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707EA" w14:textId="45C65E37" w:rsidR="00663F6D" w:rsidRDefault="0018325A" w:rsidP="00D83A43">
      <w:pPr>
        <w:tabs>
          <w:tab w:val="left" w:pos="540"/>
          <w:tab w:val="left" w:pos="1080"/>
          <w:tab w:val="left" w:pos="1620"/>
          <w:tab w:val="left" w:pos="2160"/>
        </w:tabs>
        <w:jc w:val="center"/>
      </w:pPr>
      <w:r w:rsidRPr="0018325A">
        <w:rPr>
          <w:noProof/>
        </w:rPr>
        <w:drawing>
          <wp:inline distT="0" distB="0" distL="0" distR="0" wp14:anchorId="0997B816" wp14:editId="44B1AF18">
            <wp:extent cx="4886325" cy="465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4657725"/>
                    </a:xfrm>
                    <a:prstGeom prst="rect">
                      <a:avLst/>
                    </a:prstGeom>
                    <a:noFill/>
                    <a:ln>
                      <a:noFill/>
                    </a:ln>
                  </pic:spPr>
                </pic:pic>
              </a:graphicData>
            </a:graphic>
          </wp:inline>
        </w:drawing>
      </w:r>
    </w:p>
    <w:p w14:paraId="19076C8F" w14:textId="77777777" w:rsidR="00663F6D" w:rsidRPr="00705334" w:rsidRDefault="00663F6D" w:rsidP="004713D1">
      <w:pPr>
        <w:tabs>
          <w:tab w:val="left" w:pos="540"/>
          <w:tab w:val="left" w:pos="1080"/>
          <w:tab w:val="left" w:pos="1620"/>
          <w:tab w:val="left" w:pos="2160"/>
        </w:tabs>
        <w:rPr>
          <w:b/>
          <w:sz w:val="36"/>
          <w:szCs w:val="36"/>
        </w:rPr>
      </w:pPr>
    </w:p>
    <w:p w14:paraId="4CDC678A" w14:textId="3AD0BC02" w:rsidR="00663F6D" w:rsidRPr="00F11EB4" w:rsidRDefault="008D4B94" w:rsidP="00663F6D">
      <w:pPr>
        <w:tabs>
          <w:tab w:val="left" w:pos="540"/>
          <w:tab w:val="left" w:pos="1080"/>
          <w:tab w:val="left" w:pos="1620"/>
          <w:tab w:val="left" w:pos="2160"/>
        </w:tabs>
        <w:jc w:val="center"/>
        <w:rPr>
          <w:rFonts w:asciiTheme="minorHAnsi" w:hAnsiTheme="minorHAnsi" w:cstheme="minorHAnsi"/>
          <w:b/>
          <w:sz w:val="56"/>
          <w:szCs w:val="56"/>
        </w:rPr>
      </w:pPr>
      <w:r w:rsidRPr="00F11EB4">
        <w:rPr>
          <w:rFonts w:asciiTheme="minorHAnsi" w:hAnsiTheme="minorHAnsi" w:cstheme="minorHAnsi"/>
          <w:b/>
          <w:sz w:val="56"/>
          <w:szCs w:val="56"/>
        </w:rPr>
        <w:t>20</w:t>
      </w:r>
      <w:r w:rsidR="00B161E7" w:rsidRPr="00F11EB4">
        <w:rPr>
          <w:rFonts w:asciiTheme="minorHAnsi" w:hAnsiTheme="minorHAnsi" w:cstheme="minorHAnsi"/>
          <w:b/>
          <w:sz w:val="56"/>
          <w:szCs w:val="56"/>
        </w:rPr>
        <w:t>2</w:t>
      </w:r>
      <w:r w:rsidR="00132B23">
        <w:rPr>
          <w:rFonts w:asciiTheme="minorHAnsi" w:hAnsiTheme="minorHAnsi" w:cstheme="minorHAnsi"/>
          <w:b/>
          <w:sz w:val="56"/>
          <w:szCs w:val="56"/>
        </w:rPr>
        <w:t>6</w:t>
      </w:r>
      <w:r w:rsidR="00663F6D"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 xml:space="preserve">PSO </w:t>
      </w:r>
      <w:r w:rsidR="0069179F" w:rsidRPr="00F11EB4">
        <w:rPr>
          <w:rFonts w:asciiTheme="minorHAnsi" w:hAnsiTheme="minorHAnsi" w:cstheme="minorHAnsi"/>
          <w:b/>
          <w:sz w:val="56"/>
          <w:szCs w:val="56"/>
        </w:rPr>
        <w:t>Basebal</w:t>
      </w:r>
      <w:r w:rsidR="00C9063A" w:rsidRPr="00F11EB4">
        <w:rPr>
          <w:rFonts w:asciiTheme="minorHAnsi" w:hAnsiTheme="minorHAnsi" w:cstheme="minorHAnsi"/>
          <w:b/>
          <w:sz w:val="56"/>
          <w:szCs w:val="56"/>
        </w:rPr>
        <w:t>l</w:t>
      </w:r>
      <w:r w:rsidR="0069179F"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Rule Book</w:t>
      </w:r>
    </w:p>
    <w:p w14:paraId="5C4837B2" w14:textId="6F971630" w:rsidR="00A62ACE" w:rsidRDefault="00A62ACE">
      <w:pPr>
        <w:tabs>
          <w:tab w:val="left" w:pos="540"/>
          <w:tab w:val="left" w:pos="1080"/>
          <w:tab w:val="left" w:pos="1620"/>
          <w:tab w:val="left" w:pos="2160"/>
        </w:tabs>
        <w:rPr>
          <w:rFonts w:cs="Arial"/>
        </w:rPr>
      </w:pPr>
    </w:p>
    <w:p w14:paraId="123B33EA" w14:textId="044350E2" w:rsidR="00F11EB4" w:rsidRDefault="00F11EB4">
      <w:pPr>
        <w:tabs>
          <w:tab w:val="left" w:pos="540"/>
          <w:tab w:val="left" w:pos="1080"/>
          <w:tab w:val="left" w:pos="1620"/>
          <w:tab w:val="left" w:pos="2160"/>
        </w:tabs>
        <w:rPr>
          <w:rFonts w:cs="Arial"/>
        </w:rPr>
      </w:pPr>
    </w:p>
    <w:p w14:paraId="25829C69" w14:textId="59606580" w:rsidR="00F11EB4" w:rsidRDefault="00F11EB4">
      <w:pPr>
        <w:tabs>
          <w:tab w:val="left" w:pos="540"/>
          <w:tab w:val="left" w:pos="1080"/>
          <w:tab w:val="left" w:pos="1620"/>
          <w:tab w:val="left" w:pos="2160"/>
        </w:tabs>
        <w:rPr>
          <w:rFonts w:cs="Arial"/>
        </w:rPr>
      </w:pPr>
    </w:p>
    <w:p w14:paraId="6222B823" w14:textId="0396CF0F" w:rsidR="00F11EB4" w:rsidRDefault="00F11EB4">
      <w:pPr>
        <w:tabs>
          <w:tab w:val="left" w:pos="540"/>
          <w:tab w:val="left" w:pos="1080"/>
          <w:tab w:val="left" w:pos="1620"/>
          <w:tab w:val="left" w:pos="2160"/>
        </w:tabs>
        <w:rPr>
          <w:rFonts w:cs="Arial"/>
        </w:rPr>
      </w:pPr>
    </w:p>
    <w:p w14:paraId="4B9229D2" w14:textId="07806BC7" w:rsidR="00F11EB4" w:rsidRDefault="00F11EB4">
      <w:pPr>
        <w:tabs>
          <w:tab w:val="left" w:pos="540"/>
          <w:tab w:val="left" w:pos="1080"/>
          <w:tab w:val="left" w:pos="1620"/>
          <w:tab w:val="left" w:pos="2160"/>
        </w:tabs>
        <w:rPr>
          <w:rFonts w:cs="Arial"/>
        </w:rPr>
      </w:pPr>
    </w:p>
    <w:p w14:paraId="64B35F5F" w14:textId="51508CD9" w:rsidR="00F11EB4" w:rsidRDefault="00F11EB4">
      <w:pPr>
        <w:tabs>
          <w:tab w:val="left" w:pos="540"/>
          <w:tab w:val="left" w:pos="1080"/>
          <w:tab w:val="left" w:pos="1620"/>
          <w:tab w:val="left" w:pos="2160"/>
        </w:tabs>
        <w:rPr>
          <w:rFonts w:cs="Arial"/>
        </w:rPr>
      </w:pPr>
    </w:p>
    <w:p w14:paraId="1A3843F7" w14:textId="4BD79A2D" w:rsidR="00F11EB4" w:rsidRDefault="00F11EB4">
      <w:pPr>
        <w:tabs>
          <w:tab w:val="left" w:pos="540"/>
          <w:tab w:val="left" w:pos="1080"/>
          <w:tab w:val="left" w:pos="1620"/>
          <w:tab w:val="left" w:pos="2160"/>
        </w:tabs>
        <w:rPr>
          <w:rFonts w:cs="Arial"/>
        </w:rPr>
      </w:pPr>
    </w:p>
    <w:p w14:paraId="29429AD3" w14:textId="222CFBA1" w:rsidR="00F11EB4" w:rsidRDefault="00F11EB4">
      <w:pPr>
        <w:tabs>
          <w:tab w:val="left" w:pos="540"/>
          <w:tab w:val="left" w:pos="1080"/>
          <w:tab w:val="left" w:pos="1620"/>
          <w:tab w:val="left" w:pos="2160"/>
        </w:tabs>
        <w:rPr>
          <w:rFonts w:cs="Arial"/>
        </w:rPr>
      </w:pPr>
    </w:p>
    <w:p w14:paraId="32BE13AD" w14:textId="2B431FA5" w:rsidR="00F11EB4" w:rsidRDefault="00F11EB4">
      <w:pPr>
        <w:tabs>
          <w:tab w:val="left" w:pos="540"/>
          <w:tab w:val="left" w:pos="1080"/>
          <w:tab w:val="left" w:pos="1620"/>
          <w:tab w:val="left" w:pos="2160"/>
        </w:tabs>
        <w:rPr>
          <w:rFonts w:cs="Arial"/>
        </w:rPr>
      </w:pPr>
    </w:p>
    <w:p w14:paraId="4921B6A3" w14:textId="13984686" w:rsidR="00F11EB4" w:rsidRDefault="00F11EB4">
      <w:pPr>
        <w:tabs>
          <w:tab w:val="left" w:pos="540"/>
          <w:tab w:val="left" w:pos="1080"/>
          <w:tab w:val="left" w:pos="1620"/>
          <w:tab w:val="left" w:pos="2160"/>
        </w:tabs>
        <w:rPr>
          <w:rFonts w:cs="Arial"/>
        </w:rPr>
      </w:pPr>
    </w:p>
    <w:p w14:paraId="53D636AE" w14:textId="6DB9BBCC" w:rsidR="00F11EB4" w:rsidRDefault="00F11EB4">
      <w:pPr>
        <w:tabs>
          <w:tab w:val="left" w:pos="540"/>
          <w:tab w:val="left" w:pos="1080"/>
          <w:tab w:val="left" w:pos="1620"/>
          <w:tab w:val="left" w:pos="2160"/>
        </w:tabs>
        <w:rPr>
          <w:rFonts w:cs="Arial"/>
        </w:rPr>
      </w:pPr>
    </w:p>
    <w:p w14:paraId="096680F1" w14:textId="0B5E177A" w:rsidR="00F11EB4" w:rsidRDefault="00F11EB4">
      <w:pPr>
        <w:tabs>
          <w:tab w:val="left" w:pos="540"/>
          <w:tab w:val="left" w:pos="1080"/>
          <w:tab w:val="left" w:pos="1620"/>
          <w:tab w:val="left" w:pos="2160"/>
        </w:tabs>
        <w:rPr>
          <w:rFonts w:cs="Arial"/>
        </w:rPr>
      </w:pPr>
    </w:p>
    <w:p w14:paraId="33B75A9E" w14:textId="56E947ED" w:rsidR="00F11EB4" w:rsidRDefault="00F11EB4">
      <w:pPr>
        <w:tabs>
          <w:tab w:val="left" w:pos="540"/>
          <w:tab w:val="left" w:pos="1080"/>
          <w:tab w:val="left" w:pos="1620"/>
          <w:tab w:val="left" w:pos="2160"/>
        </w:tabs>
        <w:rPr>
          <w:rFonts w:cs="Arial"/>
        </w:rPr>
      </w:pPr>
    </w:p>
    <w:p w14:paraId="4E792711" w14:textId="7053AFA6" w:rsidR="00F11EB4" w:rsidRDefault="00F11EB4">
      <w:pPr>
        <w:tabs>
          <w:tab w:val="left" w:pos="540"/>
          <w:tab w:val="left" w:pos="1080"/>
          <w:tab w:val="left" w:pos="1620"/>
          <w:tab w:val="left" w:pos="2160"/>
        </w:tabs>
        <w:rPr>
          <w:rFonts w:cs="Arial"/>
        </w:rPr>
      </w:pPr>
    </w:p>
    <w:p w14:paraId="558670A9" w14:textId="49238F53" w:rsidR="00F11EB4" w:rsidRDefault="00F11EB4">
      <w:pPr>
        <w:tabs>
          <w:tab w:val="left" w:pos="540"/>
          <w:tab w:val="left" w:pos="1080"/>
          <w:tab w:val="left" w:pos="1620"/>
          <w:tab w:val="left" w:pos="2160"/>
        </w:tabs>
        <w:rPr>
          <w:rFonts w:cs="Arial"/>
        </w:rPr>
      </w:pPr>
    </w:p>
    <w:p w14:paraId="743E4202" w14:textId="4560BA04" w:rsidR="00F11EB4" w:rsidRDefault="00F11EB4">
      <w:pPr>
        <w:tabs>
          <w:tab w:val="left" w:pos="540"/>
          <w:tab w:val="left" w:pos="1080"/>
          <w:tab w:val="left" w:pos="1620"/>
          <w:tab w:val="left" w:pos="2160"/>
        </w:tabs>
        <w:rPr>
          <w:rFonts w:cs="Arial"/>
        </w:rPr>
      </w:pPr>
    </w:p>
    <w:p w14:paraId="2ACD13AE" w14:textId="325E14FF" w:rsidR="00F11EB4" w:rsidRDefault="00F11EB4">
      <w:pPr>
        <w:tabs>
          <w:tab w:val="left" w:pos="540"/>
          <w:tab w:val="left" w:pos="1080"/>
          <w:tab w:val="left" w:pos="1620"/>
          <w:tab w:val="left" w:pos="2160"/>
        </w:tabs>
        <w:rPr>
          <w:rFonts w:cs="Arial"/>
        </w:rPr>
      </w:pPr>
    </w:p>
    <w:p w14:paraId="5E5854C6" w14:textId="15A572DF" w:rsidR="00F11EB4" w:rsidRDefault="00F11EB4">
      <w:pPr>
        <w:tabs>
          <w:tab w:val="left" w:pos="540"/>
          <w:tab w:val="left" w:pos="1080"/>
          <w:tab w:val="left" w:pos="1620"/>
          <w:tab w:val="left" w:pos="2160"/>
        </w:tabs>
        <w:rPr>
          <w:rFonts w:cs="Arial"/>
        </w:rPr>
      </w:pPr>
    </w:p>
    <w:p w14:paraId="073499A6" w14:textId="77777777" w:rsidR="00F11EB4" w:rsidRDefault="00F11EB4">
      <w:pPr>
        <w:tabs>
          <w:tab w:val="left" w:pos="540"/>
          <w:tab w:val="left" w:pos="1080"/>
          <w:tab w:val="left" w:pos="1620"/>
          <w:tab w:val="left" w:pos="2160"/>
        </w:tabs>
        <w:rPr>
          <w:rFonts w:cs="Arial"/>
        </w:rPr>
      </w:pPr>
    </w:p>
    <w:p w14:paraId="598D821A" w14:textId="77777777" w:rsidR="00A62ACE" w:rsidRDefault="004713D1" w:rsidP="00891972">
      <w:pPr>
        <w:pStyle w:val="Heading1"/>
        <w:ind w:left="720" w:hanging="720"/>
      </w:pPr>
      <w:bookmarkStart w:id="0" w:name="_Toc159559790"/>
      <w:r>
        <w:lastRenderedPageBreak/>
        <w:t>1.00</w:t>
      </w:r>
      <w:r>
        <w:tab/>
      </w:r>
      <w:r w:rsidR="00A62ACE">
        <w:t>Prestonwood Sports Organization (PSO)</w:t>
      </w:r>
      <w:bookmarkEnd w:id="0"/>
    </w:p>
    <w:p w14:paraId="24C50281" w14:textId="77777777" w:rsidR="00A62ACE" w:rsidRDefault="00A62ACE" w:rsidP="00891972">
      <w:pPr>
        <w:tabs>
          <w:tab w:val="left" w:pos="540"/>
          <w:tab w:val="left" w:pos="1080"/>
          <w:tab w:val="left" w:pos="1620"/>
          <w:tab w:val="left" w:pos="2160"/>
        </w:tabs>
        <w:ind w:left="720" w:hanging="720"/>
        <w:rPr>
          <w:rFonts w:cs="Arial"/>
        </w:rPr>
      </w:pPr>
    </w:p>
    <w:p w14:paraId="34FDC749" w14:textId="77777777" w:rsidR="00A62ACE" w:rsidRDefault="004713D1" w:rsidP="00891972">
      <w:pPr>
        <w:ind w:left="720" w:hanging="720"/>
        <w:rPr>
          <w:rFonts w:cs="Arial"/>
        </w:rPr>
      </w:pPr>
      <w:r>
        <w:rPr>
          <w:rFonts w:cs="Arial"/>
        </w:rPr>
        <w:t>1.01</w:t>
      </w:r>
      <w:r>
        <w:rPr>
          <w:rFonts w:cs="Arial"/>
        </w:rPr>
        <w:tab/>
      </w:r>
      <w:r w:rsidR="00A62ACE">
        <w:rPr>
          <w:rFonts w:cs="Arial"/>
        </w:rPr>
        <w:t xml:space="preserve">The Prestonwood Sports Organization (PSO) Baseball </w:t>
      </w:r>
      <w:r w:rsidR="00BF3613">
        <w:rPr>
          <w:rFonts w:cs="Arial"/>
        </w:rPr>
        <w:t>Leadership</w:t>
      </w:r>
      <w:r w:rsidR="00A62ACE">
        <w:rPr>
          <w:rFonts w:cs="Arial"/>
        </w:rPr>
        <w:t xml:space="preserve"> is responsible for overseeing all aspects of the PSO Baseball League.</w:t>
      </w:r>
    </w:p>
    <w:p w14:paraId="06D30CBF" w14:textId="77777777" w:rsidR="00A62ACE" w:rsidRDefault="00A62ACE" w:rsidP="00891972">
      <w:pPr>
        <w:tabs>
          <w:tab w:val="left" w:pos="540"/>
          <w:tab w:val="left" w:pos="1080"/>
          <w:tab w:val="left" w:pos="1620"/>
          <w:tab w:val="left" w:pos="2160"/>
        </w:tabs>
        <w:ind w:left="720" w:hanging="720"/>
        <w:rPr>
          <w:rFonts w:cs="Arial"/>
        </w:rPr>
      </w:pPr>
    </w:p>
    <w:p w14:paraId="699CAAF7" w14:textId="77777777" w:rsidR="00A62ACE" w:rsidRDefault="004713D1" w:rsidP="00891972">
      <w:pPr>
        <w:tabs>
          <w:tab w:val="left" w:pos="1080"/>
          <w:tab w:val="left" w:pos="1620"/>
          <w:tab w:val="left" w:pos="2160"/>
        </w:tabs>
        <w:ind w:left="720" w:hanging="720"/>
        <w:rPr>
          <w:rFonts w:cs="Arial"/>
        </w:rPr>
      </w:pPr>
      <w:r>
        <w:rPr>
          <w:rFonts w:cs="Arial"/>
        </w:rPr>
        <w:t>1.02</w:t>
      </w:r>
      <w:r>
        <w:rPr>
          <w:rFonts w:cs="Arial"/>
        </w:rPr>
        <w:tab/>
      </w:r>
      <w:r w:rsidR="00A62ACE">
        <w:rPr>
          <w:rFonts w:cs="Arial"/>
        </w:rPr>
        <w:t>The purpose of this program is to glorify God by introducing Jesus as Lord to as many people as possible and developing children in baseball/softball through a quality program.  Further, we will build them up emotionally by teaching positive life values.</w:t>
      </w:r>
    </w:p>
    <w:p w14:paraId="3A57ACAF" w14:textId="77777777" w:rsidR="00A62ACE" w:rsidRDefault="00A62ACE" w:rsidP="00891972">
      <w:pPr>
        <w:ind w:left="720" w:hanging="720"/>
        <w:rPr>
          <w:rFonts w:cs="Arial"/>
        </w:rPr>
      </w:pPr>
    </w:p>
    <w:p w14:paraId="50887F14" w14:textId="2902C94C" w:rsidR="004713D1" w:rsidRPr="00066FF3" w:rsidRDefault="00066FF3" w:rsidP="00891972">
      <w:pPr>
        <w:rPr>
          <w:rFonts w:cs="Arial"/>
          <w:b/>
          <w:sz w:val="24"/>
        </w:rPr>
      </w:pPr>
      <w:r>
        <w:rPr>
          <w:rFonts w:cs="Arial"/>
          <w:b/>
          <w:sz w:val="24"/>
        </w:rPr>
        <w:t>2.00</w:t>
      </w:r>
      <w:r>
        <w:rPr>
          <w:rFonts w:cs="Arial"/>
          <w:b/>
          <w:sz w:val="24"/>
        </w:rPr>
        <w:tab/>
      </w:r>
      <w:r w:rsidR="004713D1" w:rsidRPr="00066FF3">
        <w:rPr>
          <w:rFonts w:cs="Arial"/>
          <w:b/>
          <w:sz w:val="24"/>
        </w:rPr>
        <w:t>Players</w:t>
      </w:r>
      <w:r w:rsidR="00B53790" w:rsidRPr="00066FF3">
        <w:rPr>
          <w:rFonts w:cs="Arial"/>
          <w:b/>
          <w:sz w:val="24"/>
        </w:rPr>
        <w:t xml:space="preserve">, </w:t>
      </w:r>
      <w:r w:rsidR="00D05378" w:rsidRPr="00066FF3">
        <w:rPr>
          <w:rFonts w:cs="Arial"/>
          <w:b/>
          <w:sz w:val="24"/>
        </w:rPr>
        <w:t>Teams,</w:t>
      </w:r>
      <w:r w:rsidR="004713D1" w:rsidRPr="00066FF3">
        <w:rPr>
          <w:rFonts w:cs="Arial"/>
          <w:b/>
          <w:sz w:val="24"/>
        </w:rPr>
        <w:t xml:space="preserve"> and </w:t>
      </w:r>
      <w:r w:rsidR="00B53790" w:rsidRPr="00066FF3">
        <w:rPr>
          <w:rFonts w:cs="Arial"/>
          <w:b/>
          <w:sz w:val="24"/>
        </w:rPr>
        <w:t>Coaches</w:t>
      </w:r>
    </w:p>
    <w:p w14:paraId="1F800360" w14:textId="77777777" w:rsidR="004713D1" w:rsidRDefault="004713D1" w:rsidP="00891972">
      <w:pPr>
        <w:ind w:left="720" w:hanging="720"/>
        <w:rPr>
          <w:rFonts w:cs="Arial"/>
        </w:rPr>
      </w:pPr>
    </w:p>
    <w:p w14:paraId="0D0E3CF0" w14:textId="77777777" w:rsidR="002507EE" w:rsidRDefault="002507EE" w:rsidP="00891972">
      <w:pPr>
        <w:rPr>
          <w:rFonts w:cs="Arial"/>
        </w:rPr>
      </w:pPr>
      <w:r>
        <w:rPr>
          <w:rFonts w:cs="Arial"/>
        </w:rPr>
        <w:t>2.01</w:t>
      </w:r>
      <w:r>
        <w:rPr>
          <w:rFonts w:cs="Arial"/>
        </w:rPr>
        <w:tab/>
      </w:r>
      <w:r w:rsidR="004713D1" w:rsidRPr="002507EE">
        <w:rPr>
          <w:rFonts w:cs="Arial"/>
        </w:rPr>
        <w:t>Eligibility</w:t>
      </w:r>
      <w:r w:rsidR="008E49FF" w:rsidRPr="002507EE">
        <w:rPr>
          <w:rFonts w:cs="Arial"/>
        </w:rPr>
        <w:t xml:space="preserve"> - </w:t>
      </w:r>
      <w:r w:rsidR="00921852" w:rsidRPr="002507EE">
        <w:rPr>
          <w:rFonts w:cs="Arial"/>
        </w:rPr>
        <w:t>All persons are eligible to be players in the PSO Baseball Program, provided</w:t>
      </w:r>
    </w:p>
    <w:p w14:paraId="76448C77" w14:textId="0894D278" w:rsidR="00921852" w:rsidRPr="002507EE" w:rsidRDefault="00921852" w:rsidP="00891972">
      <w:pPr>
        <w:ind w:left="720"/>
        <w:rPr>
          <w:rFonts w:cs="Arial"/>
        </w:rPr>
      </w:pPr>
      <w:r w:rsidRPr="002507EE">
        <w:rPr>
          <w:rFonts w:cs="Arial"/>
        </w:rPr>
        <w:t xml:space="preserve">they have attained the age of </w:t>
      </w:r>
      <w:r w:rsidR="008946EB" w:rsidRPr="002507EE">
        <w:rPr>
          <w:rFonts w:cs="Arial"/>
        </w:rPr>
        <w:t>3</w:t>
      </w:r>
      <w:r w:rsidRPr="002507EE">
        <w:rPr>
          <w:rFonts w:cs="Arial"/>
        </w:rPr>
        <w:t xml:space="preserve"> years but have not attained the </w:t>
      </w:r>
      <w:r w:rsidR="007371E7" w:rsidRPr="002507EE">
        <w:rPr>
          <w:rFonts w:cs="Arial"/>
        </w:rPr>
        <w:t xml:space="preserve">league cutoff age </w:t>
      </w:r>
      <w:r w:rsidRPr="002507EE">
        <w:rPr>
          <w:rFonts w:cs="Arial"/>
        </w:rPr>
        <w:t xml:space="preserve">prior to May 1 of the current baseball season.  All </w:t>
      </w:r>
      <w:r w:rsidR="00C9279B" w:rsidRPr="002507EE">
        <w:rPr>
          <w:rFonts w:cs="Arial"/>
        </w:rPr>
        <w:t>people</w:t>
      </w:r>
      <w:r w:rsidRPr="002507EE">
        <w:rPr>
          <w:rFonts w:cs="Arial"/>
        </w:rPr>
        <w:t xml:space="preserve"> who participate in the PSO Baseball Program must have completed a registration form and paid the appropriate fees.  Player registration will be conducted during the time period an</w:t>
      </w:r>
      <w:r w:rsidR="008E49FF" w:rsidRPr="002507EE">
        <w:rPr>
          <w:rFonts w:cs="Arial"/>
        </w:rPr>
        <w:t>d in the manner specified by PSO Baseball Leadership.</w:t>
      </w:r>
    </w:p>
    <w:p w14:paraId="3ECDA3CC" w14:textId="318B4757" w:rsidR="00640B63" w:rsidRPr="003D62F9" w:rsidRDefault="003D62F9" w:rsidP="00891972">
      <w:pPr>
        <w:pStyle w:val="ListParagraph"/>
        <w:rPr>
          <w:rFonts w:cs="Arial"/>
          <w:b/>
          <w:color w:val="FF0000"/>
        </w:rPr>
      </w:pPr>
      <w:r w:rsidRPr="003D62F9">
        <w:rPr>
          <w:rFonts w:cs="Arial"/>
          <w:b/>
          <w:color w:val="FF0000"/>
        </w:rPr>
        <w:t xml:space="preserve">IMPORTANT: </w:t>
      </w:r>
      <w:r w:rsidR="00640B63" w:rsidRPr="003D62F9">
        <w:rPr>
          <w:rFonts w:cs="Arial"/>
          <w:b/>
          <w:color w:val="FF0000"/>
        </w:rPr>
        <w:t xml:space="preserve">All Coaches that will work with players at practices and games MUST have a </w:t>
      </w:r>
      <w:r w:rsidR="00B161E7" w:rsidRPr="003D62F9">
        <w:rPr>
          <w:rFonts w:cs="Arial"/>
          <w:b/>
          <w:color w:val="FF0000"/>
        </w:rPr>
        <w:t xml:space="preserve">yearly </w:t>
      </w:r>
      <w:r w:rsidR="00640B63" w:rsidRPr="003D62F9">
        <w:rPr>
          <w:rFonts w:cs="Arial"/>
          <w:b/>
          <w:color w:val="FF0000"/>
        </w:rPr>
        <w:t>background check completed with PSO and have a Ministry Safe Certificate filed</w:t>
      </w:r>
      <w:r w:rsidR="00B161E7" w:rsidRPr="003D62F9">
        <w:rPr>
          <w:rFonts w:cs="Arial"/>
          <w:b/>
          <w:color w:val="FF0000"/>
        </w:rPr>
        <w:t xml:space="preserve"> every 2 years</w:t>
      </w:r>
      <w:r w:rsidR="00640B63" w:rsidRPr="003D62F9">
        <w:rPr>
          <w:rFonts w:cs="Arial"/>
          <w:b/>
          <w:color w:val="FF0000"/>
        </w:rPr>
        <w:t xml:space="preserve"> with PSO </w:t>
      </w:r>
      <w:r w:rsidRPr="003D62F9">
        <w:rPr>
          <w:rFonts w:cs="Arial"/>
          <w:b/>
          <w:color w:val="FF0000"/>
        </w:rPr>
        <w:t>to</w:t>
      </w:r>
      <w:r w:rsidR="00640B63" w:rsidRPr="003D62F9">
        <w:rPr>
          <w:rFonts w:cs="Arial"/>
          <w:b/>
          <w:color w:val="FF0000"/>
        </w:rPr>
        <w:t xml:space="preserve"> coach a PSO Team. Approved Coaches will receive a badge and must have their badge present at all practices and games to coach.</w:t>
      </w:r>
    </w:p>
    <w:p w14:paraId="7211989B" w14:textId="77777777" w:rsidR="002D457C" w:rsidRPr="00440DDF" w:rsidRDefault="002D457C" w:rsidP="00891972">
      <w:pPr>
        <w:pStyle w:val="ListParagraph"/>
        <w:numPr>
          <w:ilvl w:val="1"/>
          <w:numId w:val="14"/>
        </w:numPr>
        <w:rPr>
          <w:rFonts w:cs="Arial"/>
        </w:rPr>
      </w:pPr>
      <w:r w:rsidRPr="00440DDF">
        <w:rPr>
          <w:rFonts w:cs="Arial"/>
        </w:rPr>
        <w:t>Teams</w:t>
      </w:r>
    </w:p>
    <w:p w14:paraId="281867CC" w14:textId="66C156D7" w:rsidR="00440DDF" w:rsidRDefault="00046566" w:rsidP="00891972">
      <w:pPr>
        <w:numPr>
          <w:ilvl w:val="0"/>
          <w:numId w:val="1"/>
        </w:numPr>
        <w:tabs>
          <w:tab w:val="clear" w:pos="1080"/>
        </w:tabs>
      </w:pPr>
      <w:r>
        <w:t xml:space="preserve">The table below lists the </w:t>
      </w:r>
      <w:r w:rsidRPr="00F67B2D">
        <w:rPr>
          <w:b/>
          <w:bCs/>
          <w:i/>
          <w:iCs/>
        </w:rPr>
        <w:t>recommended</w:t>
      </w:r>
      <w:r w:rsidR="00F67B2D">
        <w:t xml:space="preserve"> maximum</w:t>
      </w:r>
      <w:r>
        <w:t xml:space="preserve"> and minimum roster sizes for each league. </w:t>
      </w:r>
      <w:r w:rsidR="00440DDF">
        <w:t xml:space="preserve">If </w:t>
      </w:r>
      <w:r w:rsidR="003D62F9">
        <w:t>necessary,</w:t>
      </w:r>
      <w:r w:rsidR="000B7AA1">
        <w:t xml:space="preserve"> the </w:t>
      </w:r>
      <w:r w:rsidR="003D62F9">
        <w:t>l</w:t>
      </w:r>
      <w:r w:rsidR="000B7AA1">
        <w:t>eague may add</w:t>
      </w:r>
      <w:r w:rsidR="00440DDF">
        <w:t xml:space="preserve"> players to the team’s roster</w:t>
      </w:r>
      <w:r w:rsidR="000B7AA1">
        <w:t xml:space="preserve"> from the pool of </w:t>
      </w:r>
      <w:r w:rsidR="00440DDF">
        <w:t>individual registrations. There are no tryouts or draft</w:t>
      </w:r>
      <w:r w:rsidR="00C9279B">
        <w:t>s</w:t>
      </w:r>
      <w:r w:rsidR="00440DDF">
        <w:t>.</w:t>
      </w:r>
    </w:p>
    <w:tbl>
      <w:tblPr>
        <w:tblStyle w:val="TableGrid"/>
        <w:tblW w:w="0" w:type="auto"/>
        <w:tblInd w:w="1075" w:type="dxa"/>
        <w:tblLook w:val="04A0" w:firstRow="1" w:lastRow="0" w:firstColumn="1" w:lastColumn="0" w:noHBand="0" w:noVBand="1"/>
      </w:tblPr>
      <w:tblGrid>
        <w:gridCol w:w="2790"/>
        <w:gridCol w:w="2430"/>
        <w:gridCol w:w="2335"/>
      </w:tblGrid>
      <w:tr w:rsidR="00046566" w14:paraId="586432E1" w14:textId="77777777" w:rsidTr="00046566">
        <w:trPr>
          <w:trHeight w:val="179"/>
        </w:trPr>
        <w:tc>
          <w:tcPr>
            <w:tcW w:w="2790" w:type="dxa"/>
          </w:tcPr>
          <w:p w14:paraId="4B52CFC1" w14:textId="77777777" w:rsidR="00046566" w:rsidRDefault="00046566" w:rsidP="00891972">
            <w:pPr>
              <w:jc w:val="center"/>
            </w:pPr>
            <w:r>
              <w:t>League</w:t>
            </w:r>
          </w:p>
        </w:tc>
        <w:tc>
          <w:tcPr>
            <w:tcW w:w="2430" w:type="dxa"/>
          </w:tcPr>
          <w:p w14:paraId="42F9065D" w14:textId="77777777" w:rsidR="00046566" w:rsidRDefault="00046566" w:rsidP="00891972">
            <w:pPr>
              <w:jc w:val="center"/>
            </w:pPr>
            <w:r>
              <w:t>Maximum</w:t>
            </w:r>
          </w:p>
        </w:tc>
        <w:tc>
          <w:tcPr>
            <w:tcW w:w="2335" w:type="dxa"/>
          </w:tcPr>
          <w:p w14:paraId="66760329" w14:textId="77777777" w:rsidR="00046566" w:rsidRDefault="00046566" w:rsidP="00891972">
            <w:pPr>
              <w:jc w:val="center"/>
            </w:pPr>
            <w:r>
              <w:t>Minimum</w:t>
            </w:r>
          </w:p>
        </w:tc>
      </w:tr>
      <w:tr w:rsidR="00046566" w14:paraId="56AFF3B8" w14:textId="77777777" w:rsidTr="00046566">
        <w:tc>
          <w:tcPr>
            <w:tcW w:w="2790" w:type="dxa"/>
          </w:tcPr>
          <w:p w14:paraId="1700CCAA" w14:textId="4B2622F9" w:rsidR="00046566" w:rsidRDefault="00046566" w:rsidP="00891972">
            <w:r>
              <w:t xml:space="preserve">3/4 </w:t>
            </w:r>
            <w:r w:rsidR="000B7AA1">
              <w:t xml:space="preserve">Tiny </w:t>
            </w:r>
            <w:r>
              <w:t>Tee Ball</w:t>
            </w:r>
          </w:p>
        </w:tc>
        <w:tc>
          <w:tcPr>
            <w:tcW w:w="2430" w:type="dxa"/>
          </w:tcPr>
          <w:p w14:paraId="14B850F4" w14:textId="56B1CF6F" w:rsidR="00046566" w:rsidRDefault="003D62F9" w:rsidP="00891972">
            <w:pPr>
              <w:jc w:val="center"/>
            </w:pPr>
            <w:r>
              <w:t>1</w:t>
            </w:r>
            <w:r w:rsidR="009E522C">
              <w:t>2</w:t>
            </w:r>
          </w:p>
        </w:tc>
        <w:tc>
          <w:tcPr>
            <w:tcW w:w="2335" w:type="dxa"/>
          </w:tcPr>
          <w:p w14:paraId="7E066725" w14:textId="07CA51E3" w:rsidR="00046566" w:rsidRDefault="009E522C" w:rsidP="00891972">
            <w:pPr>
              <w:jc w:val="center"/>
            </w:pPr>
            <w:r>
              <w:t>9</w:t>
            </w:r>
          </w:p>
        </w:tc>
      </w:tr>
      <w:tr w:rsidR="00EF78B4" w14:paraId="0EE15A3E" w14:textId="77777777" w:rsidTr="00046566">
        <w:tc>
          <w:tcPr>
            <w:tcW w:w="2790" w:type="dxa"/>
          </w:tcPr>
          <w:p w14:paraId="794BE771" w14:textId="660E93C3" w:rsidR="00EF78B4" w:rsidRDefault="00EF78B4" w:rsidP="00891972">
            <w:r>
              <w:t>5</w:t>
            </w:r>
            <w:r w:rsidR="00DE4F3E">
              <w:t xml:space="preserve">U </w:t>
            </w:r>
            <w:r>
              <w:t>Tee Ball</w:t>
            </w:r>
          </w:p>
        </w:tc>
        <w:tc>
          <w:tcPr>
            <w:tcW w:w="2430" w:type="dxa"/>
          </w:tcPr>
          <w:p w14:paraId="6FFAC8F1" w14:textId="6A37F690" w:rsidR="00EF78B4" w:rsidRDefault="00EF78B4" w:rsidP="00891972">
            <w:pPr>
              <w:jc w:val="center"/>
            </w:pPr>
            <w:r>
              <w:t>1</w:t>
            </w:r>
            <w:r w:rsidR="009E522C">
              <w:t>4</w:t>
            </w:r>
          </w:p>
        </w:tc>
        <w:tc>
          <w:tcPr>
            <w:tcW w:w="2335" w:type="dxa"/>
          </w:tcPr>
          <w:p w14:paraId="02FBBF2A" w14:textId="684A8FF2" w:rsidR="00EF78B4" w:rsidRDefault="009E522C" w:rsidP="00891972">
            <w:pPr>
              <w:jc w:val="center"/>
            </w:pPr>
            <w:r>
              <w:t>10</w:t>
            </w:r>
          </w:p>
        </w:tc>
      </w:tr>
      <w:tr w:rsidR="00046566" w14:paraId="4ED83F03" w14:textId="77777777" w:rsidTr="00046566">
        <w:tc>
          <w:tcPr>
            <w:tcW w:w="2790" w:type="dxa"/>
          </w:tcPr>
          <w:p w14:paraId="3725CEA8" w14:textId="20175F3F" w:rsidR="00046566" w:rsidRDefault="00DE4F3E" w:rsidP="00891972">
            <w:r>
              <w:t xml:space="preserve">6U </w:t>
            </w:r>
            <w:r w:rsidR="000F7BCF">
              <w:t>Modified Coach Pitch</w:t>
            </w:r>
          </w:p>
        </w:tc>
        <w:tc>
          <w:tcPr>
            <w:tcW w:w="2430" w:type="dxa"/>
          </w:tcPr>
          <w:p w14:paraId="4075E3B0" w14:textId="54261DF3" w:rsidR="00046566" w:rsidRDefault="00581E26" w:rsidP="00891972">
            <w:pPr>
              <w:jc w:val="center"/>
            </w:pPr>
            <w:r>
              <w:t>1</w:t>
            </w:r>
            <w:r w:rsidR="009E522C">
              <w:t>4</w:t>
            </w:r>
          </w:p>
        </w:tc>
        <w:tc>
          <w:tcPr>
            <w:tcW w:w="2335" w:type="dxa"/>
          </w:tcPr>
          <w:p w14:paraId="05ACBCEB" w14:textId="77777777" w:rsidR="00046566" w:rsidRDefault="00581E26" w:rsidP="00891972">
            <w:pPr>
              <w:jc w:val="center"/>
            </w:pPr>
            <w:r>
              <w:t>10</w:t>
            </w:r>
          </w:p>
        </w:tc>
      </w:tr>
      <w:tr w:rsidR="00046566" w14:paraId="6F061827" w14:textId="77777777" w:rsidTr="003D62F9">
        <w:trPr>
          <w:trHeight w:val="485"/>
        </w:trPr>
        <w:tc>
          <w:tcPr>
            <w:tcW w:w="2790" w:type="dxa"/>
          </w:tcPr>
          <w:p w14:paraId="48392B1C" w14:textId="77777777" w:rsidR="00046566" w:rsidRDefault="00046566" w:rsidP="00891972">
            <w:r>
              <w:t>7</w:t>
            </w:r>
            <w:r w:rsidR="00103372">
              <w:t>U</w:t>
            </w:r>
            <w:r>
              <w:t xml:space="preserve"> </w:t>
            </w:r>
            <w:r w:rsidR="000F7BCF">
              <w:t>Coach Pitch</w:t>
            </w:r>
          </w:p>
          <w:p w14:paraId="58F64668" w14:textId="7BF3DA5B" w:rsidR="008359E8" w:rsidRDefault="008359E8" w:rsidP="00891972">
            <w:r>
              <w:t>8U Coach Pitch</w:t>
            </w:r>
          </w:p>
        </w:tc>
        <w:tc>
          <w:tcPr>
            <w:tcW w:w="2430" w:type="dxa"/>
          </w:tcPr>
          <w:p w14:paraId="7AF7E855" w14:textId="26E8AC9A" w:rsidR="00046566" w:rsidRDefault="00046566" w:rsidP="00891972">
            <w:pPr>
              <w:jc w:val="center"/>
            </w:pPr>
            <w:r>
              <w:t>1</w:t>
            </w:r>
            <w:r w:rsidR="009E522C">
              <w:t>4</w:t>
            </w:r>
          </w:p>
        </w:tc>
        <w:tc>
          <w:tcPr>
            <w:tcW w:w="2335" w:type="dxa"/>
          </w:tcPr>
          <w:p w14:paraId="1398FBF1" w14:textId="77777777" w:rsidR="00046566" w:rsidRDefault="00046566" w:rsidP="00891972">
            <w:pPr>
              <w:jc w:val="center"/>
            </w:pPr>
            <w:r>
              <w:t>10</w:t>
            </w:r>
          </w:p>
        </w:tc>
      </w:tr>
      <w:tr w:rsidR="00046566" w14:paraId="30EC0A3B" w14:textId="77777777" w:rsidTr="003D62F9">
        <w:trPr>
          <w:trHeight w:val="530"/>
        </w:trPr>
        <w:tc>
          <w:tcPr>
            <w:tcW w:w="2790" w:type="dxa"/>
          </w:tcPr>
          <w:p w14:paraId="519E1AB9" w14:textId="0F2A12F3" w:rsidR="008359E8" w:rsidRDefault="00046566" w:rsidP="00891972">
            <w:r>
              <w:t>9</w:t>
            </w:r>
            <w:r w:rsidR="009E522C">
              <w:t xml:space="preserve">U Modified </w:t>
            </w:r>
            <w:r w:rsidR="008359E8">
              <w:t>Kid Pitch</w:t>
            </w:r>
          </w:p>
          <w:p w14:paraId="57D97492" w14:textId="73983743" w:rsidR="00046566" w:rsidRDefault="003D62F9" w:rsidP="00891972">
            <w:r>
              <w:t>9</w:t>
            </w:r>
            <w:r w:rsidR="009E522C">
              <w:t>U</w:t>
            </w:r>
            <w:r>
              <w:t>/10</w:t>
            </w:r>
            <w:r w:rsidR="009E522C">
              <w:t>U Kid Pitch</w:t>
            </w:r>
          </w:p>
        </w:tc>
        <w:tc>
          <w:tcPr>
            <w:tcW w:w="2430" w:type="dxa"/>
          </w:tcPr>
          <w:p w14:paraId="4C59EE2A" w14:textId="77777777" w:rsidR="00046566" w:rsidRDefault="00046566" w:rsidP="00891972">
            <w:pPr>
              <w:jc w:val="center"/>
            </w:pPr>
            <w:r>
              <w:t>14</w:t>
            </w:r>
          </w:p>
        </w:tc>
        <w:tc>
          <w:tcPr>
            <w:tcW w:w="2335" w:type="dxa"/>
          </w:tcPr>
          <w:p w14:paraId="31129507" w14:textId="73A3DA9A" w:rsidR="00046566" w:rsidRDefault="00046566" w:rsidP="00891972">
            <w:pPr>
              <w:jc w:val="center"/>
            </w:pPr>
            <w:r>
              <w:t>1</w:t>
            </w:r>
            <w:r w:rsidR="009E522C">
              <w:t>2</w:t>
            </w:r>
          </w:p>
        </w:tc>
      </w:tr>
      <w:tr w:rsidR="00046566" w14:paraId="511EBBBA" w14:textId="77777777" w:rsidTr="00046566">
        <w:trPr>
          <w:trHeight w:val="89"/>
        </w:trPr>
        <w:tc>
          <w:tcPr>
            <w:tcW w:w="2790" w:type="dxa"/>
          </w:tcPr>
          <w:p w14:paraId="6A51475B" w14:textId="0DAF31AD" w:rsidR="00046566" w:rsidRDefault="00046566" w:rsidP="00891972">
            <w:r>
              <w:t xml:space="preserve">11/12 </w:t>
            </w:r>
            <w:r w:rsidR="00D83A43">
              <w:t>Baseball</w:t>
            </w:r>
          </w:p>
        </w:tc>
        <w:tc>
          <w:tcPr>
            <w:tcW w:w="2430" w:type="dxa"/>
          </w:tcPr>
          <w:p w14:paraId="4B2B6AAA" w14:textId="77777777" w:rsidR="00046566" w:rsidRDefault="00046566" w:rsidP="00891972">
            <w:pPr>
              <w:jc w:val="center"/>
            </w:pPr>
            <w:r>
              <w:t>14</w:t>
            </w:r>
          </w:p>
        </w:tc>
        <w:tc>
          <w:tcPr>
            <w:tcW w:w="2335" w:type="dxa"/>
          </w:tcPr>
          <w:p w14:paraId="5BA7D838" w14:textId="3C256CE5" w:rsidR="00046566" w:rsidRDefault="00046566" w:rsidP="00891972">
            <w:pPr>
              <w:jc w:val="center"/>
            </w:pPr>
            <w:r>
              <w:t>1</w:t>
            </w:r>
            <w:r w:rsidR="009E522C">
              <w:t>2</w:t>
            </w:r>
          </w:p>
        </w:tc>
      </w:tr>
      <w:tr w:rsidR="00046566" w14:paraId="65923586" w14:textId="77777777" w:rsidTr="003D62F9">
        <w:trPr>
          <w:trHeight w:val="440"/>
        </w:trPr>
        <w:tc>
          <w:tcPr>
            <w:tcW w:w="2790" w:type="dxa"/>
          </w:tcPr>
          <w:p w14:paraId="2314B12E" w14:textId="785B7E08" w:rsidR="00046566" w:rsidRDefault="006B0464" w:rsidP="00891972">
            <w:r>
              <w:t xml:space="preserve">9U thru </w:t>
            </w:r>
            <w:r w:rsidR="003D62F9">
              <w:t>12</w:t>
            </w:r>
            <w:r>
              <w:t>U</w:t>
            </w:r>
            <w:r w:rsidR="003D62F9">
              <w:t xml:space="preserve"> DH League</w:t>
            </w:r>
            <w:r w:rsidR="00046566">
              <w:br/>
            </w:r>
            <w:r w:rsidR="00046566" w:rsidRPr="00046566">
              <w:rPr>
                <w:sz w:val="16"/>
              </w:rPr>
              <w:t>(complete teams only)</w:t>
            </w:r>
          </w:p>
        </w:tc>
        <w:tc>
          <w:tcPr>
            <w:tcW w:w="2430" w:type="dxa"/>
          </w:tcPr>
          <w:p w14:paraId="6BDDE6AF" w14:textId="77777777" w:rsidR="00046566" w:rsidRDefault="00046566" w:rsidP="00891972">
            <w:pPr>
              <w:jc w:val="center"/>
            </w:pPr>
            <w:r>
              <w:t>NA</w:t>
            </w:r>
          </w:p>
        </w:tc>
        <w:tc>
          <w:tcPr>
            <w:tcW w:w="2335" w:type="dxa"/>
          </w:tcPr>
          <w:p w14:paraId="3AE7B186" w14:textId="77777777" w:rsidR="00046566" w:rsidRDefault="00046566" w:rsidP="00891972">
            <w:pPr>
              <w:jc w:val="center"/>
            </w:pPr>
            <w:r>
              <w:t>NA</w:t>
            </w:r>
          </w:p>
        </w:tc>
      </w:tr>
    </w:tbl>
    <w:p w14:paraId="351C3956" w14:textId="77777777" w:rsidR="00046566" w:rsidRDefault="00046566" w:rsidP="00891972"/>
    <w:p w14:paraId="16D0620D" w14:textId="68B28078" w:rsidR="00440DDF" w:rsidRDefault="002D457C" w:rsidP="00891972">
      <w:pPr>
        <w:numPr>
          <w:ilvl w:val="0"/>
          <w:numId w:val="1"/>
        </w:numPr>
        <w:tabs>
          <w:tab w:val="clear" w:pos="1080"/>
        </w:tabs>
      </w:pPr>
      <w:r>
        <w:t xml:space="preserve">No individual player can participate </w:t>
      </w:r>
      <w:r w:rsidR="00C9279B">
        <w:t>on</w:t>
      </w:r>
      <w:r>
        <w:t xml:space="preserve"> two different </w:t>
      </w:r>
      <w:r w:rsidR="00C9279B">
        <w:t>teams</w:t>
      </w:r>
      <w:r>
        <w:t xml:space="preserve"> for the same age groups during a season. </w:t>
      </w:r>
      <w:r w:rsidR="00C9279B">
        <w:t>However, a</w:t>
      </w:r>
      <w:r>
        <w:t xml:space="preserve"> player</w:t>
      </w:r>
      <w:r w:rsidR="0010433B">
        <w:t xml:space="preserve"> c</w:t>
      </w:r>
      <w:r w:rsidR="00C9279B">
        <w:t>an</w:t>
      </w:r>
      <w:r w:rsidR="0010433B">
        <w:t xml:space="preserve"> play </w:t>
      </w:r>
      <w:r w:rsidR="00C9279B">
        <w:t xml:space="preserve">in two different age divisions. For example: a player can play </w:t>
      </w:r>
      <w:r w:rsidR="0010433B">
        <w:t>on a 9</w:t>
      </w:r>
      <w:r w:rsidR="000B7AA1">
        <w:t xml:space="preserve">U </w:t>
      </w:r>
      <w:r w:rsidR="00C9279B">
        <w:t xml:space="preserve">and </w:t>
      </w:r>
      <w:r w:rsidR="000B7AA1">
        <w:t>10U</w:t>
      </w:r>
      <w:r w:rsidR="00B84102">
        <w:t xml:space="preserve"> team</w:t>
      </w:r>
      <w:r w:rsidR="00C9279B">
        <w:t xml:space="preserve"> but must be registered in both divisions. </w:t>
      </w:r>
    </w:p>
    <w:p w14:paraId="534E3CFA" w14:textId="2E922E08" w:rsidR="00440DDF" w:rsidRPr="007F59FC" w:rsidRDefault="0010433B" w:rsidP="00891972">
      <w:pPr>
        <w:numPr>
          <w:ilvl w:val="0"/>
          <w:numId w:val="1"/>
        </w:numPr>
        <w:tabs>
          <w:tab w:val="clear" w:pos="1080"/>
        </w:tabs>
      </w:pPr>
      <w:r w:rsidRPr="007F59FC">
        <w:t xml:space="preserve">Complete teams </w:t>
      </w:r>
      <w:r w:rsidR="00440DDF" w:rsidRPr="007F59FC">
        <w:t xml:space="preserve">wishing to join PSO may do so. </w:t>
      </w:r>
      <w:r w:rsidRPr="007F59FC">
        <w:t>If the te</w:t>
      </w:r>
      <w:r w:rsidR="00046566" w:rsidRPr="007F59FC">
        <w:t>am has a roster size less than the maximum (per table in 2.02(1))</w:t>
      </w:r>
      <w:r w:rsidRPr="007F59FC">
        <w:t>, additional players may be added from the pool of registered and unassigned players at the discretion of PSO Baseball Leadership</w:t>
      </w:r>
      <w:r w:rsidR="0019364D" w:rsidRPr="007F59FC">
        <w:t xml:space="preserve"> </w:t>
      </w:r>
      <w:r w:rsidR="007F59FC" w:rsidRPr="007F59FC">
        <w:t>UNLESS</w:t>
      </w:r>
      <w:r w:rsidR="0019364D" w:rsidRPr="007F59FC">
        <w:t xml:space="preserve"> the team pay</w:t>
      </w:r>
      <w:r w:rsidR="007F59FC" w:rsidRPr="007F59FC">
        <w:t>s</w:t>
      </w:r>
      <w:r w:rsidR="0019364D" w:rsidRPr="007F59FC">
        <w:t xml:space="preserve"> the team fee to lock their rosters below the maximum requirement.</w:t>
      </w:r>
    </w:p>
    <w:p w14:paraId="7B861BC2" w14:textId="77777777" w:rsidR="00440DDF" w:rsidRDefault="002D457C" w:rsidP="00891972">
      <w:pPr>
        <w:numPr>
          <w:ilvl w:val="0"/>
          <w:numId w:val="1"/>
        </w:numPr>
        <w:tabs>
          <w:tab w:val="clear" w:pos="1080"/>
        </w:tabs>
      </w:pPr>
      <w:r>
        <w:t>Each team must have one (1) designated manager whom PSO recognizes as the head coach of the team.</w:t>
      </w:r>
    </w:p>
    <w:p w14:paraId="62E3D29E" w14:textId="06892B68" w:rsidR="00440DDF" w:rsidRPr="00D33138" w:rsidRDefault="003D62F9" w:rsidP="00891972">
      <w:pPr>
        <w:numPr>
          <w:ilvl w:val="0"/>
          <w:numId w:val="1"/>
        </w:numPr>
        <w:tabs>
          <w:tab w:val="clear" w:pos="1080"/>
        </w:tabs>
      </w:pPr>
      <w:r w:rsidRPr="003D62F9">
        <w:rPr>
          <w:b/>
          <w:bCs/>
        </w:rPr>
        <w:t>COACHING STAFF SIZE LIMITS</w:t>
      </w:r>
      <w:r>
        <w:t xml:space="preserve">: </w:t>
      </w:r>
      <w:r w:rsidR="002D457C">
        <w:t xml:space="preserve">A limit of </w:t>
      </w:r>
      <w:r w:rsidR="002D457C" w:rsidRPr="00B161E7">
        <w:rPr>
          <w:b/>
          <w:bCs/>
        </w:rPr>
        <w:t>4 uniformed</w:t>
      </w:r>
      <w:r w:rsidR="00121BBA">
        <w:rPr>
          <w:b/>
          <w:bCs/>
        </w:rPr>
        <w:t xml:space="preserve"> and BADGED</w:t>
      </w:r>
      <w:r w:rsidR="002D457C" w:rsidRPr="00B161E7">
        <w:rPr>
          <w:b/>
          <w:bCs/>
        </w:rPr>
        <w:t xml:space="preserve"> managers/coaches</w:t>
      </w:r>
      <w:r w:rsidR="002D457C">
        <w:t xml:space="preserve"> (including the head coach) will be allowed on </w:t>
      </w:r>
      <w:r w:rsidR="002D457C" w:rsidRPr="00C40BC6">
        <w:t xml:space="preserve">the field </w:t>
      </w:r>
      <w:r w:rsidR="002A5CAF" w:rsidRPr="002A5CAF">
        <w:t>as specified in 4.0</w:t>
      </w:r>
      <w:r w:rsidR="00F15A2E">
        <w:t>2</w:t>
      </w:r>
      <w:r w:rsidR="002A5CAF" w:rsidRPr="002A5CAF">
        <w:t xml:space="preserve"> (7)</w:t>
      </w:r>
      <w:r w:rsidR="002A5CAF">
        <w:t xml:space="preserve"> </w:t>
      </w:r>
      <w:r w:rsidR="002A5CAF" w:rsidRPr="002A5CAF">
        <w:t>&amp;</w:t>
      </w:r>
      <w:r w:rsidR="002A5CAF">
        <w:t xml:space="preserve"> </w:t>
      </w:r>
      <w:r w:rsidR="002A5CAF" w:rsidRPr="002A5CAF">
        <w:t>(8)</w:t>
      </w:r>
      <w:r w:rsidR="002D457C" w:rsidRPr="00C40BC6">
        <w:t xml:space="preserve"> or in</w:t>
      </w:r>
      <w:r w:rsidR="002D457C">
        <w:t xml:space="preserve"> the dugout.</w:t>
      </w:r>
      <w:r w:rsidR="00B161E7">
        <w:t xml:space="preserve"> </w:t>
      </w:r>
      <w:r w:rsidR="00B161E7" w:rsidRPr="000A06CC">
        <w:rPr>
          <w:b/>
          <w:bCs/>
        </w:rPr>
        <w:t>In the 3/4 and 5</w:t>
      </w:r>
      <w:r w:rsidR="00BA60FD">
        <w:rPr>
          <w:b/>
          <w:bCs/>
        </w:rPr>
        <w:t xml:space="preserve">U and </w:t>
      </w:r>
      <w:r w:rsidR="00B161E7" w:rsidRPr="000A06CC">
        <w:rPr>
          <w:b/>
          <w:bCs/>
        </w:rPr>
        <w:t>6</w:t>
      </w:r>
      <w:r w:rsidR="00BA60FD">
        <w:rPr>
          <w:b/>
          <w:bCs/>
        </w:rPr>
        <w:t>U</w:t>
      </w:r>
      <w:r w:rsidR="00B161E7" w:rsidRPr="000A06CC">
        <w:rPr>
          <w:b/>
          <w:bCs/>
        </w:rPr>
        <w:t xml:space="preserve"> leagues a team may have up to 5 uniformed</w:t>
      </w:r>
      <w:r w:rsidR="00121BBA" w:rsidRPr="000A06CC">
        <w:rPr>
          <w:b/>
          <w:bCs/>
        </w:rPr>
        <w:t xml:space="preserve"> and BADGED</w:t>
      </w:r>
      <w:r w:rsidR="00B161E7" w:rsidRPr="000A06CC">
        <w:rPr>
          <w:b/>
          <w:bCs/>
        </w:rPr>
        <w:t xml:space="preserve"> coaches</w:t>
      </w:r>
      <w:r w:rsidR="00B161E7" w:rsidRPr="00D33138">
        <w:t xml:space="preserve"> on the field or in the dugout.</w:t>
      </w:r>
    </w:p>
    <w:p w14:paraId="5913DC07" w14:textId="77777777" w:rsidR="00440DDF" w:rsidRDefault="002D457C" w:rsidP="00891972">
      <w:pPr>
        <w:numPr>
          <w:ilvl w:val="0"/>
          <w:numId w:val="1"/>
        </w:numPr>
        <w:tabs>
          <w:tab w:val="clear" w:pos="1080"/>
        </w:tabs>
      </w:pPr>
      <w:r>
        <w:lastRenderedPageBreak/>
        <w:t>All players are bound to their PSO team for the entire PSO season.  This does not prohibit a player from playing in another league at the same time.</w:t>
      </w:r>
    </w:p>
    <w:p w14:paraId="69ECD035" w14:textId="0E18A27C" w:rsidR="00440DDF" w:rsidRPr="001443F1" w:rsidRDefault="002D457C" w:rsidP="00891972">
      <w:pPr>
        <w:numPr>
          <w:ilvl w:val="0"/>
          <w:numId w:val="1"/>
        </w:numPr>
        <w:tabs>
          <w:tab w:val="clear" w:pos="1080"/>
        </w:tabs>
      </w:pPr>
      <w:bookmarkStart w:id="1" w:name="_Hlk121133377"/>
      <w:r w:rsidRPr="001443F1">
        <w:rPr>
          <w:rFonts w:cs="Arial"/>
        </w:rPr>
        <w:t xml:space="preserve">Players should </w:t>
      </w:r>
      <w:r w:rsidR="00D96872" w:rsidRPr="001443F1">
        <w:rPr>
          <w:rFonts w:cs="Arial"/>
        </w:rPr>
        <w:t>never</w:t>
      </w:r>
      <w:r w:rsidRPr="001443F1">
        <w:rPr>
          <w:rFonts w:cs="Arial"/>
        </w:rPr>
        <w:t xml:space="preserve"> be cut from teams. If a player wishes to remain with their existing team and that player is still of the appropriate age for the league in which the team is playing, it is encouraged that the coach </w:t>
      </w:r>
      <w:r w:rsidR="00312CC8">
        <w:rPr>
          <w:rFonts w:cs="Arial"/>
        </w:rPr>
        <w:t>includes</w:t>
      </w:r>
      <w:r w:rsidR="001443F1">
        <w:rPr>
          <w:rFonts w:cs="Arial"/>
        </w:rPr>
        <w:t xml:space="preserve"> </w:t>
      </w:r>
      <w:r w:rsidRPr="001443F1">
        <w:rPr>
          <w:rFonts w:cs="Arial"/>
        </w:rPr>
        <w:t xml:space="preserve">the player on their roster. </w:t>
      </w:r>
      <w:r w:rsidR="007F0BF7" w:rsidRPr="001443F1">
        <w:rPr>
          <w:rFonts w:cs="Arial"/>
        </w:rPr>
        <w:t>PSO does not advocate the “cutting” of players based on abilit</w:t>
      </w:r>
      <w:r w:rsidR="007F0BF7">
        <w:rPr>
          <w:rFonts w:cs="Arial"/>
        </w:rPr>
        <w:t xml:space="preserve">y, but we </w:t>
      </w:r>
      <w:r w:rsidR="007F0BF7" w:rsidRPr="001443F1">
        <w:rPr>
          <w:rFonts w:cs="Arial"/>
        </w:rPr>
        <w:t>are supportive of building competitive teams</w:t>
      </w:r>
      <w:r w:rsidR="007F0BF7">
        <w:rPr>
          <w:rFonts w:cs="Arial"/>
        </w:rPr>
        <w:t xml:space="preserve">.  </w:t>
      </w:r>
      <w:r w:rsidR="007708ED" w:rsidRPr="007F0BF7">
        <w:rPr>
          <w:rFonts w:cs="Arial"/>
          <w:b/>
          <w:bCs/>
          <w:color w:val="FF0000"/>
        </w:rPr>
        <w:t xml:space="preserve">NOTE: </w:t>
      </w:r>
      <w:r w:rsidR="001443F1" w:rsidRPr="007F0BF7">
        <w:rPr>
          <w:rFonts w:cs="Arial"/>
          <w:b/>
          <w:bCs/>
          <w:color w:val="FF0000"/>
        </w:rPr>
        <w:t xml:space="preserve">If a team is moving from a </w:t>
      </w:r>
      <w:r w:rsidR="007708ED" w:rsidRPr="007F0BF7">
        <w:rPr>
          <w:rFonts w:cs="Arial"/>
          <w:b/>
          <w:bCs/>
          <w:color w:val="FF0000"/>
        </w:rPr>
        <w:t>R</w:t>
      </w:r>
      <w:r w:rsidR="001443F1" w:rsidRPr="007F0BF7">
        <w:rPr>
          <w:rFonts w:cs="Arial"/>
          <w:b/>
          <w:bCs/>
          <w:color w:val="FF0000"/>
        </w:rPr>
        <w:t xml:space="preserve">ec </w:t>
      </w:r>
      <w:r w:rsidR="007708ED" w:rsidRPr="007F0BF7">
        <w:rPr>
          <w:rFonts w:cs="Arial"/>
          <w:b/>
          <w:bCs/>
          <w:color w:val="FF0000"/>
        </w:rPr>
        <w:t>D</w:t>
      </w:r>
      <w:r w:rsidR="001443F1" w:rsidRPr="007F0BF7">
        <w:rPr>
          <w:rFonts w:cs="Arial"/>
          <w:b/>
          <w:bCs/>
          <w:color w:val="FF0000"/>
        </w:rPr>
        <w:t xml:space="preserve">ivision to a </w:t>
      </w:r>
      <w:r w:rsidR="007708ED" w:rsidRPr="007F0BF7">
        <w:rPr>
          <w:rFonts w:cs="Arial"/>
          <w:b/>
          <w:bCs/>
          <w:color w:val="FF0000"/>
        </w:rPr>
        <w:t>C</w:t>
      </w:r>
      <w:r w:rsidR="001443F1" w:rsidRPr="007F0BF7">
        <w:rPr>
          <w:rFonts w:cs="Arial"/>
          <w:b/>
          <w:bCs/>
          <w:color w:val="FF0000"/>
        </w:rPr>
        <w:t xml:space="preserve">ompetitive </w:t>
      </w:r>
      <w:r w:rsidR="007708ED" w:rsidRPr="007F0BF7">
        <w:rPr>
          <w:rFonts w:cs="Arial"/>
          <w:b/>
          <w:bCs/>
          <w:color w:val="FF0000"/>
        </w:rPr>
        <w:t>D</w:t>
      </w:r>
      <w:r w:rsidR="001443F1" w:rsidRPr="007F0BF7">
        <w:rPr>
          <w:rFonts w:cs="Arial"/>
          <w:b/>
          <w:bCs/>
          <w:color w:val="FF0000"/>
        </w:rPr>
        <w:t>ivision</w:t>
      </w:r>
      <w:r w:rsidR="007708ED" w:rsidRPr="007F0BF7">
        <w:rPr>
          <w:rFonts w:cs="Arial"/>
          <w:b/>
          <w:bCs/>
          <w:color w:val="FF0000"/>
        </w:rPr>
        <w:t xml:space="preserve"> OR from a Coach Pitch Division to a Kid Pitch Division</w:t>
      </w:r>
      <w:r w:rsidR="007F7BDB" w:rsidRPr="007F0BF7">
        <w:rPr>
          <w:rFonts w:cs="Arial"/>
          <w:b/>
          <w:bCs/>
          <w:color w:val="FF0000"/>
        </w:rPr>
        <w:t>,</w:t>
      </w:r>
      <w:r w:rsidR="001443F1" w:rsidRPr="007F0BF7">
        <w:rPr>
          <w:rFonts w:cs="Arial"/>
          <w:b/>
          <w:bCs/>
          <w:color w:val="FF0000"/>
        </w:rPr>
        <w:t xml:space="preserve"> that is considered a NEW TEAM and the head coach has the authority to submit his official team roster which may or may not include players from the previous </w:t>
      </w:r>
      <w:r w:rsidR="007708ED" w:rsidRPr="007F0BF7">
        <w:rPr>
          <w:rFonts w:cs="Arial"/>
          <w:b/>
          <w:bCs/>
          <w:color w:val="FF0000"/>
        </w:rPr>
        <w:t>season and pay the team fee to lock his/her roster</w:t>
      </w:r>
      <w:r w:rsidR="001443F1" w:rsidRPr="007F0BF7">
        <w:rPr>
          <w:rFonts w:cs="Arial"/>
          <w:b/>
          <w:bCs/>
          <w:color w:val="FF0000"/>
        </w:rPr>
        <w:t>.</w:t>
      </w:r>
      <w:r w:rsidR="007708ED" w:rsidRPr="007F0BF7">
        <w:rPr>
          <w:rFonts w:cs="Arial"/>
          <w:b/>
          <w:bCs/>
          <w:color w:val="FF0000"/>
        </w:rPr>
        <w:t xml:space="preserve"> </w:t>
      </w:r>
      <w:r w:rsidR="001443F1" w:rsidRPr="007F0BF7">
        <w:rPr>
          <w:rFonts w:cs="Arial"/>
          <w:b/>
          <w:bCs/>
          <w:color w:val="FF0000"/>
        </w:rPr>
        <w:t xml:space="preserve">The head coach is responsible for clearly communicating </w:t>
      </w:r>
      <w:r w:rsidR="00BA60FD" w:rsidRPr="007F0BF7">
        <w:rPr>
          <w:rFonts w:cs="Arial"/>
          <w:b/>
          <w:bCs/>
          <w:color w:val="FF0000"/>
        </w:rPr>
        <w:t>with</w:t>
      </w:r>
      <w:r w:rsidR="001443F1" w:rsidRPr="007F0BF7">
        <w:rPr>
          <w:rFonts w:cs="Arial"/>
          <w:b/>
          <w:bCs/>
          <w:color w:val="FF0000"/>
        </w:rPr>
        <w:t xml:space="preserve"> any parent whose child is not going to be included on the </w:t>
      </w:r>
      <w:r w:rsidR="007F7BDB" w:rsidRPr="007F0BF7">
        <w:rPr>
          <w:rFonts w:cs="Arial"/>
          <w:b/>
          <w:bCs/>
          <w:color w:val="FF0000"/>
        </w:rPr>
        <w:t xml:space="preserve">NEW TEAM </w:t>
      </w:r>
      <w:r w:rsidR="001443F1" w:rsidRPr="007F0BF7">
        <w:rPr>
          <w:rFonts w:cs="Arial"/>
          <w:b/>
          <w:bCs/>
          <w:color w:val="FF0000"/>
        </w:rPr>
        <w:t>and submit that in writing to the League Commissioner.</w:t>
      </w:r>
      <w:r w:rsidR="007708ED" w:rsidRPr="007F0BF7">
        <w:rPr>
          <w:rFonts w:cs="Arial"/>
          <w:b/>
          <w:bCs/>
          <w:color w:val="FF0000"/>
        </w:rPr>
        <w:t xml:space="preserve"> It’s important to note that once a roster is locked, the coach must include every player back the following season unless a.) the parents want to play on another team or b.) there were disciplinary issues with a child that was communicated by the head coach with the parents, documented and sent to the League Commissioner.</w:t>
      </w:r>
      <w:r w:rsidR="007708ED" w:rsidRPr="007F0BF7">
        <w:rPr>
          <w:rFonts w:cs="Arial"/>
          <w:color w:val="FF0000"/>
        </w:rPr>
        <w:t xml:space="preserve"> </w:t>
      </w:r>
    </w:p>
    <w:bookmarkEnd w:id="1"/>
    <w:p w14:paraId="3CFC6F06" w14:textId="5B4C98D1" w:rsidR="002D457C" w:rsidRPr="00D33138" w:rsidRDefault="00440DDF" w:rsidP="00891972">
      <w:pPr>
        <w:numPr>
          <w:ilvl w:val="0"/>
          <w:numId w:val="1"/>
        </w:numPr>
        <w:tabs>
          <w:tab w:val="clear" w:pos="1080"/>
        </w:tabs>
      </w:pPr>
      <w:r>
        <w:t>T</w:t>
      </w:r>
      <w:r w:rsidR="002D457C" w:rsidRPr="005834C0">
        <w:t xml:space="preserve">o be eligible to </w:t>
      </w:r>
      <w:r w:rsidR="00BA60FD" w:rsidRPr="005834C0">
        <w:t>play</w:t>
      </w:r>
      <w:r w:rsidR="002D457C" w:rsidRPr="005834C0">
        <w:t xml:space="preserve"> post-season games for a team, a player must</w:t>
      </w:r>
      <w:r w:rsidR="004414BC">
        <w:t xml:space="preserve"> be properly </w:t>
      </w:r>
      <w:r w:rsidR="004414BC" w:rsidRPr="00D33138">
        <w:t xml:space="preserve">registered to the team </w:t>
      </w:r>
      <w:r w:rsidR="00275E1C" w:rsidRPr="00D33138">
        <w:t>and have</w:t>
      </w:r>
      <w:r w:rsidR="002D457C" w:rsidRPr="00D33138">
        <w:t xml:space="preserve"> played in 50% or more of that team’s regular season</w:t>
      </w:r>
      <w:r w:rsidR="002D457C" w:rsidRPr="005834C0">
        <w:t xml:space="preserve"> games.  </w:t>
      </w:r>
      <w:r w:rsidR="002D457C" w:rsidRPr="00D33138">
        <w:t>Post-season eligibility exception requests for injury or other reasons will be considered on a case-by-case basis and must be submitted in writing to the League Director.</w:t>
      </w:r>
    </w:p>
    <w:p w14:paraId="0B4AD1A3" w14:textId="77777777" w:rsidR="00CF5C8B" w:rsidRDefault="00CF5C8B" w:rsidP="00891972">
      <w:pPr>
        <w:pStyle w:val="ListParagraph"/>
        <w:numPr>
          <w:ilvl w:val="1"/>
          <w:numId w:val="14"/>
        </w:numPr>
      </w:pPr>
      <w:r>
        <w:t>Roster additions</w:t>
      </w:r>
    </w:p>
    <w:p w14:paraId="50591901" w14:textId="2FAE4409" w:rsidR="00CF5C8B" w:rsidRDefault="00CF5C8B" w:rsidP="00891972">
      <w:pPr>
        <w:pStyle w:val="ListParagraph"/>
        <w:numPr>
          <w:ilvl w:val="2"/>
          <w:numId w:val="14"/>
        </w:numPr>
        <w:ind w:left="1080" w:hanging="360"/>
      </w:pPr>
      <w:r w:rsidRPr="00CF5C8B">
        <w:t xml:space="preserve">A player may not be added to a team’s roster </w:t>
      </w:r>
      <w:r w:rsidR="00121BBA">
        <w:t xml:space="preserve">after registration closes </w:t>
      </w:r>
      <w:r w:rsidRPr="00CF5C8B">
        <w:t xml:space="preserve">without prior </w:t>
      </w:r>
      <w:r>
        <w:t>PSO Baseball Leadership</w:t>
      </w:r>
      <w:r w:rsidRPr="00CF5C8B">
        <w:t xml:space="preserve"> approval.</w:t>
      </w:r>
    </w:p>
    <w:p w14:paraId="05211D73" w14:textId="7AB83BB5" w:rsidR="00CF5C8B" w:rsidRDefault="00B84102" w:rsidP="00891972">
      <w:pPr>
        <w:pStyle w:val="ListParagraph"/>
        <w:numPr>
          <w:ilvl w:val="2"/>
          <w:numId w:val="14"/>
        </w:numPr>
        <w:ind w:left="1080" w:hanging="360"/>
      </w:pPr>
      <w:r>
        <w:t>If a</w:t>
      </w:r>
      <w:r w:rsidR="00CF5C8B" w:rsidRPr="00CF5C8B">
        <w:t xml:space="preserve"> player </w:t>
      </w:r>
      <w:r>
        <w:t xml:space="preserve">is </w:t>
      </w:r>
      <w:r w:rsidR="00CF5C8B" w:rsidRPr="00CF5C8B">
        <w:t>added to the roster of a team after the first game of the season</w:t>
      </w:r>
      <w:r>
        <w:t>, the player</w:t>
      </w:r>
      <w:r w:rsidR="00CF5C8B" w:rsidRPr="00CF5C8B">
        <w:t xml:space="preserve"> is ineligible to pitch or catch without </w:t>
      </w:r>
      <w:r w:rsidR="00CF5C8B">
        <w:t>PSO Baseball Leadership</w:t>
      </w:r>
      <w:r w:rsidR="00CF5C8B" w:rsidRPr="00CF5C8B">
        <w:t xml:space="preserve"> approval. </w:t>
      </w:r>
    </w:p>
    <w:p w14:paraId="62736F56" w14:textId="0D36E5F9" w:rsidR="00CF5C8B" w:rsidRPr="00D33138" w:rsidRDefault="00445662" w:rsidP="00891972">
      <w:pPr>
        <w:pStyle w:val="ListParagraph"/>
        <w:numPr>
          <w:ilvl w:val="2"/>
          <w:numId w:val="14"/>
        </w:numPr>
        <w:ind w:left="1080" w:hanging="360"/>
      </w:pPr>
      <w:r w:rsidRPr="00D33138">
        <w:t>To</w:t>
      </w:r>
      <w:r w:rsidR="00B161E7" w:rsidRPr="00D33138">
        <w:t xml:space="preserve"> be eligible to participate in an official PSO game, all players must be listed on the team’s official PSO roster, have paid their registration fees, and have an electronic or paper waiver on file with PSO</w:t>
      </w:r>
      <w:r w:rsidR="00440CB2" w:rsidRPr="00D33138">
        <w:t xml:space="preserve">. </w:t>
      </w:r>
      <w:r w:rsidR="00440CB2" w:rsidRPr="00D54E13">
        <w:t>Each season, the PSO Baseball Board will set a date for final rosters, roster lockdown; any changes to an official team roster after this date will require Board approval</w:t>
      </w:r>
      <w:r w:rsidR="00440CB2" w:rsidRPr="00D33138">
        <w:t>. Any coach who violates this section will be penalized according to the Code of Conduct.</w:t>
      </w:r>
    </w:p>
    <w:p w14:paraId="5DF2A7CE" w14:textId="550E0932" w:rsidR="00B161E7" w:rsidRPr="00D33138" w:rsidRDefault="00B161E7" w:rsidP="00891972">
      <w:pPr>
        <w:pStyle w:val="ListParagraph"/>
        <w:numPr>
          <w:ilvl w:val="2"/>
          <w:numId w:val="14"/>
        </w:numPr>
        <w:ind w:left="1080" w:hanging="360"/>
      </w:pPr>
      <w:r w:rsidRPr="00D33138">
        <w:t>Any coach found to be guilty of violating the roster lockdown rule will forfeit his/her coach’s title and be denied access to any further games for 6 months. This penalty may extend into subsequent season. The offending coach will also be required to meet with the PSO Baseball Board at the time the offense is di</w:t>
      </w:r>
      <w:r w:rsidR="00440CB2" w:rsidRPr="00D33138">
        <w:t>s</w:t>
      </w:r>
      <w:r w:rsidRPr="00D33138">
        <w:t>covered, and at the end of his/her penalty.</w:t>
      </w:r>
    </w:p>
    <w:p w14:paraId="25105F56" w14:textId="77777777" w:rsidR="00C942B0" w:rsidRDefault="00C942B0" w:rsidP="00891972">
      <w:pPr>
        <w:ind w:left="720" w:hanging="720"/>
        <w:rPr>
          <w:rFonts w:cs="Arial"/>
        </w:rPr>
      </w:pPr>
    </w:p>
    <w:p w14:paraId="1D09BBEC" w14:textId="6404CFF9" w:rsidR="00921852" w:rsidRPr="00FF3D8A" w:rsidRDefault="00440DDF" w:rsidP="00891972">
      <w:pPr>
        <w:ind w:left="720" w:hanging="720"/>
        <w:rPr>
          <w:rFonts w:cs="Arial"/>
        </w:rPr>
      </w:pPr>
      <w:r>
        <w:rPr>
          <w:rFonts w:cs="Arial"/>
        </w:rPr>
        <w:t>2.</w:t>
      </w:r>
      <w:r w:rsidR="007F59FC">
        <w:rPr>
          <w:rFonts w:cs="Arial"/>
        </w:rPr>
        <w:t>03</w:t>
      </w:r>
      <w:r w:rsidR="00FF3D8A">
        <w:rPr>
          <w:rFonts w:cs="Arial"/>
        </w:rPr>
        <w:tab/>
        <w:t xml:space="preserve">Playing Up / Down - </w:t>
      </w:r>
      <w:r w:rsidR="00921852" w:rsidRPr="00717716">
        <w:rPr>
          <w:rFonts w:cs="Arial"/>
        </w:rPr>
        <w:t xml:space="preserve">Players may elect to “play up” in a higher league, however, if the player is more than a year younger than the league age he wants to participate in, permission must be obtained from </w:t>
      </w:r>
      <w:r w:rsidR="00FF3D8A">
        <w:rPr>
          <w:rFonts w:cs="Arial"/>
        </w:rPr>
        <w:t>P</w:t>
      </w:r>
      <w:r w:rsidR="00921852" w:rsidRPr="00717716">
        <w:rPr>
          <w:rFonts w:cs="Arial"/>
        </w:rPr>
        <w:t xml:space="preserve">SO </w:t>
      </w:r>
      <w:r w:rsidR="00FF3D8A">
        <w:rPr>
          <w:rFonts w:cs="Arial"/>
        </w:rPr>
        <w:t>Baseball Leadership</w:t>
      </w:r>
      <w:r w:rsidR="00921852" w:rsidRPr="00717716">
        <w:rPr>
          <w:rFonts w:cs="Arial"/>
        </w:rPr>
        <w:t xml:space="preserve">.  </w:t>
      </w:r>
      <w:r w:rsidR="00921852" w:rsidRPr="00FF3D8A">
        <w:rPr>
          <w:rFonts w:cs="Arial"/>
        </w:rPr>
        <w:t>Players may “play down” in a lower league as outlined below:</w:t>
      </w:r>
    </w:p>
    <w:p w14:paraId="197B14BF" w14:textId="77777777" w:rsidR="00921852" w:rsidRPr="00717716" w:rsidRDefault="00921852" w:rsidP="00891972">
      <w:pPr>
        <w:pStyle w:val="BodyTextIndent2"/>
        <w:tabs>
          <w:tab w:val="left" w:pos="1080"/>
          <w:tab w:val="left" w:pos="1620"/>
          <w:tab w:val="left" w:pos="2160"/>
        </w:tabs>
        <w:ind w:left="720" w:hanging="720"/>
        <w:rPr>
          <w:rFonts w:cs="Arial"/>
        </w:rPr>
      </w:pPr>
      <w:r w:rsidRPr="00717716">
        <w:t> </w:t>
      </w:r>
    </w:p>
    <w:p w14:paraId="21D7915B" w14:textId="73EC7E12" w:rsidR="000457C3" w:rsidRPr="00AC0F0F" w:rsidRDefault="00921852" w:rsidP="00891972">
      <w:pPr>
        <w:pStyle w:val="BodyTextIndent2"/>
        <w:numPr>
          <w:ilvl w:val="0"/>
          <w:numId w:val="2"/>
        </w:numPr>
        <w:tabs>
          <w:tab w:val="clear" w:pos="540"/>
          <w:tab w:val="clear" w:pos="720"/>
        </w:tabs>
        <w:ind w:left="1080"/>
        <w:rPr>
          <w:rFonts w:cs="Arial"/>
        </w:rPr>
      </w:pPr>
      <w:r w:rsidRPr="00AC0F0F">
        <w:rPr>
          <w:rFonts w:cs="Arial"/>
        </w:rPr>
        <w:t>The player has a physical disability that makes it impossible for them to compete in their league age group (</w:t>
      </w:r>
      <w:r w:rsidR="00445662" w:rsidRPr="00AC0F0F">
        <w:rPr>
          <w:rFonts w:cs="Arial"/>
        </w:rPr>
        <w:t>i.e.,</w:t>
      </w:r>
      <w:r w:rsidRPr="00AC0F0F">
        <w:rPr>
          <w:rFonts w:cs="Arial"/>
        </w:rPr>
        <w:t xml:space="preserve"> cerebral palsy, multiple sclerosis, </w:t>
      </w:r>
      <w:r w:rsidR="00DC30BB" w:rsidRPr="00AC0F0F">
        <w:rPr>
          <w:rFonts w:cs="Arial"/>
        </w:rPr>
        <w:t>etc.</w:t>
      </w:r>
      <w:r w:rsidRPr="00AC0F0F">
        <w:rPr>
          <w:rFonts w:cs="Arial"/>
        </w:rPr>
        <w:t>).  In this case, a note from their doctor would be required.</w:t>
      </w:r>
    </w:p>
    <w:p w14:paraId="65F02776" w14:textId="77777777" w:rsidR="000457C3" w:rsidRPr="000457C3" w:rsidRDefault="000457C3" w:rsidP="00891972">
      <w:pPr>
        <w:pStyle w:val="BodyTextIndent2"/>
        <w:tabs>
          <w:tab w:val="clear" w:pos="-270"/>
          <w:tab w:val="clear" w:pos="540"/>
        </w:tabs>
        <w:ind w:left="1080" w:hanging="360"/>
      </w:pPr>
    </w:p>
    <w:p w14:paraId="2CB2F7D9" w14:textId="4960F0B0" w:rsidR="00971AC1" w:rsidRPr="00C53513" w:rsidRDefault="00C53513" w:rsidP="00891972">
      <w:pPr>
        <w:pStyle w:val="BodyTextIndent2"/>
        <w:numPr>
          <w:ilvl w:val="0"/>
          <w:numId w:val="2"/>
        </w:numPr>
        <w:tabs>
          <w:tab w:val="clear" w:pos="540"/>
          <w:tab w:val="clear" w:pos="720"/>
        </w:tabs>
        <w:ind w:left="1080"/>
      </w:pPr>
      <w:r w:rsidRPr="00C53513">
        <w:rPr>
          <w:rFonts w:cs="Arial"/>
        </w:rPr>
        <w:t xml:space="preserve">Grade Exception Rule: </w:t>
      </w:r>
      <w:r w:rsidR="00921852" w:rsidRPr="00C53513">
        <w:rPr>
          <w:rFonts w:cs="Arial"/>
        </w:rPr>
        <w:t xml:space="preserve">The player is in the same school grade as the players that he wishes to play down with. (proof of grade </w:t>
      </w:r>
      <w:r w:rsidR="0034099D" w:rsidRPr="00C53513">
        <w:rPr>
          <w:rFonts w:cs="Arial"/>
        </w:rPr>
        <w:t>will</w:t>
      </w:r>
      <w:r w:rsidR="00921852" w:rsidRPr="00C53513">
        <w:rPr>
          <w:rFonts w:cs="Arial"/>
        </w:rPr>
        <w:t xml:space="preserve"> be required</w:t>
      </w:r>
      <w:r w:rsidRPr="00C53513">
        <w:rPr>
          <w:rFonts w:cs="Arial"/>
        </w:rPr>
        <w:t>)</w:t>
      </w:r>
      <w:r w:rsidR="00971AC1" w:rsidRPr="00C53513">
        <w:rPr>
          <w:rFonts w:cs="Arial"/>
          <w:b/>
          <w:bCs/>
        </w:rPr>
        <w:t xml:space="preserve">. </w:t>
      </w:r>
    </w:p>
    <w:p w14:paraId="0B26B235" w14:textId="77777777" w:rsidR="00C53513" w:rsidRDefault="00C53513" w:rsidP="00891972">
      <w:pPr>
        <w:pStyle w:val="BodyTextIndent2"/>
        <w:tabs>
          <w:tab w:val="clear" w:pos="-270"/>
          <w:tab w:val="clear" w:pos="540"/>
        </w:tabs>
        <w:ind w:left="0" w:firstLine="0"/>
      </w:pPr>
    </w:p>
    <w:p w14:paraId="1D16E935" w14:textId="6B605678" w:rsidR="00971AC1" w:rsidRPr="00C53513" w:rsidRDefault="00C53513" w:rsidP="00891972">
      <w:pPr>
        <w:pStyle w:val="BodyTextIndent2"/>
        <w:numPr>
          <w:ilvl w:val="0"/>
          <w:numId w:val="2"/>
        </w:numPr>
        <w:tabs>
          <w:tab w:val="clear" w:pos="540"/>
          <w:tab w:val="clear" w:pos="720"/>
        </w:tabs>
        <w:ind w:left="1080"/>
      </w:pPr>
      <w:r>
        <w:rPr>
          <w:rFonts w:cs="Arial"/>
          <w:b/>
          <w:color w:val="FF0000"/>
        </w:rPr>
        <w:t>Head Coaches i</w:t>
      </w:r>
      <w:r w:rsidR="00971AC1" w:rsidRPr="00971AC1">
        <w:rPr>
          <w:rFonts w:cs="Arial"/>
          <w:b/>
          <w:color w:val="FF0000"/>
        </w:rPr>
        <w:t xml:space="preserve">n </w:t>
      </w:r>
      <w:r>
        <w:rPr>
          <w:rFonts w:cs="Arial"/>
          <w:b/>
          <w:color w:val="FF0000"/>
        </w:rPr>
        <w:t>all Kid Pitch divisions MUST notify the PSO Baseball Director of any player who is a Grade Exception on their roster to be given approval for them to pitch in the league</w:t>
      </w:r>
      <w:r w:rsidR="00971AC1" w:rsidRPr="00C53513">
        <w:rPr>
          <w:rFonts w:cs="Arial"/>
          <w:b/>
          <w:color w:val="FF0000"/>
        </w:rPr>
        <w:t>.</w:t>
      </w:r>
      <w:r w:rsidRPr="00C53513">
        <w:rPr>
          <w:rFonts w:cs="Arial"/>
          <w:b/>
          <w:color w:val="FF0000"/>
        </w:rPr>
        <w:t xml:space="preserve"> </w:t>
      </w:r>
      <w:r w:rsidRPr="00C53513">
        <w:rPr>
          <w:rFonts w:cs="Arial"/>
          <w:b/>
          <w:bCs/>
          <w:color w:val="FF0000"/>
        </w:rPr>
        <w:t xml:space="preserve">The final decision to allow a grade exception player </w:t>
      </w:r>
      <w:r w:rsidRPr="00C53513">
        <w:rPr>
          <w:rFonts w:cs="Arial"/>
          <w:b/>
          <w:bCs/>
          <w:color w:val="FF0000"/>
        </w:rPr>
        <w:lastRenderedPageBreak/>
        <w:t>pitch is at the discretion of PSO Baseball Leadership. Each</w:t>
      </w:r>
      <w:r w:rsidRPr="00C53513">
        <w:rPr>
          <w:rFonts w:cs="Arial"/>
          <w:b/>
          <w:color w:val="FF0000"/>
        </w:rPr>
        <w:t xml:space="preserve"> approval will be considered on an individual basis.</w:t>
      </w:r>
    </w:p>
    <w:p w14:paraId="2B73811C" w14:textId="4FE0B86A" w:rsidR="00B53790" w:rsidRDefault="00971AC1" w:rsidP="00891972">
      <w:pPr>
        <w:pStyle w:val="BodyTextIndent2"/>
        <w:tabs>
          <w:tab w:val="clear" w:pos="-270"/>
          <w:tab w:val="clear" w:pos="540"/>
        </w:tabs>
        <w:ind w:firstLine="0"/>
      </w:pPr>
      <w:r w:rsidRPr="000457C3">
        <w:rPr>
          <w:rFonts w:cs="Arial"/>
          <w:b/>
        </w:rPr>
        <w:t xml:space="preserve"> </w:t>
      </w:r>
    </w:p>
    <w:p w14:paraId="092CE03F" w14:textId="7834AF97" w:rsidR="00BC66E1" w:rsidRDefault="00B53790" w:rsidP="00891972">
      <w:pPr>
        <w:ind w:left="720" w:hanging="720"/>
        <w:rPr>
          <w:rFonts w:cs="Arial"/>
        </w:rPr>
      </w:pPr>
      <w:r>
        <w:t>2.0</w:t>
      </w:r>
      <w:r w:rsidR="007F59FC">
        <w:t>4</w:t>
      </w:r>
      <w:r w:rsidR="00BC66E1">
        <w:tab/>
      </w:r>
      <w:r w:rsidR="00BC66E1">
        <w:rPr>
          <w:rFonts w:cs="Arial"/>
        </w:rPr>
        <w:t>Rules concerning managers</w:t>
      </w:r>
      <w:r w:rsidR="005B6463">
        <w:rPr>
          <w:rFonts w:cs="Arial"/>
        </w:rPr>
        <w:t>/coaches</w:t>
      </w:r>
      <w:r w:rsidR="00BC66E1">
        <w:rPr>
          <w:rFonts w:cs="Arial"/>
        </w:rPr>
        <w:t xml:space="preserve"> are as follows:</w:t>
      </w:r>
    </w:p>
    <w:p w14:paraId="4E129EC0" w14:textId="0F1BE5FF" w:rsidR="00440CB2" w:rsidRPr="00D33138" w:rsidRDefault="00440CB2" w:rsidP="00891972">
      <w:pPr>
        <w:pStyle w:val="ListParagraph"/>
        <w:numPr>
          <w:ilvl w:val="0"/>
          <w:numId w:val="33"/>
        </w:numPr>
        <w:tabs>
          <w:tab w:val="left" w:pos="1080"/>
          <w:tab w:val="left" w:pos="1800"/>
        </w:tabs>
        <w:ind w:left="1080"/>
        <w:rPr>
          <w:rFonts w:cs="Arial"/>
          <w:b/>
          <w:bCs/>
        </w:rPr>
      </w:pPr>
      <w:r w:rsidRPr="00D33138">
        <w:rPr>
          <w:rFonts w:cs="Arial"/>
          <w:b/>
          <w:bCs/>
        </w:rPr>
        <w:t xml:space="preserve">All </w:t>
      </w:r>
      <w:r w:rsidR="00BA60FD">
        <w:rPr>
          <w:rFonts w:cs="Arial"/>
          <w:b/>
          <w:bCs/>
        </w:rPr>
        <w:t>Head Coaches</w:t>
      </w:r>
      <w:r w:rsidRPr="00D33138">
        <w:rPr>
          <w:rFonts w:cs="Arial"/>
          <w:b/>
          <w:bCs/>
        </w:rPr>
        <w:t xml:space="preserve"> </w:t>
      </w:r>
      <w:r w:rsidR="00BA60FD">
        <w:rPr>
          <w:rFonts w:cs="Arial"/>
          <w:b/>
          <w:bCs/>
        </w:rPr>
        <w:t xml:space="preserve">are </w:t>
      </w:r>
      <w:r w:rsidRPr="00D33138">
        <w:rPr>
          <w:rFonts w:cs="Arial"/>
          <w:b/>
          <w:bCs/>
        </w:rPr>
        <w:t>required to attend the pre-season coaches meeting.  Failure to do so without express permission of the PSO Baseball Leadership may result in dismissal.  This will cut down on coaches misinterpreting the rules which often lead to conflict.</w:t>
      </w:r>
    </w:p>
    <w:p w14:paraId="19A398E5" w14:textId="2348D647" w:rsidR="00BC66E1" w:rsidRPr="00BC66E1" w:rsidRDefault="00BC66E1" w:rsidP="00891972">
      <w:pPr>
        <w:pStyle w:val="ListParagraph"/>
        <w:numPr>
          <w:ilvl w:val="0"/>
          <w:numId w:val="33"/>
        </w:numPr>
        <w:ind w:left="1080"/>
        <w:rPr>
          <w:rFonts w:cs="Arial"/>
        </w:rPr>
      </w:pPr>
      <w:r w:rsidRPr="00BC66E1">
        <w:rPr>
          <w:rFonts w:cs="Arial"/>
        </w:rPr>
        <w:t xml:space="preserve">All </w:t>
      </w:r>
      <w:r w:rsidR="00BA60FD" w:rsidRPr="00BC66E1">
        <w:rPr>
          <w:rFonts w:cs="Arial"/>
        </w:rPr>
        <w:t>people</w:t>
      </w:r>
      <w:r w:rsidRPr="00BC66E1">
        <w:rPr>
          <w:rFonts w:cs="Arial"/>
        </w:rPr>
        <w:t xml:space="preserve"> are eligible to participate as Managers and Assistant Coaches in the PSO Baseball Program who: </w:t>
      </w:r>
    </w:p>
    <w:p w14:paraId="342D5206" w14:textId="2FE5CC13" w:rsidR="00BC66E1" w:rsidRDefault="00BC66E1" w:rsidP="00891972">
      <w:pPr>
        <w:ind w:left="1080" w:hanging="360"/>
        <w:rPr>
          <w:rFonts w:cs="Arial"/>
        </w:rPr>
      </w:pPr>
      <w:r>
        <w:rPr>
          <w:rFonts w:cs="Arial"/>
        </w:rPr>
        <w:tab/>
        <w:t>(a)</w:t>
      </w:r>
      <w:r>
        <w:rPr>
          <w:rFonts w:cs="Arial"/>
        </w:rPr>
        <w:tab/>
        <w:t>Ha</w:t>
      </w:r>
      <w:r w:rsidR="003371ED">
        <w:rPr>
          <w:rFonts w:cs="Arial"/>
        </w:rPr>
        <w:t xml:space="preserve">ve attained the age of 18 years. Those under the age of 18 may assist at practices and games, but must register as a coach, complete appropriate </w:t>
      </w:r>
      <w:r w:rsidR="00D05378">
        <w:rPr>
          <w:rFonts w:cs="Arial"/>
        </w:rPr>
        <w:t>paperwork,</w:t>
      </w:r>
      <w:r w:rsidR="003371ED">
        <w:rPr>
          <w:rFonts w:cs="Arial"/>
        </w:rPr>
        <w:t xml:space="preserve"> and complete a background </w:t>
      </w:r>
      <w:r w:rsidR="00BA60FD">
        <w:rPr>
          <w:rFonts w:cs="Arial"/>
        </w:rPr>
        <w:t>check and Ministry Safe screening.</w:t>
      </w:r>
    </w:p>
    <w:p w14:paraId="49B078EF" w14:textId="79EE5279" w:rsidR="00BC66E1" w:rsidRDefault="00BC66E1" w:rsidP="00891972">
      <w:pPr>
        <w:ind w:left="1080" w:hanging="360"/>
        <w:rPr>
          <w:rFonts w:cs="Arial"/>
        </w:rPr>
      </w:pPr>
      <w:r>
        <w:rPr>
          <w:rFonts w:cs="Arial"/>
        </w:rPr>
        <w:tab/>
        <w:t>(b)</w:t>
      </w:r>
      <w:r>
        <w:rPr>
          <w:rFonts w:cs="Arial"/>
        </w:rPr>
        <w:tab/>
        <w:t xml:space="preserve">Have been PSO certified (See rule </w:t>
      </w:r>
      <w:r w:rsidR="00045E9C">
        <w:rPr>
          <w:rFonts w:cs="Arial"/>
        </w:rPr>
        <w:t>2.05</w:t>
      </w:r>
      <w:r w:rsidR="005F314D">
        <w:rPr>
          <w:rFonts w:cs="Arial"/>
        </w:rPr>
        <w:t xml:space="preserve"> (</w:t>
      </w:r>
      <w:r w:rsidR="00121BBA">
        <w:rPr>
          <w:rFonts w:cs="Arial"/>
        </w:rPr>
        <w:t>4</w:t>
      </w:r>
      <w:r w:rsidR="005F314D">
        <w:rPr>
          <w:rFonts w:cs="Arial"/>
        </w:rPr>
        <w:t>)</w:t>
      </w:r>
      <w:r>
        <w:rPr>
          <w:rFonts w:cs="Arial"/>
        </w:rPr>
        <w:t>)</w:t>
      </w:r>
    </w:p>
    <w:p w14:paraId="121C50FA" w14:textId="77777777" w:rsidR="003371ED" w:rsidRDefault="00BC66E1" w:rsidP="00891972">
      <w:pPr>
        <w:ind w:left="1080" w:hanging="360"/>
      </w:pPr>
      <w:r>
        <w:rPr>
          <w:rFonts w:cs="Arial"/>
        </w:rPr>
        <w:tab/>
        <w:t>(c)</w:t>
      </w:r>
      <w:r>
        <w:rPr>
          <w:rFonts w:cs="Arial"/>
        </w:rPr>
        <w:tab/>
        <w:t>Have not had their coaching privileges revoked.</w:t>
      </w:r>
      <w:r>
        <w:t xml:space="preserve"> </w:t>
      </w:r>
    </w:p>
    <w:p w14:paraId="635B4CBA" w14:textId="3B610D15" w:rsidR="00CA063E" w:rsidRDefault="00BC66E1" w:rsidP="00891972">
      <w:pPr>
        <w:pStyle w:val="ListParagraph"/>
        <w:numPr>
          <w:ilvl w:val="0"/>
          <w:numId w:val="33"/>
        </w:numPr>
        <w:tabs>
          <w:tab w:val="left" w:pos="1080"/>
          <w:tab w:val="left" w:pos="1800"/>
        </w:tabs>
        <w:ind w:left="1080"/>
        <w:rPr>
          <w:rFonts w:cs="Arial"/>
        </w:rPr>
      </w:pPr>
      <w:r w:rsidRPr="00CA063E">
        <w:rPr>
          <w:rFonts w:cs="Arial"/>
        </w:rPr>
        <w:t>Revocation of coaching privileges shall also be at the sole disc</w:t>
      </w:r>
      <w:r w:rsidR="00CA063E" w:rsidRPr="00CA063E">
        <w:rPr>
          <w:rFonts w:cs="Arial"/>
        </w:rPr>
        <w:t>retion of the PSO Baseball Leadership.</w:t>
      </w:r>
    </w:p>
    <w:p w14:paraId="409B6778" w14:textId="7B2C2E5E" w:rsidR="00CA063E" w:rsidRDefault="003371ED" w:rsidP="00891972">
      <w:pPr>
        <w:pStyle w:val="ListParagraph"/>
        <w:numPr>
          <w:ilvl w:val="0"/>
          <w:numId w:val="33"/>
        </w:numPr>
        <w:tabs>
          <w:tab w:val="left" w:pos="1080"/>
          <w:tab w:val="left" w:pos="1800"/>
        </w:tabs>
        <w:ind w:left="1080"/>
        <w:rPr>
          <w:rFonts w:cs="Arial"/>
        </w:rPr>
      </w:pPr>
      <w:r>
        <w:rPr>
          <w:rFonts w:cs="Arial"/>
        </w:rPr>
        <w:t xml:space="preserve">All Managers, </w:t>
      </w:r>
      <w:r w:rsidR="00BC66E1" w:rsidRPr="00CA063E">
        <w:rPr>
          <w:rFonts w:cs="Arial"/>
        </w:rPr>
        <w:t xml:space="preserve">Assistant </w:t>
      </w:r>
      <w:r w:rsidR="00445662" w:rsidRPr="00CA063E">
        <w:rPr>
          <w:rFonts w:cs="Arial"/>
        </w:rPr>
        <w:t>Coaches,</w:t>
      </w:r>
      <w:r>
        <w:rPr>
          <w:rFonts w:cs="Arial"/>
        </w:rPr>
        <w:t xml:space="preserve"> or parents</w:t>
      </w:r>
      <w:r w:rsidR="00BC66E1" w:rsidRPr="00CA063E">
        <w:rPr>
          <w:rFonts w:cs="Arial"/>
        </w:rPr>
        <w:t xml:space="preserve"> in PSO Leagues</w:t>
      </w:r>
      <w:r>
        <w:rPr>
          <w:rFonts w:cs="Arial"/>
        </w:rPr>
        <w:t xml:space="preserve"> </w:t>
      </w:r>
      <w:r>
        <w:t>who are in contact (</w:t>
      </w:r>
      <w:r w:rsidR="00BA60FD">
        <w:t>including</w:t>
      </w:r>
      <w:r>
        <w:t xml:space="preserve"> everyone assisting in any manner) with players during practice and/or games,</w:t>
      </w:r>
      <w:r w:rsidR="00BC66E1" w:rsidRPr="00CA063E">
        <w:rPr>
          <w:rFonts w:cs="Arial"/>
        </w:rPr>
        <w:t xml:space="preserve"> must be PSO certified prior to their first league game by registering as a coach and completing a background </w:t>
      </w:r>
      <w:r w:rsidR="00BA60FD">
        <w:rPr>
          <w:rFonts w:cs="Arial"/>
        </w:rPr>
        <w:t xml:space="preserve">check and Ministry Safe </w:t>
      </w:r>
      <w:r w:rsidR="00BC66E1" w:rsidRPr="00CA063E">
        <w:rPr>
          <w:rFonts w:cs="Arial"/>
        </w:rPr>
        <w:t>screen</w:t>
      </w:r>
      <w:r w:rsidR="00BA60FD">
        <w:rPr>
          <w:rFonts w:cs="Arial"/>
        </w:rPr>
        <w:t>ing</w:t>
      </w:r>
      <w:r w:rsidR="00BC66E1" w:rsidRPr="00CA063E">
        <w:rPr>
          <w:rFonts w:cs="Arial"/>
        </w:rPr>
        <w:t xml:space="preserve"> if a current screen is not currently on </w:t>
      </w:r>
      <w:r w:rsidR="00CA063E">
        <w:rPr>
          <w:rFonts w:cs="Arial"/>
        </w:rPr>
        <w:t>file</w:t>
      </w:r>
      <w:r w:rsidR="00BC66E1" w:rsidRPr="00CA063E">
        <w:rPr>
          <w:rFonts w:cs="Arial"/>
        </w:rPr>
        <w:t xml:space="preserve">. Certified </w:t>
      </w:r>
      <w:r>
        <w:rPr>
          <w:rFonts w:cs="Arial"/>
        </w:rPr>
        <w:t xml:space="preserve">individuals </w:t>
      </w:r>
      <w:r w:rsidR="00BC66E1" w:rsidRPr="00CA063E">
        <w:rPr>
          <w:rFonts w:cs="Arial"/>
        </w:rPr>
        <w:t>must wear PSO issued credentials when in the dugout and on the field.</w:t>
      </w:r>
    </w:p>
    <w:p w14:paraId="24DD2FA7" w14:textId="0DFEFBE5" w:rsidR="00CA063E" w:rsidRDefault="00BC66E1" w:rsidP="00891972">
      <w:pPr>
        <w:pStyle w:val="ListParagraph"/>
        <w:numPr>
          <w:ilvl w:val="0"/>
          <w:numId w:val="33"/>
        </w:numPr>
        <w:tabs>
          <w:tab w:val="left" w:pos="1080"/>
          <w:tab w:val="left" w:pos="1800"/>
        </w:tabs>
        <w:ind w:left="1080"/>
        <w:rPr>
          <w:rFonts w:cs="Arial"/>
        </w:rPr>
      </w:pPr>
      <w:r w:rsidRPr="00CA063E">
        <w:rPr>
          <w:rFonts w:cs="Arial"/>
        </w:rPr>
        <w:t xml:space="preserve">Managers and coaches may wear conventional baseball attire or other attire consistent with adult leadership of youth baseball. Managers and coaches may not wear shoes with metal spikes. </w:t>
      </w:r>
    </w:p>
    <w:p w14:paraId="5479D0F7" w14:textId="77777777" w:rsidR="00FF1254" w:rsidRDefault="00BC66E1" w:rsidP="00891972">
      <w:pPr>
        <w:pStyle w:val="ListParagraph"/>
        <w:numPr>
          <w:ilvl w:val="0"/>
          <w:numId w:val="33"/>
        </w:numPr>
        <w:tabs>
          <w:tab w:val="left" w:pos="1080"/>
          <w:tab w:val="left" w:pos="1800"/>
        </w:tabs>
        <w:ind w:left="1080"/>
        <w:rPr>
          <w:rFonts w:cs="Arial"/>
        </w:rPr>
      </w:pPr>
      <w:r w:rsidRPr="00CA063E">
        <w:rPr>
          <w:rFonts w:cs="Arial"/>
        </w:rPr>
        <w:t>In addition to the guidelines outlined in the rules on tobacco and alcohol, managers, coaches, and assistant coaches of PSO teams may not use tobacco or alcohol in any form, at any time during their team's games or meetings.</w:t>
      </w:r>
    </w:p>
    <w:p w14:paraId="558D0859" w14:textId="5B37DBA7" w:rsidR="005B6463" w:rsidRPr="005B6463" w:rsidRDefault="00BC66E1" w:rsidP="00891972">
      <w:pPr>
        <w:pStyle w:val="ListParagraph"/>
        <w:numPr>
          <w:ilvl w:val="0"/>
          <w:numId w:val="33"/>
        </w:numPr>
        <w:tabs>
          <w:tab w:val="left" w:pos="1080"/>
          <w:tab w:val="left" w:pos="1800"/>
        </w:tabs>
        <w:ind w:left="1080"/>
        <w:rPr>
          <w:rFonts w:cs="Arial"/>
        </w:rPr>
      </w:pPr>
      <w:r w:rsidRPr="00D33138">
        <w:t xml:space="preserve">The </w:t>
      </w:r>
      <w:r w:rsidR="00440CB2" w:rsidRPr="00D33138">
        <w:t>home</w:t>
      </w:r>
      <w:r w:rsidRPr="00D33138">
        <w:t xml:space="preserve"> team</w:t>
      </w:r>
      <w:r w:rsidR="00CB7F42" w:rsidRPr="00D33138">
        <w:t>’s</w:t>
      </w:r>
      <w:r w:rsidRPr="00D33138">
        <w:t xml:space="preserve"> coach from each game must</w:t>
      </w:r>
      <w:r w:rsidR="00764FB7" w:rsidRPr="00D33138">
        <w:t xml:space="preserve"> email the score of their individu</w:t>
      </w:r>
      <w:r w:rsidR="00045E9C" w:rsidRPr="00D33138">
        <w:t xml:space="preserve">al game within 24-hours of game </w:t>
      </w:r>
      <w:r w:rsidR="00764FB7" w:rsidRPr="00D33138">
        <w:t>completion to their league director</w:t>
      </w:r>
      <w:r w:rsidRPr="00D33138">
        <w:t xml:space="preserve">. It is the responsibility of the </w:t>
      </w:r>
      <w:r w:rsidR="00440CB2" w:rsidRPr="00D33138">
        <w:t>visiting</w:t>
      </w:r>
      <w:r w:rsidRPr="00D33138">
        <w:t xml:space="preserve"> team to verify the score with the </w:t>
      </w:r>
      <w:r w:rsidR="00440CB2" w:rsidRPr="00D33138">
        <w:t>home</w:t>
      </w:r>
      <w:r w:rsidRPr="00D33138">
        <w:t xml:space="preserve"> </w:t>
      </w:r>
      <w:r>
        <w:t>team at the end of the game along with pitchers and pitch counts as needed.</w:t>
      </w:r>
      <w:r w:rsidR="00E56222">
        <w:t xml:space="preserve"> See 8.03(9).</w:t>
      </w:r>
    </w:p>
    <w:p w14:paraId="1E861FAB" w14:textId="7CC83D76" w:rsidR="005B6463" w:rsidRDefault="00BC66E1" w:rsidP="00891972">
      <w:pPr>
        <w:pStyle w:val="ListParagraph"/>
        <w:numPr>
          <w:ilvl w:val="0"/>
          <w:numId w:val="33"/>
        </w:numPr>
        <w:tabs>
          <w:tab w:val="left" w:pos="1080"/>
          <w:tab w:val="left" w:pos="1800"/>
        </w:tabs>
        <w:ind w:left="1080"/>
        <w:rPr>
          <w:rFonts w:cs="Arial"/>
        </w:rPr>
      </w:pPr>
      <w:r w:rsidRPr="005B6463">
        <w:rPr>
          <w:rFonts w:cs="Arial"/>
        </w:rPr>
        <w:t xml:space="preserve">To discourage conflicts over rulings/judgments by the umpires, the following rules are intended to allow coaches to discuss rulings with the umpires in a </w:t>
      </w:r>
      <w:r w:rsidR="00BA60FD">
        <w:rPr>
          <w:rFonts w:cs="Arial"/>
        </w:rPr>
        <w:t xml:space="preserve">Professional, </w:t>
      </w:r>
      <w:r w:rsidRPr="005B6463">
        <w:rPr>
          <w:rFonts w:cs="Arial"/>
        </w:rPr>
        <w:t xml:space="preserve">Constructive and </w:t>
      </w:r>
      <w:r w:rsidR="00BA60FD">
        <w:rPr>
          <w:rFonts w:cs="Arial"/>
        </w:rPr>
        <w:t>C</w:t>
      </w:r>
      <w:r w:rsidRPr="005B6463">
        <w:rPr>
          <w:rFonts w:cs="Arial"/>
        </w:rPr>
        <w:t xml:space="preserve">ourteous manner, but </w:t>
      </w:r>
      <w:r w:rsidRPr="005B6463">
        <w:rPr>
          <w:rFonts w:cs="Arial"/>
          <w:b/>
          <w:bCs/>
        </w:rPr>
        <w:t>NOT</w:t>
      </w:r>
      <w:r w:rsidRPr="005B6463">
        <w:rPr>
          <w:rFonts w:cs="Arial"/>
        </w:rPr>
        <w:t xml:space="preserve"> to intimidate, argue </w:t>
      </w:r>
      <w:r w:rsidR="00BA60FD">
        <w:rPr>
          <w:rFonts w:cs="Arial"/>
        </w:rPr>
        <w:t xml:space="preserve">or try </w:t>
      </w:r>
      <w:r w:rsidRPr="005B6463">
        <w:rPr>
          <w:rFonts w:cs="Arial"/>
        </w:rPr>
        <w:t xml:space="preserve">to alter the ruling. </w:t>
      </w:r>
      <w:r w:rsidR="00BA60FD">
        <w:rPr>
          <w:rFonts w:cs="Arial"/>
        </w:rPr>
        <w:t xml:space="preserve">Whether you attend church at Prestonwood Baptist Church or not, you represent our church and ministry as a member of any coaching staff at Prestonwood and are expected to act accordingly.  </w:t>
      </w:r>
    </w:p>
    <w:p w14:paraId="1A7994BA" w14:textId="77777777" w:rsidR="005B6463" w:rsidRDefault="00BC66E1" w:rsidP="00891972">
      <w:pPr>
        <w:pStyle w:val="ListParagraph"/>
        <w:numPr>
          <w:ilvl w:val="0"/>
          <w:numId w:val="33"/>
        </w:numPr>
        <w:tabs>
          <w:tab w:val="left" w:pos="1080"/>
          <w:tab w:val="left" w:pos="1800"/>
        </w:tabs>
        <w:ind w:left="1080"/>
        <w:rPr>
          <w:rFonts w:cs="Arial"/>
        </w:rPr>
      </w:pPr>
      <w:r w:rsidRPr="005B6463">
        <w:rPr>
          <w:rFonts w:cs="Arial"/>
        </w:rPr>
        <w:t>Coaches are forbidden on the playing field during play</w:t>
      </w:r>
      <w:r w:rsidR="00045E9C">
        <w:rPr>
          <w:rFonts w:cs="Arial"/>
        </w:rPr>
        <w:t>, unless access is specifically granted in the rules for the purpose of coaching players in the younger leagues</w:t>
      </w:r>
      <w:r w:rsidRPr="005B6463">
        <w:rPr>
          <w:rFonts w:cs="Arial"/>
        </w:rPr>
        <w:t xml:space="preserve">. If a coach enters the playing field to dispute any umpire ruling, that is grounds for automatic ejection from the game by the umpire. (See next paragraph). </w:t>
      </w:r>
    </w:p>
    <w:p w14:paraId="454B607D" w14:textId="3F77AEB0" w:rsidR="005B6463" w:rsidRDefault="00BC66E1" w:rsidP="00891972">
      <w:pPr>
        <w:pStyle w:val="ListParagraph"/>
        <w:numPr>
          <w:ilvl w:val="0"/>
          <w:numId w:val="33"/>
        </w:numPr>
        <w:ind w:left="1080"/>
        <w:rPr>
          <w:rFonts w:cs="Arial"/>
        </w:rPr>
      </w:pPr>
      <w:r w:rsidRPr="005B6463">
        <w:rPr>
          <w:rFonts w:cs="Arial"/>
        </w:rPr>
        <w:t xml:space="preserve">If a coach has a question on a rule call, the coach is allowed to request a meeting with the umpire (at your team's foul line) and clarify any disputes over a rule. If the action warrants it, the umpire may alter the initial ruling if that initial ruling is found to be in error. A ruling may be </w:t>
      </w:r>
      <w:r w:rsidR="00F15A2E" w:rsidRPr="005B6463">
        <w:rPr>
          <w:rFonts w:cs="Arial"/>
        </w:rPr>
        <w:t>changed;</w:t>
      </w:r>
      <w:r w:rsidRPr="005B6463">
        <w:rPr>
          <w:rFonts w:cs="Arial"/>
        </w:rPr>
        <w:t xml:space="preserve"> a judgment may not! </w:t>
      </w:r>
    </w:p>
    <w:p w14:paraId="77C168BC" w14:textId="77777777" w:rsidR="005B6463" w:rsidRDefault="00BC66E1" w:rsidP="00891972">
      <w:pPr>
        <w:pStyle w:val="ListParagraph"/>
        <w:numPr>
          <w:ilvl w:val="0"/>
          <w:numId w:val="33"/>
        </w:numPr>
        <w:ind w:left="1080"/>
        <w:rPr>
          <w:rFonts w:cs="Arial"/>
        </w:rPr>
      </w:pPr>
      <w:r w:rsidRPr="005B6463">
        <w:rPr>
          <w:rFonts w:cs="Arial"/>
        </w:rPr>
        <w:t xml:space="preserve">If a coach is required to leave the premises and does not immediately comply, the umpire may suspend the game for a period of no more than 5 minutes and issue a verbal warning to any remaining coaches of the team. If the offending coach has not complied in the 5-minute period, the umpire may stop play and the offending team will forfeit the game. </w:t>
      </w:r>
    </w:p>
    <w:p w14:paraId="7B1AC874" w14:textId="3ABB57D6" w:rsidR="00790162" w:rsidRPr="00790162" w:rsidRDefault="00790162" w:rsidP="00891972">
      <w:pPr>
        <w:ind w:left="720" w:hanging="720"/>
        <w:rPr>
          <w:rFonts w:cs="Arial"/>
          <w:b/>
          <w:sz w:val="24"/>
        </w:rPr>
      </w:pPr>
      <w:r w:rsidRPr="00790162">
        <w:rPr>
          <w:rFonts w:cs="Arial"/>
          <w:b/>
          <w:sz w:val="24"/>
        </w:rPr>
        <w:t>3.0</w:t>
      </w:r>
      <w:r w:rsidRPr="00790162">
        <w:rPr>
          <w:rFonts w:cs="Arial"/>
          <w:b/>
          <w:sz w:val="24"/>
        </w:rPr>
        <w:tab/>
        <w:t>Player and Coach Conduct</w:t>
      </w:r>
    </w:p>
    <w:p w14:paraId="4D8913DC" w14:textId="77777777" w:rsidR="00790162" w:rsidRDefault="00790162" w:rsidP="00891972">
      <w:pPr>
        <w:tabs>
          <w:tab w:val="left" w:pos="540"/>
          <w:tab w:val="left" w:pos="1080"/>
          <w:tab w:val="left" w:pos="1620"/>
          <w:tab w:val="left" w:pos="2160"/>
        </w:tabs>
        <w:ind w:left="720" w:hanging="720"/>
        <w:rPr>
          <w:rFonts w:cs="Arial"/>
        </w:rPr>
      </w:pPr>
    </w:p>
    <w:p w14:paraId="1ECBB35E" w14:textId="4F7F78CE" w:rsidR="00790162" w:rsidRDefault="00790162" w:rsidP="00891972">
      <w:pPr>
        <w:ind w:left="720" w:hanging="720"/>
        <w:rPr>
          <w:rFonts w:cs="Arial"/>
        </w:rPr>
      </w:pPr>
      <w:r>
        <w:rPr>
          <w:rFonts w:cs="Arial"/>
        </w:rPr>
        <w:t>3.01</w:t>
      </w:r>
      <w:r>
        <w:rPr>
          <w:rFonts w:cs="Arial"/>
        </w:rPr>
        <w:tab/>
        <w:t>The use of alcohol and tobacco products on the field during the game is strictly prohibited</w:t>
      </w:r>
      <w:r w:rsidR="00440CB2">
        <w:rPr>
          <w:rFonts w:cs="Arial"/>
        </w:rPr>
        <w:t xml:space="preserve">. </w:t>
      </w:r>
      <w:r w:rsidR="00440CB2" w:rsidRPr="00D33138">
        <w:rPr>
          <w:rFonts w:cs="Arial"/>
        </w:rPr>
        <w:t>No seeds or gum are allowed on PSO fields.</w:t>
      </w:r>
    </w:p>
    <w:p w14:paraId="07ACEBD4" w14:textId="77777777" w:rsidR="00790162" w:rsidRDefault="00790162" w:rsidP="00891972">
      <w:pPr>
        <w:tabs>
          <w:tab w:val="left" w:pos="540"/>
          <w:tab w:val="left" w:pos="1080"/>
          <w:tab w:val="left" w:pos="1620"/>
          <w:tab w:val="left" w:pos="2160"/>
        </w:tabs>
        <w:ind w:left="720" w:hanging="720"/>
        <w:rPr>
          <w:rFonts w:cs="Arial"/>
        </w:rPr>
      </w:pPr>
    </w:p>
    <w:p w14:paraId="0FDFCCDB" w14:textId="1673EB5D" w:rsidR="00790162" w:rsidRDefault="00790162" w:rsidP="00891972">
      <w:pPr>
        <w:ind w:left="720" w:hanging="720"/>
        <w:rPr>
          <w:rFonts w:cs="Arial"/>
        </w:rPr>
      </w:pPr>
      <w:r>
        <w:rPr>
          <w:rFonts w:cs="Arial"/>
        </w:rPr>
        <w:t>3.02</w:t>
      </w:r>
      <w:r>
        <w:rPr>
          <w:rFonts w:cs="Arial"/>
        </w:rPr>
        <w:tab/>
        <w:t>Under no circumstances will the use of "foul" or abusive language be tolerated in PSO facilities. The umpire</w:t>
      </w:r>
      <w:r w:rsidR="009E522C">
        <w:rPr>
          <w:rFonts w:cs="Arial"/>
        </w:rPr>
        <w:t>, PSO Administration or League Directors</w:t>
      </w:r>
      <w:r>
        <w:rPr>
          <w:rFonts w:cs="Arial"/>
        </w:rPr>
        <w:t xml:space="preserve"> will have the authority to request a coach or spectator </w:t>
      </w:r>
      <w:r w:rsidR="00F15A2E">
        <w:rPr>
          <w:rFonts w:cs="Arial"/>
        </w:rPr>
        <w:t>leave</w:t>
      </w:r>
      <w:r>
        <w:rPr>
          <w:rFonts w:cs="Arial"/>
        </w:rPr>
        <w:t xml:space="preserve"> the premises if the situation warrants this action. There will be no appeal or protest to these rulings by the offending coach, but a review of the umpire's actions will be made. Ejection of a coach or an assistant coach requires a mandatory review by the PSO disciplinary committee within 10 days.</w:t>
      </w:r>
    </w:p>
    <w:p w14:paraId="17C2A0D0" w14:textId="77777777" w:rsidR="00790162" w:rsidRDefault="00790162" w:rsidP="00891972">
      <w:pPr>
        <w:ind w:left="720" w:hanging="720"/>
        <w:rPr>
          <w:rFonts w:cs="Arial"/>
        </w:rPr>
      </w:pPr>
    </w:p>
    <w:p w14:paraId="20A00855" w14:textId="73E798DE" w:rsidR="00790162" w:rsidRDefault="00790162" w:rsidP="00891972">
      <w:pPr>
        <w:ind w:left="720" w:hanging="720"/>
      </w:pPr>
      <w:r>
        <w:t>3.03</w:t>
      </w:r>
      <w:r>
        <w:tab/>
        <w:t xml:space="preserve">Any participant or other person ejected from a game for any reason must leave the immediate premises as directed by the umpire or PSO official.  Any person so ejected or removed shall have no further communication with participants or umpires.  PSO officials may at their sole discretion (i) impose sanctions upon individual players, </w:t>
      </w:r>
      <w:r w:rsidR="00D05378">
        <w:t>coaches,</w:t>
      </w:r>
      <w:r>
        <w:t xml:space="preserve"> or others, and/or (ii) declare that a team has forfeited a game based upon unsportsmanlike conduct of its coaches, </w:t>
      </w:r>
      <w:r w:rsidR="006C6CBD">
        <w:t>players,</w:t>
      </w:r>
      <w:r>
        <w:t xml:space="preserve"> or fans.</w:t>
      </w:r>
    </w:p>
    <w:p w14:paraId="366C6445" w14:textId="77777777" w:rsidR="00D90D74" w:rsidRDefault="00D90D74" w:rsidP="00891972">
      <w:pPr>
        <w:ind w:left="720" w:hanging="720"/>
      </w:pPr>
    </w:p>
    <w:p w14:paraId="774F782A" w14:textId="3A7E111E" w:rsidR="00D90D74" w:rsidRDefault="00D90D74" w:rsidP="00891972">
      <w:pPr>
        <w:ind w:left="720" w:hanging="720"/>
        <w:rPr>
          <w:rFonts w:cs="Arial"/>
        </w:rPr>
      </w:pPr>
      <w:r>
        <w:rPr>
          <w:rFonts w:cs="Arial"/>
        </w:rPr>
        <w:t>3.04</w:t>
      </w:r>
      <w:r>
        <w:rPr>
          <w:rFonts w:cs="Arial"/>
        </w:rPr>
        <w:tab/>
        <w:t xml:space="preserve">No manager, player, substitute, coach, </w:t>
      </w:r>
      <w:r w:rsidR="00445662">
        <w:rPr>
          <w:rFonts w:cs="Arial"/>
        </w:rPr>
        <w:t>trainer,</w:t>
      </w:r>
      <w:r>
        <w:rPr>
          <w:rFonts w:cs="Arial"/>
        </w:rPr>
        <w:t xml:space="preserve"> or batboy shall at any time, whether from the bench, the coach's box or on the playing field, or elsewhere</w:t>
      </w:r>
    </w:p>
    <w:p w14:paraId="3EC1DFF0" w14:textId="2EEEFD46" w:rsidR="00D90D74" w:rsidRDefault="00D90D74" w:rsidP="00891972">
      <w:pPr>
        <w:pStyle w:val="ListParagraph"/>
        <w:numPr>
          <w:ilvl w:val="0"/>
          <w:numId w:val="17"/>
        </w:numPr>
        <w:ind w:left="1080"/>
        <w:rPr>
          <w:rFonts w:cs="Arial"/>
        </w:rPr>
      </w:pPr>
      <w:r w:rsidRPr="00D90D74">
        <w:rPr>
          <w:rFonts w:cs="Arial"/>
        </w:rPr>
        <w:t xml:space="preserve">Incite, or try to incite, by word or sign a demonstration by </w:t>
      </w:r>
      <w:r w:rsidR="00445662" w:rsidRPr="00D90D74">
        <w:rPr>
          <w:rFonts w:cs="Arial"/>
        </w:rPr>
        <w:t>spectators.</w:t>
      </w:r>
    </w:p>
    <w:p w14:paraId="2EB8DD9E" w14:textId="75BE762F" w:rsidR="00D90D74" w:rsidRDefault="00D90D74" w:rsidP="00891972">
      <w:pPr>
        <w:pStyle w:val="ListParagraph"/>
        <w:numPr>
          <w:ilvl w:val="0"/>
          <w:numId w:val="17"/>
        </w:numPr>
        <w:ind w:left="1080"/>
        <w:rPr>
          <w:rFonts w:cs="Arial"/>
        </w:rPr>
      </w:pPr>
      <w:r w:rsidRPr="00D90D74">
        <w:rPr>
          <w:rFonts w:cs="Arial"/>
        </w:rPr>
        <w:t xml:space="preserve">Use language that will in any manner refer to or reflect upon opposing players, an umpire, or any </w:t>
      </w:r>
      <w:r w:rsidR="00445662" w:rsidRPr="00D90D74">
        <w:rPr>
          <w:rFonts w:cs="Arial"/>
        </w:rPr>
        <w:t>spectator.</w:t>
      </w:r>
    </w:p>
    <w:p w14:paraId="051AD1AA" w14:textId="77777777" w:rsidR="00D90D74" w:rsidRDefault="00D90D74" w:rsidP="00891972">
      <w:pPr>
        <w:pStyle w:val="ListParagraph"/>
        <w:numPr>
          <w:ilvl w:val="0"/>
          <w:numId w:val="17"/>
        </w:numPr>
        <w:ind w:left="1080"/>
        <w:rPr>
          <w:rFonts w:cs="Arial"/>
        </w:rPr>
      </w:pPr>
      <w:r w:rsidRPr="00D90D74">
        <w:rPr>
          <w:rFonts w:cs="Arial"/>
        </w:rPr>
        <w:t>Call "Time," or employ any other word or phrase or commit any act while the ball is alive and in play for the obvious purpose of trying to make the pitcher commit a balk.</w:t>
      </w:r>
    </w:p>
    <w:p w14:paraId="70EA235F" w14:textId="77777777" w:rsidR="00D90D74" w:rsidRPr="00F932C8" w:rsidRDefault="00D90D74" w:rsidP="00891972">
      <w:pPr>
        <w:pStyle w:val="ListParagraph"/>
        <w:numPr>
          <w:ilvl w:val="0"/>
          <w:numId w:val="17"/>
        </w:numPr>
        <w:ind w:left="1080"/>
        <w:rPr>
          <w:rFonts w:cs="Arial"/>
        </w:rPr>
      </w:pPr>
      <w:r w:rsidRPr="00D90D74">
        <w:rPr>
          <w:rFonts w:cs="Arial"/>
        </w:rPr>
        <w:t>Make intentional contact with the umpire in any manner</w:t>
      </w:r>
    </w:p>
    <w:p w14:paraId="615BF1B0" w14:textId="3E589F9D" w:rsidR="002F47B1" w:rsidRDefault="007162D0" w:rsidP="00891972">
      <w:pPr>
        <w:ind w:left="720" w:hanging="720"/>
        <w:rPr>
          <w:rFonts w:cs="Arial"/>
        </w:rPr>
      </w:pPr>
      <w:r>
        <w:rPr>
          <w:rFonts w:cs="Arial"/>
        </w:rPr>
        <w:t>3</w:t>
      </w:r>
      <w:r w:rsidR="002F47B1">
        <w:rPr>
          <w:rFonts w:cs="Arial"/>
        </w:rPr>
        <w:t>.0</w:t>
      </w:r>
      <w:r w:rsidR="00F932C8">
        <w:rPr>
          <w:rFonts w:cs="Arial"/>
        </w:rPr>
        <w:t>5</w:t>
      </w:r>
      <w:r w:rsidR="002F47B1">
        <w:rPr>
          <w:rFonts w:cs="Arial"/>
        </w:rPr>
        <w:tab/>
        <w:t>Coach Disciplinary Action</w:t>
      </w:r>
      <w:r w:rsidR="003B568C">
        <w:rPr>
          <w:rFonts w:cs="Arial"/>
        </w:rPr>
        <w:t xml:space="preserve"> - </w:t>
      </w:r>
      <w:r w:rsidR="002F47B1">
        <w:rPr>
          <w:rFonts w:cs="Arial"/>
        </w:rPr>
        <w:t xml:space="preserve">The Disciplinary Action </w:t>
      </w:r>
      <w:r w:rsidR="00F15A2E">
        <w:rPr>
          <w:rFonts w:cs="Arial"/>
        </w:rPr>
        <w:t>Committee</w:t>
      </w:r>
      <w:r w:rsidR="002F47B1">
        <w:rPr>
          <w:rFonts w:cs="Arial"/>
        </w:rPr>
        <w:t xml:space="preserve"> is comprised of members of </w:t>
      </w:r>
      <w:r w:rsidR="004C0DDD">
        <w:rPr>
          <w:rFonts w:cs="Arial"/>
        </w:rPr>
        <w:t>PSO Baseball Lea</w:t>
      </w:r>
      <w:r w:rsidR="009E522C">
        <w:rPr>
          <w:rFonts w:cs="Arial"/>
        </w:rPr>
        <w:t>gue Directors</w:t>
      </w:r>
      <w:r w:rsidR="002F47B1">
        <w:rPr>
          <w:rFonts w:cs="Arial"/>
        </w:rPr>
        <w:t xml:space="preserve">.  The Committee shall have the authority to suspend, discharge or otherwise discipline any player, coach, umpire, league officer, parent, or other person whose conduct is considered detrimental to the best interests of PSO.  This includes but is not limited to misconduct on and </w:t>
      </w:r>
      <w:r w:rsidR="00DC029C">
        <w:rPr>
          <w:rFonts w:cs="Arial"/>
        </w:rPr>
        <w:t>off</w:t>
      </w:r>
      <w:r w:rsidR="002F47B1">
        <w:rPr>
          <w:rFonts w:cs="Arial"/>
        </w:rPr>
        <w:t xml:space="preserve"> the field, violation of the rules, refusal to leave the park following umpire ejection, refusal to participate in field maintenance, etc. </w:t>
      </w:r>
      <w:r w:rsidR="002F47B1">
        <w:rPr>
          <w:rFonts w:cs="Arial"/>
          <w:b/>
          <w:bCs/>
        </w:rPr>
        <w:t xml:space="preserve">WHEN ANY MANAGER OR ASSISTANT COACH IS EJECTED FROM ANY GAME FOR ANY REASON, THAT OCCURRENCE WILL BE FORWARDED TO THE COMISSIONER AND WILL BE REVIEWED BY THE DISCIPLINARY ACTION COMMITTEE WITHIN TEN (10) CALENDAR DAYS. </w:t>
      </w:r>
      <w:r w:rsidR="002F47B1">
        <w:rPr>
          <w:rFonts w:cs="Arial"/>
        </w:rPr>
        <w:t xml:space="preserve">Once a formal written complaint on any individual is received by </w:t>
      </w:r>
      <w:r w:rsidR="004C0DDD">
        <w:rPr>
          <w:rFonts w:cs="Arial"/>
        </w:rPr>
        <w:t>PSO Baseball Leadership</w:t>
      </w:r>
      <w:r w:rsidR="002F47B1">
        <w:rPr>
          <w:rFonts w:cs="Arial"/>
        </w:rPr>
        <w:t>, the Committee shall have five (5) working days to decide what, if any, action shall be taken. If action is required</w:t>
      </w:r>
      <w:r w:rsidR="004C0DDD">
        <w:rPr>
          <w:rFonts w:cs="Arial"/>
        </w:rPr>
        <w:t>,</w:t>
      </w:r>
      <w:r w:rsidR="002F47B1">
        <w:rPr>
          <w:rFonts w:cs="Arial"/>
        </w:rPr>
        <w:t xml:space="preserve"> the Committee vote must be a 2/3 majority of the Committee Members or designated representatives.  In the event of disciplinary procedures involving a player, that person's parents shall be invited to attend a meeting with the Full Disciplinary Action Committee. If a member of the Committee is charged with a </w:t>
      </w:r>
      <w:r w:rsidR="00F15A2E">
        <w:rPr>
          <w:rFonts w:cs="Arial"/>
        </w:rPr>
        <w:t>rule</w:t>
      </w:r>
      <w:r w:rsidR="002F47B1">
        <w:rPr>
          <w:rFonts w:cs="Arial"/>
        </w:rPr>
        <w:t xml:space="preserve"> violation, they will be prohibited from participating on the Committee for their specific hearing and may be removed from the committee regardless of the outcome of their case. The following penalties may be imposed based upon the severity of the offense: </w:t>
      </w:r>
    </w:p>
    <w:p w14:paraId="1F53E8A5" w14:textId="77777777" w:rsidR="002F47B1" w:rsidRDefault="002F47B1" w:rsidP="00891972">
      <w:pPr>
        <w:numPr>
          <w:ilvl w:val="0"/>
          <w:numId w:val="4"/>
        </w:numPr>
        <w:ind w:hanging="540"/>
        <w:rPr>
          <w:rFonts w:cs="Arial"/>
        </w:rPr>
      </w:pPr>
      <w:r>
        <w:rPr>
          <w:rFonts w:cs="Arial"/>
          <w:u w:val="single"/>
        </w:rPr>
        <w:t>Warning</w:t>
      </w:r>
      <w:r>
        <w:rPr>
          <w:rFonts w:cs="Arial"/>
        </w:rPr>
        <w:t xml:space="preserve"> - The offending person is to be advised, in writing, of the offense and further advised that repetition of the offense shall result in a more severe penalty. </w:t>
      </w:r>
    </w:p>
    <w:p w14:paraId="7110D782" w14:textId="77777777" w:rsidR="002F47B1" w:rsidRDefault="002F47B1" w:rsidP="00891972">
      <w:pPr>
        <w:numPr>
          <w:ilvl w:val="0"/>
          <w:numId w:val="4"/>
        </w:numPr>
        <w:ind w:hanging="540"/>
        <w:rPr>
          <w:rFonts w:cs="Arial"/>
        </w:rPr>
      </w:pPr>
      <w:r>
        <w:rPr>
          <w:rFonts w:cs="Arial"/>
          <w:u w:val="single"/>
        </w:rPr>
        <w:t>Suspension</w:t>
      </w:r>
      <w:r>
        <w:rPr>
          <w:rFonts w:cs="Arial"/>
        </w:rPr>
        <w:t xml:space="preserve"> - The offending person is to be advised in writing that he or she has been suspended from ALL LEAGUE ACTIVITY for a specific number of games or days. </w:t>
      </w:r>
    </w:p>
    <w:p w14:paraId="2E2880B3" w14:textId="743BE1B4" w:rsidR="002F47B1" w:rsidRDefault="002F47B1" w:rsidP="00891972">
      <w:pPr>
        <w:numPr>
          <w:ilvl w:val="0"/>
          <w:numId w:val="4"/>
        </w:numPr>
        <w:ind w:hanging="540"/>
        <w:rPr>
          <w:rFonts w:cs="Arial"/>
        </w:rPr>
      </w:pPr>
      <w:r>
        <w:rPr>
          <w:rFonts w:cs="Arial"/>
          <w:u w:val="single"/>
        </w:rPr>
        <w:t>Dismissal</w:t>
      </w:r>
      <w:r>
        <w:rPr>
          <w:rFonts w:cs="Arial"/>
        </w:rPr>
        <w:t xml:space="preserve"> - The offending person is to be advised in </w:t>
      </w:r>
      <w:r w:rsidR="00F15A2E">
        <w:rPr>
          <w:rFonts w:cs="Arial"/>
        </w:rPr>
        <w:t>writing</w:t>
      </w:r>
      <w:r>
        <w:rPr>
          <w:rFonts w:cs="Arial"/>
        </w:rPr>
        <w:t xml:space="preserve"> that he or she has been dismissed from the league for the remainder of the current season or year. </w:t>
      </w:r>
    </w:p>
    <w:p w14:paraId="62DE3136" w14:textId="77777777" w:rsidR="00C53A62" w:rsidRDefault="002F47B1" w:rsidP="00891972">
      <w:pPr>
        <w:numPr>
          <w:ilvl w:val="0"/>
          <w:numId w:val="4"/>
        </w:numPr>
        <w:ind w:hanging="540"/>
        <w:rPr>
          <w:rFonts w:cs="Arial"/>
        </w:rPr>
      </w:pPr>
      <w:r>
        <w:rPr>
          <w:rFonts w:cs="Arial"/>
          <w:u w:val="single"/>
        </w:rPr>
        <w:t>Barred</w:t>
      </w:r>
      <w:r>
        <w:rPr>
          <w:rFonts w:cs="Arial"/>
        </w:rPr>
        <w:t xml:space="preserve"> - The offending person is to be advised in writing that he or she has been barred from present and future participation within PSO, permanently, or for a specific number of years. </w:t>
      </w:r>
    </w:p>
    <w:p w14:paraId="0112CAD3" w14:textId="77777777" w:rsidR="002F47B1" w:rsidRPr="00C53A62" w:rsidRDefault="002F47B1" w:rsidP="00891972">
      <w:pPr>
        <w:numPr>
          <w:ilvl w:val="0"/>
          <w:numId w:val="4"/>
        </w:numPr>
        <w:ind w:hanging="540"/>
        <w:rPr>
          <w:rFonts w:cs="Arial"/>
        </w:rPr>
      </w:pPr>
      <w:r w:rsidRPr="00C53A62">
        <w:rPr>
          <w:rFonts w:cs="Arial"/>
          <w:u w:val="single"/>
        </w:rPr>
        <w:t>Denial</w:t>
      </w:r>
      <w:r w:rsidRPr="00C53A62">
        <w:rPr>
          <w:rFonts w:cs="Arial"/>
        </w:rPr>
        <w:t xml:space="preserve"> - The offending person is to be advised in writing that he or she has been denied the privilege of being selected as a Manager or Assistant Coach of any PSO team for the current season </w:t>
      </w:r>
    </w:p>
    <w:p w14:paraId="48FBAAD6" w14:textId="77777777" w:rsidR="004C0DDD" w:rsidRDefault="004C0DDD" w:rsidP="00891972">
      <w:pPr>
        <w:pStyle w:val="BodyTextIndent2"/>
        <w:tabs>
          <w:tab w:val="clear" w:pos="540"/>
        </w:tabs>
        <w:ind w:left="0" w:firstLine="0"/>
        <w:rPr>
          <w:rFonts w:cs="Arial"/>
        </w:rPr>
      </w:pPr>
    </w:p>
    <w:p w14:paraId="79D5B7B2" w14:textId="77777777" w:rsidR="00A62ACE" w:rsidRDefault="004C0DDD" w:rsidP="00891972">
      <w:pPr>
        <w:pStyle w:val="BodyTextIndent2"/>
        <w:tabs>
          <w:tab w:val="clear" w:pos="-270"/>
          <w:tab w:val="clear" w:pos="540"/>
        </w:tabs>
        <w:ind w:left="720" w:hanging="720"/>
        <w:rPr>
          <w:rFonts w:cs="Arial"/>
        </w:rPr>
      </w:pPr>
      <w:r>
        <w:rPr>
          <w:rFonts w:cs="Arial"/>
        </w:rPr>
        <w:lastRenderedPageBreak/>
        <w:t>3</w:t>
      </w:r>
      <w:r w:rsidR="00A62ACE">
        <w:rPr>
          <w:rFonts w:cs="Arial"/>
        </w:rPr>
        <w:t>.0</w:t>
      </w:r>
      <w:r w:rsidR="00F932C8">
        <w:rPr>
          <w:rFonts w:cs="Arial"/>
        </w:rPr>
        <w:t>6</w:t>
      </w:r>
      <w:r w:rsidR="00A62ACE">
        <w:rPr>
          <w:rFonts w:cs="Arial"/>
        </w:rPr>
        <w:t xml:space="preserve"> </w:t>
      </w:r>
      <w:r w:rsidR="00A62ACE">
        <w:rPr>
          <w:rFonts w:cs="Arial"/>
        </w:rPr>
        <w:tab/>
        <w:t>Player Disciplinary Action</w:t>
      </w:r>
      <w:r>
        <w:rPr>
          <w:rFonts w:cs="Arial"/>
        </w:rPr>
        <w:t xml:space="preserve"> - </w:t>
      </w:r>
      <w:r w:rsidR="00A62ACE">
        <w:rPr>
          <w:rFonts w:cs="Arial"/>
        </w:rPr>
        <w:t xml:space="preserve">Personal misconduct may result in disciplinary action. Disciplinary action may be taken against a player under the following guidelines: </w:t>
      </w:r>
    </w:p>
    <w:p w14:paraId="16F518CF" w14:textId="77777777" w:rsidR="00A62ACE" w:rsidRDefault="00A62ACE" w:rsidP="00891972">
      <w:pPr>
        <w:numPr>
          <w:ilvl w:val="0"/>
          <w:numId w:val="5"/>
        </w:numPr>
        <w:ind w:hanging="540"/>
        <w:rPr>
          <w:rFonts w:cs="Arial"/>
        </w:rPr>
      </w:pPr>
      <w:r>
        <w:rPr>
          <w:rFonts w:cs="Arial"/>
        </w:rPr>
        <w:t xml:space="preserve">Parents of the player being disciplined shall be notified of said action in writing at least 24 hours in advance of the starting game time in which the player is to be disciplined. </w:t>
      </w:r>
    </w:p>
    <w:p w14:paraId="53C57B77" w14:textId="77777777" w:rsidR="00A62ACE" w:rsidRDefault="00A62ACE" w:rsidP="00891972">
      <w:pPr>
        <w:numPr>
          <w:ilvl w:val="0"/>
          <w:numId w:val="5"/>
        </w:numPr>
        <w:ind w:hanging="540"/>
        <w:rPr>
          <w:rFonts w:cs="Arial"/>
        </w:rPr>
      </w:pPr>
      <w:r>
        <w:rPr>
          <w:rFonts w:cs="Arial"/>
        </w:rPr>
        <w:t xml:space="preserve">The League Director and the PSO office shall also be notified of the disciplinary action to be taken at least 24 hours in advance of the starting game time. </w:t>
      </w:r>
    </w:p>
    <w:p w14:paraId="5A1E5BE5" w14:textId="77777777" w:rsidR="00A62ACE" w:rsidRDefault="00A62ACE" w:rsidP="00891972">
      <w:pPr>
        <w:numPr>
          <w:ilvl w:val="0"/>
          <w:numId w:val="5"/>
        </w:numPr>
        <w:ind w:hanging="540"/>
        <w:rPr>
          <w:rFonts w:cs="Arial"/>
        </w:rPr>
      </w:pPr>
      <w:r>
        <w:rPr>
          <w:rFonts w:cs="Arial"/>
        </w:rPr>
        <w:t xml:space="preserve">If disciplinary action is required during a game, the Manager must explain the reasons to the parents and the League Director immediately following the game. </w:t>
      </w:r>
    </w:p>
    <w:p w14:paraId="59B84DF6" w14:textId="77777777" w:rsidR="00A62ACE" w:rsidRDefault="00A62ACE" w:rsidP="00891972">
      <w:pPr>
        <w:numPr>
          <w:ilvl w:val="0"/>
          <w:numId w:val="5"/>
        </w:numPr>
        <w:ind w:hanging="540"/>
      </w:pPr>
      <w:r>
        <w:t xml:space="preserve">Disciplinary action during the game shall result in the player being removed from defensive positions.  </w:t>
      </w:r>
    </w:p>
    <w:p w14:paraId="0E93B42E" w14:textId="77777777" w:rsidR="006F2264" w:rsidRDefault="006F2264" w:rsidP="00891972">
      <w:pPr>
        <w:numPr>
          <w:ilvl w:val="0"/>
          <w:numId w:val="5"/>
        </w:numPr>
        <w:ind w:hanging="540"/>
        <w:rPr>
          <w:rFonts w:cs="Arial"/>
        </w:rPr>
      </w:pPr>
      <w:r>
        <w:rPr>
          <w:rFonts w:cs="Arial"/>
        </w:rPr>
        <w:t>Disciplinary action approved by the League Director can result in the player being withheld from playing in future games.</w:t>
      </w:r>
    </w:p>
    <w:p w14:paraId="53740C12" w14:textId="77777777" w:rsidR="003D26B6" w:rsidRDefault="003D26B6" w:rsidP="00891972">
      <w:pPr>
        <w:ind w:left="360"/>
        <w:rPr>
          <w:rFonts w:cs="Arial"/>
        </w:rPr>
      </w:pPr>
    </w:p>
    <w:p w14:paraId="25FFF3B2" w14:textId="31E75648" w:rsidR="003D26B6" w:rsidRDefault="003D26B6" w:rsidP="00891972">
      <w:pPr>
        <w:ind w:left="720" w:hanging="720"/>
        <w:rPr>
          <w:rFonts w:cs="Arial"/>
        </w:rPr>
      </w:pPr>
      <w:r>
        <w:rPr>
          <w:rFonts w:cs="Arial"/>
        </w:rPr>
        <w:t>3.07</w:t>
      </w:r>
      <w:r>
        <w:rPr>
          <w:rFonts w:cs="Arial"/>
        </w:rPr>
        <w:tab/>
        <w:t>Players leaving their position in the field or on base, or managers or coaches leaving the bench or coaches box, to argue on BALLS AND STRIKES will not be permitted. They should be warned if they start for the plate to protest the call. If they continue, they will be ejected from the game.</w:t>
      </w:r>
    </w:p>
    <w:p w14:paraId="12E5CCB8" w14:textId="14EB6A0A" w:rsidR="005658F2" w:rsidRDefault="005658F2" w:rsidP="00891972">
      <w:pPr>
        <w:ind w:left="720" w:hanging="720"/>
        <w:rPr>
          <w:rFonts w:cs="Arial"/>
        </w:rPr>
      </w:pPr>
    </w:p>
    <w:p w14:paraId="07AEDC1E" w14:textId="2F6B87B1" w:rsidR="00A62ACE" w:rsidRDefault="00B53790" w:rsidP="00891972">
      <w:pPr>
        <w:pStyle w:val="Heading1"/>
        <w:ind w:left="720" w:hanging="720"/>
      </w:pPr>
      <w:bookmarkStart w:id="2" w:name="_Toc159559791"/>
      <w:r>
        <w:t>4</w:t>
      </w:r>
      <w:r w:rsidR="00A62ACE">
        <w:t xml:space="preserve">.00   </w:t>
      </w:r>
      <w:r>
        <w:t xml:space="preserve">Playing Field and </w:t>
      </w:r>
      <w:r w:rsidR="00A62ACE">
        <w:t>Equipmen</w:t>
      </w:r>
      <w:bookmarkEnd w:id="2"/>
      <w:r>
        <w:t>t</w:t>
      </w:r>
    </w:p>
    <w:p w14:paraId="5A3F15AE" w14:textId="77777777" w:rsidR="00A62ACE" w:rsidRDefault="00A62ACE" w:rsidP="00891972">
      <w:pPr>
        <w:tabs>
          <w:tab w:val="left" w:pos="540"/>
          <w:tab w:val="left" w:pos="1080"/>
          <w:tab w:val="left" w:pos="1620"/>
          <w:tab w:val="left" w:pos="2160"/>
        </w:tabs>
        <w:rPr>
          <w:rFonts w:cs="Arial"/>
          <w:b/>
          <w:bCs/>
        </w:rPr>
      </w:pPr>
    </w:p>
    <w:p w14:paraId="412FA98D" w14:textId="77777777" w:rsidR="0090541C" w:rsidRDefault="007970BD" w:rsidP="00891972">
      <w:pPr>
        <w:ind w:left="720" w:hanging="720"/>
      </w:pPr>
      <w:r>
        <w:rPr>
          <w:rFonts w:cs="Arial"/>
        </w:rPr>
        <w:t>4</w:t>
      </w:r>
      <w:r w:rsidR="0090541C" w:rsidRPr="00A01374">
        <w:rPr>
          <w:rFonts w:cs="Arial"/>
        </w:rPr>
        <w:t>.01</w:t>
      </w:r>
      <w:r w:rsidR="0090541C" w:rsidRPr="00A01374">
        <w:rPr>
          <w:rFonts w:cs="Arial"/>
        </w:rPr>
        <w:tab/>
        <w:t xml:space="preserve">Unless otherwise state in this rule book, PSO baseball will abide by the rules set forth by Major League Baseball. A complete copy of the MLB rulebook can be found online at </w:t>
      </w:r>
      <w:hyperlink r:id="rId9" w:history="1">
        <w:r w:rsidR="0090541C" w:rsidRPr="00A01374">
          <w:rPr>
            <w:rStyle w:val="Hyperlink"/>
            <w:rFonts w:cs="Arial"/>
          </w:rPr>
          <w:t>www.mlb.com</w:t>
        </w:r>
      </w:hyperlink>
    </w:p>
    <w:p w14:paraId="5C884AEE" w14:textId="77777777" w:rsidR="00FF1254" w:rsidRPr="00A01374" w:rsidRDefault="00FF1254" w:rsidP="00891972">
      <w:pPr>
        <w:ind w:left="720" w:hanging="720"/>
        <w:rPr>
          <w:rFonts w:cs="Arial"/>
        </w:rPr>
      </w:pPr>
    </w:p>
    <w:p w14:paraId="7B0342CE" w14:textId="7437885E" w:rsidR="00A62ACE" w:rsidRDefault="00FF1254" w:rsidP="00891972">
      <w:pPr>
        <w:ind w:left="720" w:hanging="720"/>
        <w:rPr>
          <w:rFonts w:cs="Arial"/>
        </w:rPr>
      </w:pPr>
      <w:r>
        <w:rPr>
          <w:rFonts w:cs="Arial"/>
        </w:rPr>
        <w:t>4.02</w:t>
      </w:r>
      <w:r>
        <w:rPr>
          <w:rFonts w:cs="Arial"/>
        </w:rPr>
        <w:tab/>
      </w:r>
      <w:r w:rsidR="00A62ACE" w:rsidRPr="00A01374">
        <w:rPr>
          <w:rFonts w:cs="Arial"/>
        </w:rPr>
        <w:t>The Playing Field</w:t>
      </w:r>
      <w:r w:rsidR="006A28B6">
        <w:rPr>
          <w:rFonts w:cs="Arial"/>
        </w:rPr>
        <w:t xml:space="preserve"> - </w:t>
      </w:r>
      <w:r w:rsidR="00A62ACE">
        <w:rPr>
          <w:rFonts w:cs="Arial"/>
        </w:rPr>
        <w:t>The field shall be laid out according to the instructions below:</w:t>
      </w:r>
    </w:p>
    <w:tbl>
      <w:tblPr>
        <w:tblpPr w:leftFromText="180" w:rightFromText="180" w:vertAnchor="text" w:horzAnchor="page" w:tblpX="2468"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900"/>
        <w:gridCol w:w="1005"/>
        <w:gridCol w:w="2685"/>
        <w:gridCol w:w="2785"/>
      </w:tblGrid>
      <w:tr w:rsidR="00463044" w:rsidRPr="00B411E9" w14:paraId="4E250DE8" w14:textId="77777777" w:rsidTr="00463044">
        <w:tc>
          <w:tcPr>
            <w:tcW w:w="1255" w:type="dxa"/>
          </w:tcPr>
          <w:p w14:paraId="1A25E11E"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League</w:t>
            </w:r>
          </w:p>
        </w:tc>
        <w:tc>
          <w:tcPr>
            <w:tcW w:w="900" w:type="dxa"/>
          </w:tcPr>
          <w:p w14:paraId="3A39F765"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Bases</w:t>
            </w:r>
          </w:p>
        </w:tc>
        <w:tc>
          <w:tcPr>
            <w:tcW w:w="1005" w:type="dxa"/>
          </w:tcPr>
          <w:p w14:paraId="5CD4A813" w14:textId="77777777" w:rsidR="00463044" w:rsidRPr="001132FE" w:rsidRDefault="00463044" w:rsidP="00891972">
            <w:pPr>
              <w:tabs>
                <w:tab w:val="left" w:pos="540"/>
                <w:tab w:val="left" w:pos="1080"/>
                <w:tab w:val="left" w:pos="1620"/>
                <w:tab w:val="left" w:pos="2160"/>
              </w:tabs>
              <w:jc w:val="center"/>
              <w:rPr>
                <w:rFonts w:cs="Arial"/>
                <w:b/>
                <w:lang w:val="pt-BR"/>
              </w:rPr>
            </w:pPr>
            <w:r w:rsidRPr="001132FE">
              <w:rPr>
                <w:rFonts w:cs="Arial"/>
                <w:b/>
                <w:lang w:val="pt-BR"/>
              </w:rPr>
              <w:t>Pitching</w:t>
            </w:r>
          </w:p>
        </w:tc>
        <w:tc>
          <w:tcPr>
            <w:tcW w:w="2685" w:type="dxa"/>
          </w:tcPr>
          <w:p w14:paraId="6540D0C5"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Fair Ball Arc</w:t>
            </w:r>
          </w:p>
        </w:tc>
        <w:tc>
          <w:tcPr>
            <w:tcW w:w="2785" w:type="dxa"/>
          </w:tcPr>
          <w:p w14:paraId="0295F6AD"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Pitching Circle</w:t>
            </w:r>
          </w:p>
        </w:tc>
      </w:tr>
      <w:tr w:rsidR="00463044" w:rsidRPr="00B411E9" w14:paraId="0339FE86" w14:textId="77777777" w:rsidTr="00463044">
        <w:tc>
          <w:tcPr>
            <w:tcW w:w="1255" w:type="dxa"/>
          </w:tcPr>
          <w:p w14:paraId="7E936CEC" w14:textId="7A466758" w:rsidR="00463044" w:rsidRDefault="00463044" w:rsidP="00891972">
            <w:pPr>
              <w:tabs>
                <w:tab w:val="left" w:pos="540"/>
                <w:tab w:val="left" w:pos="1080"/>
                <w:tab w:val="left" w:pos="1620"/>
                <w:tab w:val="left" w:pos="2160"/>
              </w:tabs>
              <w:jc w:val="center"/>
              <w:rPr>
                <w:rFonts w:cs="Arial"/>
                <w:lang w:val="pt-BR"/>
              </w:rPr>
            </w:pPr>
            <w:r>
              <w:rPr>
                <w:rFonts w:cs="Arial"/>
                <w:lang w:val="pt-BR"/>
              </w:rPr>
              <w:t xml:space="preserve">3-4 </w:t>
            </w:r>
            <w:r w:rsidR="00E006AD">
              <w:rPr>
                <w:rFonts w:cs="Arial"/>
                <w:lang w:val="pt-BR"/>
              </w:rPr>
              <w:t>TT</w:t>
            </w:r>
          </w:p>
        </w:tc>
        <w:tc>
          <w:tcPr>
            <w:tcW w:w="900" w:type="dxa"/>
          </w:tcPr>
          <w:p w14:paraId="78C6A34D"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40’</w:t>
            </w:r>
          </w:p>
        </w:tc>
        <w:tc>
          <w:tcPr>
            <w:tcW w:w="1005" w:type="dxa"/>
          </w:tcPr>
          <w:p w14:paraId="7773ADB1"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0’</w:t>
            </w:r>
          </w:p>
        </w:tc>
        <w:tc>
          <w:tcPr>
            <w:tcW w:w="2685" w:type="dxa"/>
          </w:tcPr>
          <w:p w14:paraId="2BDB4EB9" w14:textId="202DA0CB" w:rsidR="00463044" w:rsidRDefault="00C3252C"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1767C695"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827D040" w14:textId="77777777" w:rsidTr="00463044">
        <w:tc>
          <w:tcPr>
            <w:tcW w:w="1255" w:type="dxa"/>
          </w:tcPr>
          <w:p w14:paraId="6FE19183" w14:textId="77777777" w:rsidR="00E006AD" w:rsidRDefault="00463044" w:rsidP="00891972">
            <w:pPr>
              <w:tabs>
                <w:tab w:val="left" w:pos="540"/>
                <w:tab w:val="left" w:pos="1080"/>
                <w:tab w:val="left" w:pos="1620"/>
                <w:tab w:val="left" w:pos="2160"/>
              </w:tabs>
              <w:jc w:val="center"/>
              <w:rPr>
                <w:rFonts w:cs="Arial"/>
                <w:lang w:val="pt-BR"/>
              </w:rPr>
            </w:pPr>
            <w:r>
              <w:rPr>
                <w:rFonts w:cs="Arial"/>
                <w:lang w:val="pt-BR"/>
              </w:rPr>
              <w:t>5</w:t>
            </w:r>
            <w:r w:rsidR="00E006AD">
              <w:rPr>
                <w:rFonts w:cs="Arial"/>
                <w:lang w:val="pt-BR"/>
              </w:rPr>
              <w:t>U T</w:t>
            </w:r>
          </w:p>
          <w:p w14:paraId="62E61D97" w14:textId="22B7EE11" w:rsidR="00463044" w:rsidRDefault="00E006AD" w:rsidP="00891972">
            <w:pPr>
              <w:tabs>
                <w:tab w:val="left" w:pos="540"/>
                <w:tab w:val="left" w:pos="1080"/>
                <w:tab w:val="left" w:pos="1620"/>
                <w:tab w:val="left" w:pos="2160"/>
              </w:tabs>
              <w:jc w:val="center"/>
              <w:rPr>
                <w:rFonts w:cs="Arial"/>
                <w:lang w:val="pt-BR"/>
              </w:rPr>
            </w:pPr>
            <w:r>
              <w:rPr>
                <w:rFonts w:cs="Arial"/>
                <w:lang w:val="pt-BR"/>
              </w:rPr>
              <w:t>6U MCP</w:t>
            </w:r>
            <w:r w:rsidR="00463044">
              <w:rPr>
                <w:rFonts w:cs="Arial"/>
                <w:lang w:val="pt-BR"/>
              </w:rPr>
              <w:t xml:space="preserve"> </w:t>
            </w:r>
          </w:p>
          <w:p w14:paraId="310A0B91" w14:textId="270D8817" w:rsidR="00463044" w:rsidRDefault="00463044" w:rsidP="00891972">
            <w:pPr>
              <w:tabs>
                <w:tab w:val="left" w:pos="540"/>
                <w:tab w:val="left" w:pos="1080"/>
                <w:tab w:val="left" w:pos="1620"/>
                <w:tab w:val="left" w:pos="2160"/>
              </w:tabs>
              <w:jc w:val="center"/>
              <w:rPr>
                <w:rFonts w:cs="Arial"/>
                <w:lang w:val="pt-BR"/>
              </w:rPr>
            </w:pPr>
          </w:p>
        </w:tc>
        <w:tc>
          <w:tcPr>
            <w:tcW w:w="900" w:type="dxa"/>
          </w:tcPr>
          <w:p w14:paraId="696A7EC2" w14:textId="2397B40C" w:rsidR="00463044" w:rsidRDefault="00463044" w:rsidP="00891972">
            <w:pPr>
              <w:tabs>
                <w:tab w:val="left" w:pos="540"/>
                <w:tab w:val="left" w:pos="1080"/>
                <w:tab w:val="left" w:pos="1620"/>
                <w:tab w:val="left" w:pos="2160"/>
              </w:tabs>
              <w:jc w:val="center"/>
              <w:rPr>
                <w:rFonts w:cs="Arial"/>
                <w:lang w:val="pt-BR"/>
              </w:rPr>
            </w:pPr>
            <w:r>
              <w:rPr>
                <w:rFonts w:cs="Arial"/>
                <w:lang w:val="pt-BR"/>
              </w:rPr>
              <w:t>5</w:t>
            </w:r>
            <w:r w:rsidR="00C942B0">
              <w:rPr>
                <w:rFonts w:cs="Arial"/>
                <w:lang w:val="pt-BR"/>
              </w:rPr>
              <w:t>5’</w:t>
            </w:r>
          </w:p>
        </w:tc>
        <w:tc>
          <w:tcPr>
            <w:tcW w:w="1005" w:type="dxa"/>
          </w:tcPr>
          <w:p w14:paraId="358DC47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5’</w:t>
            </w:r>
          </w:p>
        </w:tc>
        <w:tc>
          <w:tcPr>
            <w:tcW w:w="2685" w:type="dxa"/>
          </w:tcPr>
          <w:p w14:paraId="1AB63FCE" w14:textId="1C5E81DD" w:rsidR="00463044" w:rsidRDefault="00C3252C" w:rsidP="00891972">
            <w:pPr>
              <w:tabs>
                <w:tab w:val="left" w:pos="540"/>
                <w:tab w:val="left" w:pos="1080"/>
                <w:tab w:val="left" w:pos="1620"/>
                <w:tab w:val="left" w:pos="2160"/>
              </w:tabs>
              <w:jc w:val="center"/>
              <w:rPr>
                <w:rFonts w:cs="Arial"/>
                <w:lang w:val="pt-BR"/>
              </w:rPr>
            </w:pPr>
            <w:r>
              <w:rPr>
                <w:rFonts w:cs="Arial"/>
                <w:lang w:val="pt-BR"/>
              </w:rPr>
              <w:t xml:space="preserve">Ball must pass </w:t>
            </w:r>
            <w:r w:rsidR="009E522C">
              <w:rPr>
                <w:rFonts w:cs="Arial"/>
                <w:lang w:val="pt-BR"/>
              </w:rPr>
              <w:t xml:space="preserve">approximately 8’-10’ from the plate </w:t>
            </w:r>
            <w:r>
              <w:rPr>
                <w:rFonts w:cs="Arial"/>
                <w:lang w:val="pt-BR"/>
              </w:rPr>
              <w:t>to be considered fair.</w:t>
            </w:r>
          </w:p>
        </w:tc>
        <w:tc>
          <w:tcPr>
            <w:tcW w:w="2785" w:type="dxa"/>
          </w:tcPr>
          <w:p w14:paraId="5CBA750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10’ diameter cirlce with the center being 35’ from the front of home plate</w:t>
            </w:r>
          </w:p>
        </w:tc>
      </w:tr>
      <w:tr w:rsidR="00463044" w:rsidRPr="00B411E9" w14:paraId="72127731" w14:textId="77777777" w:rsidTr="00463044">
        <w:tc>
          <w:tcPr>
            <w:tcW w:w="1255" w:type="dxa"/>
          </w:tcPr>
          <w:p w14:paraId="2A6D1120"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7U &amp; 8U</w:t>
            </w:r>
          </w:p>
          <w:p w14:paraId="3536C56D"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Coach Pitch</w:t>
            </w:r>
          </w:p>
        </w:tc>
        <w:tc>
          <w:tcPr>
            <w:tcW w:w="900" w:type="dxa"/>
          </w:tcPr>
          <w:p w14:paraId="1140C768" w14:textId="6AA44902" w:rsidR="00463044" w:rsidRPr="00C942B0" w:rsidRDefault="00C942B0" w:rsidP="00891972">
            <w:pPr>
              <w:tabs>
                <w:tab w:val="left" w:pos="540"/>
                <w:tab w:val="left" w:pos="1080"/>
                <w:tab w:val="left" w:pos="1620"/>
                <w:tab w:val="left" w:pos="2160"/>
              </w:tabs>
              <w:jc w:val="center"/>
              <w:rPr>
                <w:rFonts w:cs="Arial"/>
                <w:lang w:val="pt-BR"/>
              </w:rPr>
            </w:pPr>
            <w:r w:rsidRPr="00C942B0">
              <w:rPr>
                <w:rFonts w:cs="Arial"/>
                <w:lang w:val="pt-BR"/>
              </w:rPr>
              <w:t>60</w:t>
            </w:r>
            <w:r w:rsidR="00463044" w:rsidRPr="00C942B0">
              <w:rPr>
                <w:rFonts w:cs="Arial"/>
                <w:lang w:val="pt-BR"/>
              </w:rPr>
              <w:t>’</w:t>
            </w:r>
          </w:p>
        </w:tc>
        <w:tc>
          <w:tcPr>
            <w:tcW w:w="1005" w:type="dxa"/>
          </w:tcPr>
          <w:p w14:paraId="7D2EAE54"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38’</w:t>
            </w:r>
          </w:p>
        </w:tc>
        <w:tc>
          <w:tcPr>
            <w:tcW w:w="2685" w:type="dxa"/>
          </w:tcPr>
          <w:p w14:paraId="02E2CCA6" w14:textId="53DE1F4F" w:rsidR="00463044" w:rsidRPr="00C942B0" w:rsidRDefault="00C3252C" w:rsidP="00891972">
            <w:pPr>
              <w:tabs>
                <w:tab w:val="left" w:pos="540"/>
                <w:tab w:val="left" w:pos="1080"/>
                <w:tab w:val="left" w:pos="1620"/>
                <w:tab w:val="left" w:pos="2160"/>
              </w:tabs>
              <w:jc w:val="center"/>
              <w:rPr>
                <w:rFonts w:cs="Arial"/>
                <w:lang w:val="pt-BR"/>
              </w:rPr>
            </w:pPr>
            <w:r>
              <w:rPr>
                <w:rFonts w:cs="Arial"/>
                <w:lang w:val="pt-BR"/>
              </w:rPr>
              <w:t>10’ arc as shown on turf infield. Ball must pass the arc to be considered fair.</w:t>
            </w:r>
          </w:p>
        </w:tc>
        <w:tc>
          <w:tcPr>
            <w:tcW w:w="2785" w:type="dxa"/>
          </w:tcPr>
          <w:p w14:paraId="51D1A0CB" w14:textId="44A08569"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10’ diameter cirlce with th</w:t>
            </w:r>
            <w:r w:rsidR="00432453">
              <w:rPr>
                <w:rFonts w:cs="Arial"/>
                <w:lang w:val="pt-BR"/>
              </w:rPr>
              <w:t>e</w:t>
            </w:r>
            <w:r w:rsidRPr="00C942B0">
              <w:rPr>
                <w:rFonts w:cs="Arial"/>
                <w:lang w:val="pt-BR"/>
              </w:rPr>
              <w:t xml:space="preserve"> center being 38’ from the front of home plate</w:t>
            </w:r>
          </w:p>
        </w:tc>
      </w:tr>
      <w:tr w:rsidR="00463044" w:rsidRPr="00B411E9" w14:paraId="3C55281F" w14:textId="77777777" w:rsidTr="00463044">
        <w:tc>
          <w:tcPr>
            <w:tcW w:w="1255" w:type="dxa"/>
          </w:tcPr>
          <w:p w14:paraId="26BC11BD" w14:textId="582F7AF7" w:rsidR="00E006AD" w:rsidRDefault="00A41BAD" w:rsidP="00891972">
            <w:pPr>
              <w:tabs>
                <w:tab w:val="left" w:pos="540"/>
                <w:tab w:val="left" w:pos="1080"/>
                <w:tab w:val="left" w:pos="1620"/>
                <w:tab w:val="left" w:pos="2160"/>
              </w:tabs>
              <w:jc w:val="center"/>
              <w:rPr>
                <w:rFonts w:cs="Arial"/>
                <w:lang w:val="pt-BR"/>
              </w:rPr>
            </w:pPr>
            <w:r>
              <w:rPr>
                <w:rFonts w:cs="Arial"/>
                <w:lang w:val="pt-BR"/>
              </w:rPr>
              <w:t xml:space="preserve"> </w:t>
            </w:r>
            <w:r w:rsidR="00463044">
              <w:rPr>
                <w:rFonts w:cs="Arial"/>
                <w:lang w:val="pt-BR"/>
              </w:rPr>
              <w:t>9</w:t>
            </w:r>
            <w:r w:rsidR="00E006AD">
              <w:rPr>
                <w:rFonts w:cs="Arial"/>
                <w:lang w:val="pt-BR"/>
              </w:rPr>
              <w:t>U MKP</w:t>
            </w:r>
          </w:p>
          <w:p w14:paraId="497395C6" w14:textId="2E59A691" w:rsidR="00463044" w:rsidRPr="005834EF" w:rsidRDefault="009E522C" w:rsidP="00891972">
            <w:pPr>
              <w:tabs>
                <w:tab w:val="left" w:pos="540"/>
                <w:tab w:val="left" w:pos="1080"/>
                <w:tab w:val="left" w:pos="1620"/>
                <w:tab w:val="left" w:pos="2160"/>
              </w:tabs>
              <w:jc w:val="center"/>
              <w:rPr>
                <w:rFonts w:cs="Arial"/>
                <w:lang w:val="pt-BR"/>
              </w:rPr>
            </w:pPr>
            <w:r>
              <w:rPr>
                <w:rFonts w:cs="Arial"/>
                <w:lang w:val="pt-BR"/>
              </w:rPr>
              <w:t>9U/</w:t>
            </w:r>
            <w:r w:rsidR="00463044">
              <w:rPr>
                <w:rFonts w:cs="Arial"/>
                <w:lang w:val="pt-BR"/>
              </w:rPr>
              <w:t>10</w:t>
            </w:r>
            <w:r w:rsidR="00E006AD">
              <w:rPr>
                <w:rFonts w:cs="Arial"/>
                <w:lang w:val="pt-BR"/>
              </w:rPr>
              <w:t>U</w:t>
            </w:r>
            <w:r w:rsidR="00FA0935">
              <w:rPr>
                <w:rFonts w:cs="Arial"/>
                <w:lang w:val="pt-BR"/>
              </w:rPr>
              <w:t xml:space="preserve"> </w:t>
            </w:r>
            <w:r w:rsidR="00E006AD">
              <w:rPr>
                <w:rFonts w:cs="Arial"/>
                <w:lang w:val="pt-BR"/>
              </w:rPr>
              <w:t>KP</w:t>
            </w:r>
          </w:p>
        </w:tc>
        <w:tc>
          <w:tcPr>
            <w:tcW w:w="900" w:type="dxa"/>
          </w:tcPr>
          <w:p w14:paraId="54B37E3D" w14:textId="42A04056" w:rsidR="00463044" w:rsidRDefault="00463044" w:rsidP="00891972">
            <w:pPr>
              <w:tabs>
                <w:tab w:val="left" w:pos="540"/>
                <w:tab w:val="left" w:pos="1080"/>
                <w:tab w:val="left" w:pos="1620"/>
                <w:tab w:val="left" w:pos="2160"/>
              </w:tabs>
              <w:jc w:val="center"/>
              <w:rPr>
                <w:rFonts w:cs="Arial"/>
                <w:lang w:val="pt-BR"/>
              </w:rPr>
            </w:pPr>
          </w:p>
          <w:p w14:paraId="7245BA3F" w14:textId="201D5F68" w:rsidR="00E006AD" w:rsidRPr="005834EF" w:rsidRDefault="00E006AD" w:rsidP="00891972">
            <w:pPr>
              <w:tabs>
                <w:tab w:val="left" w:pos="540"/>
                <w:tab w:val="left" w:pos="1080"/>
                <w:tab w:val="left" w:pos="1620"/>
                <w:tab w:val="left" w:pos="2160"/>
              </w:tabs>
              <w:jc w:val="center"/>
              <w:rPr>
                <w:rFonts w:cs="Arial"/>
                <w:lang w:val="pt-BR"/>
              </w:rPr>
            </w:pPr>
            <w:r>
              <w:rPr>
                <w:rFonts w:cs="Arial"/>
                <w:lang w:val="pt-BR"/>
              </w:rPr>
              <w:t>65’</w:t>
            </w:r>
          </w:p>
        </w:tc>
        <w:tc>
          <w:tcPr>
            <w:tcW w:w="1005" w:type="dxa"/>
          </w:tcPr>
          <w:p w14:paraId="23EF6883" w14:textId="6086C80B" w:rsidR="00E006AD" w:rsidRDefault="00E006AD" w:rsidP="00891972">
            <w:pPr>
              <w:tabs>
                <w:tab w:val="left" w:pos="540"/>
                <w:tab w:val="left" w:pos="1080"/>
                <w:tab w:val="left" w:pos="1620"/>
                <w:tab w:val="left" w:pos="2160"/>
              </w:tabs>
              <w:jc w:val="center"/>
              <w:rPr>
                <w:rFonts w:cs="Arial"/>
                <w:lang w:val="pt-BR"/>
              </w:rPr>
            </w:pPr>
          </w:p>
          <w:p w14:paraId="7807039C" w14:textId="05944388"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46’</w:t>
            </w:r>
          </w:p>
        </w:tc>
        <w:tc>
          <w:tcPr>
            <w:tcW w:w="2685" w:type="dxa"/>
          </w:tcPr>
          <w:p w14:paraId="15577D3D" w14:textId="07810102" w:rsidR="00463044" w:rsidRDefault="00F15A2E" w:rsidP="00891972">
            <w:pPr>
              <w:tabs>
                <w:tab w:val="left" w:pos="540"/>
                <w:tab w:val="left" w:pos="1080"/>
                <w:tab w:val="left" w:pos="1620"/>
                <w:tab w:val="left" w:pos="2160"/>
              </w:tabs>
              <w:jc w:val="center"/>
              <w:rPr>
                <w:rFonts w:cs="Arial"/>
                <w:lang w:val="pt-BR"/>
              </w:rPr>
            </w:pPr>
            <w:r>
              <w:rPr>
                <w:rFonts w:cs="Arial"/>
                <w:lang w:val="pt-BR"/>
              </w:rPr>
              <w:t>NA</w:t>
            </w:r>
          </w:p>
          <w:p w14:paraId="40227A46" w14:textId="4C31FC4D"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2677D8C8"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p w14:paraId="05B999FD" w14:textId="5937CB40"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C6F4E7E" w14:textId="77777777" w:rsidTr="00463044">
        <w:tc>
          <w:tcPr>
            <w:tcW w:w="1255" w:type="dxa"/>
          </w:tcPr>
          <w:p w14:paraId="29F1035B" w14:textId="6BF687EA" w:rsidR="00463044" w:rsidRPr="005834EF" w:rsidRDefault="00B57824" w:rsidP="00891972">
            <w:pPr>
              <w:tabs>
                <w:tab w:val="left" w:pos="540"/>
                <w:tab w:val="left" w:pos="1080"/>
                <w:tab w:val="left" w:pos="1620"/>
                <w:tab w:val="left" w:pos="2160"/>
              </w:tabs>
              <w:jc w:val="center"/>
              <w:rPr>
                <w:rFonts w:cs="Arial"/>
                <w:lang w:val="pt-BR"/>
              </w:rPr>
            </w:pPr>
            <w:r>
              <w:rPr>
                <w:rFonts w:cs="Arial"/>
                <w:lang w:val="pt-BR"/>
              </w:rPr>
              <w:t xml:space="preserve"> </w:t>
            </w:r>
            <w:r w:rsidR="00463044" w:rsidRPr="005834EF">
              <w:rPr>
                <w:rFonts w:cs="Arial"/>
                <w:lang w:val="pt-BR"/>
              </w:rPr>
              <w:t>11</w:t>
            </w:r>
            <w:r w:rsidR="00445662">
              <w:rPr>
                <w:rFonts w:cs="Arial"/>
                <w:lang w:val="pt-BR"/>
              </w:rPr>
              <w:t>/</w:t>
            </w:r>
            <w:r w:rsidR="00463044" w:rsidRPr="005834EF">
              <w:rPr>
                <w:rFonts w:cs="Arial"/>
                <w:lang w:val="pt-BR"/>
              </w:rPr>
              <w:t>12</w:t>
            </w:r>
          </w:p>
        </w:tc>
        <w:tc>
          <w:tcPr>
            <w:tcW w:w="900" w:type="dxa"/>
          </w:tcPr>
          <w:p w14:paraId="1E1A8896"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70’</w:t>
            </w:r>
          </w:p>
        </w:tc>
        <w:tc>
          <w:tcPr>
            <w:tcW w:w="1005" w:type="dxa"/>
          </w:tcPr>
          <w:p w14:paraId="7AF6A3C0"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50’</w:t>
            </w:r>
          </w:p>
        </w:tc>
        <w:tc>
          <w:tcPr>
            <w:tcW w:w="2685" w:type="dxa"/>
          </w:tcPr>
          <w:p w14:paraId="62F504F8"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6CCC809F"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r>
    </w:tbl>
    <w:p w14:paraId="20A3B0AD" w14:textId="75A402C3" w:rsidR="00A62ACE" w:rsidRDefault="00A62ACE" w:rsidP="00891972">
      <w:pPr>
        <w:tabs>
          <w:tab w:val="left" w:pos="540"/>
          <w:tab w:val="left" w:pos="1080"/>
          <w:tab w:val="left" w:pos="1620"/>
          <w:tab w:val="left" w:pos="2160"/>
        </w:tabs>
        <w:rPr>
          <w:rFonts w:cs="Arial"/>
        </w:rPr>
      </w:pPr>
      <w:r>
        <w:rPr>
          <w:rFonts w:cs="Arial"/>
        </w:rPr>
        <w:tab/>
      </w:r>
    </w:p>
    <w:p w14:paraId="7E81845F" w14:textId="16E0804D" w:rsidR="00597FA0" w:rsidRDefault="00597FA0" w:rsidP="00891972">
      <w:pPr>
        <w:numPr>
          <w:ilvl w:val="0"/>
          <w:numId w:val="6"/>
        </w:numPr>
        <w:ind w:left="1260" w:hanging="540"/>
      </w:pPr>
      <w:r w:rsidRPr="006C6CBD">
        <w:rPr>
          <w:rFonts w:cs="Arial"/>
        </w:rPr>
        <w:t>If a ball becomes stuck or leaves the field of play by rolling under, through or over a fence, the player should raise their arms indicating the ball is out of play. At that point, the umpires will position runners as appropriate.</w:t>
      </w:r>
    </w:p>
    <w:p w14:paraId="49C029AC" w14:textId="77777777" w:rsidR="009C70D5" w:rsidRDefault="003746A6" w:rsidP="00891972">
      <w:pPr>
        <w:numPr>
          <w:ilvl w:val="0"/>
          <w:numId w:val="6"/>
        </w:numPr>
        <w:ind w:left="1260" w:hanging="540"/>
      </w:pPr>
      <w:r>
        <w:t>Home team shall occupy the first base dugout.  In the post-season tournament (including the league championship game), the higher seeded team will be the home team (higher place in the regular season standings).</w:t>
      </w:r>
    </w:p>
    <w:p w14:paraId="6C0B7A62" w14:textId="77777777" w:rsidR="00221369" w:rsidRDefault="009C70D5" w:rsidP="00891972">
      <w:pPr>
        <w:numPr>
          <w:ilvl w:val="0"/>
          <w:numId w:val="6"/>
        </w:numPr>
        <w:ind w:left="1260" w:hanging="540"/>
      </w:pPr>
      <w:r w:rsidRPr="008D0354">
        <w:t>Players</w:t>
      </w:r>
      <w:r>
        <w:t xml:space="preserve"> warming up during the game shall do so inside the playing</w:t>
      </w:r>
      <w:r w:rsidR="001132FE">
        <w:t xml:space="preserve"> field in outfield foul grounds or designated warm-up areas. </w:t>
      </w:r>
      <w:r w:rsidR="00221369">
        <w:t xml:space="preserve">Warm-ups anywhere within the spectator areas are also </w:t>
      </w:r>
      <w:r w:rsidR="00221369" w:rsidRPr="008D0354">
        <w:t>prohibited</w:t>
      </w:r>
      <w:r w:rsidR="001132FE">
        <w:t>.</w:t>
      </w:r>
    </w:p>
    <w:p w14:paraId="0F62E5B6" w14:textId="71D7D76E" w:rsidR="00221369" w:rsidRDefault="00221369" w:rsidP="00891972">
      <w:pPr>
        <w:numPr>
          <w:ilvl w:val="0"/>
          <w:numId w:val="6"/>
        </w:numPr>
        <w:ind w:left="1260" w:hanging="540"/>
      </w:pPr>
      <w:r>
        <w:t>Players are not allowed to practice hitting regulation baseballs during pre-game warm-ups, except into a net.  Hitting any type of ball</w:t>
      </w:r>
      <w:r w:rsidR="001132FE">
        <w:t xml:space="preserve"> (e.g., tennis, soft, baseball)</w:t>
      </w:r>
      <w:r>
        <w:t xml:space="preserve"> </w:t>
      </w:r>
      <w:r w:rsidRPr="008D0354">
        <w:t>into</w:t>
      </w:r>
      <w:r>
        <w:t xml:space="preserve"> any fencing in the park is </w:t>
      </w:r>
      <w:r w:rsidR="0067151C">
        <w:t xml:space="preserve">strictly </w:t>
      </w:r>
      <w:r>
        <w:t>prohibited.</w:t>
      </w:r>
      <w:r w:rsidR="002F3029">
        <w:t xml:space="preserve"> Training Aids are not allowed during games.</w:t>
      </w:r>
      <w:r>
        <w:t xml:space="preserve">  </w:t>
      </w:r>
    </w:p>
    <w:p w14:paraId="60131E01" w14:textId="3C62EBB7" w:rsidR="005E1B81" w:rsidRPr="005E1B81" w:rsidRDefault="005E1B81" w:rsidP="00891972">
      <w:pPr>
        <w:numPr>
          <w:ilvl w:val="0"/>
          <w:numId w:val="6"/>
        </w:numPr>
        <w:ind w:left="1260" w:hanging="540"/>
      </w:pPr>
      <w:r w:rsidRPr="005E1B81">
        <w:rPr>
          <w:rFonts w:cs="Arial"/>
        </w:rPr>
        <w:t xml:space="preserve">No person shall be allowed on the playing field during a game except players in uniform, coaches, umpires, and watchmen or other officials of PSO. In case of unintentional interference with play by any person herein authorized to be on the </w:t>
      </w:r>
      <w:r w:rsidRPr="005E1B81">
        <w:rPr>
          <w:rFonts w:cs="Arial"/>
        </w:rPr>
        <w:lastRenderedPageBreak/>
        <w:t xml:space="preserve">playing field (except members of the offensive team participating in the game, or a coach in the coach's box, or an umpire) the ball is alive and in play. If the interference is intentional, the ball shall be dead at the moment of the </w:t>
      </w:r>
      <w:r w:rsidR="00F15A2E" w:rsidRPr="005E1B81">
        <w:rPr>
          <w:rFonts w:cs="Arial"/>
        </w:rPr>
        <w:t>interference,</w:t>
      </w:r>
      <w:r w:rsidRPr="005E1B81">
        <w:rPr>
          <w:rFonts w:cs="Arial"/>
        </w:rPr>
        <w:t xml:space="preserve"> and the umpire shall impose such penalties as in his opinion will nullify the act of interference.  </w:t>
      </w:r>
    </w:p>
    <w:p w14:paraId="5872F09E" w14:textId="7176B16C" w:rsidR="005E1B81" w:rsidRPr="005E1B81" w:rsidRDefault="005E1B81" w:rsidP="00891972">
      <w:pPr>
        <w:numPr>
          <w:ilvl w:val="0"/>
          <w:numId w:val="6"/>
        </w:numPr>
        <w:ind w:left="1260" w:hanging="540"/>
      </w:pPr>
      <w:r w:rsidRPr="005E1B81">
        <w:rPr>
          <w:rFonts w:cs="Arial"/>
        </w:rPr>
        <w:t xml:space="preserve">Players and substitutes of both teams shall confine themselves to their team's benches unless </w:t>
      </w:r>
      <w:r w:rsidR="00445662" w:rsidRPr="005E1B81">
        <w:rPr>
          <w:rFonts w:cs="Arial"/>
        </w:rPr>
        <w:t>participating</w:t>
      </w:r>
      <w:r w:rsidRPr="005E1B81">
        <w:rPr>
          <w:rFonts w:cs="Arial"/>
        </w:rPr>
        <w:t xml:space="preserve"> in the play or preparing to enter the </w:t>
      </w:r>
      <w:r w:rsidR="00445662" w:rsidRPr="005E1B81">
        <w:rPr>
          <w:rFonts w:cs="Arial"/>
        </w:rPr>
        <w:t>game or</w:t>
      </w:r>
      <w:r w:rsidRPr="005E1B81">
        <w:rPr>
          <w:rFonts w:cs="Arial"/>
        </w:rPr>
        <w:t xml:space="preserve"> coaching at first or third base. No one except players, substitutes, managers, coaches, </w:t>
      </w:r>
      <w:r w:rsidR="00445662" w:rsidRPr="005E1B81">
        <w:rPr>
          <w:rFonts w:cs="Arial"/>
        </w:rPr>
        <w:t>trainers,</w:t>
      </w:r>
      <w:r w:rsidRPr="005E1B81">
        <w:rPr>
          <w:rFonts w:cs="Arial"/>
        </w:rPr>
        <w:t xml:space="preserve"> and batboys shall occupy a bench during a game. </w:t>
      </w:r>
    </w:p>
    <w:p w14:paraId="4C85B896" w14:textId="77777777" w:rsidR="005E1B81" w:rsidRPr="00E54F12" w:rsidRDefault="005E1B81" w:rsidP="00891972">
      <w:pPr>
        <w:numPr>
          <w:ilvl w:val="0"/>
          <w:numId w:val="6"/>
        </w:numPr>
        <w:ind w:left="1267" w:hanging="547"/>
      </w:pPr>
      <w:r w:rsidRPr="005E1B81">
        <w:rPr>
          <w:rFonts w:cs="Arial"/>
        </w:rPr>
        <w:t xml:space="preserve">There will be no coaches allowed on the field during offensive play other than the two specified base coaches, who are required to remain in foul territory, or an offense coach to pitch when applicable. </w:t>
      </w:r>
    </w:p>
    <w:p w14:paraId="41072E81" w14:textId="5164E435" w:rsidR="00E54F12" w:rsidRDefault="003016FD" w:rsidP="00891972">
      <w:pPr>
        <w:pStyle w:val="ListParagraph"/>
        <w:numPr>
          <w:ilvl w:val="0"/>
          <w:numId w:val="6"/>
        </w:numPr>
        <w:ind w:left="1267" w:hanging="547"/>
        <w:rPr>
          <w:rFonts w:cs="Arial"/>
        </w:rPr>
      </w:pPr>
      <w:r>
        <w:rPr>
          <w:rFonts w:cs="Arial"/>
        </w:rPr>
        <w:t>3</w:t>
      </w:r>
      <w:r w:rsidR="00F15A2E">
        <w:rPr>
          <w:rFonts w:cs="Arial"/>
        </w:rPr>
        <w:t>/</w:t>
      </w:r>
      <w:r>
        <w:rPr>
          <w:rFonts w:cs="Arial"/>
        </w:rPr>
        <w:t>4</w:t>
      </w:r>
      <w:r w:rsidR="00F15A2E">
        <w:rPr>
          <w:rFonts w:cs="Arial"/>
        </w:rPr>
        <w:t xml:space="preserve"> TT</w:t>
      </w:r>
      <w:r>
        <w:rPr>
          <w:rFonts w:cs="Arial"/>
        </w:rPr>
        <w:t xml:space="preserve"> Leagues: 2 coaches are</w:t>
      </w:r>
      <w:r w:rsidR="00E54F12">
        <w:rPr>
          <w:rFonts w:cs="Arial"/>
        </w:rPr>
        <w:t xml:space="preserve"> allowed on the field to instruc</w:t>
      </w:r>
      <w:r>
        <w:rPr>
          <w:rFonts w:cs="Arial"/>
        </w:rPr>
        <w:t>t for defensive purposes. They</w:t>
      </w:r>
      <w:r w:rsidR="00E54F12">
        <w:rPr>
          <w:rFonts w:cs="Arial"/>
        </w:rPr>
        <w:t xml:space="preserve"> shall remain behind the infield players.  The hitting team may utilize 2 base coaches (mu</w:t>
      </w:r>
      <w:r>
        <w:rPr>
          <w:rFonts w:cs="Arial"/>
        </w:rPr>
        <w:t>st remain in foul territory).</w:t>
      </w:r>
      <w:r w:rsidR="00E54F12" w:rsidRPr="00F33867">
        <w:rPr>
          <w:rFonts w:cs="Arial"/>
          <w:b/>
        </w:rPr>
        <w:t xml:space="preserve"> UNDER</w:t>
      </w:r>
      <w:r w:rsidR="00E54F12" w:rsidRPr="001A293F">
        <w:rPr>
          <w:rFonts w:cs="Arial"/>
          <w:b/>
        </w:rPr>
        <w:t xml:space="preserve"> NO CIRCUMSTANCES WILL PARENTS BE ALLOWED ON THE FIELD OF PLAY.</w:t>
      </w:r>
      <w:r w:rsidR="00E54F12" w:rsidRPr="00851F47">
        <w:rPr>
          <w:rFonts w:cs="Arial"/>
        </w:rPr>
        <w:t xml:space="preserve"> </w:t>
      </w:r>
    </w:p>
    <w:p w14:paraId="4B8FE6CD" w14:textId="30D7CE10" w:rsidR="003016FD" w:rsidRPr="00E54F12" w:rsidRDefault="00EF78B4" w:rsidP="00891972">
      <w:pPr>
        <w:pStyle w:val="ListParagraph"/>
        <w:numPr>
          <w:ilvl w:val="0"/>
          <w:numId w:val="6"/>
        </w:numPr>
        <w:ind w:left="1267" w:hanging="547"/>
        <w:rPr>
          <w:rFonts w:cs="Arial"/>
        </w:rPr>
      </w:pPr>
      <w:r>
        <w:rPr>
          <w:rFonts w:cs="Arial"/>
        </w:rPr>
        <w:t>5</w:t>
      </w:r>
      <w:r w:rsidR="00F15A2E">
        <w:rPr>
          <w:rFonts w:cs="Arial"/>
        </w:rPr>
        <w:t xml:space="preserve">U TB and </w:t>
      </w:r>
      <w:r w:rsidR="00463044">
        <w:rPr>
          <w:rFonts w:cs="Arial"/>
        </w:rPr>
        <w:t>6</w:t>
      </w:r>
      <w:r w:rsidR="00F15A2E">
        <w:rPr>
          <w:rFonts w:cs="Arial"/>
        </w:rPr>
        <w:t>U CP</w:t>
      </w:r>
      <w:r w:rsidR="003016FD">
        <w:rPr>
          <w:rFonts w:cs="Arial"/>
        </w:rPr>
        <w:t>: 1 coach is allowed on the field to instruct for defensive purposes</w:t>
      </w:r>
      <w:r w:rsidR="002F3029">
        <w:rPr>
          <w:rFonts w:cs="Arial"/>
        </w:rPr>
        <w:t>. The coach must stand behind the defense in the outfield</w:t>
      </w:r>
      <w:r w:rsidR="00DC029C">
        <w:rPr>
          <w:rFonts w:cs="Arial"/>
        </w:rPr>
        <w:t>.</w:t>
      </w:r>
      <w:r w:rsidR="003016FD">
        <w:rPr>
          <w:rFonts w:cs="Arial"/>
        </w:rPr>
        <w:t xml:space="preserve"> The hitting team may utilize 2 base coaches (must remain in foul territory</w:t>
      </w:r>
      <w:r w:rsidR="00445662">
        <w:rPr>
          <w:rFonts w:cs="Arial"/>
        </w:rPr>
        <w:t>) and</w:t>
      </w:r>
      <w:r w:rsidR="003016FD">
        <w:rPr>
          <w:rFonts w:cs="Arial"/>
        </w:rPr>
        <w:t xml:space="preserve"> shall provide a coach to pitch.  The coach backing up the catcher may be provided by either team.</w:t>
      </w:r>
      <w:r w:rsidR="003016FD" w:rsidRPr="00F33867">
        <w:rPr>
          <w:rFonts w:cs="Arial"/>
          <w:b/>
        </w:rPr>
        <w:t xml:space="preserve"> UNDER</w:t>
      </w:r>
      <w:r w:rsidR="003016FD" w:rsidRPr="001A293F">
        <w:rPr>
          <w:rFonts w:cs="Arial"/>
          <w:b/>
        </w:rPr>
        <w:t xml:space="preserve"> NO CIRCUMSTANCES WILL PARENTS BE ALLOWED ON THE FIELD OF PLAY.</w:t>
      </w:r>
      <w:r w:rsidR="003016FD" w:rsidRPr="00851F47">
        <w:rPr>
          <w:rFonts w:cs="Arial"/>
        </w:rPr>
        <w:t xml:space="preserve"> </w:t>
      </w:r>
    </w:p>
    <w:p w14:paraId="6A961B70" w14:textId="093E3CB0" w:rsidR="005E1B81" w:rsidRPr="005E1B81" w:rsidRDefault="005E1B81" w:rsidP="00891972">
      <w:pPr>
        <w:numPr>
          <w:ilvl w:val="0"/>
          <w:numId w:val="6"/>
        </w:numPr>
        <w:ind w:left="1267" w:hanging="547"/>
      </w:pPr>
      <w:r>
        <w:t>There can only be one on-deck batter allowed outside the dugout. The on-deck batter must stay within the defined on-deck circle</w:t>
      </w:r>
      <w:r w:rsidR="00796324">
        <w:t xml:space="preserve"> in front of </w:t>
      </w:r>
      <w:r w:rsidR="005B60C4">
        <w:t>the</w:t>
      </w:r>
      <w:r w:rsidR="00796324">
        <w:t xml:space="preserve"> dugout</w:t>
      </w:r>
      <w:r w:rsidR="005B60C4">
        <w:t>s</w:t>
      </w:r>
      <w:r>
        <w:t xml:space="preserve">. </w:t>
      </w:r>
      <w:r w:rsidR="00796324">
        <w:t xml:space="preserve">If no on-deck circle is defined, </w:t>
      </w:r>
      <w:r w:rsidR="00723AD7">
        <w:t>the</w:t>
      </w:r>
      <w:r w:rsidR="00796324">
        <w:t xml:space="preserve"> player should stand as far back from the field of play to minimize chance of getting hit by a foul ball. </w:t>
      </w:r>
      <w:r w:rsidR="005B60C4">
        <w:t xml:space="preserve">The on-deck batter will position himself behind the batter. When a left-handed batter is hitting the </w:t>
      </w:r>
      <w:r w:rsidR="004D5758">
        <w:t>on deck</w:t>
      </w:r>
      <w:r w:rsidR="005B60C4">
        <w:t xml:space="preserve"> better will be on the first base side. When a right-handed batter is up the on-deck batter will be on the third base side. </w:t>
      </w:r>
      <w:r>
        <w:t>Other than the batter and on-deck batter, no other player may have a bat in his or her hands once play has resumed in an inning. The defensive team may warm up under coach supervision between innings. Batters will not be authorized to warm up outside the dugout except for the defined on</w:t>
      </w:r>
      <w:r w:rsidR="00A444D7">
        <w:t>-</w:t>
      </w:r>
      <w:r>
        <w:t xml:space="preserve">deck circle. Players scheduled to pitch may warm up with a coach outside the dugout prior to entering the game. </w:t>
      </w:r>
      <w:r w:rsidRPr="005E1B81">
        <w:rPr>
          <w:b/>
        </w:rPr>
        <w:t>Use of warm up tools by assistant coaches outside of the dugout will not be allowed.</w:t>
      </w:r>
      <w:r>
        <w:t xml:space="preserve"> Be aware of the possibility of severe accidents by allowing unsupervised warm</w:t>
      </w:r>
      <w:r w:rsidR="004601EE">
        <w:t>-</w:t>
      </w:r>
      <w:r>
        <w:t>ups.</w:t>
      </w:r>
      <w:r>
        <w:tab/>
      </w:r>
    </w:p>
    <w:p w14:paraId="1BA79725" w14:textId="77777777" w:rsidR="00C924A3" w:rsidRPr="005E1B81" w:rsidRDefault="00C924A3" w:rsidP="00891972"/>
    <w:p w14:paraId="075E18CC" w14:textId="69DBF122" w:rsidR="001132FE" w:rsidRDefault="007970BD" w:rsidP="00891972">
      <w:pPr>
        <w:ind w:left="720" w:hanging="720"/>
        <w:rPr>
          <w:rFonts w:cs="Arial"/>
        </w:rPr>
      </w:pPr>
      <w:r>
        <w:rPr>
          <w:rFonts w:cs="Arial"/>
        </w:rPr>
        <w:t>4</w:t>
      </w:r>
      <w:r w:rsidR="00A62ACE">
        <w:rPr>
          <w:rFonts w:cs="Arial"/>
        </w:rPr>
        <w:t>.0</w:t>
      </w:r>
      <w:r w:rsidR="00F15A2E">
        <w:rPr>
          <w:rFonts w:cs="Arial"/>
        </w:rPr>
        <w:t>3</w:t>
      </w:r>
      <w:r w:rsidR="001132FE">
        <w:rPr>
          <w:rFonts w:cs="Arial"/>
        </w:rPr>
        <w:tab/>
        <w:t>Certified baseballs for each league are defined in the table below:</w:t>
      </w:r>
    </w:p>
    <w:p w14:paraId="3FE9FFFC" w14:textId="77777777" w:rsidR="001132FE" w:rsidRDefault="001132FE" w:rsidP="00891972">
      <w:pPr>
        <w:ind w:left="720" w:hanging="720"/>
        <w:rPr>
          <w:rFonts w:cs="Arial"/>
        </w:rPr>
      </w:pPr>
    </w:p>
    <w:tbl>
      <w:tblPr>
        <w:tblStyle w:val="TableGrid"/>
        <w:tblW w:w="8010" w:type="dxa"/>
        <w:tblInd w:w="715" w:type="dxa"/>
        <w:tblLook w:val="04A0" w:firstRow="1" w:lastRow="0" w:firstColumn="1" w:lastColumn="0" w:noHBand="0" w:noVBand="1"/>
      </w:tblPr>
      <w:tblGrid>
        <w:gridCol w:w="2520"/>
        <w:gridCol w:w="2663"/>
        <w:gridCol w:w="2827"/>
      </w:tblGrid>
      <w:tr w:rsidR="002F3029" w14:paraId="58086604" w14:textId="77777777" w:rsidTr="006D5ACA">
        <w:tc>
          <w:tcPr>
            <w:tcW w:w="2520" w:type="dxa"/>
          </w:tcPr>
          <w:p w14:paraId="7BF5F0CB" w14:textId="2DC1279E" w:rsidR="002F3029" w:rsidRDefault="00F15A2E" w:rsidP="00891972">
            <w:pPr>
              <w:jc w:val="center"/>
              <w:rPr>
                <w:rFonts w:cs="Arial"/>
                <w:b/>
              </w:rPr>
            </w:pPr>
            <w:r>
              <w:rPr>
                <w:rFonts w:cs="Arial"/>
                <w:b/>
              </w:rPr>
              <w:t>3/4 TT</w:t>
            </w:r>
          </w:p>
        </w:tc>
        <w:tc>
          <w:tcPr>
            <w:tcW w:w="2663" w:type="dxa"/>
          </w:tcPr>
          <w:p w14:paraId="0F0E3107" w14:textId="51EE0F1E" w:rsidR="002F3029" w:rsidRPr="001132FE" w:rsidRDefault="002F3029" w:rsidP="00891972">
            <w:pPr>
              <w:jc w:val="center"/>
              <w:rPr>
                <w:rFonts w:cs="Arial"/>
                <w:b/>
              </w:rPr>
            </w:pPr>
            <w:r>
              <w:rPr>
                <w:rFonts w:cs="Arial"/>
                <w:b/>
              </w:rPr>
              <w:t>5</w:t>
            </w:r>
            <w:r w:rsidR="00F15A2E">
              <w:rPr>
                <w:rFonts w:cs="Arial"/>
                <w:b/>
              </w:rPr>
              <w:t xml:space="preserve">U TB and </w:t>
            </w:r>
            <w:r>
              <w:rPr>
                <w:rFonts w:cs="Arial"/>
                <w:b/>
              </w:rPr>
              <w:t>6</w:t>
            </w:r>
            <w:r w:rsidR="00F15A2E">
              <w:rPr>
                <w:rFonts w:cs="Arial"/>
                <w:b/>
              </w:rPr>
              <w:t>U MCP</w:t>
            </w:r>
          </w:p>
        </w:tc>
        <w:tc>
          <w:tcPr>
            <w:tcW w:w="2827" w:type="dxa"/>
          </w:tcPr>
          <w:p w14:paraId="2E7BA226" w14:textId="09BE9F81" w:rsidR="002F3029" w:rsidRPr="001132FE" w:rsidRDefault="002F3029" w:rsidP="00891972">
            <w:pPr>
              <w:jc w:val="center"/>
              <w:rPr>
                <w:rFonts w:cs="Arial"/>
                <w:b/>
              </w:rPr>
            </w:pPr>
            <w:r w:rsidRPr="001132FE">
              <w:rPr>
                <w:rFonts w:cs="Arial"/>
                <w:b/>
              </w:rPr>
              <w:t>7</w:t>
            </w:r>
            <w:r w:rsidR="00F15A2E">
              <w:rPr>
                <w:rFonts w:cs="Arial"/>
                <w:b/>
              </w:rPr>
              <w:t xml:space="preserve">U CP thru </w:t>
            </w:r>
            <w:r w:rsidRPr="001132FE">
              <w:rPr>
                <w:rFonts w:cs="Arial"/>
                <w:b/>
              </w:rPr>
              <w:t>12</w:t>
            </w:r>
            <w:r w:rsidR="00F15A2E">
              <w:rPr>
                <w:rFonts w:cs="Arial"/>
                <w:b/>
              </w:rPr>
              <w:t>U KP</w:t>
            </w:r>
          </w:p>
        </w:tc>
      </w:tr>
      <w:tr w:rsidR="002F3029" w14:paraId="313CB0D6" w14:textId="77777777" w:rsidTr="006D5ACA">
        <w:tc>
          <w:tcPr>
            <w:tcW w:w="2520" w:type="dxa"/>
          </w:tcPr>
          <w:p w14:paraId="7A46195F" w14:textId="61303E30" w:rsidR="002F3029" w:rsidRDefault="00E006AD" w:rsidP="00891972">
            <w:pPr>
              <w:jc w:val="center"/>
              <w:rPr>
                <w:rFonts w:cs="Arial"/>
              </w:rPr>
            </w:pPr>
            <w:r>
              <w:rPr>
                <w:rFonts w:cs="Arial"/>
              </w:rPr>
              <w:t>Champro</w:t>
            </w:r>
            <w:r w:rsidR="006D5ACA">
              <w:rPr>
                <w:rFonts w:cs="Arial"/>
              </w:rPr>
              <w:t xml:space="preserve"> </w:t>
            </w:r>
            <w:r w:rsidR="00A25ED7">
              <w:rPr>
                <w:rFonts w:cs="Arial"/>
              </w:rPr>
              <w:t>Level 5</w:t>
            </w:r>
          </w:p>
        </w:tc>
        <w:tc>
          <w:tcPr>
            <w:tcW w:w="2663" w:type="dxa"/>
          </w:tcPr>
          <w:p w14:paraId="553E9BF7" w14:textId="40D26FEE" w:rsidR="002F3029" w:rsidRDefault="00E006AD" w:rsidP="00891972">
            <w:pPr>
              <w:jc w:val="center"/>
              <w:rPr>
                <w:rFonts w:cs="Arial"/>
              </w:rPr>
            </w:pPr>
            <w:r>
              <w:rPr>
                <w:rFonts w:cs="Arial"/>
              </w:rPr>
              <w:t xml:space="preserve">Champro </w:t>
            </w:r>
            <w:r w:rsidR="006D5ACA">
              <w:rPr>
                <w:rFonts w:cs="Arial"/>
              </w:rPr>
              <w:t>L</w:t>
            </w:r>
            <w:r w:rsidR="00A25ED7">
              <w:rPr>
                <w:rFonts w:cs="Arial"/>
              </w:rPr>
              <w:t xml:space="preserve">evel </w:t>
            </w:r>
            <w:r w:rsidR="002F3029">
              <w:rPr>
                <w:rFonts w:cs="Arial"/>
              </w:rPr>
              <w:t>5</w:t>
            </w:r>
          </w:p>
        </w:tc>
        <w:tc>
          <w:tcPr>
            <w:tcW w:w="2827" w:type="dxa"/>
          </w:tcPr>
          <w:p w14:paraId="5DF23DE0" w14:textId="29EECE2B" w:rsidR="002F3029" w:rsidRDefault="00E006AD" w:rsidP="00891972">
            <w:pPr>
              <w:jc w:val="center"/>
              <w:rPr>
                <w:rFonts w:cs="Arial"/>
              </w:rPr>
            </w:pPr>
            <w:r>
              <w:rPr>
                <w:rFonts w:cs="Arial"/>
              </w:rPr>
              <w:t>Champro Official</w:t>
            </w:r>
            <w:r w:rsidR="006D5ACA">
              <w:rPr>
                <w:rFonts w:cs="Arial"/>
              </w:rPr>
              <w:t xml:space="preserve"> League B</w:t>
            </w:r>
            <w:r w:rsidR="00A25ED7">
              <w:rPr>
                <w:rFonts w:cs="Arial"/>
              </w:rPr>
              <w:t>B</w:t>
            </w:r>
          </w:p>
        </w:tc>
      </w:tr>
    </w:tbl>
    <w:p w14:paraId="0058E241" w14:textId="77777777" w:rsidR="001132FE" w:rsidRDefault="00A62ACE" w:rsidP="00891972">
      <w:pPr>
        <w:ind w:left="720" w:hanging="720"/>
        <w:rPr>
          <w:rFonts w:cs="Arial"/>
        </w:rPr>
      </w:pPr>
      <w:r>
        <w:rPr>
          <w:rFonts w:cs="Arial"/>
        </w:rPr>
        <w:t xml:space="preserve"> </w:t>
      </w:r>
      <w:r>
        <w:rPr>
          <w:rFonts w:cs="Arial"/>
        </w:rPr>
        <w:tab/>
      </w:r>
    </w:p>
    <w:p w14:paraId="6CEC894A" w14:textId="6A3334AD" w:rsidR="001132FE" w:rsidRDefault="007970BD" w:rsidP="00891972">
      <w:pPr>
        <w:ind w:left="720" w:hanging="720"/>
        <w:rPr>
          <w:rFonts w:cs="Arial"/>
        </w:rPr>
      </w:pPr>
      <w:r>
        <w:rPr>
          <w:rFonts w:cs="Arial"/>
        </w:rPr>
        <w:t>4</w:t>
      </w:r>
      <w:r w:rsidR="000B6FEC">
        <w:rPr>
          <w:rFonts w:cs="Arial"/>
        </w:rPr>
        <w:t>.0</w:t>
      </w:r>
      <w:r w:rsidR="00F15A2E">
        <w:rPr>
          <w:rFonts w:cs="Arial"/>
        </w:rPr>
        <w:t>4</w:t>
      </w:r>
      <w:r w:rsidR="00A62ACE">
        <w:rPr>
          <w:rFonts w:cs="Arial"/>
        </w:rPr>
        <w:tab/>
      </w:r>
      <w:r w:rsidR="008B696C">
        <w:rPr>
          <w:rFonts w:cs="Arial"/>
        </w:rPr>
        <w:t xml:space="preserve">PSO </w:t>
      </w:r>
      <w:r w:rsidR="006B7121">
        <w:rPr>
          <w:rFonts w:cs="Arial"/>
        </w:rPr>
        <w:t>uses the USSA Bat and the</w:t>
      </w:r>
      <w:r w:rsidR="008B696C">
        <w:rPr>
          <w:rFonts w:cs="Arial"/>
        </w:rPr>
        <w:t xml:space="preserve"> USA Baseball Bat </w:t>
      </w:r>
      <w:r w:rsidR="00DC30BB">
        <w:rPr>
          <w:rFonts w:cs="Arial"/>
        </w:rPr>
        <w:t>Standard. All</w:t>
      </w:r>
      <w:r w:rsidR="006B7121">
        <w:rPr>
          <w:rFonts w:cs="Arial"/>
        </w:rPr>
        <w:t xml:space="preserve"> bats must be certified with the USSSA 1.15 BPF or the </w:t>
      </w:r>
      <w:r w:rsidR="00B778BD">
        <w:rPr>
          <w:rFonts w:cs="Arial"/>
        </w:rPr>
        <w:t>U</w:t>
      </w:r>
      <w:r w:rsidR="006B7121">
        <w:rPr>
          <w:rFonts w:cs="Arial"/>
        </w:rPr>
        <w:t>SA Bat stamp</w:t>
      </w:r>
      <w:r w:rsidR="008B696C">
        <w:rPr>
          <w:rFonts w:cs="Arial"/>
        </w:rPr>
        <w:t xml:space="preserve">. Summary of the standard is below: </w:t>
      </w:r>
    </w:p>
    <w:p w14:paraId="495BC622" w14:textId="13EC81E3" w:rsidR="00A14741" w:rsidRDefault="002F0803" w:rsidP="00891972">
      <w:pPr>
        <w:pStyle w:val="ListParagraph"/>
        <w:numPr>
          <w:ilvl w:val="0"/>
          <w:numId w:val="7"/>
        </w:numPr>
        <w:ind w:hanging="540"/>
        <w:rPr>
          <w:rFonts w:cs="Arial"/>
        </w:rPr>
      </w:pPr>
      <w:r>
        <w:rPr>
          <w:rFonts w:cs="Arial"/>
        </w:rPr>
        <w:t xml:space="preserve">Barrel size cannot exceed 2 </w:t>
      </w:r>
      <w:r w:rsidR="006B7121">
        <w:rPr>
          <w:rFonts w:cs="Arial"/>
        </w:rPr>
        <w:t>3/4</w:t>
      </w:r>
      <w:r w:rsidR="00A14741">
        <w:rPr>
          <w:rFonts w:cs="Arial"/>
        </w:rPr>
        <w:t>” in diameter at its thickest part</w:t>
      </w:r>
    </w:p>
    <w:p w14:paraId="60CCDDF1" w14:textId="77777777" w:rsidR="00A14741" w:rsidRDefault="00A14741" w:rsidP="00891972">
      <w:pPr>
        <w:pStyle w:val="ListParagraph"/>
        <w:numPr>
          <w:ilvl w:val="0"/>
          <w:numId w:val="7"/>
        </w:numPr>
        <w:ind w:hanging="540"/>
        <w:rPr>
          <w:rFonts w:cs="Arial"/>
        </w:rPr>
      </w:pPr>
      <w:r>
        <w:rPr>
          <w:rFonts w:cs="Arial"/>
        </w:rPr>
        <w:t>Length cannot exceed 36”</w:t>
      </w:r>
    </w:p>
    <w:p w14:paraId="2E6B4D5B" w14:textId="77777777" w:rsidR="00A14741" w:rsidRPr="00A14741" w:rsidRDefault="00A14741" w:rsidP="00891972">
      <w:pPr>
        <w:pStyle w:val="ListParagraph"/>
        <w:numPr>
          <w:ilvl w:val="0"/>
          <w:numId w:val="7"/>
        </w:numPr>
        <w:ind w:hanging="540"/>
        <w:rPr>
          <w:rFonts w:cs="Arial"/>
        </w:rPr>
      </w:pPr>
      <w:r w:rsidRPr="00A14741">
        <w:rPr>
          <w:rFonts w:cs="Arial"/>
        </w:rPr>
        <w:t>The ratio between bat length and bat weight shall not exceed -13 (Drop 13)</w:t>
      </w:r>
    </w:p>
    <w:p w14:paraId="658357A0" w14:textId="4618A0E5" w:rsidR="006A28B6" w:rsidRDefault="00A62ACE" w:rsidP="00891972">
      <w:pPr>
        <w:numPr>
          <w:ilvl w:val="0"/>
          <w:numId w:val="7"/>
        </w:numPr>
        <w:ind w:hanging="540"/>
        <w:rPr>
          <w:rFonts w:cs="Arial"/>
        </w:rPr>
      </w:pPr>
      <w:r w:rsidRPr="006A28B6">
        <w:rPr>
          <w:rFonts w:cs="Arial"/>
        </w:rPr>
        <w:t xml:space="preserve">Bats that are altered or that do not meet the rule specifications are illegal. No foreign substance may be inserted into the bat. Bats that are broken, </w:t>
      </w:r>
      <w:r w:rsidR="00445662" w:rsidRPr="006A28B6">
        <w:rPr>
          <w:rFonts w:cs="Arial"/>
        </w:rPr>
        <w:t>cracked,</w:t>
      </w:r>
      <w:r w:rsidRPr="006A28B6">
        <w:rPr>
          <w:rFonts w:cs="Arial"/>
        </w:rPr>
        <w:t xml:space="preserve"> or dented or that deface the ball, i.e., tear the ball, shall be removed without penalty. A bat that continually discolors the ball may be removed from the game with no penalty at the discretion of the umpire.</w:t>
      </w:r>
    </w:p>
    <w:p w14:paraId="7AC57E79" w14:textId="77777777" w:rsidR="00A62ACE" w:rsidRPr="006A28B6" w:rsidRDefault="00A62ACE" w:rsidP="00891972">
      <w:pPr>
        <w:numPr>
          <w:ilvl w:val="0"/>
          <w:numId w:val="7"/>
        </w:numPr>
        <w:ind w:hanging="540"/>
        <w:rPr>
          <w:rFonts w:cs="Arial"/>
        </w:rPr>
      </w:pPr>
      <w:r w:rsidRPr="006A28B6">
        <w:rPr>
          <w:rFonts w:cs="Arial"/>
        </w:rPr>
        <w:t xml:space="preserve">If the umpire discovers that the bat does not conform to </w:t>
      </w:r>
      <w:r w:rsidR="00CE38BB" w:rsidRPr="006A28B6">
        <w:rPr>
          <w:rFonts w:cs="Arial"/>
        </w:rPr>
        <w:t>the rules a</w:t>
      </w:r>
      <w:r w:rsidRPr="006A28B6">
        <w:rPr>
          <w:rFonts w:cs="Arial"/>
        </w:rPr>
        <w:t>bove until a time during or after which the bat has been used in play, it shall not be grounds for declaring the batte</w:t>
      </w:r>
      <w:r w:rsidR="00CE38BB" w:rsidRPr="006A28B6">
        <w:rPr>
          <w:rFonts w:cs="Arial"/>
        </w:rPr>
        <w:t>r out</w:t>
      </w:r>
      <w:r w:rsidR="00242177" w:rsidRPr="006A28B6">
        <w:rPr>
          <w:rFonts w:cs="Arial"/>
        </w:rPr>
        <w:t>,</w:t>
      </w:r>
      <w:r w:rsidR="00CE38BB" w:rsidRPr="006A28B6">
        <w:rPr>
          <w:rFonts w:cs="Arial"/>
        </w:rPr>
        <w:t xml:space="preserve"> </w:t>
      </w:r>
      <w:r w:rsidR="00B20985" w:rsidRPr="006A28B6">
        <w:rPr>
          <w:rFonts w:cs="Arial"/>
        </w:rPr>
        <w:t xml:space="preserve">but </w:t>
      </w:r>
      <w:r w:rsidR="00CE38BB" w:rsidRPr="006A28B6">
        <w:rPr>
          <w:rFonts w:cs="Arial"/>
        </w:rPr>
        <w:t xml:space="preserve">the bat </w:t>
      </w:r>
      <w:r w:rsidR="00B20985" w:rsidRPr="006A28B6">
        <w:rPr>
          <w:rFonts w:cs="Arial"/>
        </w:rPr>
        <w:t xml:space="preserve">must be </w:t>
      </w:r>
      <w:r w:rsidR="00CE38BB" w:rsidRPr="006A28B6">
        <w:rPr>
          <w:rFonts w:cs="Arial"/>
        </w:rPr>
        <w:t>removed from the game</w:t>
      </w:r>
      <w:r w:rsidR="000C5C6E" w:rsidRPr="006A28B6">
        <w:rPr>
          <w:rFonts w:cs="Arial"/>
        </w:rPr>
        <w:t>.</w:t>
      </w:r>
    </w:p>
    <w:p w14:paraId="0591D0A3" w14:textId="3680A4DE" w:rsidR="009375C0" w:rsidRDefault="007970BD" w:rsidP="00891972">
      <w:pPr>
        <w:ind w:left="720" w:hanging="720"/>
        <w:rPr>
          <w:rFonts w:cs="Arial"/>
        </w:rPr>
      </w:pPr>
      <w:r>
        <w:rPr>
          <w:rFonts w:cs="Arial"/>
        </w:rPr>
        <w:lastRenderedPageBreak/>
        <w:t>4</w:t>
      </w:r>
      <w:r w:rsidR="004F6EB3">
        <w:rPr>
          <w:rFonts w:cs="Arial"/>
        </w:rPr>
        <w:t>.0</w:t>
      </w:r>
      <w:r w:rsidR="00F15A2E">
        <w:rPr>
          <w:rFonts w:cs="Arial"/>
        </w:rPr>
        <w:t>5</w:t>
      </w:r>
      <w:r w:rsidR="00A62ACE">
        <w:rPr>
          <w:rFonts w:cs="Arial"/>
        </w:rPr>
        <w:t xml:space="preserve"> </w:t>
      </w:r>
      <w:r w:rsidR="00A62ACE">
        <w:rPr>
          <w:rFonts w:cs="Arial"/>
        </w:rPr>
        <w:tab/>
        <w:t xml:space="preserve">All players must be fully uniformed, which includes the following: Pants, socks, </w:t>
      </w:r>
      <w:r w:rsidR="003D5967">
        <w:rPr>
          <w:rFonts w:cs="Arial"/>
        </w:rPr>
        <w:t>cap,</w:t>
      </w:r>
      <w:r w:rsidR="00A62ACE">
        <w:rPr>
          <w:rFonts w:cs="Arial"/>
        </w:rPr>
        <w:t xml:space="preserve"> and team shirt with numbers that are non-duplicating and at least six inches in height. All players on a team </w:t>
      </w:r>
      <w:r w:rsidR="004D5758">
        <w:rPr>
          <w:rFonts w:cs="Arial"/>
        </w:rPr>
        <w:t>should</w:t>
      </w:r>
      <w:r w:rsidR="00A62ACE">
        <w:rPr>
          <w:rFonts w:cs="Arial"/>
        </w:rPr>
        <w:t xml:space="preserve"> wear uniforms identical in color, </w:t>
      </w:r>
      <w:r w:rsidR="003D5967">
        <w:rPr>
          <w:rFonts w:cs="Arial"/>
        </w:rPr>
        <w:t>trim,</w:t>
      </w:r>
      <w:r w:rsidR="00A62ACE">
        <w:rPr>
          <w:rFonts w:cs="Arial"/>
        </w:rPr>
        <w:t xml:space="preserve"> and style.</w:t>
      </w:r>
    </w:p>
    <w:p w14:paraId="45FDA740" w14:textId="77777777" w:rsidR="009375C0" w:rsidRDefault="009375C0" w:rsidP="00891972">
      <w:pPr>
        <w:ind w:left="720" w:hanging="720"/>
        <w:rPr>
          <w:rFonts w:cs="Arial"/>
        </w:rPr>
      </w:pPr>
    </w:p>
    <w:p w14:paraId="2F061845" w14:textId="77777777" w:rsidR="006A28B6" w:rsidRDefault="000551F2" w:rsidP="00891972">
      <w:pPr>
        <w:numPr>
          <w:ilvl w:val="0"/>
          <w:numId w:val="8"/>
        </w:numPr>
        <w:ind w:left="1260" w:hanging="540"/>
        <w:rPr>
          <w:rFonts w:cs="Arial"/>
        </w:rPr>
      </w:pPr>
      <w:r w:rsidRPr="006A28B6">
        <w:rPr>
          <w:rFonts w:cs="Arial"/>
        </w:rPr>
        <w:t xml:space="preserve">No player whose uniform does not conform to that of his teammates shall be permitted to participate in a game. </w:t>
      </w:r>
    </w:p>
    <w:p w14:paraId="17DDD6A0" w14:textId="77777777" w:rsidR="006A28B6" w:rsidRDefault="009375C0" w:rsidP="00891972">
      <w:pPr>
        <w:numPr>
          <w:ilvl w:val="0"/>
          <w:numId w:val="8"/>
        </w:numPr>
        <w:ind w:left="1260" w:hanging="540"/>
        <w:rPr>
          <w:rFonts w:cs="Arial"/>
        </w:rPr>
      </w:pPr>
      <w:r w:rsidRPr="006A28B6">
        <w:rPr>
          <w:rFonts w:cs="Arial"/>
        </w:rPr>
        <w:t>N</w:t>
      </w:r>
      <w:r w:rsidR="00A62ACE" w:rsidRPr="006A28B6">
        <w:rPr>
          <w:rFonts w:cs="Arial"/>
        </w:rPr>
        <w:t>o player shall attach to his uniform tape or other material of a different color from his uniform.</w:t>
      </w:r>
    </w:p>
    <w:p w14:paraId="347F7D82" w14:textId="77777777" w:rsidR="006A28B6" w:rsidRDefault="000551F2" w:rsidP="00891972">
      <w:pPr>
        <w:numPr>
          <w:ilvl w:val="0"/>
          <w:numId w:val="8"/>
        </w:numPr>
        <w:ind w:left="1260" w:hanging="540"/>
        <w:rPr>
          <w:rFonts w:cs="Arial"/>
        </w:rPr>
      </w:pPr>
      <w:r w:rsidRPr="006A28B6">
        <w:rPr>
          <w:rFonts w:cs="Arial"/>
        </w:rPr>
        <w:t>Metal spikes are not allowed</w:t>
      </w:r>
      <w:r w:rsidR="00F340C3" w:rsidRPr="006A28B6">
        <w:rPr>
          <w:rFonts w:cs="Arial"/>
        </w:rPr>
        <w:t>.</w:t>
      </w:r>
    </w:p>
    <w:p w14:paraId="19FEC5B6" w14:textId="05EE17FF" w:rsidR="006A28B6" w:rsidRPr="006A28B6" w:rsidRDefault="00745643" w:rsidP="00891972">
      <w:pPr>
        <w:numPr>
          <w:ilvl w:val="0"/>
          <w:numId w:val="8"/>
        </w:numPr>
        <w:ind w:left="1260" w:hanging="540"/>
      </w:pPr>
      <w:r w:rsidRPr="006A28B6">
        <w:rPr>
          <w:rFonts w:cs="Arial"/>
        </w:rPr>
        <w:t xml:space="preserve">All players </w:t>
      </w:r>
      <w:r w:rsidR="0067151C">
        <w:rPr>
          <w:rFonts w:cs="Arial"/>
        </w:rPr>
        <w:t>are highly encouraged to</w:t>
      </w:r>
      <w:r w:rsidRPr="006A28B6">
        <w:rPr>
          <w:rFonts w:cs="Arial"/>
        </w:rPr>
        <w:t xml:space="preserve"> wear a</w:t>
      </w:r>
      <w:r w:rsidR="00A62ACE" w:rsidRPr="006A28B6">
        <w:rPr>
          <w:rFonts w:cs="Arial"/>
        </w:rPr>
        <w:t xml:space="preserve"> protective cup</w:t>
      </w:r>
      <w:r w:rsidR="00854C88">
        <w:rPr>
          <w:rFonts w:cs="Arial"/>
        </w:rPr>
        <w:t xml:space="preserve"> (leagues </w:t>
      </w:r>
      <w:r w:rsidR="00AB218D">
        <w:rPr>
          <w:rFonts w:cs="Arial"/>
        </w:rPr>
        <w:t>7-8</w:t>
      </w:r>
      <w:r w:rsidR="00854C88">
        <w:rPr>
          <w:rFonts w:cs="Arial"/>
        </w:rPr>
        <w:t xml:space="preserve"> and up)</w:t>
      </w:r>
      <w:r w:rsidR="00A62ACE" w:rsidRPr="006A28B6">
        <w:rPr>
          <w:rFonts w:cs="Arial"/>
        </w:rPr>
        <w:t>.</w:t>
      </w:r>
    </w:p>
    <w:p w14:paraId="5DF396A8" w14:textId="77777777" w:rsidR="006A28B6" w:rsidRDefault="00A62ACE" w:rsidP="00891972">
      <w:pPr>
        <w:numPr>
          <w:ilvl w:val="0"/>
          <w:numId w:val="8"/>
        </w:numPr>
        <w:ind w:left="1260" w:hanging="540"/>
      </w:pPr>
      <w:r>
        <w:t>While in the field as a defensive player a team cap must be worn.</w:t>
      </w:r>
    </w:p>
    <w:p w14:paraId="64E78611" w14:textId="7FA0D19D" w:rsidR="00745643" w:rsidRPr="00745643" w:rsidRDefault="000C5C6E" w:rsidP="00891972">
      <w:pPr>
        <w:numPr>
          <w:ilvl w:val="0"/>
          <w:numId w:val="8"/>
        </w:numPr>
        <w:ind w:left="1260" w:hanging="540"/>
      </w:pPr>
      <w:r>
        <w:t xml:space="preserve">Metal </w:t>
      </w:r>
      <w:r w:rsidR="0067151C">
        <w:t xml:space="preserve">jewelry of any type is strictly prohibited and </w:t>
      </w:r>
      <w:r w:rsidR="00A62ACE" w:rsidRPr="006A28B6">
        <w:rPr>
          <w:rFonts w:cs="Arial"/>
        </w:rPr>
        <w:t>shall not be worn</w:t>
      </w:r>
      <w:r w:rsidR="0067151C">
        <w:rPr>
          <w:rFonts w:cs="Arial"/>
        </w:rPr>
        <w:t>. The baseball/softball rope necklaces are allowed</w:t>
      </w:r>
    </w:p>
    <w:p w14:paraId="210F2E9E" w14:textId="71EDC826" w:rsidR="00A62ACE" w:rsidRDefault="007970BD" w:rsidP="00891972">
      <w:pPr>
        <w:ind w:left="720" w:hanging="720"/>
        <w:rPr>
          <w:rFonts w:cs="Arial"/>
        </w:rPr>
      </w:pPr>
      <w:r>
        <w:rPr>
          <w:rFonts w:cs="Arial"/>
        </w:rPr>
        <w:t>4</w:t>
      </w:r>
      <w:r w:rsidR="000B6FEC">
        <w:rPr>
          <w:rFonts w:cs="Arial"/>
        </w:rPr>
        <w:t>.0</w:t>
      </w:r>
      <w:r w:rsidR="00F15A2E">
        <w:rPr>
          <w:rFonts w:cs="Arial"/>
        </w:rPr>
        <w:t>6</w:t>
      </w:r>
      <w:r w:rsidR="00A62ACE">
        <w:rPr>
          <w:rFonts w:cs="Arial"/>
        </w:rPr>
        <w:tab/>
        <w:t>A batting helmet which covers the top and back of the head and the side of the face must be worn by every player when at bat and while on the bases.</w:t>
      </w:r>
      <w:r w:rsidR="00A62ACE">
        <w:t xml:space="preserve">  </w:t>
      </w:r>
    </w:p>
    <w:p w14:paraId="5E7C2136" w14:textId="77777777" w:rsidR="00C53A62" w:rsidRDefault="00A62ACE" w:rsidP="00891972">
      <w:pPr>
        <w:numPr>
          <w:ilvl w:val="0"/>
          <w:numId w:val="9"/>
        </w:numPr>
        <w:ind w:left="1260" w:hanging="540"/>
      </w:pPr>
      <w:r>
        <w:t>All bat boys/girls will wear batting helmets as described above when their team is at bat.</w:t>
      </w:r>
    </w:p>
    <w:p w14:paraId="5B130F33" w14:textId="71FAE275" w:rsidR="00A62ACE" w:rsidRDefault="00A62ACE" w:rsidP="00891972">
      <w:pPr>
        <w:numPr>
          <w:ilvl w:val="0"/>
          <w:numId w:val="9"/>
        </w:numPr>
        <w:ind w:left="1260" w:hanging="540"/>
      </w:pPr>
      <w:r>
        <w:t>Any players coaching first</w:t>
      </w:r>
      <w:r w:rsidR="006C6CBD">
        <w:t xml:space="preserve"> base</w:t>
      </w:r>
      <w:r>
        <w:t xml:space="preserve"> or third base will be required to wear an approved protective helmet. </w:t>
      </w:r>
    </w:p>
    <w:p w14:paraId="053AF7AA" w14:textId="709513BC" w:rsidR="00A62ACE" w:rsidRDefault="00A07070" w:rsidP="00891972">
      <w:pPr>
        <w:ind w:left="720" w:hanging="720"/>
      </w:pPr>
      <w:r>
        <w:t>4</w:t>
      </w:r>
      <w:r w:rsidR="0090541C">
        <w:t>.0</w:t>
      </w:r>
      <w:r w:rsidR="00F15A2E">
        <w:t>7</w:t>
      </w:r>
      <w:r w:rsidR="00A62ACE">
        <w:tab/>
      </w:r>
      <w:r w:rsidR="007970BD">
        <w:t xml:space="preserve">For </w:t>
      </w:r>
      <w:r w:rsidR="00735205">
        <w:t>7</w:t>
      </w:r>
      <w:r w:rsidR="004D5758">
        <w:t xml:space="preserve">U CP thru </w:t>
      </w:r>
      <w:r w:rsidR="007970BD">
        <w:t>12</w:t>
      </w:r>
      <w:r w:rsidR="004D5758">
        <w:t>U</w:t>
      </w:r>
      <w:r w:rsidR="007970BD">
        <w:t xml:space="preserve"> leagues, t</w:t>
      </w:r>
      <w:r w:rsidR="00A62ACE">
        <w:rPr>
          <w:rFonts w:cs="Arial"/>
        </w:rPr>
        <w:t xml:space="preserve">he catcher must wear all appropriate protective gear: mask, chest protector, shin guards, </w:t>
      </w:r>
      <w:r w:rsidR="0044768A">
        <w:rPr>
          <w:rFonts w:cs="Arial"/>
        </w:rPr>
        <w:t>catcher’s</w:t>
      </w:r>
      <w:r w:rsidR="00A62ACE">
        <w:rPr>
          <w:rFonts w:cs="Arial"/>
        </w:rPr>
        <w:t xml:space="preserve"> helmet</w:t>
      </w:r>
      <w:r w:rsidR="00B20985">
        <w:rPr>
          <w:rFonts w:cs="Arial"/>
        </w:rPr>
        <w:t>.</w:t>
      </w:r>
      <w:r w:rsidR="00242177">
        <w:rPr>
          <w:rFonts w:cs="Arial"/>
        </w:rPr>
        <w:t xml:space="preserve"> Hockey style masks are the only type </w:t>
      </w:r>
      <w:r w:rsidR="007970BD">
        <w:rPr>
          <w:rFonts w:cs="Arial"/>
        </w:rPr>
        <w:t>allowed. The</w:t>
      </w:r>
      <w:r w:rsidR="00A62ACE">
        <w:rPr>
          <w:rFonts w:cs="Arial"/>
        </w:rPr>
        <w:t xml:space="preserve"> catcher must wear a protective helmet that fully covers both ears</w:t>
      </w:r>
      <w:r w:rsidR="007970BD">
        <w:rPr>
          <w:rFonts w:cs="Arial"/>
        </w:rPr>
        <w:t xml:space="preserve">; therefore, no skull caps and masks allowed. </w:t>
      </w:r>
      <w:r w:rsidR="00A62ACE">
        <w:t>The catcher must wear a protective cup during the game.</w:t>
      </w:r>
      <w:r w:rsidR="00C53A62">
        <w:t xml:space="preserve"> </w:t>
      </w:r>
    </w:p>
    <w:p w14:paraId="423BE9F5" w14:textId="77777777" w:rsidR="00805FAC" w:rsidRDefault="00805FAC" w:rsidP="00891972">
      <w:pPr>
        <w:ind w:left="720" w:hanging="720"/>
      </w:pPr>
    </w:p>
    <w:p w14:paraId="0F8B347F" w14:textId="359353FA" w:rsidR="00A62ACE" w:rsidRPr="00BC3D40" w:rsidRDefault="00735205" w:rsidP="00891972">
      <w:pPr>
        <w:ind w:left="720" w:hanging="720"/>
        <w:rPr>
          <w:rFonts w:cs="Arial"/>
          <w:color w:val="000000" w:themeColor="text1"/>
        </w:rPr>
      </w:pPr>
      <w:r>
        <w:t>4.0</w:t>
      </w:r>
      <w:r w:rsidR="00F15A2E">
        <w:t>8</w:t>
      </w:r>
      <w:r>
        <w:tab/>
      </w:r>
      <w:r w:rsidRPr="00BC3D40">
        <w:rPr>
          <w:rFonts w:cs="Arial"/>
          <w:color w:val="000000" w:themeColor="text1"/>
        </w:rPr>
        <w:t xml:space="preserve">For </w:t>
      </w:r>
      <w:r w:rsidR="003016FD" w:rsidRPr="00BC3D40">
        <w:rPr>
          <w:rFonts w:cs="Arial"/>
          <w:color w:val="000000" w:themeColor="text1"/>
        </w:rPr>
        <w:t>3</w:t>
      </w:r>
      <w:r w:rsidR="004D5758">
        <w:rPr>
          <w:rFonts w:cs="Arial"/>
          <w:color w:val="000000" w:themeColor="text1"/>
        </w:rPr>
        <w:t xml:space="preserve">/4 TT thru </w:t>
      </w:r>
      <w:r w:rsidRPr="00BC3D40">
        <w:rPr>
          <w:rFonts w:cs="Arial"/>
          <w:color w:val="000000" w:themeColor="text1"/>
        </w:rPr>
        <w:t>6</w:t>
      </w:r>
      <w:r w:rsidR="004D5758">
        <w:rPr>
          <w:rFonts w:cs="Arial"/>
          <w:color w:val="000000" w:themeColor="text1"/>
        </w:rPr>
        <w:t>U CP</w:t>
      </w:r>
      <w:r w:rsidR="00805FAC" w:rsidRPr="00BC3D40">
        <w:rPr>
          <w:rFonts w:cs="Arial"/>
          <w:color w:val="000000" w:themeColor="text1"/>
        </w:rPr>
        <w:t xml:space="preserve"> leagues, the catcher must wear a batting helmet only and will be positioned </w:t>
      </w:r>
      <w:r w:rsidR="00BC3D40" w:rsidRPr="00BC3D40">
        <w:rPr>
          <w:rFonts w:cs="Arial"/>
          <w:color w:val="000000" w:themeColor="text1"/>
        </w:rPr>
        <w:t>behind the coach against the backstop on the hitter’s side of the plate.</w:t>
      </w:r>
    </w:p>
    <w:p w14:paraId="6A69B377" w14:textId="77777777" w:rsidR="00BC3D40" w:rsidRDefault="00BC3D40" w:rsidP="00891972">
      <w:pPr>
        <w:ind w:left="720" w:hanging="720"/>
        <w:rPr>
          <w:rFonts w:cs="Arial"/>
        </w:rPr>
      </w:pPr>
    </w:p>
    <w:p w14:paraId="7416D96F" w14:textId="7B9E02A2" w:rsidR="00A62ACE" w:rsidRDefault="00A07070" w:rsidP="00891972">
      <w:pPr>
        <w:ind w:left="720" w:hanging="720"/>
        <w:rPr>
          <w:rFonts w:cs="Arial"/>
        </w:rPr>
      </w:pPr>
      <w:r>
        <w:rPr>
          <w:rFonts w:cs="Arial"/>
        </w:rPr>
        <w:t>4</w:t>
      </w:r>
      <w:r w:rsidR="00805FAC">
        <w:rPr>
          <w:rFonts w:cs="Arial"/>
        </w:rPr>
        <w:t>.</w:t>
      </w:r>
      <w:r w:rsidR="00F15A2E">
        <w:rPr>
          <w:rFonts w:cs="Arial"/>
        </w:rPr>
        <w:t>09</w:t>
      </w:r>
      <w:r w:rsidR="00A62ACE">
        <w:rPr>
          <w:rFonts w:cs="Arial"/>
        </w:rPr>
        <w:t xml:space="preserve"> </w:t>
      </w:r>
      <w:r w:rsidR="00A62ACE">
        <w:rPr>
          <w:rFonts w:cs="Arial"/>
        </w:rPr>
        <w:tab/>
        <w:t>Gloves/mitts made of leather shall be worn by all fielders and not be altered to create an adhesive, sticky, and/or tacky surface. The glove/mitt worn by the catcher may be any size. The glove/mitt worn by the pitcher shall be uniform in color and neither white nor gray.</w:t>
      </w:r>
    </w:p>
    <w:p w14:paraId="2BA0652C" w14:textId="77777777" w:rsidR="00A62ACE" w:rsidRDefault="00A62ACE" w:rsidP="00891972">
      <w:pPr>
        <w:tabs>
          <w:tab w:val="left" w:pos="540"/>
          <w:tab w:val="left" w:pos="1080"/>
          <w:tab w:val="left" w:pos="1620"/>
          <w:tab w:val="left" w:pos="2160"/>
        </w:tabs>
        <w:ind w:left="540" w:hanging="540"/>
        <w:rPr>
          <w:rFonts w:cs="Arial"/>
        </w:rPr>
      </w:pPr>
    </w:p>
    <w:p w14:paraId="4356078D" w14:textId="3611B7CC" w:rsidR="00A62ACE" w:rsidRDefault="00A07070" w:rsidP="00891972">
      <w:pPr>
        <w:ind w:left="720" w:hanging="720"/>
        <w:rPr>
          <w:rFonts w:cs="Arial"/>
        </w:rPr>
      </w:pPr>
      <w:r>
        <w:rPr>
          <w:rFonts w:cs="Arial"/>
        </w:rPr>
        <w:t>4</w:t>
      </w:r>
      <w:r w:rsidR="00FF1254">
        <w:rPr>
          <w:rFonts w:cs="Arial"/>
        </w:rPr>
        <w:t>.1</w:t>
      </w:r>
      <w:r w:rsidR="00F15A2E">
        <w:rPr>
          <w:rFonts w:cs="Arial"/>
        </w:rPr>
        <w:t>0</w:t>
      </w:r>
      <w:r w:rsidR="00A62ACE">
        <w:rPr>
          <w:rFonts w:cs="Arial"/>
        </w:rPr>
        <w:tab/>
        <w:t>Defective equipment must be repaired or replaced immediately.</w:t>
      </w:r>
    </w:p>
    <w:p w14:paraId="566C7966" w14:textId="5214C703" w:rsidR="00A62ACE" w:rsidRDefault="00A07070" w:rsidP="00891972">
      <w:pPr>
        <w:ind w:left="720" w:hanging="720"/>
        <w:rPr>
          <w:rFonts w:cs="Arial"/>
        </w:rPr>
      </w:pPr>
      <w:r>
        <w:rPr>
          <w:rFonts w:cs="Arial"/>
        </w:rPr>
        <w:t>4</w:t>
      </w:r>
      <w:r w:rsidR="004F6EB3">
        <w:rPr>
          <w:rFonts w:cs="Arial"/>
        </w:rPr>
        <w:t>.1</w:t>
      </w:r>
      <w:r w:rsidR="00F15A2E">
        <w:rPr>
          <w:rFonts w:cs="Arial"/>
        </w:rPr>
        <w:t>1</w:t>
      </w:r>
      <w:r w:rsidR="00A62ACE">
        <w:rPr>
          <w:rFonts w:cs="Arial"/>
        </w:rPr>
        <w:tab/>
        <w:t>Loose equipment such as</w:t>
      </w:r>
      <w:r w:rsidR="009B3309">
        <w:rPr>
          <w:rFonts w:cs="Arial"/>
        </w:rPr>
        <w:t xml:space="preserve"> gloves</w:t>
      </w:r>
      <w:r w:rsidR="00921852">
        <w:rPr>
          <w:rFonts w:cs="Arial"/>
        </w:rPr>
        <w:t>,</w:t>
      </w:r>
      <w:r w:rsidR="009B3309">
        <w:rPr>
          <w:rFonts w:cs="Arial"/>
        </w:rPr>
        <w:t xml:space="preserve"> bats</w:t>
      </w:r>
      <w:r w:rsidR="00921852">
        <w:rPr>
          <w:rFonts w:cs="Arial"/>
        </w:rPr>
        <w:t>,</w:t>
      </w:r>
      <w:r w:rsidR="009B3309">
        <w:rPr>
          <w:rFonts w:cs="Arial"/>
        </w:rPr>
        <w:t xml:space="preserve"> </w:t>
      </w:r>
      <w:r w:rsidR="00445662">
        <w:rPr>
          <w:rFonts w:cs="Arial"/>
        </w:rPr>
        <w:t>helmets,</w:t>
      </w:r>
      <w:r w:rsidR="009B3309">
        <w:rPr>
          <w:rFonts w:cs="Arial"/>
        </w:rPr>
        <w:t xml:space="preserve"> or catcher</w:t>
      </w:r>
      <w:r w:rsidR="00A62ACE">
        <w:rPr>
          <w:rFonts w:cs="Arial"/>
        </w:rPr>
        <w:t>s gear of either team may not be on or near the field. PENALTY: If loose equipment interferes with play, the umpire may call an out(s), award bases or return runners, based</w:t>
      </w:r>
      <w:r w:rsidR="00BC3D40">
        <w:rPr>
          <w:rFonts w:cs="Arial"/>
        </w:rPr>
        <w:t xml:space="preserve"> on his judgment and the circum</w:t>
      </w:r>
      <w:r w:rsidR="00A62ACE">
        <w:rPr>
          <w:rFonts w:cs="Arial"/>
        </w:rPr>
        <w:t>stances concerning the play.</w:t>
      </w:r>
    </w:p>
    <w:p w14:paraId="1A7A1B58" w14:textId="2954D35C" w:rsidR="00A62ACE" w:rsidRDefault="00A07070" w:rsidP="00891972">
      <w:pPr>
        <w:ind w:left="720" w:hanging="720"/>
        <w:rPr>
          <w:rFonts w:cs="Arial"/>
        </w:rPr>
      </w:pPr>
      <w:r>
        <w:rPr>
          <w:rFonts w:cs="Arial"/>
        </w:rPr>
        <w:t>4</w:t>
      </w:r>
      <w:r w:rsidR="0090541C">
        <w:rPr>
          <w:rFonts w:cs="Arial"/>
        </w:rPr>
        <w:t>.1</w:t>
      </w:r>
      <w:r w:rsidR="00F15A2E">
        <w:rPr>
          <w:rFonts w:cs="Arial"/>
        </w:rPr>
        <w:t>2</w:t>
      </w:r>
      <w:r w:rsidR="00A62ACE">
        <w:rPr>
          <w:rFonts w:cs="Arial"/>
        </w:rPr>
        <w:tab/>
        <w:t xml:space="preserve">All casts, splints and braces must be padded with at least 1/2” of closed-cell, slow-recovery rubber or other material of the same minimum thickness and having similar physical properties. No protective equipment shall have exposed metal or any other hard material. </w:t>
      </w:r>
      <w:r w:rsidR="001C5654">
        <w:rPr>
          <w:rFonts w:cs="Arial"/>
        </w:rPr>
        <w:t>PSO Baseball Leadership</w:t>
      </w:r>
      <w:r w:rsidR="00A62ACE">
        <w:rPr>
          <w:rFonts w:cs="Arial"/>
        </w:rPr>
        <w:t xml:space="preserve"> may authorize the use of prostheses which in its opinion are no more dangerous to players than the corresponding human body part(s) and do not place an opponent at a disadvantage.</w:t>
      </w:r>
    </w:p>
    <w:p w14:paraId="5977B7EA" w14:textId="64A51F90" w:rsidR="00DD0ACC" w:rsidRDefault="00FA4C69" w:rsidP="00891972">
      <w:pPr>
        <w:ind w:left="720" w:hanging="720"/>
        <w:rPr>
          <w:rFonts w:cs="Arial"/>
        </w:rPr>
      </w:pPr>
      <w:r>
        <w:rPr>
          <w:rFonts w:cs="Arial"/>
        </w:rPr>
        <w:t>4</w:t>
      </w:r>
      <w:r w:rsidR="0090541C">
        <w:rPr>
          <w:rFonts w:cs="Arial"/>
        </w:rPr>
        <w:t>.1</w:t>
      </w:r>
      <w:r w:rsidR="00F15A2E">
        <w:rPr>
          <w:rFonts w:cs="Arial"/>
        </w:rPr>
        <w:t>3</w:t>
      </w:r>
      <w:r w:rsidR="00A62ACE">
        <w:rPr>
          <w:rFonts w:cs="Arial"/>
        </w:rPr>
        <w:tab/>
      </w:r>
      <w:r w:rsidR="00DD0ACC">
        <w:rPr>
          <w:rFonts w:cs="Arial"/>
        </w:rPr>
        <w:t>A player or coach who is bleeding or who has an open wound shall be prohibited from participating further in the game until appropriate treatment has been administered. If medical care or treatment can be administered in a reasonable amount of time, the individual would not have to leave the game. If a batter is being treated for blood when his time comes to hit, he may be skipped in the batting order without penalty. The length of time that is considered reasonable is umpire judgment. The re-entry rule applies to starters. If there is an excessive amount of blood on the uniform, it shall be changed before that individual participates again</w:t>
      </w:r>
    </w:p>
    <w:p w14:paraId="60D767A5" w14:textId="21FAF0A2" w:rsidR="00A62ACE" w:rsidRDefault="00FA4C69" w:rsidP="00891972">
      <w:pPr>
        <w:ind w:left="720" w:hanging="720"/>
        <w:rPr>
          <w:rFonts w:cs="Arial"/>
        </w:rPr>
      </w:pPr>
      <w:r>
        <w:rPr>
          <w:rFonts w:cs="Arial"/>
        </w:rPr>
        <w:t>4</w:t>
      </w:r>
      <w:r w:rsidR="0090541C">
        <w:rPr>
          <w:rFonts w:cs="Arial"/>
        </w:rPr>
        <w:t>.1</w:t>
      </w:r>
      <w:r w:rsidR="00F15A2E">
        <w:rPr>
          <w:rFonts w:cs="Arial"/>
        </w:rPr>
        <w:t>4</w:t>
      </w:r>
      <w:r w:rsidR="00A62ACE">
        <w:rPr>
          <w:rFonts w:cs="Arial"/>
        </w:rPr>
        <w:tab/>
        <w:t>A player who has been rendered unconscious during a game shall not be permitted to resume participation that day without written authorization from a physician.</w:t>
      </w:r>
    </w:p>
    <w:p w14:paraId="0A3A125E" w14:textId="77777777" w:rsidR="009508CB" w:rsidRDefault="009508CB" w:rsidP="00891972">
      <w:pPr>
        <w:ind w:left="720" w:hanging="720"/>
        <w:rPr>
          <w:rFonts w:cs="Arial"/>
        </w:rPr>
      </w:pPr>
    </w:p>
    <w:p w14:paraId="75A5A6A0" w14:textId="77777777" w:rsidR="00A62ACE" w:rsidRDefault="00736529" w:rsidP="00891972">
      <w:pPr>
        <w:pStyle w:val="Heading1"/>
        <w:ind w:left="720" w:hanging="720"/>
      </w:pPr>
      <w:bookmarkStart w:id="3" w:name="_Toc159559792"/>
      <w:r>
        <w:lastRenderedPageBreak/>
        <w:t>5</w:t>
      </w:r>
      <w:r w:rsidR="00A62ACE">
        <w:t xml:space="preserve">.00   </w:t>
      </w:r>
      <w:bookmarkEnd w:id="3"/>
      <w:r>
        <w:t>Starting and Ending Games</w:t>
      </w:r>
    </w:p>
    <w:p w14:paraId="6EF645B4" w14:textId="77777777" w:rsidR="00A62ACE" w:rsidRDefault="00A62ACE" w:rsidP="00891972">
      <w:pPr>
        <w:tabs>
          <w:tab w:val="left" w:pos="540"/>
          <w:tab w:val="left" w:pos="1080"/>
          <w:tab w:val="left" w:pos="1620"/>
          <w:tab w:val="left" w:pos="2160"/>
        </w:tabs>
        <w:rPr>
          <w:rFonts w:cs="Arial"/>
          <w:b/>
          <w:bCs/>
        </w:rPr>
      </w:pPr>
    </w:p>
    <w:p w14:paraId="78DCF4B6" w14:textId="77777777" w:rsidR="005E1B81" w:rsidRDefault="00736529"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w:t>
      </w:r>
      <w:r w:rsidR="001300F6">
        <w:rPr>
          <w:rFonts w:ascii="Arial" w:hAnsi="Arial" w:cs="Arial"/>
          <w:sz w:val="20"/>
          <w:szCs w:val="20"/>
        </w:rPr>
        <w:t>.01</w:t>
      </w:r>
      <w:r w:rsidR="00A62ACE">
        <w:rPr>
          <w:rFonts w:ascii="Arial" w:hAnsi="Arial" w:cs="Arial"/>
          <w:sz w:val="20"/>
          <w:szCs w:val="20"/>
        </w:rPr>
        <w:tab/>
      </w:r>
      <w:r w:rsidR="005E1B81">
        <w:rPr>
          <w:rFonts w:ascii="Arial" w:hAnsi="Arial" w:cs="Arial"/>
          <w:sz w:val="20"/>
          <w:szCs w:val="20"/>
        </w:rPr>
        <w:t>PSO Baseball Leadership</w:t>
      </w:r>
      <w:r w:rsidR="00A62ACE">
        <w:rPr>
          <w:rFonts w:ascii="Arial" w:hAnsi="Arial" w:cs="Arial"/>
          <w:sz w:val="20"/>
          <w:szCs w:val="20"/>
        </w:rPr>
        <w:t xml:space="preserve"> shall be the sole judge as to whether a game shall be started because of unsuitable weather conditions or the unfit condition of the playing field. Coaches can be notified of rainouts </w:t>
      </w:r>
      <w:r w:rsidR="00FC0A0D">
        <w:rPr>
          <w:rFonts w:ascii="Arial" w:hAnsi="Arial" w:cs="Arial"/>
          <w:sz w:val="20"/>
          <w:szCs w:val="20"/>
        </w:rPr>
        <w:t>by</w:t>
      </w:r>
      <w:r w:rsidR="00A62ACE">
        <w:rPr>
          <w:rFonts w:ascii="Arial" w:hAnsi="Arial" w:cs="Arial"/>
          <w:sz w:val="20"/>
          <w:szCs w:val="20"/>
        </w:rPr>
        <w:t xml:space="preserve"> checking the field conditions page at </w:t>
      </w:r>
      <w:hyperlink r:id="rId10" w:history="1">
        <w:r w:rsidR="005E1B81" w:rsidRPr="006F4762">
          <w:rPr>
            <w:rStyle w:val="Hyperlink"/>
            <w:rFonts w:ascii="Arial" w:hAnsi="Arial" w:cs="Arial"/>
            <w:sz w:val="20"/>
            <w:szCs w:val="20"/>
          </w:rPr>
          <w:t>http://www.psosports.com</w:t>
        </w:r>
      </w:hyperlink>
      <w:r w:rsidR="005E1B81">
        <w:rPr>
          <w:rFonts w:ascii="Arial" w:hAnsi="Arial" w:cs="Arial"/>
          <w:sz w:val="20"/>
          <w:szCs w:val="20"/>
        </w:rPr>
        <w:t>.</w:t>
      </w:r>
    </w:p>
    <w:p w14:paraId="4FA4E0BA" w14:textId="77777777" w:rsidR="005E1B81" w:rsidRDefault="005E1B81" w:rsidP="00891972">
      <w:pPr>
        <w:pStyle w:val="NormalWeb"/>
        <w:spacing w:before="0" w:beforeAutospacing="0" w:after="0" w:afterAutospacing="0"/>
        <w:ind w:left="720" w:hanging="720"/>
        <w:rPr>
          <w:rFonts w:ascii="Arial" w:hAnsi="Arial" w:cs="Arial"/>
          <w:sz w:val="20"/>
          <w:szCs w:val="20"/>
        </w:rPr>
      </w:pPr>
    </w:p>
    <w:p w14:paraId="034E2E18" w14:textId="77777777" w:rsidR="004A7C7B" w:rsidRDefault="005E1B81" w:rsidP="00891972">
      <w:pPr>
        <w:pStyle w:val="BodyTextIndent2"/>
        <w:tabs>
          <w:tab w:val="clear" w:pos="540"/>
        </w:tabs>
        <w:ind w:left="720" w:hanging="720"/>
      </w:pPr>
      <w:r>
        <w:rPr>
          <w:rFonts w:cs="Arial"/>
        </w:rPr>
        <w:t>5.02</w:t>
      </w:r>
      <w:r>
        <w:rPr>
          <w:rFonts w:cs="Arial"/>
        </w:rPr>
        <w:tab/>
      </w:r>
      <w:r w:rsidR="004A7C7B">
        <w:t xml:space="preserve">Teams will play all games as scheduled by PSO Baseball. </w:t>
      </w:r>
      <w:r w:rsidR="004A7C7B" w:rsidRPr="00AB0F24">
        <w:rPr>
          <w:b/>
          <w:bCs/>
        </w:rPr>
        <w:t>Coaches may NOT reschedule games on their own</w:t>
      </w:r>
      <w:r w:rsidR="004A7C7B">
        <w:t>. All reschedules must be coordinated through PSO. Except in cases of weather, requests to reschedule games will be addressed on a situational basis. PSO Baseball may reschedule games deemed in the best interest of the league.</w:t>
      </w:r>
    </w:p>
    <w:p w14:paraId="694AFF1F" w14:textId="77777777" w:rsidR="004A7C7B" w:rsidRDefault="004A7C7B" w:rsidP="00891972">
      <w:pPr>
        <w:pStyle w:val="BodyTextIndent2"/>
        <w:tabs>
          <w:tab w:val="clear" w:pos="540"/>
        </w:tabs>
        <w:ind w:left="720" w:hanging="720"/>
      </w:pPr>
    </w:p>
    <w:p w14:paraId="7D2A2F23" w14:textId="77777777" w:rsidR="00BC3CE5" w:rsidRPr="004331AA" w:rsidRDefault="004A7C7B" w:rsidP="00891972">
      <w:pPr>
        <w:pStyle w:val="BodyTextIndent2"/>
        <w:tabs>
          <w:tab w:val="clear" w:pos="540"/>
        </w:tabs>
        <w:ind w:left="720" w:hanging="720"/>
        <w:rPr>
          <w:color w:val="FF0000"/>
        </w:rPr>
      </w:pPr>
      <w:r>
        <w:t>5.03</w:t>
      </w:r>
      <w:r>
        <w:tab/>
      </w:r>
      <w:r w:rsidRPr="0021227F">
        <w:t>If a team forfeits more than three (3) games in a single season, that team will be suspended from playing the remaining games left in that season.  There will be no refund of league fees due to suspension related to forfeits. Games cannot be rescheduled for any other reason other than a rainout</w:t>
      </w:r>
      <w:r>
        <w:t xml:space="preserve"> or when mandatory school activities require</w:t>
      </w:r>
      <w:r w:rsidRPr="0021227F">
        <w:t>. Teams that fail to show up for a scheduled game will receive a forfeit</w:t>
      </w:r>
      <w:r w:rsidRPr="00970B52">
        <w:rPr>
          <w:color w:val="000000"/>
        </w:rPr>
        <w:t>.  Any forfeited game shall have a score entered as 7-0 in favor of non-forfeiting team.</w:t>
      </w:r>
    </w:p>
    <w:p w14:paraId="565F519E" w14:textId="77777777" w:rsidR="00BC3CE5" w:rsidRDefault="00BC3CE5" w:rsidP="00891972">
      <w:pPr>
        <w:pStyle w:val="NormalWeb"/>
        <w:spacing w:before="0" w:beforeAutospacing="0" w:after="0" w:afterAutospacing="0"/>
        <w:ind w:left="720" w:hanging="720"/>
        <w:rPr>
          <w:rFonts w:ascii="Arial" w:hAnsi="Arial" w:cs="Arial"/>
          <w:sz w:val="20"/>
          <w:szCs w:val="20"/>
        </w:rPr>
      </w:pPr>
    </w:p>
    <w:p w14:paraId="21CAF6A3" w14:textId="77777777" w:rsidR="00A62ACE" w:rsidRDefault="00BC3CE5"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0</w:t>
      </w:r>
      <w:r w:rsidR="004331AA">
        <w:rPr>
          <w:rFonts w:ascii="Arial" w:hAnsi="Arial" w:cs="Arial"/>
          <w:sz w:val="20"/>
          <w:szCs w:val="20"/>
        </w:rPr>
        <w:t>4</w:t>
      </w:r>
      <w:r>
        <w:rPr>
          <w:rFonts w:ascii="Arial" w:hAnsi="Arial" w:cs="Arial"/>
          <w:sz w:val="20"/>
          <w:szCs w:val="20"/>
        </w:rPr>
        <w:tab/>
      </w:r>
      <w:r w:rsidR="00A62ACE">
        <w:rPr>
          <w:rFonts w:ascii="Arial" w:hAnsi="Arial" w:cs="Arial"/>
          <w:sz w:val="20"/>
          <w:szCs w:val="20"/>
        </w:rPr>
        <w:t>Unless the PSO Commissioner shall have given previous notice that the game has been postponed or will be delayed in starting, the umpire, or umpires, shall enter the playing field five minutes before the hour set for the game to begin and proceed directly to home base where they shall be met by the managers of the opposing teams.</w:t>
      </w:r>
    </w:p>
    <w:p w14:paraId="026495B3" w14:textId="77777777" w:rsidR="00A62ACE"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r>
        <w:rPr>
          <w:rFonts w:ascii="Arial" w:hAnsi="Arial" w:cs="Arial"/>
          <w:sz w:val="20"/>
          <w:szCs w:val="20"/>
        </w:rPr>
        <w:tab/>
      </w:r>
    </w:p>
    <w:p w14:paraId="67CF9644" w14:textId="467A05C0" w:rsidR="004331AA" w:rsidRDefault="00BC3CE5" w:rsidP="00891972">
      <w:pPr>
        <w:ind w:left="720" w:hanging="720"/>
      </w:pPr>
      <w:r>
        <w:t>5.0</w:t>
      </w:r>
      <w:r w:rsidR="004331AA">
        <w:t>5</w:t>
      </w:r>
      <w:r w:rsidR="00A62ACE">
        <w:tab/>
        <w:t xml:space="preserve">Games will start at the designated time originally scheduled or re-scheduled.  A game can be delayed no more than 10 minutes beyond the designated starting time for failure to have at least </w:t>
      </w:r>
      <w:r w:rsidR="006C6CBD">
        <w:t>eight</w:t>
      </w:r>
      <w:r w:rsidR="00A62ACE">
        <w:t xml:space="preserve"> players and these 10 minutes will be subtracted from the original game time.  After the ten-minute grace period, a team has the option of starting the game with the players present or forfeiting.  If starting a game after the grace period with less than nine players, the team with less than nine players will automatically be designated as the visiting team (despite the coin flip or pre-determined home/visiting teams) and the game will begin.  A team that fails to show will result in</w:t>
      </w:r>
      <w:r w:rsidR="00871FA3">
        <w:t xml:space="preserve"> a forfeit loss for this team.</w:t>
      </w:r>
    </w:p>
    <w:p w14:paraId="21C4AF49" w14:textId="77777777" w:rsidR="004331AA" w:rsidRDefault="004331AA" w:rsidP="00891972">
      <w:pPr>
        <w:ind w:left="720" w:hanging="720"/>
      </w:pPr>
    </w:p>
    <w:p w14:paraId="11854250" w14:textId="0B8037F7" w:rsidR="00A62ACE" w:rsidRDefault="004331AA" w:rsidP="00891972">
      <w:pPr>
        <w:ind w:left="720" w:hanging="720"/>
        <w:rPr>
          <w:rFonts w:cs="Arial"/>
        </w:rPr>
      </w:pPr>
      <w:r>
        <w:t>5.06</w:t>
      </w:r>
      <w:r>
        <w:tab/>
      </w:r>
      <w:r w:rsidR="00A62ACE" w:rsidRPr="0021227F">
        <w:t xml:space="preserve">A game may </w:t>
      </w:r>
      <w:r w:rsidR="004D5758" w:rsidRPr="0021227F">
        <w:t>start</w:t>
      </w:r>
      <w:r w:rsidR="00A62ACE" w:rsidRPr="0021227F">
        <w:t xml:space="preserve"> and/or completed with less than nine players, but the team must forfeit if they have less than 8 players.</w:t>
      </w:r>
      <w:r w:rsidR="00041E30">
        <w:t xml:space="preserve">  </w:t>
      </w:r>
      <w:r w:rsidR="00A62ACE" w:rsidRPr="0021227F">
        <w:t xml:space="preserve">An ejected player may not re-enter the game. A team which plays with less than a nine player-batting lineup because of the ejection of a player, will have an out recorded in that spot of the batting order. A team starting a game with less than nine players will not be penalized for the lack of a player in the ninth batting slot.  A team starting a game with less than nine players can immediately insert a ninth player into the batting lineup as soon as an eligible player is available with no penalty. Late arriving players must be inserted </w:t>
      </w:r>
      <w:r w:rsidR="00410A41" w:rsidRPr="0021227F">
        <w:t>at the end of the batting order</w:t>
      </w:r>
      <w:r w:rsidR="00A62ACE" w:rsidRPr="0021227F">
        <w:t xml:space="preserve">. </w:t>
      </w:r>
      <w:r w:rsidR="00A62ACE" w:rsidRPr="0021227F">
        <w:rPr>
          <w:rFonts w:cs="Arial"/>
        </w:rPr>
        <w:t>If a team begins play with the normally allowed number of players, that team may continue a game with one less player than it started with, whenever a player leaves the game for any reason other than ejection</w:t>
      </w:r>
      <w:r w:rsidR="00041E30">
        <w:rPr>
          <w:rFonts w:cs="Arial"/>
        </w:rPr>
        <w:t>.</w:t>
      </w:r>
      <w:r w:rsidR="00A62ACE">
        <w:rPr>
          <w:rFonts w:cs="Arial"/>
        </w:rPr>
        <w:br/>
      </w:r>
    </w:p>
    <w:p w14:paraId="1AA20DBC" w14:textId="19F37034" w:rsidR="00816CA4" w:rsidRDefault="00041E30" w:rsidP="00891972">
      <w:pPr>
        <w:ind w:left="720" w:hanging="720"/>
        <w:rPr>
          <w:rFonts w:cs="Arial"/>
        </w:rPr>
      </w:pPr>
      <w:r w:rsidRPr="00871FA3">
        <w:rPr>
          <w:rFonts w:cs="Arial"/>
        </w:rPr>
        <w:t>5.07</w:t>
      </w:r>
      <w:r w:rsidR="00A62ACE" w:rsidRPr="00871FA3">
        <w:rPr>
          <w:rFonts w:cs="Arial"/>
        </w:rPr>
        <w:tab/>
      </w:r>
      <w:r w:rsidR="00816CA4">
        <w:rPr>
          <w:rFonts w:cs="Arial"/>
        </w:rPr>
        <w:t>Game Time Lengths and Innings</w:t>
      </w:r>
    </w:p>
    <w:p w14:paraId="7FD07393" w14:textId="7F9BE4B6" w:rsidR="00871FA3" w:rsidRDefault="00871FA3" w:rsidP="00891972">
      <w:pPr>
        <w:ind w:left="720" w:hanging="720"/>
      </w:pPr>
      <w:r>
        <w:rPr>
          <w:rFonts w:cs="Arial"/>
        </w:rPr>
        <w:t xml:space="preserve"> </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53"/>
        <w:gridCol w:w="1268"/>
        <w:gridCol w:w="1329"/>
        <w:gridCol w:w="1329"/>
        <w:gridCol w:w="1386"/>
      </w:tblGrid>
      <w:tr w:rsidR="003016FD" w14:paraId="2DB62D32" w14:textId="77777777" w:rsidTr="003016FD">
        <w:tc>
          <w:tcPr>
            <w:tcW w:w="1350" w:type="dxa"/>
          </w:tcPr>
          <w:p w14:paraId="7AEED532" w14:textId="77777777" w:rsidR="003016FD" w:rsidRDefault="003016FD" w:rsidP="00891972">
            <w:pPr>
              <w:tabs>
                <w:tab w:val="left" w:pos="540"/>
                <w:tab w:val="left" w:pos="1080"/>
                <w:tab w:val="left" w:pos="1620"/>
                <w:tab w:val="left" w:pos="2160"/>
              </w:tabs>
              <w:rPr>
                <w:rFonts w:cs="Arial"/>
              </w:rPr>
            </w:pPr>
          </w:p>
        </w:tc>
        <w:tc>
          <w:tcPr>
            <w:tcW w:w="1253" w:type="dxa"/>
          </w:tcPr>
          <w:p w14:paraId="3775D6AD" w14:textId="398C79B1" w:rsidR="003016FD" w:rsidRPr="00F73F6D" w:rsidRDefault="003016FD" w:rsidP="00891972">
            <w:pPr>
              <w:tabs>
                <w:tab w:val="left" w:pos="540"/>
                <w:tab w:val="left" w:pos="1080"/>
                <w:tab w:val="left" w:pos="1620"/>
                <w:tab w:val="left" w:pos="2160"/>
              </w:tabs>
              <w:jc w:val="center"/>
              <w:rPr>
                <w:rFonts w:cs="Arial"/>
                <w:b/>
              </w:rPr>
            </w:pPr>
            <w:r>
              <w:rPr>
                <w:rFonts w:cs="Arial"/>
                <w:b/>
              </w:rPr>
              <w:t>3</w:t>
            </w:r>
            <w:r w:rsidR="00517B13">
              <w:rPr>
                <w:rFonts w:cs="Arial"/>
                <w:b/>
              </w:rPr>
              <w:t>/</w:t>
            </w:r>
            <w:r>
              <w:rPr>
                <w:rFonts w:cs="Arial"/>
                <w:b/>
              </w:rPr>
              <w:t>4</w:t>
            </w:r>
          </w:p>
        </w:tc>
        <w:tc>
          <w:tcPr>
            <w:tcW w:w="1268" w:type="dxa"/>
          </w:tcPr>
          <w:p w14:paraId="3EB979E6" w14:textId="789CCD1D"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5</w:t>
            </w:r>
            <w:r w:rsidR="00517B13">
              <w:rPr>
                <w:rFonts w:cs="Arial"/>
                <w:b/>
              </w:rPr>
              <w:t>/</w:t>
            </w:r>
            <w:r w:rsidRPr="00F73F6D">
              <w:rPr>
                <w:rFonts w:cs="Arial"/>
                <w:b/>
              </w:rPr>
              <w:t>6</w:t>
            </w:r>
          </w:p>
        </w:tc>
        <w:tc>
          <w:tcPr>
            <w:tcW w:w="1329" w:type="dxa"/>
          </w:tcPr>
          <w:p w14:paraId="6C86383B" w14:textId="2112E733"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7</w:t>
            </w:r>
            <w:r w:rsidR="00517B13">
              <w:rPr>
                <w:rFonts w:cs="Arial"/>
                <w:b/>
              </w:rPr>
              <w:t>U</w:t>
            </w:r>
            <w:r w:rsidR="0041381D">
              <w:rPr>
                <w:rFonts w:cs="Arial"/>
                <w:b/>
              </w:rPr>
              <w:t>,</w:t>
            </w:r>
            <w:r w:rsidR="00517B13">
              <w:rPr>
                <w:rFonts w:cs="Arial"/>
                <w:b/>
              </w:rPr>
              <w:t xml:space="preserve"> </w:t>
            </w:r>
            <w:r w:rsidRPr="00F73F6D">
              <w:rPr>
                <w:rFonts w:cs="Arial"/>
                <w:b/>
              </w:rPr>
              <w:t>8</w:t>
            </w:r>
            <w:r w:rsidR="00517B13">
              <w:rPr>
                <w:rFonts w:cs="Arial"/>
                <w:b/>
              </w:rPr>
              <w:t>U</w:t>
            </w:r>
            <w:r w:rsidR="0041381D">
              <w:rPr>
                <w:rFonts w:cs="Arial"/>
                <w:b/>
              </w:rPr>
              <w:t>, 9U</w:t>
            </w:r>
          </w:p>
        </w:tc>
        <w:tc>
          <w:tcPr>
            <w:tcW w:w="1329" w:type="dxa"/>
          </w:tcPr>
          <w:p w14:paraId="74281ACE" w14:textId="6D3C4E64"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9</w:t>
            </w:r>
            <w:r w:rsidR="00517B13">
              <w:rPr>
                <w:rFonts w:cs="Arial"/>
                <w:b/>
              </w:rPr>
              <w:t>/</w:t>
            </w:r>
            <w:r w:rsidRPr="00F73F6D">
              <w:rPr>
                <w:rFonts w:cs="Arial"/>
                <w:b/>
              </w:rPr>
              <w:t>10</w:t>
            </w:r>
            <w:r w:rsidR="0041381D">
              <w:rPr>
                <w:rFonts w:cs="Arial"/>
                <w:b/>
              </w:rPr>
              <w:t>U</w:t>
            </w:r>
          </w:p>
        </w:tc>
        <w:tc>
          <w:tcPr>
            <w:tcW w:w="1386" w:type="dxa"/>
          </w:tcPr>
          <w:p w14:paraId="419935EA" w14:textId="372B14E2"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11</w:t>
            </w:r>
            <w:r w:rsidR="00517B13">
              <w:rPr>
                <w:rFonts w:cs="Arial"/>
                <w:b/>
              </w:rPr>
              <w:t>/</w:t>
            </w:r>
            <w:r w:rsidRPr="00F73F6D">
              <w:rPr>
                <w:rFonts w:cs="Arial"/>
                <w:b/>
              </w:rPr>
              <w:t>12</w:t>
            </w:r>
          </w:p>
        </w:tc>
      </w:tr>
      <w:tr w:rsidR="003016FD" w14:paraId="4CA2460B" w14:textId="77777777" w:rsidTr="003016FD">
        <w:tc>
          <w:tcPr>
            <w:tcW w:w="1350" w:type="dxa"/>
          </w:tcPr>
          <w:p w14:paraId="40F0B32D" w14:textId="77777777" w:rsidR="003016FD" w:rsidRDefault="003016FD" w:rsidP="00891972">
            <w:pPr>
              <w:tabs>
                <w:tab w:val="left" w:pos="540"/>
                <w:tab w:val="left" w:pos="1080"/>
                <w:tab w:val="left" w:pos="1620"/>
                <w:tab w:val="left" w:pos="2160"/>
              </w:tabs>
              <w:rPr>
                <w:rFonts w:cs="Arial"/>
              </w:rPr>
            </w:pPr>
            <w:r>
              <w:rPr>
                <w:rFonts w:cs="Arial"/>
              </w:rPr>
              <w:t>Game Time</w:t>
            </w:r>
          </w:p>
        </w:tc>
        <w:tc>
          <w:tcPr>
            <w:tcW w:w="1253" w:type="dxa"/>
          </w:tcPr>
          <w:p w14:paraId="6D16A148" w14:textId="309D8553" w:rsidR="003016FD" w:rsidRDefault="00EF78B4" w:rsidP="00891972">
            <w:pPr>
              <w:tabs>
                <w:tab w:val="left" w:pos="540"/>
                <w:tab w:val="left" w:pos="1080"/>
                <w:tab w:val="left" w:pos="1620"/>
                <w:tab w:val="left" w:pos="2160"/>
              </w:tabs>
              <w:jc w:val="center"/>
              <w:rPr>
                <w:rFonts w:cs="Arial"/>
              </w:rPr>
            </w:pPr>
            <w:r>
              <w:rPr>
                <w:rFonts w:cs="Arial"/>
              </w:rPr>
              <w:t>45</w:t>
            </w:r>
            <w:r w:rsidR="003016FD">
              <w:rPr>
                <w:rFonts w:cs="Arial"/>
              </w:rPr>
              <w:t xml:space="preserve"> minutes</w:t>
            </w:r>
          </w:p>
        </w:tc>
        <w:tc>
          <w:tcPr>
            <w:tcW w:w="1268" w:type="dxa"/>
          </w:tcPr>
          <w:p w14:paraId="1836427E" w14:textId="77777777" w:rsidR="003016FD" w:rsidRDefault="003016FD" w:rsidP="00891972">
            <w:pPr>
              <w:tabs>
                <w:tab w:val="left" w:pos="540"/>
                <w:tab w:val="left" w:pos="1080"/>
                <w:tab w:val="left" w:pos="1620"/>
                <w:tab w:val="left" w:pos="2160"/>
              </w:tabs>
              <w:jc w:val="center"/>
              <w:rPr>
                <w:rFonts w:cs="Arial"/>
              </w:rPr>
            </w:pPr>
            <w:r>
              <w:rPr>
                <w:rFonts w:cs="Arial"/>
              </w:rPr>
              <w:t>60 minutes</w:t>
            </w:r>
          </w:p>
        </w:tc>
        <w:tc>
          <w:tcPr>
            <w:tcW w:w="1329" w:type="dxa"/>
          </w:tcPr>
          <w:p w14:paraId="74A18EA6" w14:textId="77777777" w:rsidR="003016FD" w:rsidRDefault="00AD24EC" w:rsidP="00891972">
            <w:pPr>
              <w:tabs>
                <w:tab w:val="left" w:pos="540"/>
                <w:tab w:val="left" w:pos="1080"/>
                <w:tab w:val="left" w:pos="1620"/>
                <w:tab w:val="left" w:pos="2160"/>
              </w:tabs>
              <w:jc w:val="center"/>
              <w:rPr>
                <w:rFonts w:cs="Arial"/>
              </w:rPr>
            </w:pPr>
            <w:r>
              <w:rPr>
                <w:rFonts w:cs="Arial"/>
              </w:rPr>
              <w:t>75</w:t>
            </w:r>
            <w:r w:rsidR="003016FD">
              <w:rPr>
                <w:rFonts w:cs="Arial"/>
              </w:rPr>
              <w:t xml:space="preserve"> minutes</w:t>
            </w:r>
          </w:p>
        </w:tc>
        <w:tc>
          <w:tcPr>
            <w:tcW w:w="1329" w:type="dxa"/>
          </w:tcPr>
          <w:p w14:paraId="74EA5CF4" w14:textId="77777777" w:rsidR="003016FD" w:rsidRDefault="004414BC" w:rsidP="00891972">
            <w:pPr>
              <w:tabs>
                <w:tab w:val="left" w:pos="540"/>
                <w:tab w:val="left" w:pos="1080"/>
                <w:tab w:val="left" w:pos="1620"/>
                <w:tab w:val="left" w:pos="2160"/>
              </w:tabs>
              <w:jc w:val="center"/>
              <w:rPr>
                <w:rFonts w:cs="Arial"/>
              </w:rPr>
            </w:pPr>
            <w:r>
              <w:rPr>
                <w:rFonts w:cs="Arial"/>
              </w:rPr>
              <w:t>9</w:t>
            </w:r>
            <w:r w:rsidR="003016FD">
              <w:rPr>
                <w:rFonts w:cs="Arial"/>
              </w:rPr>
              <w:t>0 minutes</w:t>
            </w:r>
          </w:p>
        </w:tc>
        <w:tc>
          <w:tcPr>
            <w:tcW w:w="1386" w:type="dxa"/>
          </w:tcPr>
          <w:p w14:paraId="5DFCF726" w14:textId="77777777" w:rsidR="003016FD" w:rsidRDefault="00BC38A7" w:rsidP="00891972">
            <w:pPr>
              <w:tabs>
                <w:tab w:val="left" w:pos="540"/>
                <w:tab w:val="left" w:pos="1080"/>
                <w:tab w:val="left" w:pos="1620"/>
                <w:tab w:val="left" w:pos="2160"/>
              </w:tabs>
              <w:jc w:val="center"/>
              <w:rPr>
                <w:rFonts w:cs="Arial"/>
              </w:rPr>
            </w:pPr>
            <w:r>
              <w:rPr>
                <w:rFonts w:cs="Arial"/>
              </w:rPr>
              <w:t>90 minutes</w:t>
            </w:r>
          </w:p>
        </w:tc>
      </w:tr>
      <w:tr w:rsidR="003016FD" w14:paraId="0C55E673" w14:textId="77777777" w:rsidTr="003016FD">
        <w:tc>
          <w:tcPr>
            <w:tcW w:w="1350" w:type="dxa"/>
          </w:tcPr>
          <w:p w14:paraId="0865FAA7" w14:textId="7EF254BE" w:rsidR="003016FD" w:rsidRDefault="003016FD" w:rsidP="00891972">
            <w:pPr>
              <w:tabs>
                <w:tab w:val="left" w:pos="540"/>
                <w:tab w:val="left" w:pos="1080"/>
                <w:tab w:val="left" w:pos="1620"/>
                <w:tab w:val="left" w:pos="2160"/>
              </w:tabs>
              <w:rPr>
                <w:rFonts w:cs="Arial"/>
              </w:rPr>
            </w:pPr>
            <w:r>
              <w:rPr>
                <w:rFonts w:cs="Arial"/>
              </w:rPr>
              <w:t>Max Innings</w:t>
            </w:r>
          </w:p>
        </w:tc>
        <w:tc>
          <w:tcPr>
            <w:tcW w:w="1253" w:type="dxa"/>
            <w:vAlign w:val="center"/>
          </w:tcPr>
          <w:p w14:paraId="4B4D864D" w14:textId="32449A44" w:rsidR="003016FD" w:rsidRDefault="00EF78B4" w:rsidP="00891972">
            <w:pPr>
              <w:tabs>
                <w:tab w:val="left" w:pos="540"/>
                <w:tab w:val="left" w:pos="1080"/>
                <w:tab w:val="left" w:pos="1620"/>
                <w:tab w:val="left" w:pos="2160"/>
              </w:tabs>
              <w:jc w:val="center"/>
              <w:rPr>
                <w:rFonts w:cs="Arial"/>
              </w:rPr>
            </w:pPr>
            <w:r>
              <w:rPr>
                <w:rFonts w:cs="Arial"/>
              </w:rPr>
              <w:t>5</w:t>
            </w:r>
          </w:p>
        </w:tc>
        <w:tc>
          <w:tcPr>
            <w:tcW w:w="1268" w:type="dxa"/>
            <w:vAlign w:val="center"/>
          </w:tcPr>
          <w:p w14:paraId="7826033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6555A37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216C7096" w14:textId="77777777" w:rsidR="003016FD" w:rsidRDefault="00EC719B" w:rsidP="00891972">
            <w:pPr>
              <w:tabs>
                <w:tab w:val="left" w:pos="540"/>
                <w:tab w:val="left" w:pos="1080"/>
                <w:tab w:val="left" w:pos="1620"/>
                <w:tab w:val="left" w:pos="2160"/>
              </w:tabs>
              <w:jc w:val="center"/>
              <w:rPr>
                <w:rFonts w:cs="Arial"/>
              </w:rPr>
            </w:pPr>
            <w:r>
              <w:rPr>
                <w:rFonts w:cs="Arial"/>
              </w:rPr>
              <w:t>6</w:t>
            </w:r>
          </w:p>
        </w:tc>
        <w:tc>
          <w:tcPr>
            <w:tcW w:w="1386" w:type="dxa"/>
            <w:vAlign w:val="center"/>
          </w:tcPr>
          <w:p w14:paraId="5827DCFE" w14:textId="6764F666" w:rsidR="003016FD" w:rsidRDefault="00D05378" w:rsidP="00891972">
            <w:pPr>
              <w:tabs>
                <w:tab w:val="left" w:pos="540"/>
                <w:tab w:val="left" w:pos="1080"/>
                <w:tab w:val="left" w:pos="1620"/>
                <w:tab w:val="left" w:pos="2160"/>
              </w:tabs>
              <w:jc w:val="center"/>
              <w:rPr>
                <w:rFonts w:cs="Arial"/>
              </w:rPr>
            </w:pPr>
            <w:r>
              <w:rPr>
                <w:rFonts w:cs="Arial"/>
              </w:rPr>
              <w:t>6</w:t>
            </w:r>
          </w:p>
        </w:tc>
      </w:tr>
    </w:tbl>
    <w:p w14:paraId="56768C03" w14:textId="77777777" w:rsidR="00871FA3" w:rsidRDefault="00871FA3" w:rsidP="00891972">
      <w:pPr>
        <w:tabs>
          <w:tab w:val="left" w:pos="540"/>
        </w:tabs>
      </w:pPr>
    </w:p>
    <w:p w14:paraId="1CE63ECF" w14:textId="62C423AC" w:rsidR="00871FA3" w:rsidRDefault="00871FA3" w:rsidP="00891972">
      <w:pPr>
        <w:pStyle w:val="ListParagraph"/>
        <w:numPr>
          <w:ilvl w:val="0"/>
          <w:numId w:val="15"/>
        </w:numPr>
        <w:ind w:left="1080"/>
        <w:rPr>
          <w:rFonts w:cs="Arial"/>
        </w:rPr>
      </w:pPr>
      <w:r w:rsidRPr="001C298F">
        <w:rPr>
          <w:rFonts w:cs="Arial"/>
        </w:rPr>
        <w:t xml:space="preserve">If </w:t>
      </w:r>
      <w:r>
        <w:rPr>
          <w:rFonts w:cs="Arial"/>
        </w:rPr>
        <w:t>the game is still tied after the maximum innings, 1 additional inning will be played. If still no winner, the</w:t>
      </w:r>
      <w:r w:rsidR="00445662">
        <w:rPr>
          <w:rFonts w:cs="Arial"/>
        </w:rPr>
        <w:t>n</w:t>
      </w:r>
      <w:r>
        <w:rPr>
          <w:rFonts w:cs="Arial"/>
        </w:rPr>
        <w:t xml:space="preserve"> each team will be awarded ½ win</w:t>
      </w:r>
    </w:p>
    <w:p w14:paraId="48045E5F" w14:textId="47A54984" w:rsidR="00D90D74" w:rsidRDefault="00871FA3" w:rsidP="00891972">
      <w:pPr>
        <w:pStyle w:val="ListParagraph"/>
        <w:numPr>
          <w:ilvl w:val="0"/>
          <w:numId w:val="15"/>
        </w:numPr>
        <w:ind w:left="1080"/>
        <w:rPr>
          <w:rFonts w:cs="Arial"/>
        </w:rPr>
      </w:pPr>
      <w:r w:rsidRPr="00871FA3">
        <w:rPr>
          <w:rFonts w:cs="Arial"/>
        </w:rPr>
        <w:lastRenderedPageBreak/>
        <w:t xml:space="preserve">If after time has expired and 1 extra inning has been played and no team is the winner, the game will be declared a </w:t>
      </w:r>
      <w:r w:rsidR="004D5758" w:rsidRPr="00871FA3">
        <w:rPr>
          <w:rFonts w:cs="Arial"/>
        </w:rPr>
        <w:t>tie,</w:t>
      </w:r>
      <w:r w:rsidRPr="00871FA3">
        <w:rPr>
          <w:rFonts w:cs="Arial"/>
        </w:rPr>
        <w:t xml:space="preserve"> and each team will get credit for ½ a win.</w:t>
      </w:r>
    </w:p>
    <w:p w14:paraId="5DDB7374" w14:textId="4C098658" w:rsidR="00450D2C" w:rsidRPr="00C942B0" w:rsidRDefault="00450D2C" w:rsidP="00891972">
      <w:pPr>
        <w:pStyle w:val="ListParagraph"/>
        <w:numPr>
          <w:ilvl w:val="0"/>
          <w:numId w:val="15"/>
        </w:numPr>
        <w:ind w:left="1080"/>
        <w:rPr>
          <w:rFonts w:cs="Arial"/>
        </w:rPr>
      </w:pPr>
      <w:r w:rsidRPr="00C942B0">
        <w:rPr>
          <w:rFonts w:cs="Arial"/>
        </w:rPr>
        <w:t>Score will not be kept for 3</w:t>
      </w:r>
      <w:r w:rsidR="00811171" w:rsidRPr="00C942B0">
        <w:rPr>
          <w:rFonts w:cs="Arial"/>
        </w:rPr>
        <w:t>/</w:t>
      </w:r>
      <w:r w:rsidRPr="00C942B0">
        <w:rPr>
          <w:rFonts w:cs="Arial"/>
        </w:rPr>
        <w:t>4</w:t>
      </w:r>
      <w:r w:rsidR="003210D7" w:rsidRPr="00C942B0">
        <w:rPr>
          <w:rFonts w:cs="Arial"/>
        </w:rPr>
        <w:t xml:space="preserve"> </w:t>
      </w:r>
      <w:r w:rsidR="00811171" w:rsidRPr="00C942B0">
        <w:rPr>
          <w:rFonts w:cs="Arial"/>
        </w:rPr>
        <w:t xml:space="preserve">and 5/6 Tee Ball </w:t>
      </w:r>
      <w:r w:rsidRPr="00C942B0">
        <w:rPr>
          <w:rFonts w:cs="Arial"/>
        </w:rPr>
        <w:t>league games. Teams will play until time is expired.</w:t>
      </w:r>
    </w:p>
    <w:p w14:paraId="1F5D3D2F" w14:textId="7CD09BE1" w:rsidR="00E90247" w:rsidRPr="00C942B0" w:rsidRDefault="00E90247" w:rsidP="00891972">
      <w:pPr>
        <w:pStyle w:val="ListParagraph"/>
        <w:numPr>
          <w:ilvl w:val="0"/>
          <w:numId w:val="15"/>
        </w:numPr>
        <w:ind w:left="1080"/>
        <w:rPr>
          <w:rFonts w:cs="Arial"/>
        </w:rPr>
      </w:pPr>
      <w:r w:rsidRPr="00C942B0">
        <w:rPr>
          <w:rFonts w:cs="Arial"/>
        </w:rPr>
        <w:t>Scores and outs will be kept in the 5</w:t>
      </w:r>
      <w:r w:rsidR="00463044" w:rsidRPr="00C942B0">
        <w:rPr>
          <w:rFonts w:cs="Arial"/>
        </w:rPr>
        <w:t>-6</w:t>
      </w:r>
      <w:r w:rsidRPr="00C942B0">
        <w:rPr>
          <w:rFonts w:cs="Arial"/>
        </w:rPr>
        <w:t xml:space="preserve"> </w:t>
      </w:r>
      <w:r w:rsidR="00811171" w:rsidRPr="00C942B0">
        <w:rPr>
          <w:rFonts w:cs="Arial"/>
        </w:rPr>
        <w:t xml:space="preserve">Modified Coach Pitch (MCP) </w:t>
      </w:r>
      <w:r w:rsidRPr="00C942B0">
        <w:rPr>
          <w:rFonts w:cs="Arial"/>
        </w:rPr>
        <w:t>League.</w:t>
      </w:r>
    </w:p>
    <w:p w14:paraId="4466F4D6" w14:textId="77777777" w:rsidR="0019364D" w:rsidRDefault="0019364D" w:rsidP="00891972">
      <w:pPr>
        <w:rPr>
          <w:rFonts w:cs="Arial"/>
          <w:highlight w:val="green"/>
        </w:rPr>
      </w:pPr>
    </w:p>
    <w:p w14:paraId="46E922C0" w14:textId="6728E667" w:rsidR="00871FA3" w:rsidRPr="00816CA4" w:rsidRDefault="00F73F6D" w:rsidP="00891972">
      <w:pPr>
        <w:rPr>
          <w:rFonts w:cs="Arial"/>
        </w:rPr>
      </w:pPr>
      <w:r w:rsidRPr="00816CA4">
        <w:rPr>
          <w:rFonts w:cs="Arial"/>
        </w:rPr>
        <w:t>5</w:t>
      </w:r>
      <w:r w:rsidR="00871FA3" w:rsidRPr="00816CA4">
        <w:rPr>
          <w:rFonts w:cs="Arial"/>
        </w:rPr>
        <w:t>.08</w:t>
      </w:r>
      <w:r w:rsidR="00871FA3" w:rsidRPr="00816CA4">
        <w:rPr>
          <w:rFonts w:cs="Arial"/>
        </w:rPr>
        <w:tab/>
        <w:t>If a game is called, it is a regulation game</w:t>
      </w:r>
      <w:r w:rsidR="007F59FC" w:rsidRPr="00816CA4">
        <w:rPr>
          <w:rFonts w:cs="Arial"/>
        </w:rPr>
        <w:t>…</w:t>
      </w:r>
      <w:r w:rsidR="00871FA3" w:rsidRPr="00816CA4">
        <w:rPr>
          <w:rFonts w:cs="Arial"/>
        </w:rPr>
        <w:t>:</w:t>
      </w:r>
    </w:p>
    <w:p w14:paraId="78E6F205" w14:textId="3498D5F7" w:rsidR="00871FA3" w:rsidRPr="00816CA4" w:rsidRDefault="00871FA3" w:rsidP="00891972">
      <w:pPr>
        <w:pStyle w:val="ListParagraph"/>
        <w:numPr>
          <w:ilvl w:val="0"/>
          <w:numId w:val="16"/>
        </w:numPr>
        <w:rPr>
          <w:rFonts w:cs="Arial"/>
        </w:rPr>
      </w:pPr>
      <w:r w:rsidRPr="00816CA4">
        <w:rPr>
          <w:rFonts w:cs="Arial"/>
        </w:rPr>
        <w:t>If thr</w:t>
      </w:r>
      <w:r w:rsidR="00F73F6D" w:rsidRPr="00816CA4">
        <w:rPr>
          <w:rFonts w:cs="Arial"/>
        </w:rPr>
        <w:t xml:space="preserve">ee innings have been </w:t>
      </w:r>
      <w:r w:rsidR="00445662" w:rsidRPr="00816CA4">
        <w:rPr>
          <w:rFonts w:cs="Arial"/>
        </w:rPr>
        <w:t>completed.</w:t>
      </w:r>
    </w:p>
    <w:p w14:paraId="4EDF9497" w14:textId="71A63310" w:rsidR="00F73F6D" w:rsidRPr="00816CA4" w:rsidRDefault="00871FA3" w:rsidP="00891972">
      <w:pPr>
        <w:pStyle w:val="ListParagraph"/>
        <w:numPr>
          <w:ilvl w:val="0"/>
          <w:numId w:val="16"/>
        </w:numPr>
        <w:rPr>
          <w:rFonts w:cs="Arial"/>
        </w:rPr>
      </w:pPr>
      <w:r w:rsidRPr="00816CA4">
        <w:rPr>
          <w:rFonts w:cs="Arial"/>
        </w:rPr>
        <w:t xml:space="preserve">If the home team has scored more runs in two or two and a fraction half innings than the visiting team has scored in three </w:t>
      </w:r>
      <w:r w:rsidR="004D5758" w:rsidRPr="00816CA4">
        <w:rPr>
          <w:rFonts w:cs="Arial"/>
        </w:rPr>
        <w:t>complete</w:t>
      </w:r>
      <w:r w:rsidRPr="00816CA4">
        <w:rPr>
          <w:rFonts w:cs="Arial"/>
        </w:rPr>
        <w:t xml:space="preserve"> half </w:t>
      </w:r>
      <w:r w:rsidR="00445662" w:rsidRPr="00816CA4">
        <w:rPr>
          <w:rFonts w:cs="Arial"/>
        </w:rPr>
        <w:t>innings.</w:t>
      </w:r>
    </w:p>
    <w:p w14:paraId="7254388C" w14:textId="3F643094" w:rsidR="00F73F6D" w:rsidRPr="00816CA4" w:rsidRDefault="00871FA3" w:rsidP="00891972">
      <w:pPr>
        <w:pStyle w:val="ListParagraph"/>
        <w:numPr>
          <w:ilvl w:val="0"/>
          <w:numId w:val="16"/>
        </w:numPr>
        <w:rPr>
          <w:rFonts w:cs="Arial"/>
        </w:rPr>
      </w:pPr>
      <w:r w:rsidRPr="00816CA4">
        <w:rPr>
          <w:rFonts w:cs="Arial"/>
        </w:rPr>
        <w:t xml:space="preserve">If the home team scores one or more runs in its half of the third inning to tie the </w:t>
      </w:r>
      <w:r w:rsidR="00445662" w:rsidRPr="00816CA4">
        <w:rPr>
          <w:rFonts w:cs="Arial"/>
        </w:rPr>
        <w:t>score</w:t>
      </w:r>
      <w:r w:rsidR="007F59FC" w:rsidRPr="00816CA4">
        <w:rPr>
          <w:rFonts w:cs="Arial"/>
        </w:rPr>
        <w:t xml:space="preserve"> or take the lead</w:t>
      </w:r>
      <w:r w:rsidR="00445662" w:rsidRPr="00816CA4">
        <w:rPr>
          <w:rFonts w:cs="Arial"/>
        </w:rPr>
        <w:t>.</w:t>
      </w:r>
    </w:p>
    <w:p w14:paraId="240A4EF1" w14:textId="21F7C5B7" w:rsidR="00A62ACE" w:rsidRPr="00816CA4" w:rsidRDefault="00871FA3" w:rsidP="00891972">
      <w:pPr>
        <w:pStyle w:val="ListParagraph"/>
        <w:numPr>
          <w:ilvl w:val="0"/>
          <w:numId w:val="16"/>
        </w:numPr>
        <w:rPr>
          <w:rFonts w:cs="Arial"/>
        </w:rPr>
      </w:pPr>
      <w:r w:rsidRPr="00816CA4">
        <w:rPr>
          <w:rFonts w:cs="Arial"/>
        </w:rPr>
        <w:t>If a game is called before it has become a regulation game</w:t>
      </w:r>
      <w:r w:rsidR="007F59FC" w:rsidRPr="00816CA4">
        <w:rPr>
          <w:rFonts w:cs="Arial"/>
        </w:rPr>
        <w:t xml:space="preserve"> due to weather or darkness</w:t>
      </w:r>
      <w:r w:rsidRPr="00816CA4">
        <w:rPr>
          <w:rFonts w:cs="Arial"/>
        </w:rPr>
        <w:t>, the umpire shall declare it "No Game"</w:t>
      </w:r>
      <w:r w:rsidR="007F59FC" w:rsidRPr="00816CA4">
        <w:rPr>
          <w:rFonts w:cs="Arial"/>
        </w:rPr>
        <w:t xml:space="preserve"> and it will be rescheduled if possible.</w:t>
      </w:r>
    </w:p>
    <w:p w14:paraId="46EF2D7D" w14:textId="2BD9FCDD" w:rsidR="00C3252C" w:rsidRDefault="00F73F6D" w:rsidP="00891972">
      <w:pPr>
        <w:ind w:left="720" w:hanging="720"/>
      </w:pPr>
      <w:r w:rsidRPr="00816CA4">
        <w:t>5.09</w:t>
      </w:r>
      <w:r w:rsidR="00A62ACE" w:rsidRPr="00816CA4">
        <w:tab/>
      </w:r>
      <w:r w:rsidR="00C3252C" w:rsidRPr="006F21F5">
        <w:t xml:space="preserve">Teams are limited to scoring </w:t>
      </w:r>
      <w:r w:rsidR="0067151C">
        <w:t>5</w:t>
      </w:r>
      <w:r w:rsidR="00C3252C">
        <w:t xml:space="preserve"> </w:t>
      </w:r>
      <w:r w:rsidR="00C3252C" w:rsidRPr="006F21F5">
        <w:t xml:space="preserve">runs per inning. Once </w:t>
      </w:r>
      <w:r w:rsidR="0067151C">
        <w:t>5</w:t>
      </w:r>
      <w:r w:rsidR="00C3252C" w:rsidRPr="006F21F5">
        <w:t xml:space="preserve"> runs are </w:t>
      </w:r>
      <w:r w:rsidR="004D5758" w:rsidRPr="006F21F5">
        <w:t>scored,</w:t>
      </w:r>
      <w:r w:rsidR="00C3252C" w:rsidRPr="006F21F5">
        <w:t xml:space="preserve"> half of the inning is considered </w:t>
      </w:r>
      <w:r w:rsidR="004D5758" w:rsidRPr="006F21F5">
        <w:t>over,</w:t>
      </w:r>
      <w:r w:rsidR="00C3252C" w:rsidRPr="006F21F5">
        <w:t xml:space="preserve"> and teams switch between offense and defense.</w:t>
      </w:r>
      <w:r w:rsidR="00C3252C">
        <w:t xml:space="preserve"> </w:t>
      </w:r>
    </w:p>
    <w:p w14:paraId="307BBD09" w14:textId="60B0E5A1" w:rsidR="009E79DA" w:rsidRDefault="009E79DA" w:rsidP="00891972">
      <w:pPr>
        <w:ind w:left="720" w:hanging="720"/>
      </w:pPr>
    </w:p>
    <w:p w14:paraId="5911D473" w14:textId="77777777" w:rsidR="00A62ACE" w:rsidRPr="006C53B0" w:rsidRDefault="00D90D74" w:rsidP="00891972">
      <w:pPr>
        <w:ind w:left="720" w:hanging="720"/>
      </w:pPr>
      <w:r>
        <w:t>5.10</w:t>
      </w:r>
      <w:r>
        <w:tab/>
      </w:r>
      <w:r w:rsidR="00A62ACE" w:rsidRPr="006C53B0">
        <w:t xml:space="preserve">If a game in progress is called for any reason before time has expired, or in an uncompleted inning, it shall be considered a suspended game and resumed at the point of curtailment.  </w:t>
      </w:r>
      <w:r>
        <w:t>PSO Baseball Leadership</w:t>
      </w:r>
      <w:r w:rsidR="00A62ACE" w:rsidRPr="006C53B0">
        <w:t xml:space="preserve"> is responsible for rescheduling games. EXCEPTION (If both coaches and League Director agree not to play the remainder of the suspended game, the score at the time the game was called will stand as the final score and be used in calculation of standings. Pitchers who have been removed from the mound may not pitch in the rescheduled game, but a pitcher who was the current pitcher of record or had not pitched in the game, may pitch as many innings as they are eligible for the calendar day and week in which the re-scheduled game is played</w:t>
      </w:r>
      <w:r w:rsidR="00A342DA" w:rsidRPr="006C53B0">
        <w:t>. In the event of a suspension, both coaches must contact their league director with the following information:</w:t>
      </w:r>
    </w:p>
    <w:p w14:paraId="1C101FC3" w14:textId="77777777" w:rsidR="00A342DA" w:rsidRPr="006C53B0" w:rsidRDefault="00A342DA" w:rsidP="00891972">
      <w:pPr>
        <w:numPr>
          <w:ilvl w:val="0"/>
          <w:numId w:val="3"/>
        </w:numPr>
        <w:ind w:left="1080"/>
      </w:pPr>
      <w:r w:rsidRPr="006C53B0">
        <w:t>The inning the game was suspended</w:t>
      </w:r>
    </w:p>
    <w:p w14:paraId="319F4977" w14:textId="77777777" w:rsidR="00A342DA" w:rsidRPr="006C53B0" w:rsidRDefault="00A342DA" w:rsidP="00891972">
      <w:pPr>
        <w:numPr>
          <w:ilvl w:val="0"/>
          <w:numId w:val="3"/>
        </w:numPr>
        <w:ind w:left="1080"/>
      </w:pPr>
      <w:r w:rsidRPr="006C53B0">
        <w:t>The pitchers currently pitching</w:t>
      </w:r>
    </w:p>
    <w:p w14:paraId="46D23AF6" w14:textId="77777777" w:rsidR="00A342DA" w:rsidRPr="006C53B0" w:rsidRDefault="00A342DA" w:rsidP="00891972">
      <w:pPr>
        <w:numPr>
          <w:ilvl w:val="0"/>
          <w:numId w:val="3"/>
        </w:numPr>
        <w:ind w:left="1080"/>
      </w:pPr>
      <w:r w:rsidRPr="006C53B0">
        <w:t>What pitchers, if any, had previously pitched in that game (they are ineligible to pitch once the game is resumed)</w:t>
      </w:r>
    </w:p>
    <w:p w14:paraId="0A2CDC51" w14:textId="77777777" w:rsidR="00A342DA" w:rsidRPr="006C53B0" w:rsidRDefault="00A342DA" w:rsidP="00891972">
      <w:pPr>
        <w:numPr>
          <w:ilvl w:val="0"/>
          <w:numId w:val="3"/>
        </w:numPr>
        <w:ind w:left="1080"/>
      </w:pPr>
      <w:r w:rsidRPr="006C53B0">
        <w:t>The batter currently at bat including the count on that batter</w:t>
      </w:r>
    </w:p>
    <w:p w14:paraId="760CC6F2" w14:textId="77777777" w:rsidR="00A342DA" w:rsidRPr="006C53B0" w:rsidRDefault="00A342DA" w:rsidP="00891972">
      <w:pPr>
        <w:numPr>
          <w:ilvl w:val="0"/>
          <w:numId w:val="3"/>
        </w:numPr>
        <w:ind w:left="1080"/>
      </w:pPr>
      <w:r w:rsidRPr="006C53B0">
        <w:t>Number of outs in the inning</w:t>
      </w:r>
    </w:p>
    <w:p w14:paraId="6339229B" w14:textId="77777777" w:rsidR="00A342DA" w:rsidRPr="006C53B0" w:rsidRDefault="00A342DA" w:rsidP="00891972">
      <w:pPr>
        <w:numPr>
          <w:ilvl w:val="0"/>
          <w:numId w:val="3"/>
        </w:numPr>
        <w:ind w:left="1080"/>
      </w:pPr>
      <w:r w:rsidRPr="006C53B0">
        <w:t>Names of runners on base and which base they occupied</w:t>
      </w:r>
    </w:p>
    <w:p w14:paraId="21F17558" w14:textId="77777777" w:rsidR="00A342DA" w:rsidRPr="006C53B0" w:rsidRDefault="00A342DA" w:rsidP="00891972">
      <w:pPr>
        <w:numPr>
          <w:ilvl w:val="0"/>
          <w:numId w:val="3"/>
        </w:numPr>
        <w:ind w:left="1080"/>
      </w:pPr>
      <w:r w:rsidRPr="006C53B0">
        <w:t>Score of the game</w:t>
      </w:r>
    </w:p>
    <w:p w14:paraId="472F6D10" w14:textId="77777777" w:rsidR="00A342DA" w:rsidRPr="006C53B0" w:rsidRDefault="00A342DA" w:rsidP="00891972">
      <w:pPr>
        <w:numPr>
          <w:ilvl w:val="0"/>
          <w:numId w:val="3"/>
        </w:numPr>
        <w:ind w:left="1080"/>
      </w:pPr>
      <w:r w:rsidRPr="006C53B0">
        <w:t>Lineups in effect when the game was suspended. These are the lineups that will be in effect once the game is resumed.</w:t>
      </w:r>
    </w:p>
    <w:p w14:paraId="0177CC38" w14:textId="77777777" w:rsidR="00A62ACE" w:rsidRDefault="00A62ACE" w:rsidP="00891972">
      <w:pPr>
        <w:ind w:left="540" w:hanging="540"/>
      </w:pPr>
    </w:p>
    <w:p w14:paraId="6BE225CE" w14:textId="0E5C4F08" w:rsidR="00A62ACE" w:rsidRDefault="0060027F" w:rsidP="00891972">
      <w:pPr>
        <w:tabs>
          <w:tab w:val="left" w:pos="540"/>
          <w:tab w:val="left" w:pos="1080"/>
        </w:tabs>
      </w:pPr>
      <w:r>
        <w:t>5</w:t>
      </w:r>
      <w:r w:rsidR="00A62ACE">
        <w:t>.</w:t>
      </w:r>
      <w:r>
        <w:t>11</w:t>
      </w:r>
      <w:r w:rsidR="00A62ACE">
        <w:t xml:space="preserve"> </w:t>
      </w:r>
      <w:r w:rsidR="00A62ACE">
        <w:tab/>
        <w:t>Protesting Games</w:t>
      </w:r>
    </w:p>
    <w:p w14:paraId="5DD14925" w14:textId="77777777" w:rsidR="00A62ACE" w:rsidRDefault="00A62ACE" w:rsidP="00891972">
      <w:pPr>
        <w:tabs>
          <w:tab w:val="left" w:pos="540"/>
          <w:tab w:val="left" w:pos="1080"/>
        </w:tabs>
        <w:ind w:left="1080" w:hanging="540"/>
      </w:pPr>
      <w:r>
        <w:t>(1)</w:t>
      </w:r>
      <w:r>
        <w:tab/>
        <w:t xml:space="preserve">Each league shall adopt rules governing procedure for protesting a game, when a manager claims that an umpire's decision is in violation of these rules. No protest shall ever be permitted on judgment decisions by the umpire. In all protested games, the decision of </w:t>
      </w:r>
      <w:r w:rsidR="0060027F">
        <w:t>PSO Baseball Leadership</w:t>
      </w:r>
      <w:r>
        <w:t xml:space="preserve"> shall be final. Even if it is held that the protested decision violated the rules, no replay of the game will be ordered unless in the opinion of </w:t>
      </w:r>
      <w:r w:rsidR="0060027F">
        <w:t>PSO Baseball Leadership,</w:t>
      </w:r>
      <w:r>
        <w:t xml:space="preserve"> the violation adversely affected the protesting team's chances of winning the game. Whenever a manager protests a game because of alleged misapplication of the rules</w:t>
      </w:r>
      <w:r w:rsidR="0060027F">
        <w:t>,</w:t>
      </w:r>
      <w:r>
        <w:t xml:space="preserve"> the protest will not be recognized unless the umpires are notified at the time the play under protest occurs and before the next pitch is made or a runner is retired. A protest arising on a game ending play may be filed until 12 noon the following day with the League Office.</w:t>
      </w:r>
    </w:p>
    <w:p w14:paraId="40EFF8D1" w14:textId="77777777" w:rsidR="00A62ACE" w:rsidRDefault="00A62ACE" w:rsidP="00891972">
      <w:pPr>
        <w:tabs>
          <w:tab w:val="left" w:pos="540"/>
          <w:tab w:val="left" w:pos="1080"/>
        </w:tabs>
        <w:ind w:left="1080" w:hanging="540"/>
      </w:pPr>
    </w:p>
    <w:p w14:paraId="512944BD" w14:textId="77777777" w:rsidR="00A62ACE" w:rsidRDefault="00A62ACE" w:rsidP="00891972">
      <w:pPr>
        <w:tabs>
          <w:tab w:val="left" w:pos="540"/>
          <w:tab w:val="left" w:pos="1080"/>
        </w:tabs>
        <w:ind w:left="1080" w:hanging="540"/>
      </w:pPr>
      <w:r>
        <w:t>(2)</w:t>
      </w:r>
      <w:r>
        <w:tab/>
        <w:t xml:space="preserve">Umpires will work to settle all problems on the field. Protest will be allowed for age and pitching violations or rule interpretations only. Protest must be declared to the Umpire-in-Chief before the next pitch following the dispute. No protest will be allowed </w:t>
      </w:r>
      <w:r>
        <w:lastRenderedPageBreak/>
        <w:t>following the game</w:t>
      </w:r>
      <w:r w:rsidR="00A1090A">
        <w:t>.</w:t>
      </w:r>
      <w:r w:rsidR="00895EBC">
        <w:t xml:space="preserve">  </w:t>
      </w:r>
      <w:r w:rsidR="00A1090A">
        <w:t xml:space="preserve">If the protest concerns the number of innings pitched by a </w:t>
      </w:r>
      <w:r w:rsidR="0073581A">
        <w:t>player, the</w:t>
      </w:r>
      <w:r w:rsidR="00A1090A">
        <w:t xml:space="preserve"> protest should be presented in writing, along with corroborating evidence, to the league director.</w:t>
      </w:r>
      <w:r w:rsidR="00895EBC">
        <w:t xml:space="preserve">  </w:t>
      </w:r>
      <w:r w:rsidR="00895EBC" w:rsidRPr="006C53B0">
        <w:rPr>
          <w:color w:val="000000"/>
        </w:rPr>
        <w:t xml:space="preserve">This protest should be made within 24 hours by the Head Coach </w:t>
      </w:r>
      <w:r w:rsidR="009A32AD" w:rsidRPr="006C53B0">
        <w:rPr>
          <w:color w:val="000000"/>
        </w:rPr>
        <w:t xml:space="preserve">wishing to protest </w:t>
      </w:r>
      <w:r w:rsidR="00895EBC" w:rsidRPr="006C53B0">
        <w:rPr>
          <w:color w:val="000000"/>
        </w:rPr>
        <w:t>the violation.</w:t>
      </w:r>
      <w:r w:rsidR="00895EBC">
        <w:t xml:space="preserve">  </w:t>
      </w:r>
    </w:p>
    <w:p w14:paraId="373EE632" w14:textId="77777777" w:rsidR="00A62ACE" w:rsidRDefault="00A62ACE" w:rsidP="00891972">
      <w:pPr>
        <w:tabs>
          <w:tab w:val="left" w:pos="540"/>
          <w:tab w:val="left" w:pos="1080"/>
        </w:tabs>
        <w:ind w:left="1080" w:hanging="540"/>
      </w:pPr>
    </w:p>
    <w:p w14:paraId="0311D659" w14:textId="77777777" w:rsidR="00A62ACE" w:rsidRDefault="00CA41AF" w:rsidP="00891972">
      <w:pPr>
        <w:pStyle w:val="Heading1"/>
        <w:ind w:left="720" w:hanging="720"/>
      </w:pPr>
      <w:bookmarkStart w:id="4" w:name="_Toc159559794"/>
      <w:r>
        <w:t>6</w:t>
      </w:r>
      <w:r w:rsidR="00A62ACE">
        <w:t xml:space="preserve">.00 </w:t>
      </w:r>
      <w:bookmarkEnd w:id="4"/>
      <w:r>
        <w:tab/>
        <w:t>The Batter</w:t>
      </w:r>
    </w:p>
    <w:p w14:paraId="5E58C110" w14:textId="77777777" w:rsidR="00C4508E" w:rsidRPr="00C4508E" w:rsidRDefault="00C4508E" w:rsidP="00891972"/>
    <w:p w14:paraId="0DF36D84" w14:textId="09404037" w:rsidR="00C4508E" w:rsidRDefault="00CA41AF" w:rsidP="00891972">
      <w:pPr>
        <w:ind w:left="720" w:hanging="720"/>
      </w:pPr>
      <w:r>
        <w:t>6</w:t>
      </w:r>
      <w:r w:rsidR="006714CF">
        <w:t>.01</w:t>
      </w:r>
      <w:r w:rsidR="006714CF">
        <w:tab/>
      </w:r>
      <w:r w:rsidR="00C4508E">
        <w:t xml:space="preserve">Each player of the offensive team shall bat in the order that his name appears in his team's batting order.  Each player present for a game must be included in the batting order </w:t>
      </w:r>
      <w:r w:rsidR="00517B13">
        <w:t>whether</w:t>
      </w:r>
      <w:r w:rsidR="00C4508E">
        <w:t xml:space="preserve"> they are </w:t>
      </w:r>
      <w:r w:rsidR="004D5758">
        <w:t xml:space="preserve">playing </w:t>
      </w:r>
      <w:r w:rsidR="00C4508E">
        <w:t>a defensive position</w:t>
      </w:r>
      <w:r w:rsidR="00517B13">
        <w:t xml:space="preserve"> or not</w:t>
      </w:r>
      <w:r w:rsidR="00C4508E">
        <w:t>.</w:t>
      </w:r>
    </w:p>
    <w:p w14:paraId="4EBD1E3E" w14:textId="77777777" w:rsidR="00047FBD" w:rsidRDefault="00047FBD" w:rsidP="00891972">
      <w:pPr>
        <w:ind w:left="720" w:hanging="720"/>
      </w:pPr>
    </w:p>
    <w:p w14:paraId="483E20B1" w14:textId="77777777" w:rsidR="00047FBD" w:rsidRDefault="00047FBD" w:rsidP="00891972">
      <w:pPr>
        <w:ind w:left="720" w:hanging="720"/>
      </w:pPr>
      <w:r>
        <w:t>6.02</w:t>
      </w:r>
      <w:r>
        <w:tab/>
        <w:t xml:space="preserve">The batting order is continuous. There will be no penalties incurred for interruption in the batting order for the following: (1) a player leaves the game early, regardless of the circumstance, or (2) a player becomes injured, whether he continues to play defensively or not. </w:t>
      </w:r>
    </w:p>
    <w:p w14:paraId="1278FCEC" w14:textId="77777777" w:rsidR="00047FBD" w:rsidRDefault="00047FBD" w:rsidP="00891972">
      <w:pPr>
        <w:pStyle w:val="ListParagraph"/>
        <w:numPr>
          <w:ilvl w:val="0"/>
          <w:numId w:val="18"/>
        </w:numPr>
        <w:ind w:left="1080"/>
      </w:pPr>
      <w:r>
        <w:t>Any player arriving after a game has begun shall be inserted in the batting order in the last batting position.</w:t>
      </w:r>
    </w:p>
    <w:p w14:paraId="7A80E395" w14:textId="77777777" w:rsidR="00047FBD" w:rsidRDefault="00047FBD" w:rsidP="00891972">
      <w:pPr>
        <w:pStyle w:val="ListParagraph"/>
        <w:numPr>
          <w:ilvl w:val="0"/>
          <w:numId w:val="18"/>
        </w:numPr>
        <w:ind w:left="1080"/>
      </w:pPr>
      <w:r>
        <w:t xml:space="preserve">In the event of a head injury where a player suffers loss of consciousness, the player must be removed from the game and may not return to play that day without a doctor's written permission.  </w:t>
      </w:r>
      <w:r w:rsidRPr="00047FBD">
        <w:rPr>
          <w:u w:val="single"/>
        </w:rPr>
        <w:t>If bleeding occurs during a game, the player must be removed until the bleeding stops.</w:t>
      </w:r>
      <w:r>
        <w:t xml:space="preserve"> If the player misses his next turn at bat, then he must be removed for the duration of the game.</w:t>
      </w:r>
    </w:p>
    <w:p w14:paraId="3DA7BB4C" w14:textId="01C22C16" w:rsidR="00047FBD" w:rsidRDefault="00047FBD" w:rsidP="00891972">
      <w:pPr>
        <w:pStyle w:val="ListParagraph"/>
        <w:numPr>
          <w:ilvl w:val="0"/>
          <w:numId w:val="18"/>
        </w:numPr>
        <w:ind w:left="1080"/>
      </w:pPr>
      <w:r w:rsidRPr="00047FBD">
        <w:rPr>
          <w:rFonts w:cs="Arial"/>
          <w:color w:val="000000"/>
        </w:rPr>
        <w:t xml:space="preserve">A batter </w:t>
      </w:r>
      <w:r w:rsidR="004D5758" w:rsidRPr="00047FBD">
        <w:rPr>
          <w:rFonts w:cs="Arial"/>
          <w:color w:val="000000"/>
        </w:rPr>
        <w:t>shall be called out</w:t>
      </w:r>
      <w:r w:rsidRPr="00047FBD">
        <w:rPr>
          <w:rFonts w:cs="Arial"/>
          <w:color w:val="000000"/>
        </w:rPr>
        <w:t xml:space="preserve"> on appeal by the defensive team, when he fails to bat in           his proper turn, and another batter </w:t>
      </w:r>
      <w:r w:rsidR="00C3252C">
        <w:rPr>
          <w:rFonts w:cs="Arial"/>
          <w:color w:val="000000"/>
        </w:rPr>
        <w:t>begins an</w:t>
      </w:r>
      <w:r w:rsidRPr="00047FBD">
        <w:rPr>
          <w:rFonts w:cs="Arial"/>
          <w:color w:val="000000"/>
        </w:rPr>
        <w:t xml:space="preserve"> at bat in his place. The proper batter may take his place in the batter’s box at any time before the improper batter becomes a runner or is put out, and any balls and strikes shall be counted in the proper batter’s time at bat. Please refer to MLB Rule 6.07 (Batting Out of Turn) for further clarification </w:t>
      </w:r>
      <w:r w:rsidR="004D5758" w:rsidRPr="00047FBD">
        <w:rPr>
          <w:rFonts w:cs="Arial"/>
          <w:color w:val="000000"/>
        </w:rPr>
        <w:t>of</w:t>
      </w:r>
      <w:r w:rsidRPr="00047FBD">
        <w:rPr>
          <w:rFonts w:cs="Arial"/>
          <w:color w:val="000000"/>
        </w:rPr>
        <w:t xml:space="preserve"> this rule.</w:t>
      </w:r>
    </w:p>
    <w:p w14:paraId="0082B5B6" w14:textId="77777777" w:rsidR="006C6CBD" w:rsidRDefault="006C6CBD" w:rsidP="00891972">
      <w:pPr>
        <w:ind w:left="720" w:hanging="720"/>
      </w:pPr>
    </w:p>
    <w:p w14:paraId="66C9294D" w14:textId="0C324B62" w:rsidR="00A62ACE" w:rsidRDefault="00C4508E" w:rsidP="00891972">
      <w:pPr>
        <w:ind w:left="720" w:hanging="720"/>
      </w:pPr>
      <w:r>
        <w:t>6.0</w:t>
      </w:r>
      <w:r w:rsidR="00C02F48">
        <w:t>3</w:t>
      </w:r>
      <w:r>
        <w:tab/>
      </w:r>
      <w:r w:rsidR="00A62ACE">
        <w:t>Rules for putting the ball in play for each league are discussed below:</w:t>
      </w:r>
    </w:p>
    <w:p w14:paraId="4E424EE1" w14:textId="77777777" w:rsidR="00A62ACE" w:rsidRDefault="00A62ACE" w:rsidP="00891972">
      <w:pPr>
        <w:tabs>
          <w:tab w:val="left" w:pos="540"/>
          <w:tab w:val="left" w:pos="1080"/>
        </w:tabs>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9"/>
        <w:gridCol w:w="3145"/>
        <w:gridCol w:w="1139"/>
        <w:gridCol w:w="1121"/>
        <w:gridCol w:w="1478"/>
      </w:tblGrid>
      <w:tr w:rsidR="00A62ACE" w14:paraId="1F5F3AD5" w14:textId="77777777" w:rsidTr="00C4508E">
        <w:tc>
          <w:tcPr>
            <w:tcW w:w="1110" w:type="dxa"/>
          </w:tcPr>
          <w:p w14:paraId="60D8FAC2" w14:textId="77777777" w:rsidR="00A62ACE" w:rsidRDefault="00A62ACE" w:rsidP="00891972">
            <w:pPr>
              <w:tabs>
                <w:tab w:val="left" w:pos="540"/>
                <w:tab w:val="left" w:pos="1080"/>
              </w:tabs>
              <w:jc w:val="center"/>
              <w:rPr>
                <w:b/>
              </w:rPr>
            </w:pPr>
            <w:r>
              <w:rPr>
                <w:b/>
              </w:rPr>
              <w:t>League</w:t>
            </w:r>
          </w:p>
        </w:tc>
        <w:tc>
          <w:tcPr>
            <w:tcW w:w="3277" w:type="dxa"/>
          </w:tcPr>
          <w:p w14:paraId="7F18C954" w14:textId="77777777" w:rsidR="00A62ACE" w:rsidRDefault="00A62ACE" w:rsidP="00891972">
            <w:pPr>
              <w:tabs>
                <w:tab w:val="left" w:pos="540"/>
                <w:tab w:val="left" w:pos="1080"/>
              </w:tabs>
              <w:jc w:val="center"/>
              <w:rPr>
                <w:b/>
              </w:rPr>
            </w:pPr>
            <w:r>
              <w:rPr>
                <w:b/>
              </w:rPr>
              <w:t>Strike Outs</w:t>
            </w:r>
          </w:p>
        </w:tc>
        <w:tc>
          <w:tcPr>
            <w:tcW w:w="940" w:type="dxa"/>
          </w:tcPr>
          <w:p w14:paraId="74F08815" w14:textId="77777777" w:rsidR="00A62ACE" w:rsidRDefault="00A62ACE" w:rsidP="00891972">
            <w:pPr>
              <w:tabs>
                <w:tab w:val="left" w:pos="540"/>
                <w:tab w:val="left" w:pos="1080"/>
              </w:tabs>
              <w:jc w:val="center"/>
              <w:rPr>
                <w:b/>
              </w:rPr>
            </w:pPr>
            <w:r>
              <w:rPr>
                <w:b/>
              </w:rPr>
              <w:t>Pitcher</w:t>
            </w:r>
          </w:p>
        </w:tc>
        <w:tc>
          <w:tcPr>
            <w:tcW w:w="1130" w:type="dxa"/>
          </w:tcPr>
          <w:p w14:paraId="4AA19579" w14:textId="77777777" w:rsidR="00A62ACE" w:rsidRDefault="00A62ACE" w:rsidP="00891972">
            <w:pPr>
              <w:tabs>
                <w:tab w:val="left" w:pos="540"/>
                <w:tab w:val="left" w:pos="1080"/>
              </w:tabs>
              <w:jc w:val="center"/>
              <w:rPr>
                <w:b/>
              </w:rPr>
            </w:pPr>
            <w:r>
              <w:rPr>
                <w:b/>
              </w:rPr>
              <w:t>Bunting</w:t>
            </w:r>
            <w:r w:rsidR="00B4699B">
              <w:rPr>
                <w:b/>
              </w:rPr>
              <w:t xml:space="preserve"> *</w:t>
            </w:r>
          </w:p>
        </w:tc>
        <w:tc>
          <w:tcPr>
            <w:tcW w:w="1525" w:type="dxa"/>
          </w:tcPr>
          <w:p w14:paraId="33F028EF" w14:textId="77777777" w:rsidR="00A62ACE" w:rsidRDefault="00A62ACE" w:rsidP="00891972">
            <w:pPr>
              <w:tabs>
                <w:tab w:val="left" w:pos="540"/>
                <w:tab w:val="left" w:pos="1080"/>
              </w:tabs>
              <w:jc w:val="center"/>
              <w:rPr>
                <w:b/>
              </w:rPr>
            </w:pPr>
            <w:r>
              <w:rPr>
                <w:b/>
              </w:rPr>
              <w:t>Hit by Pitch</w:t>
            </w:r>
            <w:r w:rsidR="00B4699B">
              <w:rPr>
                <w:b/>
              </w:rPr>
              <w:t xml:space="preserve"> *</w:t>
            </w:r>
          </w:p>
        </w:tc>
      </w:tr>
      <w:tr w:rsidR="00450D2C" w14:paraId="4770EBC2" w14:textId="77777777" w:rsidTr="00C4508E">
        <w:tc>
          <w:tcPr>
            <w:tcW w:w="1110" w:type="dxa"/>
          </w:tcPr>
          <w:p w14:paraId="2360C756" w14:textId="77777777" w:rsidR="00450D2C" w:rsidRDefault="00450D2C" w:rsidP="00891972">
            <w:pPr>
              <w:tabs>
                <w:tab w:val="left" w:pos="540"/>
                <w:tab w:val="left" w:pos="1080"/>
              </w:tabs>
            </w:pPr>
            <w:r>
              <w:t>3-4</w:t>
            </w:r>
          </w:p>
        </w:tc>
        <w:tc>
          <w:tcPr>
            <w:tcW w:w="3277" w:type="dxa"/>
          </w:tcPr>
          <w:p w14:paraId="52CBEC6F" w14:textId="77777777" w:rsidR="00450D2C" w:rsidRDefault="00450D2C" w:rsidP="00891972">
            <w:pPr>
              <w:tabs>
                <w:tab w:val="left" w:pos="540"/>
                <w:tab w:val="left" w:pos="1080"/>
              </w:tabs>
              <w:jc w:val="center"/>
            </w:pPr>
            <w:r>
              <w:t>NO</w:t>
            </w:r>
          </w:p>
        </w:tc>
        <w:tc>
          <w:tcPr>
            <w:tcW w:w="940" w:type="dxa"/>
          </w:tcPr>
          <w:p w14:paraId="743A2F05" w14:textId="77777777" w:rsidR="00450D2C" w:rsidRDefault="00450D2C" w:rsidP="00891972">
            <w:pPr>
              <w:tabs>
                <w:tab w:val="left" w:pos="540"/>
                <w:tab w:val="left" w:pos="1080"/>
              </w:tabs>
              <w:jc w:val="center"/>
            </w:pPr>
            <w:r>
              <w:t>NA</w:t>
            </w:r>
          </w:p>
        </w:tc>
        <w:tc>
          <w:tcPr>
            <w:tcW w:w="1130" w:type="dxa"/>
          </w:tcPr>
          <w:p w14:paraId="772AC4B4" w14:textId="77777777" w:rsidR="00450D2C" w:rsidRDefault="00450D2C" w:rsidP="00891972">
            <w:pPr>
              <w:tabs>
                <w:tab w:val="left" w:pos="540"/>
                <w:tab w:val="left" w:pos="1080"/>
              </w:tabs>
              <w:jc w:val="center"/>
            </w:pPr>
            <w:r>
              <w:t>NO</w:t>
            </w:r>
          </w:p>
        </w:tc>
        <w:tc>
          <w:tcPr>
            <w:tcW w:w="1525" w:type="dxa"/>
          </w:tcPr>
          <w:p w14:paraId="3EC93131" w14:textId="77777777" w:rsidR="00450D2C" w:rsidRDefault="00450D2C" w:rsidP="00891972">
            <w:pPr>
              <w:tabs>
                <w:tab w:val="left" w:pos="540"/>
                <w:tab w:val="left" w:pos="1080"/>
              </w:tabs>
              <w:jc w:val="center"/>
            </w:pPr>
            <w:r>
              <w:t>NA</w:t>
            </w:r>
          </w:p>
        </w:tc>
      </w:tr>
      <w:tr w:rsidR="00E90247" w14:paraId="039DC137" w14:textId="77777777" w:rsidTr="00C4508E">
        <w:tc>
          <w:tcPr>
            <w:tcW w:w="1110" w:type="dxa"/>
          </w:tcPr>
          <w:p w14:paraId="60AC2111" w14:textId="6F49192E" w:rsidR="00E90247" w:rsidRDefault="00E90247" w:rsidP="00891972">
            <w:pPr>
              <w:tabs>
                <w:tab w:val="left" w:pos="540"/>
                <w:tab w:val="left" w:pos="1080"/>
              </w:tabs>
            </w:pPr>
            <w:r>
              <w:t>5</w:t>
            </w:r>
            <w:r w:rsidR="00DE4F3E">
              <w:t>U</w:t>
            </w:r>
            <w:r w:rsidR="00E13F85">
              <w:t xml:space="preserve"> T</w:t>
            </w:r>
            <w:r w:rsidR="00445662">
              <w:t>-</w:t>
            </w:r>
            <w:r w:rsidR="00E13F85">
              <w:t>Ball</w:t>
            </w:r>
          </w:p>
        </w:tc>
        <w:tc>
          <w:tcPr>
            <w:tcW w:w="3277" w:type="dxa"/>
          </w:tcPr>
          <w:p w14:paraId="467D67BC" w14:textId="5AD00E98" w:rsidR="00E90247" w:rsidRDefault="00E90247" w:rsidP="00891972">
            <w:pPr>
              <w:tabs>
                <w:tab w:val="left" w:pos="540"/>
                <w:tab w:val="left" w:pos="1080"/>
              </w:tabs>
              <w:jc w:val="center"/>
            </w:pPr>
            <w:r>
              <w:t>Yes</w:t>
            </w:r>
            <w:r w:rsidR="00E5686F">
              <w:t>,</w:t>
            </w:r>
            <w:r>
              <w:t xml:space="preserve"> 6 Swings</w:t>
            </w:r>
          </w:p>
        </w:tc>
        <w:tc>
          <w:tcPr>
            <w:tcW w:w="940" w:type="dxa"/>
          </w:tcPr>
          <w:p w14:paraId="540179FA" w14:textId="4A979F6C" w:rsidR="00E90247" w:rsidRDefault="00E90247" w:rsidP="00891972">
            <w:pPr>
              <w:tabs>
                <w:tab w:val="left" w:pos="540"/>
                <w:tab w:val="left" w:pos="1080"/>
              </w:tabs>
              <w:jc w:val="center"/>
            </w:pPr>
            <w:r>
              <w:t>NA</w:t>
            </w:r>
          </w:p>
        </w:tc>
        <w:tc>
          <w:tcPr>
            <w:tcW w:w="1130" w:type="dxa"/>
          </w:tcPr>
          <w:p w14:paraId="57B14E20" w14:textId="67A877D4" w:rsidR="00E90247" w:rsidRDefault="00E90247" w:rsidP="00891972">
            <w:pPr>
              <w:tabs>
                <w:tab w:val="left" w:pos="540"/>
                <w:tab w:val="left" w:pos="1080"/>
              </w:tabs>
              <w:jc w:val="center"/>
            </w:pPr>
            <w:r>
              <w:t>NO</w:t>
            </w:r>
          </w:p>
        </w:tc>
        <w:tc>
          <w:tcPr>
            <w:tcW w:w="1525" w:type="dxa"/>
          </w:tcPr>
          <w:p w14:paraId="480F0774" w14:textId="2A3BC717" w:rsidR="00E90247" w:rsidRDefault="00E90247" w:rsidP="00891972">
            <w:pPr>
              <w:tabs>
                <w:tab w:val="left" w:pos="540"/>
                <w:tab w:val="left" w:pos="1080"/>
              </w:tabs>
              <w:jc w:val="center"/>
            </w:pPr>
            <w:r>
              <w:t>NA</w:t>
            </w:r>
          </w:p>
        </w:tc>
      </w:tr>
      <w:tr w:rsidR="00CA41AF" w14:paraId="4787FF56" w14:textId="77777777" w:rsidTr="00C4508E">
        <w:tc>
          <w:tcPr>
            <w:tcW w:w="1110" w:type="dxa"/>
          </w:tcPr>
          <w:p w14:paraId="52114BD7" w14:textId="6C8B02B2" w:rsidR="00CA41AF" w:rsidRDefault="00CA41AF" w:rsidP="00891972">
            <w:pPr>
              <w:tabs>
                <w:tab w:val="left" w:pos="540"/>
                <w:tab w:val="left" w:pos="1080"/>
              </w:tabs>
            </w:pPr>
            <w:r>
              <w:t>6</w:t>
            </w:r>
            <w:r w:rsidR="00DE4F3E">
              <w:t>U</w:t>
            </w:r>
            <w:r w:rsidR="00A444D7">
              <w:t xml:space="preserve"> MCP</w:t>
            </w:r>
          </w:p>
        </w:tc>
        <w:tc>
          <w:tcPr>
            <w:tcW w:w="3277" w:type="dxa"/>
          </w:tcPr>
          <w:p w14:paraId="7C975330" w14:textId="630891D9" w:rsidR="00CA41AF" w:rsidRDefault="00E5686F" w:rsidP="00891972">
            <w:pPr>
              <w:tabs>
                <w:tab w:val="left" w:pos="540"/>
                <w:tab w:val="left" w:pos="1080"/>
              </w:tabs>
              <w:jc w:val="center"/>
            </w:pPr>
            <w:r>
              <w:t xml:space="preserve">Yes, </w:t>
            </w:r>
            <w:r w:rsidR="003D18F9">
              <w:t>See 6.05</w:t>
            </w:r>
            <w:r w:rsidR="00467016">
              <w:t xml:space="preserve"> (3</w:t>
            </w:r>
            <w:r w:rsidR="001438CE">
              <w:t>)</w:t>
            </w:r>
          </w:p>
        </w:tc>
        <w:tc>
          <w:tcPr>
            <w:tcW w:w="940" w:type="dxa"/>
          </w:tcPr>
          <w:p w14:paraId="545F61B5" w14:textId="77777777" w:rsidR="00CA41AF" w:rsidRDefault="00CA41AF" w:rsidP="00891972">
            <w:pPr>
              <w:tabs>
                <w:tab w:val="left" w:pos="540"/>
                <w:tab w:val="left" w:pos="1080"/>
              </w:tabs>
              <w:jc w:val="center"/>
            </w:pPr>
            <w:r>
              <w:t>MCP</w:t>
            </w:r>
          </w:p>
        </w:tc>
        <w:tc>
          <w:tcPr>
            <w:tcW w:w="1130" w:type="dxa"/>
          </w:tcPr>
          <w:p w14:paraId="6A342D99" w14:textId="77777777" w:rsidR="00CA41AF" w:rsidRDefault="00CA41AF" w:rsidP="00891972">
            <w:pPr>
              <w:tabs>
                <w:tab w:val="left" w:pos="540"/>
                <w:tab w:val="left" w:pos="1080"/>
              </w:tabs>
              <w:jc w:val="center"/>
            </w:pPr>
            <w:r>
              <w:t>N</w:t>
            </w:r>
            <w:r w:rsidR="004D06E7">
              <w:t>O</w:t>
            </w:r>
          </w:p>
        </w:tc>
        <w:tc>
          <w:tcPr>
            <w:tcW w:w="1525" w:type="dxa"/>
          </w:tcPr>
          <w:p w14:paraId="6EC64668" w14:textId="77777777" w:rsidR="00CA41AF" w:rsidRDefault="004D06E7" w:rsidP="00891972">
            <w:pPr>
              <w:tabs>
                <w:tab w:val="left" w:pos="540"/>
                <w:tab w:val="left" w:pos="1080"/>
              </w:tabs>
              <w:jc w:val="center"/>
            </w:pPr>
            <w:r>
              <w:t>NO</w:t>
            </w:r>
          </w:p>
        </w:tc>
      </w:tr>
      <w:tr w:rsidR="00CA41AF" w14:paraId="06A3E530" w14:textId="77777777" w:rsidTr="00C4508E">
        <w:tc>
          <w:tcPr>
            <w:tcW w:w="1110" w:type="dxa"/>
          </w:tcPr>
          <w:p w14:paraId="475B7450" w14:textId="620EB944" w:rsidR="00CA41AF" w:rsidRDefault="00DC21BA" w:rsidP="00891972">
            <w:pPr>
              <w:tabs>
                <w:tab w:val="left" w:pos="540"/>
                <w:tab w:val="left" w:pos="1080"/>
              </w:tabs>
            </w:pPr>
            <w:r>
              <w:t>7</w:t>
            </w:r>
            <w:r w:rsidR="00A444D7">
              <w:t>U</w:t>
            </w:r>
          </w:p>
        </w:tc>
        <w:tc>
          <w:tcPr>
            <w:tcW w:w="3277" w:type="dxa"/>
          </w:tcPr>
          <w:p w14:paraId="1A89F463" w14:textId="5B054497" w:rsidR="005A6804" w:rsidRDefault="00E5686F" w:rsidP="00891972">
            <w:pPr>
              <w:tabs>
                <w:tab w:val="left" w:pos="540"/>
                <w:tab w:val="left" w:pos="1080"/>
              </w:tabs>
              <w:jc w:val="center"/>
            </w:pPr>
            <w:r>
              <w:t xml:space="preserve">Yes, </w:t>
            </w:r>
            <w:r w:rsidR="001438CE">
              <w:t>See 6.0</w:t>
            </w:r>
            <w:r w:rsidR="0077243A">
              <w:t>5</w:t>
            </w:r>
            <w:r w:rsidR="00467016">
              <w:t xml:space="preserve"> (4</w:t>
            </w:r>
            <w:r w:rsidR="001438CE">
              <w:t>)</w:t>
            </w:r>
          </w:p>
        </w:tc>
        <w:tc>
          <w:tcPr>
            <w:tcW w:w="940" w:type="dxa"/>
          </w:tcPr>
          <w:p w14:paraId="39712CD8" w14:textId="77777777" w:rsidR="00CA41AF" w:rsidRDefault="00C4508E" w:rsidP="00891972">
            <w:pPr>
              <w:tabs>
                <w:tab w:val="left" w:pos="540"/>
                <w:tab w:val="left" w:pos="1080"/>
              </w:tabs>
              <w:jc w:val="center"/>
            </w:pPr>
            <w:r>
              <w:t>CP</w:t>
            </w:r>
          </w:p>
        </w:tc>
        <w:tc>
          <w:tcPr>
            <w:tcW w:w="1130" w:type="dxa"/>
          </w:tcPr>
          <w:p w14:paraId="45D21AC2" w14:textId="77777777" w:rsidR="00CA41AF" w:rsidRDefault="004D06E7" w:rsidP="00891972">
            <w:pPr>
              <w:tabs>
                <w:tab w:val="left" w:pos="540"/>
                <w:tab w:val="left" w:pos="1080"/>
              </w:tabs>
              <w:jc w:val="center"/>
            </w:pPr>
            <w:r>
              <w:t>NO</w:t>
            </w:r>
          </w:p>
        </w:tc>
        <w:tc>
          <w:tcPr>
            <w:tcW w:w="1525" w:type="dxa"/>
          </w:tcPr>
          <w:p w14:paraId="28595879" w14:textId="77777777" w:rsidR="00CA41AF" w:rsidRDefault="004D06E7" w:rsidP="00891972">
            <w:pPr>
              <w:tabs>
                <w:tab w:val="left" w:pos="540"/>
                <w:tab w:val="left" w:pos="1080"/>
              </w:tabs>
              <w:jc w:val="center"/>
            </w:pPr>
            <w:r>
              <w:t>NO</w:t>
            </w:r>
          </w:p>
        </w:tc>
      </w:tr>
      <w:tr w:rsidR="00E64151" w14:paraId="6E5FA2F0" w14:textId="77777777" w:rsidTr="00C4508E">
        <w:tc>
          <w:tcPr>
            <w:tcW w:w="1110" w:type="dxa"/>
          </w:tcPr>
          <w:p w14:paraId="589C2400" w14:textId="3E98EEBC" w:rsidR="00E64151" w:rsidRPr="00DE32B4" w:rsidRDefault="00A444D7" w:rsidP="00891972">
            <w:pPr>
              <w:tabs>
                <w:tab w:val="left" w:pos="540"/>
                <w:tab w:val="left" w:pos="1080"/>
              </w:tabs>
            </w:pPr>
            <w:r>
              <w:t>8U</w:t>
            </w:r>
          </w:p>
        </w:tc>
        <w:tc>
          <w:tcPr>
            <w:tcW w:w="3277" w:type="dxa"/>
          </w:tcPr>
          <w:p w14:paraId="791DEB5D" w14:textId="60455183" w:rsidR="005A6804" w:rsidRPr="00DE32B4" w:rsidRDefault="00E5686F" w:rsidP="00891972">
            <w:pPr>
              <w:tabs>
                <w:tab w:val="left" w:pos="540"/>
                <w:tab w:val="left" w:pos="1080"/>
              </w:tabs>
              <w:jc w:val="center"/>
            </w:pPr>
            <w:r>
              <w:t xml:space="preserve">Yes, </w:t>
            </w:r>
            <w:r w:rsidR="0077243A">
              <w:t>See 6.05</w:t>
            </w:r>
            <w:r w:rsidR="00467016">
              <w:t xml:space="preserve"> (</w:t>
            </w:r>
            <w:r w:rsidR="00A444D7">
              <w:t>5</w:t>
            </w:r>
            <w:r w:rsidR="001438CE">
              <w:t>)</w:t>
            </w:r>
          </w:p>
        </w:tc>
        <w:tc>
          <w:tcPr>
            <w:tcW w:w="940" w:type="dxa"/>
          </w:tcPr>
          <w:p w14:paraId="0BDB470C" w14:textId="593FABBE" w:rsidR="00E64151" w:rsidRPr="00DE32B4" w:rsidRDefault="00A444D7" w:rsidP="00891972">
            <w:pPr>
              <w:tabs>
                <w:tab w:val="left" w:pos="540"/>
                <w:tab w:val="left" w:pos="1080"/>
              </w:tabs>
              <w:jc w:val="center"/>
            </w:pPr>
            <w:r>
              <w:t>CP</w:t>
            </w:r>
          </w:p>
        </w:tc>
        <w:tc>
          <w:tcPr>
            <w:tcW w:w="1130" w:type="dxa"/>
          </w:tcPr>
          <w:p w14:paraId="76415F5D" w14:textId="63BC3C54" w:rsidR="00E64151" w:rsidRPr="00DE32B4" w:rsidRDefault="00A444D7" w:rsidP="00891972">
            <w:pPr>
              <w:tabs>
                <w:tab w:val="left" w:pos="540"/>
                <w:tab w:val="left" w:pos="1080"/>
              </w:tabs>
              <w:jc w:val="center"/>
            </w:pPr>
            <w:r>
              <w:t>NO</w:t>
            </w:r>
          </w:p>
        </w:tc>
        <w:tc>
          <w:tcPr>
            <w:tcW w:w="1525" w:type="dxa"/>
          </w:tcPr>
          <w:p w14:paraId="44F461FB" w14:textId="41CC996B" w:rsidR="00E64151" w:rsidRPr="00DE32B4" w:rsidRDefault="00A444D7" w:rsidP="00891972">
            <w:pPr>
              <w:tabs>
                <w:tab w:val="left" w:pos="540"/>
                <w:tab w:val="left" w:pos="1080"/>
              </w:tabs>
              <w:jc w:val="center"/>
            </w:pPr>
            <w:r>
              <w:t>NO</w:t>
            </w:r>
          </w:p>
        </w:tc>
      </w:tr>
      <w:tr w:rsidR="00A444D7" w14:paraId="7357E839" w14:textId="77777777" w:rsidTr="00C4508E">
        <w:tc>
          <w:tcPr>
            <w:tcW w:w="1110" w:type="dxa"/>
          </w:tcPr>
          <w:p w14:paraId="65FAB956" w14:textId="29F482D1" w:rsidR="00A444D7" w:rsidRDefault="00A444D7" w:rsidP="00891972">
            <w:pPr>
              <w:tabs>
                <w:tab w:val="left" w:pos="540"/>
                <w:tab w:val="left" w:pos="1080"/>
              </w:tabs>
            </w:pPr>
            <w:r>
              <w:t>9</w:t>
            </w:r>
            <w:r w:rsidR="0067151C">
              <w:t>U</w:t>
            </w:r>
            <w:r>
              <w:t xml:space="preserve"> </w:t>
            </w:r>
            <w:r w:rsidR="0067151C">
              <w:t>M</w:t>
            </w:r>
            <w:r>
              <w:t>KP</w:t>
            </w:r>
          </w:p>
        </w:tc>
        <w:tc>
          <w:tcPr>
            <w:tcW w:w="3277" w:type="dxa"/>
          </w:tcPr>
          <w:p w14:paraId="5EA504A9" w14:textId="1D8F8097" w:rsidR="00A444D7" w:rsidRDefault="00A444D7"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7BB0C13A" w14:textId="152EA5E3" w:rsidR="00A444D7" w:rsidRDefault="00A444D7" w:rsidP="00891972">
            <w:pPr>
              <w:tabs>
                <w:tab w:val="left" w:pos="540"/>
                <w:tab w:val="left" w:pos="1080"/>
              </w:tabs>
              <w:jc w:val="center"/>
            </w:pPr>
            <w:r>
              <w:t>Kid</w:t>
            </w:r>
            <w:r w:rsidR="00FD65B3">
              <w:t>/Coach</w:t>
            </w:r>
          </w:p>
        </w:tc>
        <w:tc>
          <w:tcPr>
            <w:tcW w:w="1130" w:type="dxa"/>
          </w:tcPr>
          <w:p w14:paraId="46F1B53F" w14:textId="2CA37287" w:rsidR="00A444D7" w:rsidRDefault="0067151C" w:rsidP="00891972">
            <w:pPr>
              <w:tabs>
                <w:tab w:val="left" w:pos="540"/>
                <w:tab w:val="left" w:pos="1080"/>
              </w:tabs>
              <w:jc w:val="center"/>
            </w:pPr>
            <w:r>
              <w:t>NO</w:t>
            </w:r>
          </w:p>
        </w:tc>
        <w:tc>
          <w:tcPr>
            <w:tcW w:w="1525" w:type="dxa"/>
          </w:tcPr>
          <w:p w14:paraId="41C3105F" w14:textId="399EACD6" w:rsidR="00A444D7" w:rsidRDefault="00FD65B3" w:rsidP="00891972">
            <w:pPr>
              <w:tabs>
                <w:tab w:val="left" w:pos="540"/>
                <w:tab w:val="left" w:pos="1080"/>
              </w:tabs>
              <w:jc w:val="center"/>
            </w:pPr>
            <w:r>
              <w:t>*</w:t>
            </w:r>
            <w:r w:rsidR="00A444D7">
              <w:t>YES</w:t>
            </w:r>
          </w:p>
        </w:tc>
      </w:tr>
      <w:tr w:rsidR="0067151C" w14:paraId="3CEA1F28" w14:textId="77777777" w:rsidTr="00C4508E">
        <w:tc>
          <w:tcPr>
            <w:tcW w:w="1110" w:type="dxa"/>
          </w:tcPr>
          <w:p w14:paraId="314A4CF1" w14:textId="00FA5CBA" w:rsidR="0067151C" w:rsidRDefault="0067151C" w:rsidP="00891972">
            <w:pPr>
              <w:tabs>
                <w:tab w:val="left" w:pos="540"/>
                <w:tab w:val="left" w:pos="1080"/>
              </w:tabs>
            </w:pPr>
            <w:r>
              <w:t>9/10U KP</w:t>
            </w:r>
          </w:p>
        </w:tc>
        <w:tc>
          <w:tcPr>
            <w:tcW w:w="3277" w:type="dxa"/>
          </w:tcPr>
          <w:p w14:paraId="0A768A54" w14:textId="4F8E4840" w:rsidR="0067151C" w:rsidRDefault="0067151C"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00A564A7" w14:textId="20768F33" w:rsidR="0067151C" w:rsidRDefault="0067151C" w:rsidP="00891972">
            <w:pPr>
              <w:tabs>
                <w:tab w:val="left" w:pos="540"/>
                <w:tab w:val="left" w:pos="1080"/>
              </w:tabs>
              <w:jc w:val="center"/>
            </w:pPr>
            <w:r>
              <w:t>Kid</w:t>
            </w:r>
          </w:p>
        </w:tc>
        <w:tc>
          <w:tcPr>
            <w:tcW w:w="1130" w:type="dxa"/>
          </w:tcPr>
          <w:p w14:paraId="64130D9E" w14:textId="7F606A18" w:rsidR="0067151C" w:rsidRDefault="0067151C" w:rsidP="00891972">
            <w:pPr>
              <w:tabs>
                <w:tab w:val="left" w:pos="540"/>
                <w:tab w:val="left" w:pos="1080"/>
              </w:tabs>
              <w:jc w:val="center"/>
            </w:pPr>
            <w:r>
              <w:t>YES</w:t>
            </w:r>
          </w:p>
        </w:tc>
        <w:tc>
          <w:tcPr>
            <w:tcW w:w="1525" w:type="dxa"/>
          </w:tcPr>
          <w:p w14:paraId="49FE5405" w14:textId="30D3215E" w:rsidR="0067151C" w:rsidRDefault="0067151C" w:rsidP="00891972">
            <w:pPr>
              <w:tabs>
                <w:tab w:val="left" w:pos="540"/>
                <w:tab w:val="left" w:pos="1080"/>
              </w:tabs>
              <w:jc w:val="center"/>
            </w:pPr>
            <w:r>
              <w:t>YES</w:t>
            </w:r>
          </w:p>
        </w:tc>
      </w:tr>
      <w:tr w:rsidR="0067151C" w14:paraId="34B39C57" w14:textId="77777777" w:rsidTr="00C4508E">
        <w:tc>
          <w:tcPr>
            <w:tcW w:w="1110" w:type="dxa"/>
          </w:tcPr>
          <w:p w14:paraId="1F2E2597" w14:textId="5E9F3B78" w:rsidR="0067151C" w:rsidRDefault="0067151C" w:rsidP="00891972">
            <w:pPr>
              <w:tabs>
                <w:tab w:val="left" w:pos="540"/>
                <w:tab w:val="left" w:pos="1080"/>
              </w:tabs>
            </w:pPr>
            <w:r>
              <w:t xml:space="preserve">11/12 </w:t>
            </w:r>
          </w:p>
        </w:tc>
        <w:tc>
          <w:tcPr>
            <w:tcW w:w="3277" w:type="dxa"/>
          </w:tcPr>
          <w:p w14:paraId="4864CA0D" w14:textId="4F39B26A" w:rsidR="0067151C" w:rsidRDefault="0067151C" w:rsidP="00891972">
            <w:pPr>
              <w:tabs>
                <w:tab w:val="left" w:pos="540"/>
                <w:tab w:val="left" w:pos="1080"/>
              </w:tabs>
              <w:jc w:val="center"/>
            </w:pPr>
            <w:r>
              <w:t>Yes, Dropped 3</w:t>
            </w:r>
            <w:r w:rsidRPr="00A444D7">
              <w:rPr>
                <w:vertAlign w:val="superscript"/>
              </w:rPr>
              <w:t>rd</w:t>
            </w:r>
            <w:r>
              <w:t xml:space="preserve"> strike </w:t>
            </w:r>
          </w:p>
        </w:tc>
        <w:tc>
          <w:tcPr>
            <w:tcW w:w="940" w:type="dxa"/>
          </w:tcPr>
          <w:p w14:paraId="5DA83767" w14:textId="063115BC" w:rsidR="0067151C" w:rsidRPr="00DE32B4" w:rsidRDefault="0067151C" w:rsidP="00891972">
            <w:pPr>
              <w:tabs>
                <w:tab w:val="left" w:pos="540"/>
                <w:tab w:val="left" w:pos="1080"/>
              </w:tabs>
              <w:jc w:val="center"/>
            </w:pPr>
            <w:r w:rsidRPr="00DE32B4">
              <w:t>Kid</w:t>
            </w:r>
          </w:p>
        </w:tc>
        <w:tc>
          <w:tcPr>
            <w:tcW w:w="1130" w:type="dxa"/>
          </w:tcPr>
          <w:p w14:paraId="19624CBA" w14:textId="241B7383" w:rsidR="0067151C" w:rsidRDefault="0067151C" w:rsidP="00891972">
            <w:pPr>
              <w:tabs>
                <w:tab w:val="left" w:pos="540"/>
                <w:tab w:val="left" w:pos="1080"/>
              </w:tabs>
              <w:jc w:val="center"/>
            </w:pPr>
            <w:r>
              <w:t>YES</w:t>
            </w:r>
          </w:p>
        </w:tc>
        <w:tc>
          <w:tcPr>
            <w:tcW w:w="1525" w:type="dxa"/>
          </w:tcPr>
          <w:p w14:paraId="6B263B08" w14:textId="4C2B347E" w:rsidR="0067151C" w:rsidRDefault="0067151C" w:rsidP="00891972">
            <w:pPr>
              <w:tabs>
                <w:tab w:val="left" w:pos="540"/>
                <w:tab w:val="left" w:pos="1080"/>
              </w:tabs>
              <w:jc w:val="center"/>
            </w:pPr>
            <w:r>
              <w:t>YES</w:t>
            </w:r>
          </w:p>
        </w:tc>
      </w:tr>
    </w:tbl>
    <w:p w14:paraId="2429FEC6" w14:textId="77777777" w:rsidR="00A62ACE" w:rsidRDefault="00A62ACE" w:rsidP="00891972">
      <w:pPr>
        <w:tabs>
          <w:tab w:val="left" w:pos="1080"/>
        </w:tabs>
        <w:ind w:left="1080" w:hanging="540"/>
      </w:pPr>
    </w:p>
    <w:p w14:paraId="7A1FC41F" w14:textId="12CDE94F" w:rsidR="00A62ACE" w:rsidRPr="00FD65B3" w:rsidRDefault="005B3522" w:rsidP="00891972">
      <w:pPr>
        <w:ind w:left="540"/>
        <w:rPr>
          <w:b/>
          <w:bCs/>
        </w:rPr>
      </w:pPr>
      <w:r w:rsidRPr="00FD65B3">
        <w:rPr>
          <w:b/>
          <w:bCs/>
          <w:highlight w:val="yellow"/>
        </w:rPr>
        <w:t xml:space="preserve">*Bunting and Hit by Pitch rules are only applicable to pitches thrown </w:t>
      </w:r>
      <w:r w:rsidR="00FD65B3">
        <w:rPr>
          <w:b/>
          <w:bCs/>
          <w:highlight w:val="yellow"/>
        </w:rPr>
        <w:t xml:space="preserve">by a kid pitcher </w:t>
      </w:r>
      <w:r w:rsidR="00E5686F" w:rsidRPr="00FD65B3">
        <w:rPr>
          <w:b/>
          <w:bCs/>
          <w:highlight w:val="yellow"/>
        </w:rPr>
        <w:t xml:space="preserve">in </w:t>
      </w:r>
      <w:r w:rsidRPr="00FD65B3">
        <w:rPr>
          <w:b/>
          <w:bCs/>
          <w:highlight w:val="yellow"/>
        </w:rPr>
        <w:t>kid pitch league</w:t>
      </w:r>
      <w:r w:rsidR="00E5686F" w:rsidRPr="00FD65B3">
        <w:rPr>
          <w:b/>
          <w:bCs/>
          <w:highlight w:val="yellow"/>
        </w:rPr>
        <w:t>s</w:t>
      </w:r>
      <w:r w:rsidRPr="00FD65B3">
        <w:rPr>
          <w:b/>
          <w:bCs/>
          <w:highlight w:val="yellow"/>
        </w:rPr>
        <w:t>.</w:t>
      </w:r>
    </w:p>
    <w:p w14:paraId="2FB3E36E" w14:textId="77777777" w:rsidR="00A13AA8" w:rsidRDefault="00A13AA8" w:rsidP="00891972">
      <w:pPr>
        <w:ind w:left="540"/>
      </w:pPr>
    </w:p>
    <w:p w14:paraId="2328CAB4" w14:textId="52517746" w:rsidR="00A13AA8" w:rsidRDefault="00A13AA8" w:rsidP="00891972">
      <w:pPr>
        <w:ind w:left="720" w:hanging="720"/>
        <w:rPr>
          <w:rFonts w:ascii="Cambria" w:hAnsi="Cambria"/>
          <w:color w:val="17365D"/>
        </w:rPr>
      </w:pPr>
      <w:r>
        <w:t>6.04</w:t>
      </w:r>
      <w:r>
        <w:tab/>
      </w:r>
      <w:r w:rsidR="008A0299">
        <w:t>3-4 Tee Ball</w:t>
      </w:r>
      <w:r w:rsidR="00D95579">
        <w:t xml:space="preserve"> </w:t>
      </w:r>
      <w:r w:rsidR="008A0299">
        <w:t xml:space="preserve">Only - </w:t>
      </w:r>
      <w:r>
        <w:t xml:space="preserve">The offensive team will hit until they have hit through their batting line up. When 3 outs are obtained the offensive team will clear the bases and continue through the </w:t>
      </w:r>
      <w:r w:rsidR="008A0299">
        <w:t>lineup</w:t>
      </w:r>
      <w:r>
        <w:t>. No Score will be kept. Once a team has hit through their line-up, the teams will switch between offense and defense.</w:t>
      </w:r>
      <w:r w:rsidR="00D95579" w:rsidRPr="00D95579">
        <w:rPr>
          <w:rFonts w:ascii="Cambria" w:hAnsi="Cambria"/>
          <w:color w:val="17365D"/>
        </w:rPr>
        <w:t xml:space="preserve"> </w:t>
      </w:r>
    </w:p>
    <w:p w14:paraId="1A59A1EE" w14:textId="7BA5F7B5" w:rsidR="00E90247" w:rsidRDefault="00E90247" w:rsidP="00891972">
      <w:pPr>
        <w:ind w:left="720" w:hanging="720"/>
        <w:rPr>
          <w:rFonts w:ascii="Cambria" w:hAnsi="Cambria"/>
          <w:color w:val="17365D"/>
        </w:rPr>
      </w:pPr>
    </w:p>
    <w:p w14:paraId="291CC933" w14:textId="35BC6AA1" w:rsidR="00E90247" w:rsidRPr="00E90247" w:rsidRDefault="00E90247" w:rsidP="00891972">
      <w:pPr>
        <w:ind w:left="720" w:hanging="720"/>
        <w:rPr>
          <w:rFonts w:cs="Arial"/>
        </w:rPr>
      </w:pPr>
      <w:r>
        <w:rPr>
          <w:rFonts w:ascii="Cambria" w:hAnsi="Cambria"/>
          <w:color w:val="17365D"/>
        </w:rPr>
        <w:tab/>
      </w:r>
      <w:r w:rsidRPr="00E90247">
        <w:rPr>
          <w:rFonts w:cs="Arial"/>
        </w:rPr>
        <w:t>5</w:t>
      </w:r>
      <w:r w:rsidR="00E13F85">
        <w:rPr>
          <w:rFonts w:cs="Arial"/>
        </w:rPr>
        <w:t>-6</w:t>
      </w:r>
      <w:r w:rsidRPr="00E90247">
        <w:rPr>
          <w:rFonts w:cs="Arial"/>
        </w:rPr>
        <w:t xml:space="preserve"> Tee Ball - The Batter gets 6 swings to put the ball in play. When 3 outs or 5 runs are scored the half inning will be over.</w:t>
      </w:r>
    </w:p>
    <w:p w14:paraId="6EF529C3" w14:textId="77777777" w:rsidR="00B4699B" w:rsidRDefault="00B4699B" w:rsidP="00891972">
      <w:pPr>
        <w:ind w:left="540"/>
      </w:pPr>
    </w:p>
    <w:p w14:paraId="4E501DE4" w14:textId="74C83851" w:rsidR="00C02F48" w:rsidRDefault="00C3252C" w:rsidP="00891972">
      <w:pPr>
        <w:pStyle w:val="ListParagraph"/>
        <w:numPr>
          <w:ilvl w:val="1"/>
          <w:numId w:val="19"/>
        </w:numPr>
      </w:pPr>
      <w:r>
        <w:t>Division Specifics:</w:t>
      </w:r>
    </w:p>
    <w:p w14:paraId="7B2278E1" w14:textId="3AEE7C74" w:rsidR="00D72F2D" w:rsidRPr="0098628C" w:rsidRDefault="00D72F2D" w:rsidP="00891972">
      <w:pPr>
        <w:pStyle w:val="ListParagraph"/>
        <w:numPr>
          <w:ilvl w:val="0"/>
          <w:numId w:val="20"/>
        </w:numPr>
        <w:ind w:left="1080"/>
      </w:pPr>
      <w:r w:rsidRPr="00E703AF">
        <w:t>5</w:t>
      </w:r>
      <w:r w:rsidRPr="00771ABD">
        <w:t>-6</w:t>
      </w:r>
      <w:r>
        <w:t xml:space="preserve"> MCP</w:t>
      </w:r>
      <w:r w:rsidRPr="00771ABD">
        <w:t xml:space="preserve"> </w:t>
      </w:r>
      <w:r>
        <w:t>League</w:t>
      </w:r>
      <w:r w:rsidRPr="00771ABD">
        <w:t xml:space="preserve">: </w:t>
      </w:r>
      <w:r>
        <w:t xml:space="preserve">Prior to the start of the game, each coach must specify which style of play they will be using offensively, Modified Coach Pitch (MCP) or Straight Coach </w:t>
      </w:r>
      <w:r>
        <w:lastRenderedPageBreak/>
        <w:t xml:space="preserve">Pitch (SCP).  The coaches do not need to agree or </w:t>
      </w:r>
      <w:r w:rsidR="001B681F">
        <w:t>approve,</w:t>
      </w:r>
      <w:r>
        <w:t xml:space="preserve"> and each can choose to play a differing style of offense (one can </w:t>
      </w:r>
      <w:r w:rsidR="00FD65B3">
        <w:t>choose</w:t>
      </w:r>
      <w:r>
        <w:t xml:space="preserve"> MCP and the other SCP). In MCP, </w:t>
      </w:r>
      <w:r w:rsidR="001B681F" w:rsidRPr="00771ABD">
        <w:t>the</w:t>
      </w:r>
      <w:r w:rsidRPr="00771ABD">
        <w:t xml:space="preserve"> batter</w:t>
      </w:r>
      <w:r>
        <w:t xml:space="preserve"> will receive a maximum of three </w:t>
      </w:r>
      <w:r w:rsidRPr="00771ABD">
        <w:t>pitches from his team’s designated coach pitcher.  If the ball is n</w:t>
      </w:r>
      <w:r>
        <w:t>ot put in play within those three</w:t>
      </w:r>
      <w:r w:rsidRPr="00771ABD">
        <w:t xml:space="preserve"> pitch</w:t>
      </w:r>
      <w:r>
        <w:t>es, the batter will receive three</w:t>
      </w:r>
      <w:r w:rsidRPr="00771ABD">
        <w:t xml:space="preserve"> swings using the tee.  If the batter fails to put the ba</w:t>
      </w:r>
      <w:r>
        <w:t>ll in play within three</w:t>
      </w:r>
      <w:r w:rsidRPr="00771ABD">
        <w:t xml:space="preserve"> swings using the </w:t>
      </w:r>
      <w:r w:rsidR="001B681F" w:rsidRPr="00771ABD">
        <w:t>tee,</w:t>
      </w:r>
      <w:r w:rsidRPr="00771ABD">
        <w:t xml:space="preserve"> then the batter will be called out.  Foul balls count as swings.</w:t>
      </w:r>
      <w:r>
        <w:t xml:space="preserve">  In SCP the</w:t>
      </w:r>
      <w:r w:rsidRPr="00771ABD">
        <w:t xml:space="preserve"> batter will receive up to 6 pitches to put the ball in play. Failure to put the ball into play after 6 pitches will result in an out.</w:t>
      </w:r>
      <w:r w:rsidRPr="006C53B0">
        <w:t xml:space="preserve"> </w:t>
      </w:r>
      <w:r w:rsidRPr="00D72F2D">
        <w:rPr>
          <w:rFonts w:cs="Arial"/>
          <w:color w:val="000000"/>
        </w:rPr>
        <w:t>A batter cannot be called out on a foul tip or foul ball on the 6th pitch unless a defensive player catches the ball. The batter will also not be called out if they are struck by the 6</w:t>
      </w:r>
      <w:r w:rsidRPr="00D72F2D">
        <w:rPr>
          <w:rFonts w:cs="Arial"/>
          <w:color w:val="000000"/>
          <w:vertAlign w:val="superscript"/>
        </w:rPr>
        <w:t>th</w:t>
      </w:r>
      <w:r w:rsidRPr="00D72F2D">
        <w:rPr>
          <w:rFonts w:cs="Arial"/>
          <w:color w:val="000000"/>
        </w:rPr>
        <w:t xml:space="preserve"> pitch.  If the batter fouls off the 6th pitch, they will receive another pitch until they either take the pitch, put the ball in play, or swing and miss. You cannot be retired on a fouled ball. </w:t>
      </w:r>
      <w:r w:rsidRPr="00D72F2D">
        <w:rPr>
          <w:rFonts w:cs="Arial"/>
          <w:b/>
          <w:bCs/>
          <w:color w:val="000000"/>
        </w:rPr>
        <w:t>In the playoffs there will be no option to use the tee. Games will be played as Coach Pitch</w:t>
      </w:r>
      <w:r w:rsidRPr="00D72F2D">
        <w:rPr>
          <w:rFonts w:cs="Arial"/>
          <w:color w:val="000000"/>
        </w:rPr>
        <w:t>.</w:t>
      </w:r>
    </w:p>
    <w:p w14:paraId="10BDE425" w14:textId="146CB927" w:rsidR="007B7C5B" w:rsidRPr="004175BF" w:rsidRDefault="008B58BF" w:rsidP="00891972">
      <w:pPr>
        <w:pStyle w:val="ListParagraph"/>
        <w:numPr>
          <w:ilvl w:val="0"/>
          <w:numId w:val="20"/>
        </w:numPr>
        <w:ind w:left="1080"/>
      </w:pPr>
      <w:r>
        <w:t>7</w:t>
      </w:r>
      <w:r w:rsidR="00E13F85">
        <w:t>U</w:t>
      </w:r>
      <w:r w:rsidR="00220885">
        <w:t xml:space="preserve"> </w:t>
      </w:r>
      <w:r>
        <w:t>League</w:t>
      </w:r>
      <w:r w:rsidR="007B7C5B" w:rsidRPr="00771ABD">
        <w:t>:</w:t>
      </w:r>
      <w:r w:rsidR="007B7C5B" w:rsidRPr="007B7C5B">
        <w:rPr>
          <w:b/>
        </w:rPr>
        <w:t xml:space="preserve"> </w:t>
      </w:r>
      <w:r w:rsidR="007B7C5B" w:rsidRPr="00771ABD">
        <w:t>A batter will receive up to 6 pitches to put the ball in play. Failure to put the ball into play after 6 pitches will result in an out.</w:t>
      </w:r>
      <w:r w:rsidR="007B7C5B" w:rsidRPr="006C53B0">
        <w:t xml:space="preserve"> </w:t>
      </w:r>
      <w:r w:rsidR="007B7C5B" w:rsidRPr="007B7C5B">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6D0FFD62" w14:textId="6504AAF8" w:rsidR="00220885" w:rsidRPr="001438CE" w:rsidRDefault="004175BF" w:rsidP="00891972">
      <w:pPr>
        <w:pStyle w:val="ListParagraph"/>
        <w:numPr>
          <w:ilvl w:val="0"/>
          <w:numId w:val="20"/>
        </w:numPr>
        <w:ind w:left="1080"/>
      </w:pPr>
      <w:r>
        <w:t>8U League</w:t>
      </w:r>
      <w:r w:rsidRPr="00771ABD">
        <w:t>:</w:t>
      </w:r>
      <w:r w:rsidRPr="004175BF">
        <w:rPr>
          <w:b/>
        </w:rPr>
        <w:t xml:space="preserve"> </w:t>
      </w:r>
      <w:r w:rsidRPr="00771ABD">
        <w:t xml:space="preserve">A batter will receive up to 6 pitches to put the ball in play. </w:t>
      </w:r>
      <w:r w:rsidRPr="00507FCF">
        <w:rPr>
          <w:b/>
          <w:bCs/>
          <w:i/>
          <w:iCs/>
        </w:rPr>
        <w:t>Failure to put the ball into play after 6 pitches</w:t>
      </w:r>
      <w:r w:rsidR="006D2C0C" w:rsidRPr="00507FCF">
        <w:rPr>
          <w:b/>
          <w:bCs/>
          <w:i/>
          <w:iCs/>
        </w:rPr>
        <w:t xml:space="preserve"> or 3 Swinging Strikes</w:t>
      </w:r>
      <w:r w:rsidRPr="00507FCF">
        <w:rPr>
          <w:b/>
          <w:bCs/>
          <w:i/>
          <w:iCs/>
        </w:rPr>
        <w:t xml:space="preserve"> will result in an ou</w:t>
      </w:r>
      <w:r w:rsidRPr="00771ABD">
        <w:t>t.</w:t>
      </w:r>
      <w:r w:rsidRPr="006C53B0">
        <w:t xml:space="preserve"> </w:t>
      </w:r>
      <w:r w:rsidRPr="004175BF">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5FE62ABE" w14:textId="32732D12" w:rsidR="001438CE" w:rsidRDefault="00FD65B3" w:rsidP="00891972">
      <w:pPr>
        <w:pStyle w:val="ListParagraph"/>
        <w:numPr>
          <w:ilvl w:val="0"/>
          <w:numId w:val="20"/>
        </w:numPr>
        <w:ind w:left="1080"/>
      </w:pPr>
      <w:r>
        <w:t xml:space="preserve">9U MKP &amp; </w:t>
      </w:r>
      <w:r w:rsidR="008B58BF">
        <w:t>9</w:t>
      </w:r>
      <w:r>
        <w:t>U</w:t>
      </w:r>
      <w:r w:rsidR="00A444D7">
        <w:t>/10</w:t>
      </w:r>
      <w:r>
        <w:t>U</w:t>
      </w:r>
      <w:r w:rsidR="00A444D7">
        <w:t xml:space="preserve"> </w:t>
      </w:r>
      <w:r w:rsidR="006B7121">
        <w:t>Kid Pitch</w:t>
      </w:r>
      <w:r w:rsidR="001438CE">
        <w:t xml:space="preserve">: </w:t>
      </w:r>
      <w:r w:rsidR="00467016">
        <w:t xml:space="preserve">There is no dropped third strike. If the catcher drops the third strike </w:t>
      </w:r>
      <w:r w:rsidR="001B681F">
        <w:t>regardless of</w:t>
      </w:r>
      <w:r w:rsidR="00467016">
        <w:t xml:space="preserve"> if first base is occupied, the batter is out. Batter is also out if he bunts foul with two strikes.</w:t>
      </w:r>
      <w:r>
        <w:t xml:space="preserve"> NO BUNTING ALLOWED IN 9U MKP.</w:t>
      </w:r>
    </w:p>
    <w:p w14:paraId="1C02A9EB" w14:textId="13FC7595" w:rsidR="00467016" w:rsidRDefault="00C3252C" w:rsidP="00891972">
      <w:pPr>
        <w:pStyle w:val="ListParagraph"/>
        <w:numPr>
          <w:ilvl w:val="0"/>
          <w:numId w:val="20"/>
        </w:numPr>
        <w:ind w:left="1080"/>
      </w:pPr>
      <w:r>
        <w:t>1</w:t>
      </w:r>
      <w:r w:rsidR="00467016">
        <w:t>1</w:t>
      </w:r>
      <w:r w:rsidR="00A444D7">
        <w:t>/</w:t>
      </w:r>
      <w:r w:rsidR="00467016">
        <w:t xml:space="preserve">12 </w:t>
      </w:r>
      <w:r w:rsidR="00E13F85">
        <w:t>Baseball</w:t>
      </w:r>
      <w:r w:rsidR="00A444D7">
        <w:t xml:space="preserve">, and 11/12 DH </w:t>
      </w:r>
      <w:r w:rsidR="00467016">
        <w:t>Leagues, the batter is not out on a dropped third strike if 1</w:t>
      </w:r>
      <w:r w:rsidR="00467016" w:rsidRPr="00C02F48">
        <w:rPr>
          <w:vertAlign w:val="superscript"/>
        </w:rPr>
        <w:t>st</w:t>
      </w:r>
      <w:r w:rsidR="00467016">
        <w:t xml:space="preserve"> base is unoccupied until </w:t>
      </w:r>
      <w:r w:rsidR="00467016" w:rsidRPr="00FC22F8">
        <w:t>the catcher either tags the batter or throws the ball to 1</w:t>
      </w:r>
      <w:r w:rsidR="00467016" w:rsidRPr="00C02F48">
        <w:rPr>
          <w:vertAlign w:val="superscript"/>
        </w:rPr>
        <w:t>st</w:t>
      </w:r>
      <w:r w:rsidR="00467016" w:rsidRPr="00FC22F8">
        <w:t xml:space="preserve"> base prior to the batter reaching 1</w:t>
      </w:r>
      <w:r w:rsidR="00467016" w:rsidRPr="00C02F48">
        <w:rPr>
          <w:vertAlign w:val="superscript"/>
        </w:rPr>
        <w:t>st</w:t>
      </w:r>
      <w:r w:rsidR="00467016" w:rsidRPr="00FC22F8">
        <w:t xml:space="preserve"> base.</w:t>
      </w:r>
      <w:r w:rsidR="00467016">
        <w:t xml:space="preserve"> If there are 2 outs, the batter is not out until tagged or the ball is thrown to 1</w:t>
      </w:r>
      <w:r w:rsidR="00467016" w:rsidRPr="00C02F48">
        <w:rPr>
          <w:vertAlign w:val="superscript"/>
        </w:rPr>
        <w:t>st</w:t>
      </w:r>
      <w:r w:rsidR="00467016">
        <w:t xml:space="preserve"> base prior to the batter reaching 1</w:t>
      </w:r>
      <w:r w:rsidR="00467016" w:rsidRPr="00C02F48">
        <w:rPr>
          <w:vertAlign w:val="superscript"/>
        </w:rPr>
        <w:t>st</w:t>
      </w:r>
      <w:r w:rsidR="00467016">
        <w:t xml:space="preserve"> base </w:t>
      </w:r>
      <w:r w:rsidR="001B681F">
        <w:t>regardless of</w:t>
      </w:r>
      <w:r w:rsidR="00467016">
        <w:t xml:space="preserve"> if 1</w:t>
      </w:r>
      <w:r w:rsidR="00467016" w:rsidRPr="00C02F48">
        <w:rPr>
          <w:vertAlign w:val="superscript"/>
        </w:rPr>
        <w:t>st</w:t>
      </w:r>
      <w:r w:rsidR="00467016">
        <w:t xml:space="preserve"> base is occupied. Batter is also out if he bunts foul with two strikes.</w:t>
      </w:r>
    </w:p>
    <w:p w14:paraId="3E0B2F09" w14:textId="77777777" w:rsidR="00891972" w:rsidRDefault="00891972" w:rsidP="00891972">
      <w:pPr>
        <w:pStyle w:val="ListParagraph"/>
        <w:ind w:left="1080"/>
      </w:pPr>
    </w:p>
    <w:p w14:paraId="2D3D6F9E" w14:textId="77777777" w:rsidR="005F4DEC" w:rsidRPr="005F4DEC" w:rsidRDefault="005F4DEC" w:rsidP="00891972">
      <w:pPr>
        <w:pStyle w:val="ListParagraph"/>
        <w:numPr>
          <w:ilvl w:val="1"/>
          <w:numId w:val="19"/>
        </w:numPr>
        <w:rPr>
          <w:rFonts w:cs="Arial"/>
        </w:rPr>
      </w:pPr>
      <w:r w:rsidRPr="005F4DEC">
        <w:rPr>
          <w:rFonts w:cs="Arial"/>
        </w:rPr>
        <w:t>Bunting:</w:t>
      </w:r>
    </w:p>
    <w:p w14:paraId="28EFD2AC" w14:textId="3A3F198A" w:rsidR="005F4DEC" w:rsidRDefault="005F4DEC" w:rsidP="00891972">
      <w:pPr>
        <w:pStyle w:val="ListParagraph"/>
        <w:numPr>
          <w:ilvl w:val="0"/>
          <w:numId w:val="22"/>
        </w:numPr>
        <w:ind w:left="1080"/>
        <w:rPr>
          <w:rFonts w:cs="Arial"/>
        </w:rPr>
      </w:pPr>
      <w:r w:rsidRPr="005F4DEC">
        <w:rPr>
          <w:rFonts w:cs="Arial"/>
        </w:rPr>
        <w:t xml:space="preserve">Bunting is allowed in all </w:t>
      </w:r>
      <w:r>
        <w:rPr>
          <w:rFonts w:cs="Arial"/>
        </w:rPr>
        <w:t>9</w:t>
      </w:r>
      <w:r w:rsidR="00FD65B3">
        <w:rPr>
          <w:rFonts w:cs="Arial"/>
        </w:rPr>
        <w:t>U/</w:t>
      </w:r>
      <w:r>
        <w:rPr>
          <w:rFonts w:cs="Arial"/>
        </w:rPr>
        <w:t>10</w:t>
      </w:r>
      <w:r w:rsidR="00FD65B3">
        <w:rPr>
          <w:rFonts w:cs="Arial"/>
        </w:rPr>
        <w:t>U KP</w:t>
      </w:r>
      <w:r>
        <w:rPr>
          <w:rFonts w:cs="Arial"/>
        </w:rPr>
        <w:t xml:space="preserve"> and 11</w:t>
      </w:r>
      <w:r w:rsidR="00FD65B3">
        <w:rPr>
          <w:rFonts w:cs="Arial"/>
        </w:rPr>
        <w:t>U/</w:t>
      </w:r>
      <w:r>
        <w:rPr>
          <w:rFonts w:cs="Arial"/>
        </w:rPr>
        <w:t>12</w:t>
      </w:r>
      <w:r w:rsidR="00FD65B3">
        <w:rPr>
          <w:rFonts w:cs="Arial"/>
        </w:rPr>
        <w:t>U KP</w:t>
      </w:r>
      <w:r>
        <w:rPr>
          <w:rFonts w:cs="Arial"/>
        </w:rPr>
        <w:t xml:space="preserve"> L</w:t>
      </w:r>
      <w:r w:rsidRPr="005F4DEC">
        <w:rPr>
          <w:rFonts w:cs="Arial"/>
        </w:rPr>
        <w:t>eagues</w:t>
      </w:r>
    </w:p>
    <w:p w14:paraId="1371D4E6" w14:textId="0CECB68C" w:rsidR="00693BAB" w:rsidRDefault="00693BAB" w:rsidP="00891972">
      <w:pPr>
        <w:pStyle w:val="ListParagraph"/>
        <w:numPr>
          <w:ilvl w:val="0"/>
          <w:numId w:val="22"/>
        </w:numPr>
        <w:ind w:left="1080"/>
        <w:rPr>
          <w:rFonts w:cs="Arial"/>
        </w:rPr>
      </w:pPr>
      <w:r>
        <w:rPr>
          <w:rFonts w:cs="Arial"/>
        </w:rPr>
        <w:t>Bunting is not allowed in 5</w:t>
      </w:r>
      <w:r w:rsidR="00FD65B3">
        <w:rPr>
          <w:rFonts w:cs="Arial"/>
        </w:rPr>
        <w:t xml:space="preserve">U TB, </w:t>
      </w:r>
      <w:r>
        <w:rPr>
          <w:rFonts w:cs="Arial"/>
        </w:rPr>
        <w:t>6</w:t>
      </w:r>
      <w:r w:rsidR="00FD65B3">
        <w:rPr>
          <w:rFonts w:cs="Arial"/>
        </w:rPr>
        <w:t xml:space="preserve">U MCP, </w:t>
      </w:r>
      <w:r>
        <w:rPr>
          <w:rFonts w:cs="Arial"/>
        </w:rPr>
        <w:t>7</w:t>
      </w:r>
      <w:r w:rsidR="00FD65B3">
        <w:rPr>
          <w:rFonts w:cs="Arial"/>
        </w:rPr>
        <w:t xml:space="preserve">U CP, </w:t>
      </w:r>
      <w:r>
        <w:rPr>
          <w:rFonts w:cs="Arial"/>
        </w:rPr>
        <w:t>8</w:t>
      </w:r>
      <w:r w:rsidR="00FD65B3">
        <w:rPr>
          <w:rFonts w:cs="Arial"/>
        </w:rPr>
        <w:t>U CP or 9U MKP</w:t>
      </w:r>
      <w:r>
        <w:rPr>
          <w:rFonts w:cs="Arial"/>
        </w:rPr>
        <w:t xml:space="preserve"> Leagues. If an attempt to bunt is made, it counts as a </w:t>
      </w:r>
      <w:r w:rsidR="004D5758">
        <w:rPr>
          <w:rFonts w:cs="Arial"/>
        </w:rPr>
        <w:t>strike,</w:t>
      </w:r>
      <w:r>
        <w:rPr>
          <w:rFonts w:cs="Arial"/>
        </w:rPr>
        <w:t xml:space="preserve"> and runners cannot advance on the attempt.</w:t>
      </w:r>
    </w:p>
    <w:p w14:paraId="110128D1" w14:textId="1044C996" w:rsidR="005F4DEC" w:rsidRDefault="005F4DEC" w:rsidP="00891972">
      <w:pPr>
        <w:pStyle w:val="ListParagraph"/>
        <w:numPr>
          <w:ilvl w:val="0"/>
          <w:numId w:val="22"/>
        </w:numPr>
        <w:ind w:left="1080"/>
        <w:rPr>
          <w:rFonts w:cs="Arial"/>
        </w:rPr>
      </w:pPr>
      <w:r w:rsidRPr="005F4DEC">
        <w:rPr>
          <w:rFonts w:cs="Arial"/>
        </w:rPr>
        <w:t xml:space="preserve">No squeeze </w:t>
      </w:r>
      <w:r w:rsidR="001B681F" w:rsidRPr="005F4DEC">
        <w:rPr>
          <w:rFonts w:cs="Arial"/>
        </w:rPr>
        <w:t>bunt</w:t>
      </w:r>
      <w:r w:rsidR="00FD65B3">
        <w:rPr>
          <w:rFonts w:cs="Arial"/>
        </w:rPr>
        <w:t>s</w:t>
      </w:r>
      <w:r w:rsidR="001B681F" w:rsidRPr="005F4DEC">
        <w:rPr>
          <w:rFonts w:cs="Arial"/>
        </w:rPr>
        <w:t xml:space="preserve">, </w:t>
      </w:r>
      <w:r w:rsidR="00517B13" w:rsidRPr="005F4DEC">
        <w:rPr>
          <w:rFonts w:cs="Arial"/>
        </w:rPr>
        <w:t>safety</w:t>
      </w:r>
      <w:r w:rsidR="00FD65B3">
        <w:rPr>
          <w:rFonts w:cs="Arial"/>
        </w:rPr>
        <w:t xml:space="preserve"> bunts</w:t>
      </w:r>
      <w:r w:rsidR="00517B13" w:rsidRPr="005F4DEC">
        <w:rPr>
          <w:rFonts w:cs="Arial"/>
        </w:rPr>
        <w:t>,</w:t>
      </w:r>
      <w:r w:rsidRPr="005F4DEC">
        <w:rPr>
          <w:rFonts w:cs="Arial"/>
        </w:rPr>
        <w:t xml:space="preserve"> or suicide</w:t>
      </w:r>
      <w:r w:rsidR="00FD65B3">
        <w:rPr>
          <w:rFonts w:cs="Arial"/>
        </w:rPr>
        <w:t xml:space="preserve"> squeeze bunts are</w:t>
      </w:r>
      <w:r w:rsidRPr="005F4DEC">
        <w:rPr>
          <w:rFonts w:cs="Arial"/>
        </w:rPr>
        <w:t xml:space="preserve"> allowed in 9</w:t>
      </w:r>
      <w:r w:rsidR="00FD65B3">
        <w:rPr>
          <w:rFonts w:cs="Arial"/>
        </w:rPr>
        <w:t xml:space="preserve">U and younger </w:t>
      </w:r>
      <w:r w:rsidRPr="005F4DEC">
        <w:rPr>
          <w:rFonts w:cs="Arial"/>
        </w:rPr>
        <w:t>leagues</w:t>
      </w:r>
    </w:p>
    <w:p w14:paraId="7487824F" w14:textId="77777777" w:rsidR="005F4DEC" w:rsidRPr="005F4DEC" w:rsidRDefault="005F4DEC" w:rsidP="00891972">
      <w:pPr>
        <w:pStyle w:val="ListParagraph"/>
        <w:numPr>
          <w:ilvl w:val="0"/>
          <w:numId w:val="22"/>
        </w:numPr>
        <w:ind w:left="1080"/>
        <w:rPr>
          <w:rFonts w:cs="Arial"/>
        </w:rPr>
      </w:pPr>
      <w:r w:rsidRPr="005F4DEC">
        <w:rPr>
          <w:rFonts w:cs="Arial"/>
        </w:rPr>
        <w:t>Safety squeezes (runner cannot leave 3</w:t>
      </w:r>
      <w:r w:rsidRPr="005F4DEC">
        <w:rPr>
          <w:rFonts w:cs="Arial"/>
          <w:vertAlign w:val="superscript"/>
        </w:rPr>
        <w:t>rd</w:t>
      </w:r>
      <w:r w:rsidRPr="005F4DEC">
        <w:rPr>
          <w:rFonts w:cs="Arial"/>
        </w:rPr>
        <w:t xml:space="preserve"> until batter makes contact) are allowed in</w:t>
      </w:r>
      <w:r w:rsidR="00665D11">
        <w:rPr>
          <w:rFonts w:cs="Arial"/>
        </w:rPr>
        <w:t xml:space="preserve"> the</w:t>
      </w:r>
      <w:r w:rsidRPr="005F4DEC">
        <w:rPr>
          <w:rFonts w:cs="Arial"/>
        </w:rPr>
        <w:t xml:space="preserve"> 11-12</w:t>
      </w:r>
      <w:r w:rsidR="00665D11">
        <w:rPr>
          <w:rFonts w:cs="Arial"/>
        </w:rPr>
        <w:t xml:space="preserve"> league</w:t>
      </w:r>
      <w:r w:rsidRPr="005F4DEC">
        <w:rPr>
          <w:rFonts w:cs="Arial"/>
        </w:rPr>
        <w:t xml:space="preserve">. </w:t>
      </w:r>
      <w:r w:rsidRPr="0041259F">
        <w:t>On a squeeze play, the batter must either bunt or take the pitch. If the batter swings at the ball, the batter is automatically out, the runner goes back to third and the coach and batter are ejected from the game.</w:t>
      </w:r>
    </w:p>
    <w:p w14:paraId="0D9F0D3C" w14:textId="77777777" w:rsidR="005F4DEC" w:rsidRPr="005F4DEC" w:rsidRDefault="005F4DEC" w:rsidP="00891972">
      <w:pPr>
        <w:pStyle w:val="ListParagraph"/>
        <w:numPr>
          <w:ilvl w:val="0"/>
          <w:numId w:val="22"/>
        </w:numPr>
        <w:ind w:left="1080"/>
        <w:rPr>
          <w:rFonts w:cs="Arial"/>
        </w:rPr>
      </w:pPr>
      <w:r>
        <w:t xml:space="preserve">Suicide </w:t>
      </w:r>
      <w:r w:rsidRPr="00FC22F8">
        <w:t>squeezes (runner leaves 3</w:t>
      </w:r>
      <w:r w:rsidRPr="005F4DEC">
        <w:rPr>
          <w:vertAlign w:val="superscript"/>
        </w:rPr>
        <w:t>rd</w:t>
      </w:r>
      <w:r w:rsidRPr="00FC22F8">
        <w:t xml:space="preserve"> as pitcher begins to throw the pitch) are not allowed</w:t>
      </w:r>
      <w:r>
        <w:t xml:space="preserve"> in any league. </w:t>
      </w:r>
    </w:p>
    <w:p w14:paraId="7B17D857" w14:textId="0625CF63" w:rsidR="005F4DEC" w:rsidRDefault="005F4DEC" w:rsidP="00891972">
      <w:pPr>
        <w:pStyle w:val="ListParagraph"/>
        <w:numPr>
          <w:ilvl w:val="0"/>
          <w:numId w:val="22"/>
        </w:numPr>
        <w:ind w:left="1080"/>
        <w:rPr>
          <w:rFonts w:cs="Arial"/>
        </w:rPr>
      </w:pPr>
      <w:r>
        <w:t>N</w:t>
      </w:r>
      <w:r w:rsidRPr="008129A1">
        <w:rPr>
          <w:rFonts w:cs="Arial"/>
        </w:rPr>
        <w:t>o Slashing - On the first offense, if a batter squares to bunt and then swings at the pitch (slashing), with or without runners on base, the batter is out, the runners go back to their bases, and the third-base coach is given a warning. On the second offense, the batter is out, the runners go back to their bases, and the third-base coach is ejected.</w:t>
      </w:r>
    </w:p>
    <w:p w14:paraId="63A02867" w14:textId="77777777" w:rsidR="00891972" w:rsidRDefault="00891972" w:rsidP="00891972">
      <w:pPr>
        <w:rPr>
          <w:rFonts w:cs="Arial"/>
        </w:rPr>
      </w:pPr>
    </w:p>
    <w:p w14:paraId="793D8535" w14:textId="77777777" w:rsidR="00891972" w:rsidRDefault="00891972" w:rsidP="00891972">
      <w:pPr>
        <w:rPr>
          <w:rFonts w:cs="Arial"/>
        </w:rPr>
      </w:pPr>
    </w:p>
    <w:p w14:paraId="61947B90" w14:textId="77777777" w:rsidR="00891972" w:rsidRDefault="00891972" w:rsidP="00891972">
      <w:pPr>
        <w:rPr>
          <w:rFonts w:cs="Arial"/>
        </w:rPr>
      </w:pPr>
    </w:p>
    <w:p w14:paraId="190C1C23" w14:textId="77777777" w:rsidR="00891972" w:rsidRDefault="00891972" w:rsidP="00891972">
      <w:pPr>
        <w:rPr>
          <w:rFonts w:cs="Arial"/>
        </w:rPr>
      </w:pPr>
    </w:p>
    <w:p w14:paraId="1CDACB22" w14:textId="77777777" w:rsidR="00891972" w:rsidRPr="00891972" w:rsidRDefault="00891972" w:rsidP="00891972">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655"/>
        <w:gridCol w:w="1727"/>
        <w:gridCol w:w="1727"/>
        <w:gridCol w:w="1726"/>
      </w:tblGrid>
      <w:tr w:rsidR="005F4DEC" w:rsidRPr="00FC3EC4" w14:paraId="019E82D4" w14:textId="77777777" w:rsidTr="001B681F">
        <w:trPr>
          <w:trHeight w:val="330"/>
        </w:trPr>
        <w:tc>
          <w:tcPr>
            <w:tcW w:w="1687" w:type="dxa"/>
          </w:tcPr>
          <w:p w14:paraId="5CD381F5" w14:textId="77777777" w:rsidR="005F4DEC" w:rsidRPr="00FC3EC4" w:rsidRDefault="005F4DEC" w:rsidP="00891972">
            <w:pPr>
              <w:tabs>
                <w:tab w:val="left" w:pos="1080"/>
              </w:tabs>
              <w:jc w:val="center"/>
              <w:rPr>
                <w:rFonts w:cs="Arial"/>
              </w:rPr>
            </w:pPr>
            <w:r w:rsidRPr="00FC3EC4">
              <w:rPr>
                <w:rFonts w:cs="Arial"/>
              </w:rPr>
              <w:lastRenderedPageBreak/>
              <w:t>League</w:t>
            </w:r>
          </w:p>
        </w:tc>
        <w:tc>
          <w:tcPr>
            <w:tcW w:w="1655" w:type="dxa"/>
          </w:tcPr>
          <w:p w14:paraId="392D73B0" w14:textId="77777777" w:rsidR="005F4DEC" w:rsidRPr="00FC3EC4" w:rsidRDefault="005F4DEC" w:rsidP="00891972">
            <w:pPr>
              <w:tabs>
                <w:tab w:val="left" w:pos="1080"/>
              </w:tabs>
              <w:jc w:val="center"/>
              <w:rPr>
                <w:rFonts w:cs="Arial"/>
              </w:rPr>
            </w:pPr>
            <w:r w:rsidRPr="00FC3EC4">
              <w:rPr>
                <w:rFonts w:cs="Arial"/>
              </w:rPr>
              <w:t>Bunting</w:t>
            </w:r>
          </w:p>
        </w:tc>
        <w:tc>
          <w:tcPr>
            <w:tcW w:w="1727" w:type="dxa"/>
          </w:tcPr>
          <w:p w14:paraId="1FBBFF0E" w14:textId="77777777" w:rsidR="005F4DEC" w:rsidRPr="00FC3EC4" w:rsidRDefault="005F4DEC" w:rsidP="00891972">
            <w:pPr>
              <w:tabs>
                <w:tab w:val="left" w:pos="1080"/>
              </w:tabs>
              <w:jc w:val="center"/>
              <w:rPr>
                <w:rFonts w:cs="Arial"/>
              </w:rPr>
            </w:pPr>
            <w:r w:rsidRPr="00FC3EC4">
              <w:rPr>
                <w:rFonts w:cs="Arial"/>
              </w:rPr>
              <w:t>Safety Squeeze</w:t>
            </w:r>
          </w:p>
        </w:tc>
        <w:tc>
          <w:tcPr>
            <w:tcW w:w="1727" w:type="dxa"/>
          </w:tcPr>
          <w:p w14:paraId="0A3486F1" w14:textId="77777777" w:rsidR="005F4DEC" w:rsidRPr="00FC3EC4" w:rsidRDefault="005F4DEC" w:rsidP="00891972">
            <w:pPr>
              <w:tabs>
                <w:tab w:val="left" w:pos="1080"/>
              </w:tabs>
              <w:jc w:val="center"/>
              <w:rPr>
                <w:rFonts w:cs="Arial"/>
              </w:rPr>
            </w:pPr>
            <w:r w:rsidRPr="00FC3EC4">
              <w:rPr>
                <w:rFonts w:cs="Arial"/>
              </w:rPr>
              <w:t>Suicide Squeeze</w:t>
            </w:r>
          </w:p>
        </w:tc>
        <w:tc>
          <w:tcPr>
            <w:tcW w:w="1726" w:type="dxa"/>
          </w:tcPr>
          <w:p w14:paraId="1C2990A3" w14:textId="77777777" w:rsidR="005F4DEC" w:rsidRPr="00FC3EC4" w:rsidRDefault="005F4DEC" w:rsidP="00891972">
            <w:pPr>
              <w:tabs>
                <w:tab w:val="left" w:pos="1080"/>
              </w:tabs>
              <w:jc w:val="center"/>
              <w:rPr>
                <w:rFonts w:cs="Arial"/>
              </w:rPr>
            </w:pPr>
            <w:r w:rsidRPr="00FC3EC4">
              <w:rPr>
                <w:rFonts w:cs="Arial"/>
              </w:rPr>
              <w:t>Slashing</w:t>
            </w:r>
          </w:p>
        </w:tc>
      </w:tr>
      <w:tr w:rsidR="00A25E21" w:rsidRPr="00FC3EC4" w14:paraId="7A102DBF" w14:textId="77777777" w:rsidTr="001B681F">
        <w:trPr>
          <w:trHeight w:val="330"/>
        </w:trPr>
        <w:tc>
          <w:tcPr>
            <w:tcW w:w="1687" w:type="dxa"/>
          </w:tcPr>
          <w:p w14:paraId="390DA8AD" w14:textId="15CEDC1A" w:rsidR="00A25E21" w:rsidRPr="001B681F" w:rsidRDefault="00A25E21" w:rsidP="00891972">
            <w:pPr>
              <w:tabs>
                <w:tab w:val="left" w:pos="1080"/>
              </w:tabs>
              <w:rPr>
                <w:rFonts w:cs="Arial"/>
                <w:sz w:val="18"/>
                <w:szCs w:val="18"/>
              </w:rPr>
            </w:pPr>
            <w:r w:rsidRPr="001B681F">
              <w:rPr>
                <w:rFonts w:cs="Arial"/>
                <w:sz w:val="18"/>
                <w:szCs w:val="18"/>
              </w:rPr>
              <w:t>3-4</w:t>
            </w:r>
            <w:r w:rsidR="001B681F">
              <w:rPr>
                <w:rFonts w:cs="Arial"/>
                <w:sz w:val="18"/>
                <w:szCs w:val="18"/>
              </w:rPr>
              <w:t xml:space="preserve"> Tiny Tee</w:t>
            </w:r>
          </w:p>
        </w:tc>
        <w:tc>
          <w:tcPr>
            <w:tcW w:w="1655" w:type="dxa"/>
          </w:tcPr>
          <w:p w14:paraId="5C0CCE63"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256939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E68E9B5"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6" w:type="dxa"/>
          </w:tcPr>
          <w:p w14:paraId="19DACDA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r>
      <w:tr w:rsidR="00665D11" w:rsidRPr="00FC3EC4" w14:paraId="40C2A1A5" w14:textId="77777777" w:rsidTr="001B681F">
        <w:trPr>
          <w:trHeight w:val="330"/>
        </w:trPr>
        <w:tc>
          <w:tcPr>
            <w:tcW w:w="1687" w:type="dxa"/>
          </w:tcPr>
          <w:p w14:paraId="59B7ED6C" w14:textId="1BBC9AF5" w:rsidR="00665D11" w:rsidRPr="001B681F" w:rsidRDefault="00665D11" w:rsidP="00891972">
            <w:pPr>
              <w:tabs>
                <w:tab w:val="left" w:pos="1080"/>
              </w:tabs>
              <w:rPr>
                <w:rFonts w:cs="Arial"/>
                <w:sz w:val="18"/>
                <w:szCs w:val="18"/>
              </w:rPr>
            </w:pPr>
            <w:r w:rsidRPr="001B681F">
              <w:rPr>
                <w:rFonts w:cs="Arial"/>
                <w:sz w:val="18"/>
                <w:szCs w:val="18"/>
              </w:rPr>
              <w:t>5</w:t>
            </w:r>
            <w:r w:rsidR="00DE4F3E">
              <w:rPr>
                <w:rFonts w:cs="Arial"/>
                <w:sz w:val="18"/>
                <w:szCs w:val="18"/>
              </w:rPr>
              <w:t xml:space="preserve">U, </w:t>
            </w:r>
            <w:r w:rsidRPr="001B681F">
              <w:rPr>
                <w:rFonts w:cs="Arial"/>
                <w:sz w:val="18"/>
                <w:szCs w:val="18"/>
              </w:rPr>
              <w:t>6</w:t>
            </w:r>
            <w:r w:rsidR="00DE4F3E">
              <w:rPr>
                <w:rFonts w:cs="Arial"/>
                <w:sz w:val="18"/>
                <w:szCs w:val="18"/>
              </w:rPr>
              <w:t>U</w:t>
            </w:r>
            <w:r w:rsidR="00C3252C">
              <w:rPr>
                <w:rFonts w:cs="Arial"/>
                <w:sz w:val="18"/>
                <w:szCs w:val="18"/>
              </w:rPr>
              <w:t>, 7U, and 8U</w:t>
            </w:r>
          </w:p>
        </w:tc>
        <w:tc>
          <w:tcPr>
            <w:tcW w:w="1655" w:type="dxa"/>
          </w:tcPr>
          <w:p w14:paraId="001C3DF3"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56815477"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3A92341F"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6" w:type="dxa"/>
          </w:tcPr>
          <w:p w14:paraId="15E657CA"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r>
      <w:tr w:rsidR="00FD65B3" w:rsidRPr="00FC3EC4" w14:paraId="4BC0DC45" w14:textId="77777777" w:rsidTr="001B681F">
        <w:trPr>
          <w:trHeight w:val="330"/>
        </w:trPr>
        <w:tc>
          <w:tcPr>
            <w:tcW w:w="1687" w:type="dxa"/>
          </w:tcPr>
          <w:p w14:paraId="343AFE2E" w14:textId="7F17AE73" w:rsidR="00FD65B3" w:rsidRPr="001B681F" w:rsidRDefault="00FD65B3" w:rsidP="00891972">
            <w:pPr>
              <w:tabs>
                <w:tab w:val="left" w:pos="1080"/>
              </w:tabs>
              <w:rPr>
                <w:rFonts w:cs="Arial"/>
                <w:sz w:val="18"/>
                <w:szCs w:val="18"/>
              </w:rPr>
            </w:pPr>
            <w:r>
              <w:rPr>
                <w:rFonts w:cs="Arial"/>
                <w:sz w:val="18"/>
                <w:szCs w:val="18"/>
              </w:rPr>
              <w:t>9U MKP</w:t>
            </w:r>
          </w:p>
        </w:tc>
        <w:tc>
          <w:tcPr>
            <w:tcW w:w="1655" w:type="dxa"/>
          </w:tcPr>
          <w:p w14:paraId="5635EA79" w14:textId="5BF2C935"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6D7113E6" w14:textId="702F2A18"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261546A2" w14:textId="20AC85B2" w:rsidR="00FD65B3" w:rsidRPr="001B681F" w:rsidRDefault="00FD65B3" w:rsidP="00891972">
            <w:pPr>
              <w:tabs>
                <w:tab w:val="left" w:pos="1080"/>
              </w:tabs>
              <w:jc w:val="center"/>
              <w:rPr>
                <w:rFonts w:cs="Arial"/>
                <w:sz w:val="18"/>
                <w:szCs w:val="18"/>
              </w:rPr>
            </w:pPr>
            <w:r>
              <w:rPr>
                <w:rFonts w:cs="Arial"/>
                <w:sz w:val="18"/>
                <w:szCs w:val="18"/>
              </w:rPr>
              <w:t>NO</w:t>
            </w:r>
          </w:p>
        </w:tc>
        <w:tc>
          <w:tcPr>
            <w:tcW w:w="1726" w:type="dxa"/>
          </w:tcPr>
          <w:p w14:paraId="194373DE" w14:textId="12B29354" w:rsidR="00FD65B3" w:rsidRPr="001B681F" w:rsidRDefault="00FD65B3" w:rsidP="00891972">
            <w:pPr>
              <w:tabs>
                <w:tab w:val="left" w:pos="1080"/>
              </w:tabs>
              <w:jc w:val="center"/>
              <w:rPr>
                <w:rFonts w:cs="Arial"/>
                <w:sz w:val="18"/>
                <w:szCs w:val="18"/>
              </w:rPr>
            </w:pPr>
            <w:r>
              <w:rPr>
                <w:rFonts w:cs="Arial"/>
                <w:sz w:val="18"/>
                <w:szCs w:val="18"/>
              </w:rPr>
              <w:t>NO</w:t>
            </w:r>
          </w:p>
        </w:tc>
      </w:tr>
      <w:tr w:rsidR="005F4DEC" w:rsidRPr="00FC3EC4" w14:paraId="401B5534" w14:textId="77777777" w:rsidTr="001B681F">
        <w:trPr>
          <w:trHeight w:val="330"/>
        </w:trPr>
        <w:tc>
          <w:tcPr>
            <w:tcW w:w="1687" w:type="dxa"/>
          </w:tcPr>
          <w:p w14:paraId="52CB7C4E" w14:textId="3CD126F5" w:rsidR="005F4DEC" w:rsidRPr="001B681F" w:rsidRDefault="00665D11" w:rsidP="00891972">
            <w:pPr>
              <w:tabs>
                <w:tab w:val="left" w:pos="1080"/>
              </w:tabs>
              <w:rPr>
                <w:rFonts w:cs="Arial"/>
                <w:sz w:val="18"/>
                <w:szCs w:val="18"/>
              </w:rPr>
            </w:pPr>
            <w:r w:rsidRPr="001B681F">
              <w:rPr>
                <w:rFonts w:cs="Arial"/>
                <w:sz w:val="18"/>
                <w:szCs w:val="18"/>
              </w:rPr>
              <w:t>9</w:t>
            </w:r>
            <w:r w:rsidR="00FD65B3">
              <w:rPr>
                <w:rFonts w:cs="Arial"/>
                <w:sz w:val="18"/>
                <w:szCs w:val="18"/>
              </w:rPr>
              <w:t>U</w:t>
            </w:r>
            <w:r w:rsidR="001B681F" w:rsidRPr="001B681F">
              <w:rPr>
                <w:rFonts w:cs="Arial"/>
                <w:sz w:val="18"/>
                <w:szCs w:val="18"/>
              </w:rPr>
              <w:t>/</w:t>
            </w:r>
            <w:r w:rsidR="00E13F85" w:rsidRPr="001B681F">
              <w:rPr>
                <w:rFonts w:cs="Arial"/>
                <w:sz w:val="18"/>
                <w:szCs w:val="18"/>
              </w:rPr>
              <w:t>10</w:t>
            </w:r>
            <w:r w:rsidR="00FD65B3">
              <w:rPr>
                <w:rFonts w:cs="Arial"/>
                <w:sz w:val="18"/>
                <w:szCs w:val="18"/>
              </w:rPr>
              <w:t>U KP</w:t>
            </w:r>
          </w:p>
        </w:tc>
        <w:tc>
          <w:tcPr>
            <w:tcW w:w="1655" w:type="dxa"/>
          </w:tcPr>
          <w:p w14:paraId="636C8C95" w14:textId="77777777" w:rsidR="005F4DEC" w:rsidRPr="001B681F" w:rsidRDefault="005F4DEC" w:rsidP="00891972">
            <w:pPr>
              <w:tabs>
                <w:tab w:val="left" w:pos="1080"/>
              </w:tabs>
              <w:jc w:val="center"/>
              <w:rPr>
                <w:rFonts w:cs="Arial"/>
                <w:sz w:val="18"/>
                <w:szCs w:val="18"/>
              </w:rPr>
            </w:pPr>
            <w:r w:rsidRPr="001B681F">
              <w:rPr>
                <w:rFonts w:cs="Arial"/>
                <w:sz w:val="18"/>
                <w:szCs w:val="18"/>
              </w:rPr>
              <w:t>YES</w:t>
            </w:r>
          </w:p>
        </w:tc>
        <w:tc>
          <w:tcPr>
            <w:tcW w:w="1727" w:type="dxa"/>
          </w:tcPr>
          <w:p w14:paraId="565A1E92"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7" w:type="dxa"/>
          </w:tcPr>
          <w:p w14:paraId="5A53BD33"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598E3886"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r w:rsidR="00F9378C" w:rsidRPr="00FC3EC4" w14:paraId="3533B301" w14:textId="77777777" w:rsidTr="001B681F">
        <w:trPr>
          <w:trHeight w:val="330"/>
        </w:trPr>
        <w:tc>
          <w:tcPr>
            <w:tcW w:w="1687" w:type="dxa"/>
          </w:tcPr>
          <w:p w14:paraId="4588875D" w14:textId="7377F4E7" w:rsidR="00F9378C" w:rsidRPr="001B681F" w:rsidRDefault="001B681F" w:rsidP="00891972">
            <w:pPr>
              <w:tabs>
                <w:tab w:val="left" w:pos="1080"/>
              </w:tabs>
              <w:rPr>
                <w:rFonts w:cs="Arial"/>
                <w:sz w:val="18"/>
                <w:szCs w:val="18"/>
              </w:rPr>
            </w:pPr>
            <w:r w:rsidRPr="001B681F">
              <w:rPr>
                <w:rFonts w:cs="Arial"/>
                <w:sz w:val="18"/>
                <w:szCs w:val="18"/>
              </w:rPr>
              <w:t>11</w:t>
            </w:r>
            <w:r>
              <w:rPr>
                <w:rFonts w:cs="Arial"/>
                <w:sz w:val="18"/>
                <w:szCs w:val="18"/>
              </w:rPr>
              <w:t>/</w:t>
            </w:r>
            <w:r w:rsidRPr="001B681F">
              <w:rPr>
                <w:rFonts w:cs="Arial"/>
                <w:sz w:val="18"/>
                <w:szCs w:val="18"/>
              </w:rPr>
              <w:t>12 Baseball</w:t>
            </w:r>
          </w:p>
        </w:tc>
        <w:tc>
          <w:tcPr>
            <w:tcW w:w="1655" w:type="dxa"/>
          </w:tcPr>
          <w:p w14:paraId="21BDD3F4" w14:textId="1859DD4F" w:rsidR="00F9378C" w:rsidRPr="001B681F" w:rsidRDefault="00F9378C" w:rsidP="00891972">
            <w:pPr>
              <w:tabs>
                <w:tab w:val="left" w:pos="1080"/>
              </w:tabs>
              <w:jc w:val="center"/>
              <w:rPr>
                <w:rFonts w:cs="Arial"/>
                <w:sz w:val="18"/>
                <w:szCs w:val="18"/>
              </w:rPr>
            </w:pPr>
            <w:r w:rsidRPr="001B681F">
              <w:rPr>
                <w:rFonts w:cs="Arial"/>
                <w:sz w:val="18"/>
                <w:szCs w:val="18"/>
              </w:rPr>
              <w:t>YES</w:t>
            </w:r>
          </w:p>
        </w:tc>
        <w:tc>
          <w:tcPr>
            <w:tcW w:w="1727" w:type="dxa"/>
          </w:tcPr>
          <w:p w14:paraId="0A78F0F7" w14:textId="6DF9E860" w:rsidR="00F9378C" w:rsidRPr="001B681F" w:rsidRDefault="00FD65B3" w:rsidP="00891972">
            <w:pPr>
              <w:tabs>
                <w:tab w:val="left" w:pos="1080"/>
              </w:tabs>
              <w:jc w:val="center"/>
              <w:rPr>
                <w:rFonts w:cs="Arial"/>
                <w:sz w:val="18"/>
                <w:szCs w:val="18"/>
              </w:rPr>
            </w:pPr>
            <w:r>
              <w:rPr>
                <w:rFonts w:cs="Arial"/>
                <w:sz w:val="18"/>
                <w:szCs w:val="18"/>
              </w:rPr>
              <w:t>YES</w:t>
            </w:r>
          </w:p>
        </w:tc>
        <w:tc>
          <w:tcPr>
            <w:tcW w:w="1727" w:type="dxa"/>
          </w:tcPr>
          <w:p w14:paraId="5CC0E57B" w14:textId="4E127429" w:rsidR="00F9378C" w:rsidRPr="001B681F" w:rsidRDefault="00F9378C" w:rsidP="00891972">
            <w:pPr>
              <w:tabs>
                <w:tab w:val="left" w:pos="1080"/>
              </w:tabs>
              <w:jc w:val="center"/>
              <w:rPr>
                <w:rFonts w:cs="Arial"/>
                <w:sz w:val="18"/>
                <w:szCs w:val="18"/>
              </w:rPr>
            </w:pPr>
            <w:r w:rsidRPr="001B681F">
              <w:rPr>
                <w:rFonts w:cs="Arial"/>
                <w:sz w:val="18"/>
                <w:szCs w:val="18"/>
              </w:rPr>
              <w:t>NO</w:t>
            </w:r>
          </w:p>
        </w:tc>
        <w:tc>
          <w:tcPr>
            <w:tcW w:w="1726" w:type="dxa"/>
          </w:tcPr>
          <w:p w14:paraId="6F3090E6" w14:textId="3CE9C0B1" w:rsidR="00F9378C" w:rsidRPr="001B681F" w:rsidRDefault="00F9378C" w:rsidP="00891972">
            <w:pPr>
              <w:tabs>
                <w:tab w:val="left" w:pos="1080"/>
              </w:tabs>
              <w:jc w:val="center"/>
              <w:rPr>
                <w:rFonts w:cs="Arial"/>
                <w:sz w:val="18"/>
                <w:szCs w:val="18"/>
              </w:rPr>
            </w:pPr>
            <w:r w:rsidRPr="001B681F">
              <w:rPr>
                <w:rFonts w:cs="Arial"/>
                <w:sz w:val="18"/>
                <w:szCs w:val="18"/>
              </w:rPr>
              <w:t>NO</w:t>
            </w:r>
          </w:p>
        </w:tc>
      </w:tr>
      <w:tr w:rsidR="005F4DEC" w:rsidRPr="00FC3EC4" w14:paraId="6457D399" w14:textId="77777777" w:rsidTr="001B681F">
        <w:trPr>
          <w:trHeight w:val="330"/>
        </w:trPr>
        <w:tc>
          <w:tcPr>
            <w:tcW w:w="1687" w:type="dxa"/>
          </w:tcPr>
          <w:p w14:paraId="73A094A3" w14:textId="4CCE1923" w:rsidR="005F4DEC" w:rsidRPr="00354B88" w:rsidRDefault="006B0464" w:rsidP="00891972">
            <w:pPr>
              <w:tabs>
                <w:tab w:val="left" w:pos="1080"/>
              </w:tabs>
              <w:rPr>
                <w:rFonts w:cs="Arial"/>
                <w:sz w:val="18"/>
                <w:szCs w:val="18"/>
              </w:rPr>
            </w:pPr>
            <w:r>
              <w:rPr>
                <w:rFonts w:cs="Arial"/>
                <w:sz w:val="18"/>
                <w:szCs w:val="18"/>
              </w:rPr>
              <w:t>9U-</w:t>
            </w:r>
            <w:r w:rsidR="005F4DEC" w:rsidRPr="00354B88">
              <w:rPr>
                <w:rFonts w:cs="Arial"/>
                <w:sz w:val="18"/>
                <w:szCs w:val="18"/>
              </w:rPr>
              <w:t>12</w:t>
            </w:r>
            <w:r>
              <w:rPr>
                <w:rFonts w:cs="Arial"/>
                <w:sz w:val="18"/>
                <w:szCs w:val="18"/>
              </w:rPr>
              <w:t>U D</w:t>
            </w:r>
            <w:r w:rsidR="001B681F" w:rsidRPr="00354B88">
              <w:rPr>
                <w:rFonts w:cs="Arial"/>
                <w:sz w:val="18"/>
                <w:szCs w:val="18"/>
              </w:rPr>
              <w:t>H Le</w:t>
            </w:r>
            <w:r>
              <w:rPr>
                <w:rFonts w:cs="Arial"/>
                <w:sz w:val="18"/>
                <w:szCs w:val="18"/>
              </w:rPr>
              <w:t>a.</w:t>
            </w:r>
          </w:p>
        </w:tc>
        <w:tc>
          <w:tcPr>
            <w:tcW w:w="1655" w:type="dxa"/>
          </w:tcPr>
          <w:p w14:paraId="72732EDE"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47D9EC04"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0E40288D"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4E606D8F"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bl>
    <w:p w14:paraId="73BB8C76" w14:textId="77777777" w:rsidR="00FD65B3" w:rsidRDefault="00FD65B3" w:rsidP="00891972">
      <w:pPr>
        <w:tabs>
          <w:tab w:val="left" w:pos="540"/>
          <w:tab w:val="left" w:pos="1080"/>
        </w:tabs>
        <w:ind w:left="1080" w:hanging="1080"/>
      </w:pPr>
    </w:p>
    <w:p w14:paraId="581660B8" w14:textId="7000371F" w:rsidR="00346374" w:rsidRDefault="00C4508E" w:rsidP="00891972">
      <w:pPr>
        <w:tabs>
          <w:tab w:val="left" w:pos="540"/>
          <w:tab w:val="left" w:pos="1080"/>
        </w:tabs>
        <w:ind w:left="1080" w:hanging="1080"/>
      </w:pPr>
      <w:r>
        <w:t>6.0</w:t>
      </w:r>
      <w:r w:rsidR="00A13AA8">
        <w:t>7</w:t>
      </w:r>
      <w:r>
        <w:tab/>
      </w:r>
      <w:r w:rsidR="00346374">
        <w:t>Rules concerning base coaches:</w:t>
      </w:r>
    </w:p>
    <w:p w14:paraId="6D894BDB" w14:textId="77777777" w:rsidR="00346374" w:rsidRDefault="00C4508E" w:rsidP="00891972">
      <w:pPr>
        <w:pStyle w:val="ListParagraph"/>
        <w:numPr>
          <w:ilvl w:val="0"/>
          <w:numId w:val="21"/>
        </w:numPr>
        <w:ind w:left="1080"/>
        <w:rPr>
          <w:rFonts w:cs="Arial"/>
        </w:rPr>
      </w:pPr>
      <w:r w:rsidRPr="00346374">
        <w:rPr>
          <w:rFonts w:cs="Arial"/>
        </w:rPr>
        <w:t xml:space="preserve">The offensive team shall station two base coaches on the field during its turn at bat, one near first base and one near third base. </w:t>
      </w:r>
    </w:p>
    <w:p w14:paraId="473008AB" w14:textId="52CC35AB" w:rsidR="00C4508E" w:rsidRDefault="00C4508E" w:rsidP="00891972">
      <w:pPr>
        <w:pStyle w:val="ListParagraph"/>
        <w:numPr>
          <w:ilvl w:val="0"/>
          <w:numId w:val="21"/>
        </w:numPr>
        <w:ind w:left="1080"/>
        <w:rPr>
          <w:rFonts w:cs="Arial"/>
        </w:rPr>
      </w:pPr>
      <w:r w:rsidRPr="00346374">
        <w:rPr>
          <w:rFonts w:cs="Arial"/>
        </w:rPr>
        <w:t xml:space="preserve">Base coaches shall be limited to two in number and shall (a) be in team uniform, and (b) </w:t>
      </w:r>
      <w:r w:rsidR="00DC029C" w:rsidRPr="00346374">
        <w:rPr>
          <w:rFonts w:cs="Arial"/>
        </w:rPr>
        <w:t>always remain within the coach’s box.</w:t>
      </w:r>
    </w:p>
    <w:p w14:paraId="1E34907E" w14:textId="1CAD60A2" w:rsidR="00D10D98" w:rsidRPr="00346374" w:rsidRDefault="00D10D98" w:rsidP="00891972">
      <w:pPr>
        <w:pStyle w:val="ListParagraph"/>
        <w:numPr>
          <w:ilvl w:val="0"/>
          <w:numId w:val="21"/>
        </w:numPr>
        <w:ind w:left="1080"/>
        <w:rPr>
          <w:rFonts w:cs="Arial"/>
        </w:rPr>
      </w:pPr>
      <w:r>
        <w:rPr>
          <w:rFonts w:cs="Arial"/>
        </w:rPr>
        <w:t xml:space="preserve">Base coaches may not stop or assist a runner. If the coach </w:t>
      </w:r>
      <w:r w:rsidR="00C3252C">
        <w:rPr>
          <w:rFonts w:cs="Arial"/>
        </w:rPr>
        <w:t>stops or assists</w:t>
      </w:r>
      <w:r w:rsidR="008A570E">
        <w:rPr>
          <w:rFonts w:cs="Arial"/>
        </w:rPr>
        <w:t xml:space="preserve"> </w:t>
      </w:r>
      <w:r>
        <w:rPr>
          <w:rFonts w:cs="Arial"/>
        </w:rPr>
        <w:t>the runner</w:t>
      </w:r>
      <w:r w:rsidR="008A570E">
        <w:rPr>
          <w:rFonts w:cs="Arial"/>
        </w:rPr>
        <w:t xml:space="preserve"> when the ball is in play the runner</w:t>
      </w:r>
      <w:r>
        <w:rPr>
          <w:rFonts w:cs="Arial"/>
        </w:rPr>
        <w:t xml:space="preserve"> will be called out.</w:t>
      </w:r>
    </w:p>
    <w:p w14:paraId="18C9688E" w14:textId="77777777" w:rsidR="00041E30" w:rsidRDefault="00041E30" w:rsidP="00891972">
      <w:pPr>
        <w:rPr>
          <w:rFonts w:cs="Arial"/>
        </w:rPr>
      </w:pPr>
    </w:p>
    <w:p w14:paraId="01BCE0AA" w14:textId="77777777" w:rsidR="005F4DEC" w:rsidRDefault="005F4DEC" w:rsidP="00891972">
      <w:pPr>
        <w:ind w:left="720" w:hanging="720"/>
      </w:pPr>
      <w:r>
        <w:t>6.0</w:t>
      </w:r>
      <w:r w:rsidR="00A13AA8">
        <w:t>8</w:t>
      </w:r>
      <w:r>
        <w:t xml:space="preserve"> </w:t>
      </w:r>
      <w:r>
        <w:tab/>
        <w:t xml:space="preserve">If a thrown ball accidentally touches a base coach, or a pitched or thrown ball touches an umpire, the ball is alive and in play. However, if the coach purposely interferes with a thrown ball, the runner is out. </w:t>
      </w:r>
    </w:p>
    <w:p w14:paraId="7B6FE993" w14:textId="77777777" w:rsidR="008D222F" w:rsidRDefault="008D222F" w:rsidP="00891972">
      <w:pPr>
        <w:pStyle w:val="Heading1"/>
        <w:ind w:left="720" w:hanging="720"/>
      </w:pPr>
      <w:bookmarkStart w:id="5" w:name="_Toc159559796"/>
    </w:p>
    <w:p w14:paraId="0EA1E741" w14:textId="7E82CFEE" w:rsidR="00A62ACE" w:rsidRDefault="00A62ACE" w:rsidP="00891972">
      <w:pPr>
        <w:pStyle w:val="Heading1"/>
        <w:ind w:left="720" w:hanging="720"/>
      </w:pPr>
      <w:r>
        <w:t xml:space="preserve">7.00 </w:t>
      </w:r>
      <w:r w:rsidR="00DD545E">
        <w:tab/>
      </w:r>
      <w:r>
        <w:t>The Runner</w:t>
      </w:r>
      <w:bookmarkEnd w:id="5"/>
    </w:p>
    <w:p w14:paraId="74316201" w14:textId="77777777" w:rsidR="00A62ACE" w:rsidRDefault="00A62ACE" w:rsidP="00891972">
      <w:pPr>
        <w:tabs>
          <w:tab w:val="left" w:pos="540"/>
          <w:tab w:val="left" w:pos="1080"/>
          <w:tab w:val="left" w:pos="1620"/>
          <w:tab w:val="left" w:pos="2160"/>
        </w:tabs>
        <w:rPr>
          <w:rFonts w:cs="Arial"/>
          <w:b/>
          <w:bCs/>
        </w:rPr>
      </w:pPr>
    </w:p>
    <w:p w14:paraId="2589C5D0" w14:textId="7D916FC7" w:rsidR="001300F6" w:rsidRDefault="00922274" w:rsidP="00891972">
      <w:pPr>
        <w:ind w:left="720" w:hanging="720"/>
      </w:pPr>
      <w:r>
        <w:rPr>
          <w:rFonts w:cs="Arial"/>
        </w:rPr>
        <w:t>7</w:t>
      </w:r>
      <w:r w:rsidR="001300F6">
        <w:rPr>
          <w:rFonts w:cs="Arial"/>
        </w:rPr>
        <w:t>.01</w:t>
      </w:r>
      <w:r w:rsidR="007817FF">
        <w:rPr>
          <w:rFonts w:cs="Arial"/>
        </w:rPr>
        <w:tab/>
      </w:r>
      <w:r w:rsidR="001300F6">
        <w:rPr>
          <w:rFonts w:cs="Arial"/>
        </w:rPr>
        <w:t xml:space="preserve">Courtesy runners </w:t>
      </w:r>
      <w:r w:rsidR="00DD545E">
        <w:rPr>
          <w:rFonts w:cs="Arial"/>
        </w:rPr>
        <w:t>(</w:t>
      </w:r>
      <w:r w:rsidR="003532E9">
        <w:rPr>
          <w:rFonts w:cs="Arial"/>
        </w:rPr>
        <w:t>7</w:t>
      </w:r>
      <w:r w:rsidR="004D5758">
        <w:rPr>
          <w:rFonts w:cs="Arial"/>
        </w:rPr>
        <w:t xml:space="preserve">U CP thru </w:t>
      </w:r>
      <w:r w:rsidR="00DD545E">
        <w:rPr>
          <w:rFonts w:cs="Arial"/>
        </w:rPr>
        <w:t>12</w:t>
      </w:r>
      <w:r w:rsidR="004D5758">
        <w:rPr>
          <w:rFonts w:cs="Arial"/>
        </w:rPr>
        <w:t>U KP</w:t>
      </w:r>
      <w:r w:rsidR="00DD545E">
        <w:rPr>
          <w:rFonts w:cs="Arial"/>
        </w:rPr>
        <w:t xml:space="preserve"> leagues) - </w:t>
      </w:r>
      <w:r w:rsidR="001300F6">
        <w:t xml:space="preserve">A coach may substitute a pinch runner for a </w:t>
      </w:r>
      <w:r w:rsidR="00864AA1">
        <w:t xml:space="preserve">player that is currently playing the position of </w:t>
      </w:r>
      <w:r w:rsidR="001300F6">
        <w:t>Catcher</w:t>
      </w:r>
      <w:r w:rsidR="00864AA1">
        <w:t xml:space="preserve"> </w:t>
      </w:r>
      <w:r w:rsidR="001300F6">
        <w:t>when that player is on base with two outs. The coach must ask for time and let the umpire and opposing coach know that the substitution is being made. There will be no courtesy runner for any position other than catcher.</w:t>
      </w:r>
      <w:r w:rsidR="00864AA1">
        <w:t xml:space="preserve"> This is to allow the game to run smoother and to speed up the time it takes between innings.</w:t>
      </w:r>
      <w:r w:rsidR="00AB40DE">
        <w:t xml:space="preserve"> The courtesy runner must be the player who was the last batted out.</w:t>
      </w:r>
    </w:p>
    <w:p w14:paraId="3176835F" w14:textId="77777777" w:rsidR="00A62ACE" w:rsidRDefault="00A62ACE" w:rsidP="00891972">
      <w:pPr>
        <w:tabs>
          <w:tab w:val="left" w:pos="540"/>
          <w:tab w:val="left" w:pos="1080"/>
          <w:tab w:val="left" w:pos="1620"/>
          <w:tab w:val="left" w:pos="2160"/>
        </w:tabs>
        <w:rPr>
          <w:rFonts w:cs="Arial"/>
          <w:b/>
          <w:bCs/>
        </w:rPr>
      </w:pPr>
    </w:p>
    <w:p w14:paraId="2A9A9FF1"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7.0</w:t>
      </w:r>
      <w:r w:rsidR="00922274">
        <w:rPr>
          <w:rFonts w:ascii="Arial" w:hAnsi="Arial" w:cs="Arial"/>
          <w:sz w:val="20"/>
          <w:szCs w:val="20"/>
        </w:rPr>
        <w:t>2</w:t>
      </w:r>
      <w:r>
        <w:rPr>
          <w:rFonts w:ascii="Arial" w:hAnsi="Arial" w:cs="Arial"/>
          <w:sz w:val="20"/>
          <w:szCs w:val="20"/>
        </w:rPr>
        <w:t xml:space="preserve"> </w:t>
      </w:r>
      <w:r>
        <w:rPr>
          <w:rFonts w:ascii="Arial" w:hAnsi="Arial" w:cs="Arial"/>
          <w:sz w:val="20"/>
          <w:szCs w:val="20"/>
        </w:rPr>
        <w:tab/>
        <w:t xml:space="preserve">Two runners may not occupy a base, but if, while the ball is alive, two runners are touching a base, the following runner shall be out when tagged. The preceding runner is entitled to the base. </w:t>
      </w:r>
    </w:p>
    <w:p w14:paraId="08F69E85" w14:textId="77777777" w:rsidR="00A62ACE" w:rsidRDefault="00A62ACE" w:rsidP="00891972">
      <w:pPr>
        <w:pStyle w:val="NormalWeb"/>
        <w:tabs>
          <w:tab w:val="left" w:pos="540"/>
          <w:tab w:val="left" w:pos="1080"/>
          <w:tab w:val="left" w:pos="1620"/>
          <w:tab w:val="left" w:pos="2160"/>
        </w:tabs>
        <w:spacing w:before="0" w:beforeAutospacing="0" w:after="0" w:afterAutospacing="0"/>
        <w:ind w:left="540" w:hanging="540"/>
        <w:rPr>
          <w:rFonts w:ascii="Arial" w:hAnsi="Arial" w:cs="Arial"/>
          <w:sz w:val="20"/>
          <w:szCs w:val="20"/>
        </w:rPr>
      </w:pPr>
    </w:p>
    <w:p w14:paraId="4A247433" w14:textId="2B2A67DF" w:rsidR="00EB2651" w:rsidRDefault="00922274" w:rsidP="00891972">
      <w:pPr>
        <w:ind w:left="720" w:hanging="720"/>
        <w:rPr>
          <w:rFonts w:cs="Arial"/>
        </w:rPr>
      </w:pPr>
      <w:r>
        <w:t>7.03</w:t>
      </w:r>
      <w:r w:rsidR="00A62ACE">
        <w:tab/>
        <w:t xml:space="preserve">A fake tag is an act by a defensive player without the ball that simulates a tag. A fake tag is </w:t>
      </w:r>
      <w:r w:rsidR="006C4C7F">
        <w:t>not allowed.</w:t>
      </w:r>
      <w:r w:rsidR="00452D99">
        <w:t xml:space="preserve"> If a fake tag results in an out, the umpire, at his discretion, may call the play dead, the runner safe and place runner(s) on base at the appropriate base.  There is no ejection for a fake tag, just a warning.  Any out gained by a fake tag is nullified.</w:t>
      </w:r>
    </w:p>
    <w:p w14:paraId="738AA0F1" w14:textId="429617B0" w:rsidR="00EB2651" w:rsidRDefault="00EB2651" w:rsidP="00891972">
      <w:pPr>
        <w:ind w:left="720" w:hanging="720"/>
        <w:rPr>
          <w:bCs/>
        </w:rPr>
      </w:pPr>
      <w:r>
        <w:rPr>
          <w:rFonts w:cs="Arial"/>
        </w:rPr>
        <w:t>7.0</w:t>
      </w:r>
      <w:r w:rsidR="008A570E">
        <w:rPr>
          <w:rFonts w:cs="Arial"/>
        </w:rPr>
        <w:t>4</w:t>
      </w:r>
      <w:r>
        <w:rPr>
          <w:rFonts w:cs="Arial"/>
        </w:rPr>
        <w:tab/>
      </w:r>
      <w:r w:rsidR="00A13AA8">
        <w:rPr>
          <w:rFonts w:cs="Arial"/>
        </w:rPr>
        <w:t>3</w:t>
      </w:r>
      <w:r w:rsidR="004D5758">
        <w:rPr>
          <w:rFonts w:cs="Arial"/>
        </w:rPr>
        <w:t xml:space="preserve">/4 TT thru </w:t>
      </w:r>
      <w:r w:rsidR="00A13AA8">
        <w:rPr>
          <w:rFonts w:cs="Arial"/>
        </w:rPr>
        <w:t>8</w:t>
      </w:r>
      <w:r w:rsidR="004D5758">
        <w:rPr>
          <w:rFonts w:cs="Arial"/>
        </w:rPr>
        <w:t>U CP</w:t>
      </w:r>
      <w:r>
        <w:rPr>
          <w:rFonts w:cs="Arial"/>
        </w:rPr>
        <w:t xml:space="preserve"> Leagues Only - </w:t>
      </w:r>
      <w:r w:rsidRPr="00AD38D4">
        <w:rPr>
          <w:bCs/>
        </w:rPr>
        <w:t>For balls hit to the outfield (or behind the infielders):</w:t>
      </w:r>
      <w:r w:rsidRPr="00AD38D4">
        <w:t xml:space="preserve"> </w:t>
      </w:r>
      <w:r w:rsidRPr="00AD38D4">
        <w:rPr>
          <w:bCs/>
        </w:rPr>
        <w:t>When the ball is returned from the outfield, and is in control by an infielder, all runners may advance, at risk, 1 base beyond the last legally touched base at the time the ball was in control by the infielder</w:t>
      </w:r>
      <w:r w:rsidRPr="00C24630">
        <w:rPr>
          <w:bCs/>
        </w:rPr>
        <w:t>. </w:t>
      </w:r>
      <w:r>
        <w:rPr>
          <w:bCs/>
        </w:rPr>
        <w:t>No overthrow advancement will be allowed, regardless of the infielder’s actions.</w:t>
      </w:r>
      <w:r w:rsidRPr="00C24630">
        <w:rPr>
          <w:bCs/>
        </w:rPr>
        <w:t xml:space="preserve"> </w:t>
      </w:r>
      <w:r w:rsidRPr="00CA20AA">
        <w:rPr>
          <w:bCs/>
        </w:rPr>
        <w:t>At</w:t>
      </w:r>
      <w:r w:rsidRPr="00AD38D4">
        <w:rPr>
          <w:bCs/>
        </w:rPr>
        <w:t xml:space="preserve"> such </w:t>
      </w:r>
      <w:r w:rsidR="004D5758" w:rsidRPr="00AD38D4">
        <w:rPr>
          <w:bCs/>
        </w:rPr>
        <w:t>times</w:t>
      </w:r>
      <w:r w:rsidRPr="00AD38D4">
        <w:rPr>
          <w:bCs/>
        </w:rPr>
        <w:t>, the umpire will call "Time" and stop play.  When the ball is returned from the outfield and, if all runners have stopped advancing, the umpire will call "Time" and stop play.  For example... If the ball is returned from the outfield and is in control by an infielder, the umpire will look to see where the runners are.  If a runner is 10 ft. from 3rd, he must stop at third (one base beyond last legally touched).  If he's rounded 3rd, he may advance home at risk.  After that, play stops.  If runners stop or hesitate, the umpire will kill the play.</w:t>
      </w:r>
    </w:p>
    <w:p w14:paraId="4210167E" w14:textId="7E3BABAC" w:rsidR="005658F2" w:rsidRDefault="005658F2" w:rsidP="00891972">
      <w:pPr>
        <w:ind w:left="720" w:hanging="720"/>
        <w:rPr>
          <w:bCs/>
        </w:rPr>
      </w:pPr>
    </w:p>
    <w:p w14:paraId="1589D343" w14:textId="77777777" w:rsidR="00891972" w:rsidRDefault="00891972" w:rsidP="00891972">
      <w:pPr>
        <w:tabs>
          <w:tab w:val="left" w:pos="540"/>
        </w:tabs>
      </w:pPr>
    </w:p>
    <w:p w14:paraId="68668403" w14:textId="77777777" w:rsidR="00891972" w:rsidRDefault="00891972" w:rsidP="00891972">
      <w:pPr>
        <w:tabs>
          <w:tab w:val="left" w:pos="540"/>
        </w:tabs>
      </w:pPr>
    </w:p>
    <w:p w14:paraId="327592D5" w14:textId="637A5D9F" w:rsidR="00A62ACE" w:rsidRDefault="00922274" w:rsidP="00891972">
      <w:pPr>
        <w:tabs>
          <w:tab w:val="left" w:pos="540"/>
        </w:tabs>
      </w:pPr>
      <w:r>
        <w:lastRenderedPageBreak/>
        <w:t>7.0</w:t>
      </w:r>
      <w:r w:rsidR="008A570E">
        <w:t>5</w:t>
      </w:r>
      <w:r>
        <w:tab/>
      </w:r>
      <w:r w:rsidR="00A62ACE" w:rsidRPr="0041259F">
        <w:t xml:space="preserve">Rules related to leading </w:t>
      </w:r>
      <w:r>
        <w:t>off and stealing are as follows:</w:t>
      </w:r>
    </w:p>
    <w:p w14:paraId="638EC374" w14:textId="77777777" w:rsidR="005267B8" w:rsidRDefault="005267B8" w:rsidP="00891972">
      <w:pPr>
        <w:tabs>
          <w:tab w:val="left" w:pos="5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86"/>
        <w:gridCol w:w="1579"/>
        <w:gridCol w:w="952"/>
        <w:gridCol w:w="2018"/>
      </w:tblGrid>
      <w:tr w:rsidR="008075A8" w:rsidRPr="00FC3EC4" w14:paraId="3B38B8AE" w14:textId="77777777" w:rsidTr="00FA3AA5">
        <w:trPr>
          <w:trHeight w:val="272"/>
          <w:jc w:val="center"/>
        </w:trPr>
        <w:tc>
          <w:tcPr>
            <w:tcW w:w="1345" w:type="dxa"/>
          </w:tcPr>
          <w:p w14:paraId="76ED1D5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gue</w:t>
            </w:r>
          </w:p>
        </w:tc>
        <w:tc>
          <w:tcPr>
            <w:tcW w:w="1486" w:type="dxa"/>
          </w:tcPr>
          <w:p w14:paraId="018AA70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2</w:t>
            </w:r>
            <w:r w:rsidRPr="00FC3EC4">
              <w:rPr>
                <w:rFonts w:ascii="Arial" w:eastAsia="Times New Roman" w:hAnsi="Arial" w:cs="Times New Roman"/>
                <w:color w:val="000000"/>
                <w:sz w:val="20"/>
                <w:szCs w:val="20"/>
                <w:vertAlign w:val="superscript"/>
              </w:rPr>
              <w:t>nd</w:t>
            </w:r>
          </w:p>
        </w:tc>
        <w:tc>
          <w:tcPr>
            <w:tcW w:w="1579" w:type="dxa"/>
          </w:tcPr>
          <w:p w14:paraId="3F35D7D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3</w:t>
            </w:r>
            <w:r w:rsidRPr="00FC3EC4">
              <w:rPr>
                <w:rFonts w:ascii="Arial" w:eastAsia="Times New Roman" w:hAnsi="Arial" w:cs="Times New Roman"/>
                <w:color w:val="000000"/>
                <w:sz w:val="20"/>
                <w:szCs w:val="20"/>
                <w:vertAlign w:val="superscript"/>
              </w:rPr>
              <w:t>rd</w:t>
            </w:r>
          </w:p>
        </w:tc>
        <w:tc>
          <w:tcPr>
            <w:tcW w:w="952" w:type="dxa"/>
          </w:tcPr>
          <w:p w14:paraId="0FA6EE7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Home</w:t>
            </w:r>
          </w:p>
        </w:tc>
        <w:tc>
          <w:tcPr>
            <w:tcW w:w="2018" w:type="dxa"/>
          </w:tcPr>
          <w:p w14:paraId="1217EF0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d Offs</w:t>
            </w:r>
          </w:p>
        </w:tc>
      </w:tr>
      <w:tr w:rsidR="008075A8" w:rsidRPr="00FC3EC4" w14:paraId="174C31A6" w14:textId="77777777" w:rsidTr="00FA3AA5">
        <w:trPr>
          <w:trHeight w:val="272"/>
          <w:jc w:val="center"/>
        </w:trPr>
        <w:tc>
          <w:tcPr>
            <w:tcW w:w="1345" w:type="dxa"/>
          </w:tcPr>
          <w:p w14:paraId="0A11B159" w14:textId="77777777"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3-4</w:t>
            </w:r>
          </w:p>
        </w:tc>
        <w:tc>
          <w:tcPr>
            <w:tcW w:w="1486" w:type="dxa"/>
          </w:tcPr>
          <w:p w14:paraId="63CD576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579F13D6"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0CC8D78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0012745"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72C52AEF" w14:textId="77777777" w:rsidTr="00FA3AA5">
        <w:trPr>
          <w:trHeight w:val="272"/>
          <w:jc w:val="center"/>
        </w:trPr>
        <w:tc>
          <w:tcPr>
            <w:tcW w:w="1345" w:type="dxa"/>
          </w:tcPr>
          <w:p w14:paraId="61196DE4" w14:textId="19E5FB62"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5</w:t>
            </w:r>
            <w:r w:rsidR="00DE4F3E">
              <w:rPr>
                <w:rFonts w:ascii="Arial" w:eastAsia="Times New Roman" w:hAnsi="Arial" w:cs="Times New Roman"/>
                <w:color w:val="000000"/>
                <w:sz w:val="20"/>
                <w:szCs w:val="20"/>
              </w:rPr>
              <w:t xml:space="preserve">U &amp; </w:t>
            </w:r>
            <w:r>
              <w:rPr>
                <w:rFonts w:ascii="Arial" w:eastAsia="Times New Roman" w:hAnsi="Arial" w:cs="Times New Roman"/>
                <w:color w:val="000000"/>
                <w:sz w:val="20"/>
                <w:szCs w:val="20"/>
              </w:rPr>
              <w:t>6</w:t>
            </w:r>
            <w:r w:rsidR="00DE4F3E">
              <w:rPr>
                <w:rFonts w:ascii="Arial" w:eastAsia="Times New Roman" w:hAnsi="Arial" w:cs="Times New Roman"/>
                <w:color w:val="000000"/>
                <w:sz w:val="20"/>
                <w:szCs w:val="20"/>
              </w:rPr>
              <w:t>U</w:t>
            </w:r>
          </w:p>
        </w:tc>
        <w:tc>
          <w:tcPr>
            <w:tcW w:w="1486" w:type="dxa"/>
          </w:tcPr>
          <w:p w14:paraId="2799B3B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4E8F94C5"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754B32F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0F0038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4E3C8DB2" w14:textId="77777777" w:rsidTr="00FA3AA5">
        <w:trPr>
          <w:trHeight w:val="272"/>
          <w:jc w:val="center"/>
        </w:trPr>
        <w:tc>
          <w:tcPr>
            <w:tcW w:w="1345" w:type="dxa"/>
          </w:tcPr>
          <w:p w14:paraId="110D168D" w14:textId="621C403E"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7</w:t>
            </w:r>
            <w:r w:rsidR="00DE4F3E">
              <w:rPr>
                <w:rFonts w:ascii="Arial" w:eastAsia="Times New Roman" w:hAnsi="Arial" w:cs="Times New Roman"/>
                <w:color w:val="000000"/>
                <w:sz w:val="20"/>
                <w:szCs w:val="20"/>
              </w:rPr>
              <w:t xml:space="preserve">U &amp; </w:t>
            </w:r>
            <w:r>
              <w:rPr>
                <w:rFonts w:ascii="Arial" w:eastAsia="Times New Roman" w:hAnsi="Arial" w:cs="Times New Roman"/>
                <w:color w:val="000000"/>
                <w:sz w:val="20"/>
                <w:szCs w:val="20"/>
              </w:rPr>
              <w:t>8</w:t>
            </w:r>
            <w:r w:rsidR="00DE4F3E">
              <w:rPr>
                <w:rFonts w:ascii="Arial" w:eastAsia="Times New Roman" w:hAnsi="Arial" w:cs="Times New Roman"/>
                <w:color w:val="000000"/>
                <w:sz w:val="20"/>
                <w:szCs w:val="20"/>
              </w:rPr>
              <w:t>U</w:t>
            </w:r>
          </w:p>
        </w:tc>
        <w:tc>
          <w:tcPr>
            <w:tcW w:w="1486" w:type="dxa"/>
          </w:tcPr>
          <w:p w14:paraId="3E26DF49"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7450D8F8"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5CA0A00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928D33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FD65B3" w:rsidRPr="00FC3EC4" w14:paraId="57C5A124" w14:textId="77777777" w:rsidTr="00FA3AA5">
        <w:trPr>
          <w:trHeight w:val="272"/>
          <w:jc w:val="center"/>
        </w:trPr>
        <w:tc>
          <w:tcPr>
            <w:tcW w:w="1345" w:type="dxa"/>
          </w:tcPr>
          <w:p w14:paraId="612EE9EE" w14:textId="70EA38D8" w:rsidR="00FD65B3"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 MKP</w:t>
            </w:r>
          </w:p>
        </w:tc>
        <w:tc>
          <w:tcPr>
            <w:tcW w:w="1486" w:type="dxa"/>
          </w:tcPr>
          <w:p w14:paraId="5FD12FF8" w14:textId="4C43D5A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1579" w:type="dxa"/>
          </w:tcPr>
          <w:p w14:paraId="772A1522" w14:textId="35793C1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952" w:type="dxa"/>
          </w:tcPr>
          <w:p w14:paraId="2479A39A" w14:textId="11476C2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986144C" w14:textId="7F65452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4899B549" w14:textId="77777777" w:rsidTr="00FA3AA5">
        <w:trPr>
          <w:trHeight w:val="272"/>
          <w:jc w:val="center"/>
        </w:trPr>
        <w:tc>
          <w:tcPr>
            <w:tcW w:w="1345" w:type="dxa"/>
          </w:tcPr>
          <w:p w14:paraId="0414CAE5" w14:textId="24F978FC" w:rsidR="008075A8" w:rsidRPr="00FC3EC4"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w:t>
            </w:r>
            <w:r w:rsidR="00CF0B5F">
              <w:rPr>
                <w:rFonts w:ascii="Arial" w:eastAsia="Times New Roman" w:hAnsi="Arial" w:cs="Times New Roman"/>
                <w:color w:val="000000"/>
                <w:sz w:val="20"/>
                <w:szCs w:val="20"/>
              </w:rPr>
              <w:t>U</w:t>
            </w:r>
            <w:r w:rsidR="001B681F">
              <w:rPr>
                <w:rFonts w:ascii="Arial" w:eastAsia="Times New Roman" w:hAnsi="Arial" w:cs="Times New Roman"/>
                <w:color w:val="000000"/>
                <w:sz w:val="20"/>
                <w:szCs w:val="20"/>
              </w:rPr>
              <w:t>/</w:t>
            </w:r>
            <w:r>
              <w:rPr>
                <w:rFonts w:ascii="Arial" w:eastAsia="Times New Roman" w:hAnsi="Arial" w:cs="Times New Roman"/>
                <w:color w:val="000000"/>
                <w:sz w:val="20"/>
                <w:szCs w:val="20"/>
              </w:rPr>
              <w:t>10</w:t>
            </w:r>
            <w:r w:rsidR="00CF0B5F">
              <w:rPr>
                <w:rFonts w:ascii="Arial" w:eastAsia="Times New Roman" w:hAnsi="Arial" w:cs="Times New Roman"/>
                <w:color w:val="000000"/>
                <w:sz w:val="20"/>
                <w:szCs w:val="20"/>
              </w:rPr>
              <w:t>U</w:t>
            </w:r>
            <w:r w:rsidR="00E13F85">
              <w:rPr>
                <w:rFonts w:ascii="Arial" w:eastAsia="Times New Roman" w:hAnsi="Arial" w:cs="Times New Roman"/>
                <w:color w:val="000000"/>
                <w:sz w:val="20"/>
                <w:szCs w:val="20"/>
              </w:rPr>
              <w:t xml:space="preserve"> KP</w:t>
            </w:r>
            <w:r>
              <w:rPr>
                <w:rFonts w:ascii="Arial" w:eastAsia="Times New Roman" w:hAnsi="Arial" w:cs="Times New Roman"/>
                <w:color w:val="000000"/>
                <w:sz w:val="20"/>
                <w:szCs w:val="20"/>
              </w:rPr>
              <w:t xml:space="preserve"> </w:t>
            </w:r>
          </w:p>
        </w:tc>
        <w:tc>
          <w:tcPr>
            <w:tcW w:w="1486" w:type="dxa"/>
          </w:tcPr>
          <w:p w14:paraId="2CB875E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1579" w:type="dxa"/>
          </w:tcPr>
          <w:p w14:paraId="3B8F058A"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952" w:type="dxa"/>
          </w:tcPr>
          <w:p w14:paraId="78D45FF0"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NO</w:t>
            </w:r>
          </w:p>
        </w:tc>
        <w:tc>
          <w:tcPr>
            <w:tcW w:w="2018" w:type="dxa"/>
          </w:tcPr>
          <w:p w14:paraId="06716E1B" w14:textId="1A49024A" w:rsidR="008075A8" w:rsidRPr="00FC3EC4"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F9378C" w:rsidRPr="00FC3EC4" w14:paraId="5680EA50" w14:textId="77777777" w:rsidTr="00D5305E">
        <w:trPr>
          <w:trHeight w:val="323"/>
          <w:jc w:val="center"/>
        </w:trPr>
        <w:tc>
          <w:tcPr>
            <w:tcW w:w="1345" w:type="dxa"/>
          </w:tcPr>
          <w:p w14:paraId="2F92876B" w14:textId="5FB8F741" w:rsidR="00F9378C" w:rsidRPr="00354B88"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1</w:t>
            </w:r>
            <w:r w:rsidR="001B681F" w:rsidRPr="00354B88">
              <w:rPr>
                <w:rFonts w:ascii="Arial" w:eastAsia="Times New Roman" w:hAnsi="Arial" w:cs="Times New Roman"/>
                <w:color w:val="000000"/>
                <w:sz w:val="20"/>
                <w:szCs w:val="20"/>
              </w:rPr>
              <w:t>1/12</w:t>
            </w:r>
            <w:r>
              <w:rPr>
                <w:rFonts w:ascii="Arial" w:eastAsia="Times New Roman" w:hAnsi="Arial" w:cs="Times New Roman"/>
                <w:color w:val="000000"/>
                <w:sz w:val="20"/>
                <w:szCs w:val="20"/>
              </w:rPr>
              <w:t xml:space="preserve"> KP</w:t>
            </w:r>
          </w:p>
        </w:tc>
        <w:tc>
          <w:tcPr>
            <w:tcW w:w="1486" w:type="dxa"/>
          </w:tcPr>
          <w:p w14:paraId="2361D5F6" w14:textId="6D331250"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7B59F9C8" w14:textId="7E5A22B1"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45D06F6F" w14:textId="05E9FC77" w:rsidR="00F9378C" w:rsidRPr="00354B88" w:rsidRDefault="00F9378C"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684FBFE0" w14:textId="03F77E8B" w:rsidR="001B681F" w:rsidRPr="00354B88"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010E0C61" w14:textId="77777777" w:rsidTr="00FA3AA5">
        <w:trPr>
          <w:trHeight w:val="151"/>
          <w:jc w:val="center"/>
        </w:trPr>
        <w:tc>
          <w:tcPr>
            <w:tcW w:w="1345" w:type="dxa"/>
          </w:tcPr>
          <w:p w14:paraId="4BCC8331" w14:textId="69947EA3" w:rsidR="008075A8" w:rsidRPr="00354B88" w:rsidRDefault="006B0464"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w:t>
            </w:r>
            <w:r w:rsidR="008075A8" w:rsidRPr="00354B88">
              <w:rPr>
                <w:rFonts w:ascii="Arial" w:eastAsia="Times New Roman" w:hAnsi="Arial" w:cs="Times New Roman"/>
                <w:color w:val="000000"/>
                <w:sz w:val="20"/>
                <w:szCs w:val="20"/>
              </w:rPr>
              <w:t>12</w:t>
            </w:r>
            <w:r>
              <w:rPr>
                <w:rFonts w:ascii="Arial" w:eastAsia="Times New Roman" w:hAnsi="Arial" w:cs="Times New Roman"/>
                <w:color w:val="000000"/>
                <w:sz w:val="20"/>
                <w:szCs w:val="20"/>
              </w:rPr>
              <w:t>U</w:t>
            </w:r>
            <w:r w:rsidR="00E13F85" w:rsidRPr="00354B88">
              <w:rPr>
                <w:rFonts w:ascii="Arial" w:eastAsia="Times New Roman" w:hAnsi="Arial" w:cs="Times New Roman"/>
                <w:color w:val="000000"/>
                <w:sz w:val="20"/>
                <w:szCs w:val="20"/>
              </w:rPr>
              <w:t xml:space="preserve"> </w:t>
            </w:r>
            <w:r w:rsidR="001B681F" w:rsidRPr="00354B88">
              <w:rPr>
                <w:rFonts w:ascii="Arial" w:eastAsia="Times New Roman" w:hAnsi="Arial" w:cs="Times New Roman"/>
                <w:color w:val="000000"/>
                <w:sz w:val="20"/>
                <w:szCs w:val="20"/>
              </w:rPr>
              <w:t>DH League</w:t>
            </w:r>
          </w:p>
        </w:tc>
        <w:tc>
          <w:tcPr>
            <w:tcW w:w="1486" w:type="dxa"/>
          </w:tcPr>
          <w:p w14:paraId="7FD1C830" w14:textId="7C8D123B"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2DF9CE07" w14:textId="3123C0D6"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6361AE4B" w14:textId="1646F82E" w:rsidR="008075A8" w:rsidRPr="00354B88" w:rsidRDefault="00E13F85"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35686596" w14:textId="2EC2D8F9" w:rsidR="001B681F" w:rsidRPr="00354B88" w:rsidRDefault="001E4BC0"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r>
    </w:tbl>
    <w:p w14:paraId="12FD9366" w14:textId="77777777" w:rsidR="00A62ACE" w:rsidRPr="0041259F" w:rsidRDefault="00A62ACE" w:rsidP="00891972">
      <w:pPr>
        <w:tabs>
          <w:tab w:val="left" w:pos="1080"/>
        </w:tabs>
      </w:pPr>
    </w:p>
    <w:p w14:paraId="250C5F56" w14:textId="747E2910" w:rsidR="00731DDC" w:rsidRDefault="008129A1" w:rsidP="00891972">
      <w:pPr>
        <w:pStyle w:val="ListParagraph"/>
        <w:numPr>
          <w:ilvl w:val="0"/>
          <w:numId w:val="13"/>
        </w:numPr>
      </w:pPr>
      <w:r>
        <w:t xml:space="preserve">9U MKP, </w:t>
      </w:r>
      <w:r w:rsidR="00425EF3">
        <w:t>9</w:t>
      </w:r>
      <w:r>
        <w:t>U</w:t>
      </w:r>
      <w:r w:rsidR="00425EF3">
        <w:t>/10</w:t>
      </w:r>
      <w:r>
        <w:t>U</w:t>
      </w:r>
      <w:r w:rsidR="00425EF3">
        <w:t xml:space="preserve"> </w:t>
      </w:r>
      <w:r w:rsidR="00575942">
        <w:t>Kid Pitch</w:t>
      </w:r>
      <w:r w:rsidR="00425EF3">
        <w:t xml:space="preserve">, </w:t>
      </w:r>
      <w:r w:rsidR="00B82726">
        <w:t>11</w:t>
      </w:r>
      <w:r w:rsidR="00425EF3">
        <w:t>/</w:t>
      </w:r>
      <w:r w:rsidR="00B82726">
        <w:t>12</w:t>
      </w:r>
      <w:r w:rsidR="00B8492E">
        <w:t xml:space="preserve"> Baseball</w:t>
      </w:r>
      <w:r w:rsidR="00B82726">
        <w:t xml:space="preserve">: </w:t>
      </w:r>
      <w:r w:rsidR="00731DDC">
        <w:t>Straight steals of home are not allowed.  Runners may attempt to score from 3</w:t>
      </w:r>
      <w:r w:rsidR="00731DDC" w:rsidRPr="006C6CBD">
        <w:rPr>
          <w:vertAlign w:val="superscript"/>
        </w:rPr>
        <w:t>rd</w:t>
      </w:r>
      <w:r w:rsidR="00731DDC">
        <w:t xml:space="preserve"> base on passed balls, wild pitches, and pickoff throws to any bases.</w:t>
      </w:r>
      <w:r>
        <w:t xml:space="preserve"> On pickoff attempts the runner must attempt to get completely back to the base they occupied before advancing on and errant throw.</w:t>
      </w:r>
      <w:r w:rsidR="00731DDC">
        <w:t>  Runners at 3</w:t>
      </w:r>
      <w:r w:rsidR="00731DDC" w:rsidRPr="006C6CBD">
        <w:rPr>
          <w:vertAlign w:val="superscript"/>
        </w:rPr>
        <w:t>rd</w:t>
      </w:r>
      <w:r w:rsidR="00731DDC">
        <w:t xml:space="preserve"> are NOT allowed to score on throws back to the pitcher, no matter how errant the throw.</w:t>
      </w:r>
      <w:r w:rsidR="00136C18">
        <w:t xml:space="preserve"> If a </w:t>
      </w:r>
      <w:r>
        <w:t>r</w:t>
      </w:r>
      <w:r w:rsidR="00136C18">
        <w:t>unner attempts a straight steal of home the runner will be out.</w:t>
      </w:r>
    </w:p>
    <w:p w14:paraId="3F5836D4" w14:textId="77777777" w:rsidR="00354B88" w:rsidRPr="00425EF3" w:rsidRDefault="00354B88" w:rsidP="00891972">
      <w:pPr>
        <w:pStyle w:val="ListParagraph"/>
        <w:ind w:left="1080"/>
        <w:rPr>
          <w:rFonts w:cs="Arial"/>
        </w:rPr>
      </w:pPr>
    </w:p>
    <w:p w14:paraId="0266F826" w14:textId="0847D4CF" w:rsidR="00632F4B" w:rsidRPr="006C6CBD" w:rsidRDefault="00974D2B" w:rsidP="00891972">
      <w:pPr>
        <w:pStyle w:val="ListParagraph"/>
        <w:numPr>
          <w:ilvl w:val="0"/>
          <w:numId w:val="13"/>
        </w:numPr>
        <w:rPr>
          <w:rFonts w:cs="Arial"/>
        </w:rPr>
      </w:pPr>
      <w:r w:rsidRPr="006C6CBD">
        <w:rPr>
          <w:rFonts w:cs="Arial"/>
          <w:b/>
          <w:bCs/>
        </w:rPr>
        <w:t>MODIFIED LEADOFF &amp; STEALING RULE:</w:t>
      </w:r>
      <w:r w:rsidRPr="006C6CBD">
        <w:rPr>
          <w:rFonts w:cs="Arial"/>
        </w:rPr>
        <w:t xml:space="preserve"> </w:t>
      </w:r>
    </w:p>
    <w:p w14:paraId="1517013F" w14:textId="77777777" w:rsidR="006C6CBD" w:rsidRDefault="006C6CBD" w:rsidP="00891972">
      <w:pPr>
        <w:pStyle w:val="ListParagraph"/>
        <w:rPr>
          <w:rFonts w:cs="Arial"/>
        </w:rPr>
      </w:pPr>
    </w:p>
    <w:p w14:paraId="6F3215E9" w14:textId="4843F6D0" w:rsidR="00F9378C" w:rsidRDefault="00CF0B5F" w:rsidP="00891972">
      <w:pPr>
        <w:pStyle w:val="ListParagraph"/>
        <w:numPr>
          <w:ilvl w:val="0"/>
          <w:numId w:val="36"/>
        </w:numPr>
        <w:rPr>
          <w:rFonts w:cs="Arial"/>
        </w:rPr>
      </w:pPr>
      <w:r>
        <w:rPr>
          <w:rFonts w:cs="Arial"/>
        </w:rPr>
        <w:t xml:space="preserve">9U MKP, </w:t>
      </w:r>
      <w:r w:rsidR="00974D2B" w:rsidRPr="00425EF3">
        <w:rPr>
          <w:rFonts w:cs="Arial"/>
        </w:rPr>
        <w:t>9</w:t>
      </w:r>
      <w:r>
        <w:rPr>
          <w:rFonts w:cs="Arial"/>
        </w:rPr>
        <w:t>U</w:t>
      </w:r>
      <w:r w:rsidR="00974D2B" w:rsidRPr="00425EF3">
        <w:rPr>
          <w:rFonts w:cs="Arial"/>
        </w:rPr>
        <w:t>/10</w:t>
      </w:r>
      <w:r>
        <w:rPr>
          <w:rFonts w:cs="Arial"/>
        </w:rPr>
        <w:t>U</w:t>
      </w:r>
      <w:r w:rsidR="00974D2B" w:rsidRPr="00425EF3">
        <w:rPr>
          <w:rFonts w:cs="Arial"/>
        </w:rPr>
        <w:t xml:space="preserve"> </w:t>
      </w:r>
      <w:r w:rsidR="005E3EF8">
        <w:rPr>
          <w:rFonts w:cs="Arial"/>
        </w:rPr>
        <w:t>Kid Pitch</w:t>
      </w:r>
      <w:r w:rsidR="00B8492E" w:rsidRPr="00425EF3">
        <w:rPr>
          <w:rFonts w:cs="Arial"/>
        </w:rPr>
        <w:t xml:space="preserve"> and 11</w:t>
      </w:r>
      <w:r>
        <w:rPr>
          <w:rFonts w:cs="Arial"/>
        </w:rPr>
        <w:t>U/</w:t>
      </w:r>
      <w:r w:rsidR="00B8492E" w:rsidRPr="00425EF3">
        <w:rPr>
          <w:rFonts w:cs="Arial"/>
        </w:rPr>
        <w:t>12</w:t>
      </w:r>
      <w:r>
        <w:rPr>
          <w:rFonts w:cs="Arial"/>
        </w:rPr>
        <w:t>U KP</w:t>
      </w:r>
      <w:r w:rsidR="00B8492E" w:rsidRPr="00425EF3">
        <w:rPr>
          <w:rFonts w:cs="Arial"/>
        </w:rPr>
        <w:t xml:space="preserve"> Baseball</w:t>
      </w:r>
      <w:r w:rsidR="006B0464">
        <w:rPr>
          <w:rFonts w:cs="Arial"/>
        </w:rPr>
        <w:t xml:space="preserve"> </w:t>
      </w:r>
      <w:r>
        <w:rPr>
          <w:rFonts w:cs="Arial"/>
        </w:rPr>
        <w:t xml:space="preserve">- </w:t>
      </w:r>
      <w:r w:rsidR="00F9378C" w:rsidRPr="00425EF3">
        <w:rPr>
          <w:rFonts w:cs="Arial"/>
        </w:rPr>
        <w:t xml:space="preserve">Runners </w:t>
      </w:r>
      <w:r w:rsidR="003E30C4" w:rsidRPr="00425EF3">
        <w:rPr>
          <w:rFonts w:cs="Arial"/>
        </w:rPr>
        <w:t>are</w:t>
      </w:r>
      <w:r w:rsidR="00F9378C" w:rsidRPr="00425EF3">
        <w:rPr>
          <w:rFonts w:cs="Arial"/>
        </w:rPr>
        <w:t xml:space="preserve"> allowed to </w:t>
      </w:r>
      <w:r w:rsidRPr="00425EF3">
        <w:rPr>
          <w:rFonts w:cs="Arial"/>
        </w:rPr>
        <w:t>lead off</w:t>
      </w:r>
      <w:r w:rsidR="008E4409">
        <w:rPr>
          <w:rFonts w:cs="Arial"/>
        </w:rPr>
        <w:t xml:space="preserve"> and take </w:t>
      </w:r>
      <w:r w:rsidR="001E4BC0">
        <w:rPr>
          <w:rFonts w:cs="Arial"/>
        </w:rPr>
        <w:t xml:space="preserve">a </w:t>
      </w:r>
      <w:r w:rsidR="008E4409">
        <w:rPr>
          <w:rFonts w:cs="Arial"/>
        </w:rPr>
        <w:t>secondary lead</w:t>
      </w:r>
      <w:r>
        <w:rPr>
          <w:rFonts w:cs="Arial"/>
        </w:rPr>
        <w:t>.</w:t>
      </w:r>
    </w:p>
    <w:p w14:paraId="7FDBEDEA" w14:textId="387B6BD0" w:rsidR="00425EF3" w:rsidRDefault="00425EF3" w:rsidP="00891972">
      <w:pPr>
        <w:pStyle w:val="ListParagraph"/>
        <w:numPr>
          <w:ilvl w:val="0"/>
          <w:numId w:val="36"/>
        </w:numPr>
        <w:rPr>
          <w:rFonts w:cs="Arial"/>
        </w:rPr>
      </w:pPr>
      <w:r>
        <w:rPr>
          <w:rFonts w:cs="Arial"/>
        </w:rPr>
        <w:t>Runners can be picked off by either the pitcher or the catcher</w:t>
      </w:r>
      <w:r w:rsidR="008E4409">
        <w:rPr>
          <w:rFonts w:cs="Arial"/>
        </w:rPr>
        <w:t xml:space="preserve"> and </w:t>
      </w:r>
      <w:r w:rsidR="00CF0B5F">
        <w:rPr>
          <w:rFonts w:cs="Arial"/>
        </w:rPr>
        <w:t xml:space="preserve">must attempt to get all the way back to the base they occupy. Runners </w:t>
      </w:r>
      <w:r w:rsidR="008E4409">
        <w:rPr>
          <w:rFonts w:cs="Arial"/>
        </w:rPr>
        <w:t xml:space="preserve">are </w:t>
      </w:r>
      <w:r w:rsidR="00CF0B5F">
        <w:rPr>
          <w:rFonts w:cs="Arial"/>
        </w:rPr>
        <w:t xml:space="preserve">only </w:t>
      </w:r>
      <w:r w:rsidR="008E4409">
        <w:rPr>
          <w:rFonts w:cs="Arial"/>
        </w:rPr>
        <w:t xml:space="preserve">allowed to advance at their own risk on an errant </w:t>
      </w:r>
      <w:r w:rsidR="00517B13">
        <w:rPr>
          <w:rFonts w:cs="Arial"/>
        </w:rPr>
        <w:t>pickoff</w:t>
      </w:r>
      <w:r w:rsidR="008E4409">
        <w:rPr>
          <w:rFonts w:cs="Arial"/>
        </w:rPr>
        <w:t xml:space="preserve"> attempt</w:t>
      </w:r>
      <w:r w:rsidR="00CF0B5F">
        <w:rPr>
          <w:rFonts w:cs="Arial"/>
        </w:rPr>
        <w:t>.</w:t>
      </w:r>
    </w:p>
    <w:p w14:paraId="6457B44D" w14:textId="43BE4339" w:rsidR="00F9378C" w:rsidRDefault="00425EF3" w:rsidP="00891972">
      <w:pPr>
        <w:pStyle w:val="ListParagraph"/>
        <w:numPr>
          <w:ilvl w:val="0"/>
          <w:numId w:val="36"/>
        </w:numPr>
        <w:rPr>
          <w:rFonts w:cs="Arial"/>
        </w:rPr>
      </w:pPr>
      <w:r>
        <w:rPr>
          <w:rFonts w:cs="Arial"/>
        </w:rPr>
        <w:t>Runners can’t attempt to steal until the ball passes the plate OR there’s a passed ball or wild pitch</w:t>
      </w:r>
    </w:p>
    <w:p w14:paraId="7525C06A" w14:textId="77777777" w:rsidR="009508CB" w:rsidRPr="00425EF3" w:rsidRDefault="009508CB" w:rsidP="00891972">
      <w:pPr>
        <w:pStyle w:val="ListParagraph"/>
        <w:ind w:left="1440"/>
        <w:rPr>
          <w:rFonts w:cs="Arial"/>
        </w:rPr>
      </w:pPr>
    </w:p>
    <w:p w14:paraId="1791B321" w14:textId="4C19E311" w:rsidR="00EC2D37" w:rsidRDefault="005267B8" w:rsidP="00891972">
      <w:pPr>
        <w:pStyle w:val="NormalWeb"/>
        <w:spacing w:before="0" w:beforeAutospacing="0" w:after="0" w:afterAutospacing="0"/>
        <w:ind w:left="540" w:hanging="540"/>
        <w:rPr>
          <w:rFonts w:ascii="Arial" w:eastAsia="Times New Roman" w:hAnsi="Arial" w:cs="Times New Roman"/>
          <w:color w:val="000000"/>
          <w:sz w:val="20"/>
          <w:szCs w:val="20"/>
        </w:rPr>
      </w:pPr>
      <w:r>
        <w:rPr>
          <w:rFonts w:ascii="Arial" w:eastAsia="Times New Roman" w:hAnsi="Arial" w:cs="Times New Roman"/>
          <w:color w:val="000000"/>
          <w:sz w:val="20"/>
          <w:szCs w:val="20"/>
        </w:rPr>
        <w:t>7.0</w:t>
      </w:r>
      <w:r w:rsidR="009618F6">
        <w:rPr>
          <w:rFonts w:ascii="Arial" w:eastAsia="Times New Roman" w:hAnsi="Arial" w:cs="Times New Roman"/>
          <w:color w:val="000000"/>
          <w:sz w:val="20"/>
          <w:szCs w:val="20"/>
        </w:rPr>
        <w:t>7</w:t>
      </w:r>
      <w:r>
        <w:rPr>
          <w:rFonts w:ascii="Arial" w:eastAsia="Times New Roman" w:hAnsi="Arial" w:cs="Times New Roman"/>
          <w:color w:val="000000"/>
          <w:sz w:val="20"/>
          <w:szCs w:val="20"/>
        </w:rPr>
        <w:tab/>
        <w:t>Rules related to overthrows are as follows:</w:t>
      </w:r>
    </w:p>
    <w:p w14:paraId="4B91AF3C" w14:textId="01C7C977" w:rsidR="008B58BF" w:rsidRPr="008B58BF"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5</w:t>
      </w:r>
      <w:r w:rsidR="00CF0B5F">
        <w:rPr>
          <w:rFonts w:ascii="Arial" w:eastAsia="Times New Roman" w:hAnsi="Arial" w:cs="Times New Roman"/>
          <w:color w:val="000000"/>
          <w:sz w:val="20"/>
          <w:szCs w:val="20"/>
        </w:rPr>
        <w:t xml:space="preserve">U TB and </w:t>
      </w:r>
      <w:r>
        <w:rPr>
          <w:rFonts w:ascii="Arial" w:eastAsia="Times New Roman" w:hAnsi="Arial" w:cs="Times New Roman"/>
          <w:color w:val="000000"/>
          <w:sz w:val="20"/>
          <w:szCs w:val="20"/>
        </w:rPr>
        <w:t>6</w:t>
      </w:r>
      <w:r w:rsidR="00CF0B5F">
        <w:rPr>
          <w:rFonts w:ascii="Arial" w:eastAsia="Times New Roman" w:hAnsi="Arial" w:cs="Times New Roman"/>
          <w:color w:val="000000"/>
          <w:sz w:val="20"/>
          <w:szCs w:val="20"/>
        </w:rPr>
        <w:t>U MCP</w:t>
      </w:r>
      <w:r>
        <w:rPr>
          <w:rFonts w:ascii="Arial" w:eastAsia="Times New Roman" w:hAnsi="Arial" w:cs="Times New Roman"/>
          <w:color w:val="000000"/>
          <w:sz w:val="20"/>
          <w:szCs w:val="20"/>
        </w:rPr>
        <w:t xml:space="preserve"> League – No advancing on overthrows</w:t>
      </w:r>
    </w:p>
    <w:p w14:paraId="04363282" w14:textId="6FFD9D9A" w:rsidR="00922696"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sidRPr="008129A1">
        <w:rPr>
          <w:rFonts w:ascii="Arial" w:eastAsia="Times New Roman" w:hAnsi="Arial" w:cs="Times New Roman"/>
          <w:color w:val="000000"/>
          <w:sz w:val="20"/>
          <w:szCs w:val="20"/>
        </w:rPr>
        <w:t>7</w:t>
      </w:r>
      <w:r w:rsidR="008129A1" w:rsidRPr="008129A1">
        <w:rPr>
          <w:rFonts w:ascii="Arial" w:eastAsia="Times New Roman" w:hAnsi="Arial" w:cs="Times New Roman"/>
          <w:color w:val="000000"/>
          <w:sz w:val="20"/>
          <w:szCs w:val="20"/>
        </w:rPr>
        <w:t xml:space="preserve">U CP and </w:t>
      </w:r>
      <w:r w:rsidRPr="008129A1">
        <w:rPr>
          <w:rFonts w:ascii="Arial" w:eastAsia="Times New Roman" w:hAnsi="Arial" w:cs="Times New Roman"/>
          <w:color w:val="000000"/>
          <w:sz w:val="20"/>
          <w:szCs w:val="20"/>
        </w:rPr>
        <w:t>8</w:t>
      </w:r>
      <w:r w:rsidR="008129A1" w:rsidRPr="008129A1">
        <w:rPr>
          <w:rFonts w:ascii="Arial" w:eastAsia="Times New Roman" w:hAnsi="Arial" w:cs="Times New Roman"/>
          <w:color w:val="000000"/>
          <w:sz w:val="20"/>
          <w:szCs w:val="20"/>
        </w:rPr>
        <w:t>U CP</w:t>
      </w:r>
      <w:r w:rsidRPr="008129A1">
        <w:rPr>
          <w:rFonts w:ascii="Arial" w:eastAsia="Times New Roman" w:hAnsi="Arial" w:cs="Times New Roman"/>
          <w:color w:val="000000"/>
          <w:sz w:val="20"/>
          <w:szCs w:val="20"/>
        </w:rPr>
        <w:t xml:space="preserve"> League – Runners may advance 1 base on an overthrow</w:t>
      </w:r>
      <w:r w:rsidR="008E348B">
        <w:rPr>
          <w:rFonts w:ascii="Arial" w:eastAsia="Times New Roman" w:hAnsi="Arial" w:cs="Times New Roman"/>
          <w:color w:val="000000"/>
          <w:sz w:val="20"/>
          <w:szCs w:val="20"/>
        </w:rPr>
        <w:t xml:space="preserve"> (</w:t>
      </w:r>
      <w:r w:rsidR="00696763" w:rsidRPr="008129A1">
        <w:rPr>
          <w:rFonts w:ascii="Arial" w:eastAsia="Times New Roman" w:hAnsi="Arial" w:cs="Times New Roman"/>
          <w:color w:val="000000"/>
          <w:sz w:val="20"/>
          <w:szCs w:val="20"/>
        </w:rPr>
        <w:t>See 7.08</w:t>
      </w:r>
      <w:r w:rsidR="008E348B">
        <w:rPr>
          <w:rFonts w:ascii="Arial" w:eastAsia="Times New Roman" w:hAnsi="Arial" w:cs="Times New Roman"/>
          <w:color w:val="000000"/>
          <w:sz w:val="20"/>
          <w:szCs w:val="20"/>
        </w:rPr>
        <w:t>)</w:t>
      </w:r>
    </w:p>
    <w:p w14:paraId="31E054C9" w14:textId="3AFBD36F" w:rsidR="00D14521" w:rsidRPr="008129A1" w:rsidRDefault="00D14521"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 xml:space="preserve">9U MKP and older – Runners may advance at their own risk as many bases as they can on an overthrow. However, </w:t>
      </w:r>
      <w:r w:rsidR="00D5305E">
        <w:rPr>
          <w:rFonts w:ascii="Arial" w:eastAsia="Times New Roman" w:hAnsi="Arial" w:cs="Times New Roman"/>
          <w:color w:val="000000"/>
          <w:sz w:val="20"/>
          <w:szCs w:val="20"/>
        </w:rPr>
        <w:t>runners cannot advance on subsequent overthrows</w:t>
      </w:r>
      <w:r>
        <w:rPr>
          <w:rFonts w:ascii="Arial" w:eastAsia="Times New Roman" w:hAnsi="Arial" w:cs="Times New Roman"/>
          <w:color w:val="000000"/>
          <w:sz w:val="20"/>
          <w:szCs w:val="20"/>
        </w:rPr>
        <w:t>. Example: Runner going to 1</w:t>
      </w:r>
      <w:r w:rsidRPr="00D14521">
        <w:rPr>
          <w:rFonts w:ascii="Arial" w:eastAsia="Times New Roman" w:hAnsi="Arial" w:cs="Times New Roman"/>
          <w:color w:val="000000"/>
          <w:sz w:val="20"/>
          <w:szCs w:val="20"/>
          <w:vertAlign w:val="superscript"/>
        </w:rPr>
        <w:t>st</w:t>
      </w:r>
      <w:r>
        <w:rPr>
          <w:rFonts w:ascii="Arial" w:eastAsia="Times New Roman" w:hAnsi="Arial" w:cs="Times New Roman"/>
          <w:color w:val="000000"/>
          <w:sz w:val="20"/>
          <w:szCs w:val="20"/>
        </w:rPr>
        <w:t xml:space="preserve"> base, ball is overthrown and rolls down the line, runner reaches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and attempts to reach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and the next throw is overthrown at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the runner cannot advance further on the second overthrow. Same applies if the </w:t>
      </w:r>
      <w:r w:rsidR="00D5305E">
        <w:rPr>
          <w:rFonts w:ascii="Arial" w:eastAsia="Times New Roman" w:hAnsi="Arial" w:cs="Times New Roman"/>
          <w:color w:val="000000"/>
          <w:sz w:val="20"/>
          <w:szCs w:val="20"/>
        </w:rPr>
        <w:t xml:space="preserve">subsequent </w:t>
      </w:r>
      <w:r>
        <w:rPr>
          <w:rFonts w:ascii="Arial" w:eastAsia="Times New Roman" w:hAnsi="Arial" w:cs="Times New Roman"/>
          <w:color w:val="000000"/>
          <w:sz w:val="20"/>
          <w:szCs w:val="20"/>
        </w:rPr>
        <w:t>overthrow was an attempt to get the same runner out advancing to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w:t>
      </w:r>
    </w:p>
    <w:p w14:paraId="56451D81" w14:textId="5E820711" w:rsidR="008A60A1" w:rsidRDefault="008129A1" w:rsidP="00891972">
      <w:pPr>
        <w:pStyle w:val="ListParagraph"/>
        <w:numPr>
          <w:ilvl w:val="1"/>
          <w:numId w:val="28"/>
        </w:numPr>
        <w:autoSpaceDE w:val="0"/>
        <w:autoSpaceDN w:val="0"/>
        <w:adjustRightInd w:val="0"/>
        <w:rPr>
          <w:rFonts w:cs="Arial"/>
          <w:color w:val="000000"/>
        </w:rPr>
      </w:pPr>
      <w:r>
        <w:rPr>
          <w:rFonts w:cs="Arial"/>
          <w:color w:val="000000"/>
        </w:rPr>
        <w:t xml:space="preserve">3/4 TT thru </w:t>
      </w:r>
      <w:r w:rsidR="00C36481">
        <w:rPr>
          <w:rFonts w:cs="Arial"/>
          <w:color w:val="000000"/>
        </w:rPr>
        <w:t>8</w:t>
      </w:r>
      <w:r>
        <w:rPr>
          <w:rFonts w:cs="Arial"/>
          <w:color w:val="000000"/>
        </w:rPr>
        <w:t>U</w:t>
      </w:r>
      <w:r w:rsidR="008A60A1" w:rsidRPr="008A60A1">
        <w:rPr>
          <w:rFonts w:cs="Arial"/>
          <w:color w:val="000000"/>
        </w:rPr>
        <w:t xml:space="preserve"> Leagues ONLY </w:t>
      </w:r>
      <w:r w:rsidR="006C6CBD">
        <w:rPr>
          <w:rFonts w:cs="Arial"/>
          <w:color w:val="000000"/>
        </w:rPr>
        <w:t>–</w:t>
      </w:r>
      <w:r w:rsidR="008A60A1" w:rsidRPr="008A60A1">
        <w:rPr>
          <w:rFonts w:cs="Arial"/>
          <w:color w:val="000000"/>
        </w:rPr>
        <w:t xml:space="preserve"> Overthrows and Stopping Play </w:t>
      </w:r>
    </w:p>
    <w:p w14:paraId="3489AEB6" w14:textId="18BE26DB" w:rsidR="00B0177B" w:rsidRPr="00B0177B" w:rsidRDefault="00FB2B6A" w:rsidP="00891972">
      <w:pPr>
        <w:ind w:left="720"/>
        <w:rPr>
          <w:color w:val="000000"/>
        </w:rPr>
      </w:pPr>
      <w:r w:rsidRPr="00B0177B">
        <w:rPr>
          <w:color w:val="000000"/>
        </w:rPr>
        <w:t>To</w:t>
      </w:r>
      <w:r w:rsidR="00B0177B" w:rsidRPr="00B0177B">
        <w:rPr>
          <w:color w:val="000000"/>
        </w:rPr>
        <w:t xml:space="preserve"> reinforce the fundamentals of baseball and encouraging the defensive team to make the correct baseball play, the following rules will be enforced concerning overthrows.</w:t>
      </w:r>
    </w:p>
    <w:p w14:paraId="21005595" w14:textId="77777777" w:rsidR="00B0177B" w:rsidRPr="00B0177B" w:rsidRDefault="00B0177B" w:rsidP="00891972">
      <w:pPr>
        <w:rPr>
          <w:color w:val="000000"/>
        </w:rPr>
      </w:pPr>
    </w:p>
    <w:p w14:paraId="24E00A53" w14:textId="7535CA1B" w:rsidR="00B0177B" w:rsidRDefault="008129A1" w:rsidP="00891972">
      <w:pPr>
        <w:pStyle w:val="ListParagraph"/>
        <w:numPr>
          <w:ilvl w:val="0"/>
          <w:numId w:val="35"/>
        </w:numPr>
        <w:rPr>
          <w:color w:val="000000"/>
        </w:rPr>
      </w:pPr>
      <w:r>
        <w:rPr>
          <w:color w:val="000000"/>
        </w:rPr>
        <w:t xml:space="preserve">3/4 TT, </w:t>
      </w:r>
      <w:r w:rsidR="00B0177B" w:rsidRPr="00B0177B">
        <w:rPr>
          <w:color w:val="000000"/>
        </w:rPr>
        <w:t>5</w:t>
      </w:r>
      <w:r>
        <w:rPr>
          <w:color w:val="000000"/>
        </w:rPr>
        <w:t xml:space="preserve">U TB and </w:t>
      </w:r>
      <w:r w:rsidR="00B0177B" w:rsidRPr="00B0177B">
        <w:rPr>
          <w:color w:val="000000"/>
        </w:rPr>
        <w:t>6</w:t>
      </w:r>
      <w:r>
        <w:rPr>
          <w:color w:val="000000"/>
        </w:rPr>
        <w:t>U MCP</w:t>
      </w:r>
      <w:r w:rsidR="00B0177B" w:rsidRPr="00B0177B">
        <w:rPr>
          <w:color w:val="000000"/>
        </w:rPr>
        <w:t xml:space="preserve"> Leagues – no advancing on overthrows on balls hit in the infield. On balls hit to the outfield, the play is considered dead once the ball reaches the infield (defined by the box created by lines connecting the three bases and home plate)</w:t>
      </w:r>
      <w:r w:rsidR="00850E87">
        <w:rPr>
          <w:color w:val="000000"/>
        </w:rPr>
        <w:t xml:space="preserve"> and is in control by an infielder (one of the 6 infield positions)</w:t>
      </w:r>
      <w:r w:rsidR="00B0177B" w:rsidRPr="00B0177B">
        <w:rPr>
          <w:color w:val="000000"/>
        </w:rPr>
        <w:t>. The runner will be allowed to advance to the next base if he/she has progressed more than 50% of the distance to the next base.</w:t>
      </w:r>
    </w:p>
    <w:p w14:paraId="41F8D9C9" w14:textId="77777777" w:rsidR="00B0177B" w:rsidRPr="00B0177B" w:rsidRDefault="00B0177B" w:rsidP="00891972">
      <w:pPr>
        <w:ind w:left="360"/>
        <w:rPr>
          <w:color w:val="000000"/>
        </w:rPr>
      </w:pPr>
    </w:p>
    <w:p w14:paraId="02C7C060" w14:textId="547ECEC0" w:rsidR="00B0177B" w:rsidRDefault="00B0177B" w:rsidP="00891972">
      <w:pPr>
        <w:pStyle w:val="ListParagraph"/>
        <w:numPr>
          <w:ilvl w:val="0"/>
          <w:numId w:val="35"/>
        </w:numPr>
        <w:rPr>
          <w:color w:val="000000"/>
        </w:rPr>
      </w:pPr>
      <w:r w:rsidRPr="00B0177B">
        <w:rPr>
          <w:color w:val="000000"/>
        </w:rPr>
        <w:t>7</w:t>
      </w:r>
      <w:r w:rsidR="008129A1">
        <w:rPr>
          <w:color w:val="000000"/>
        </w:rPr>
        <w:t xml:space="preserve">U CP and </w:t>
      </w:r>
      <w:r w:rsidRPr="00B0177B">
        <w:rPr>
          <w:color w:val="000000"/>
        </w:rPr>
        <w:t>8</w:t>
      </w:r>
      <w:r w:rsidR="008129A1">
        <w:rPr>
          <w:color w:val="000000"/>
        </w:rPr>
        <w:t>U CP</w:t>
      </w:r>
      <w:r w:rsidRPr="00B0177B">
        <w:rPr>
          <w:color w:val="000000"/>
        </w:rPr>
        <w:t xml:space="preserve"> Leagues – on balls hit in the infield, the runner, at his own risk may advance one additional base beyond the originally intended base. An overthrow is </w:t>
      </w:r>
      <w:r w:rsidRPr="00B0177B">
        <w:rPr>
          <w:color w:val="000000"/>
        </w:rPr>
        <w:lastRenderedPageBreak/>
        <w:t xml:space="preserve">defined as a ball stopping at least 5 feet </w:t>
      </w:r>
      <w:r w:rsidR="008129A1">
        <w:rPr>
          <w:color w:val="000000"/>
        </w:rPr>
        <w:t>away from</w:t>
      </w:r>
      <w:r w:rsidRPr="00B0177B">
        <w:rPr>
          <w:color w:val="000000"/>
        </w:rPr>
        <w:t xml:space="preserve"> the intended fielder </w:t>
      </w:r>
      <w:r w:rsidR="00FB2B6A" w:rsidRPr="00B0177B">
        <w:rPr>
          <w:color w:val="000000"/>
        </w:rPr>
        <w:t>regardless of</w:t>
      </w:r>
      <w:r w:rsidRPr="00B0177B">
        <w:rPr>
          <w:color w:val="000000"/>
        </w:rPr>
        <w:t xml:space="preserve"> if the ball is in fair territory or foul. A runner(s) may only advance one base on an overthrow per play. This prevents the situation of multiple overthrows on a single play. Since the runner is advancing at their risk on overthrows, if the runner is tagged or forced out </w:t>
      </w:r>
      <w:r w:rsidR="0019364D" w:rsidRPr="00B0177B">
        <w:rPr>
          <w:color w:val="000000"/>
        </w:rPr>
        <w:t>because of</w:t>
      </w:r>
      <w:r w:rsidRPr="00B0177B">
        <w:rPr>
          <w:color w:val="000000"/>
        </w:rPr>
        <w:t xml:space="preserve"> the overthrow, the runner is considered out. For example, if </w:t>
      </w:r>
      <w:r w:rsidR="00D10D98">
        <w:rPr>
          <w:color w:val="000000"/>
        </w:rPr>
        <w:t>there is an overthrow at 1</w:t>
      </w:r>
      <w:r w:rsidR="00D10D98" w:rsidRPr="00AB0F24">
        <w:rPr>
          <w:color w:val="000000"/>
          <w:vertAlign w:val="superscript"/>
        </w:rPr>
        <w:t>st</w:t>
      </w:r>
      <w:r w:rsidR="00D10D98">
        <w:rPr>
          <w:color w:val="000000"/>
        </w:rPr>
        <w:t xml:space="preserve"> base the runner may advance to 2</w:t>
      </w:r>
      <w:r w:rsidR="00D10D98" w:rsidRPr="00AB0F24">
        <w:rPr>
          <w:color w:val="000000"/>
          <w:vertAlign w:val="superscript"/>
        </w:rPr>
        <w:t>nd</w:t>
      </w:r>
      <w:r w:rsidR="00D10D98">
        <w:rPr>
          <w:color w:val="000000"/>
        </w:rPr>
        <w:t xml:space="preserve"> base. That is as far as the runner may advance. </w:t>
      </w:r>
    </w:p>
    <w:p w14:paraId="4D53ECB0" w14:textId="77777777" w:rsidR="006C6CBD" w:rsidRDefault="006C6CBD" w:rsidP="00891972">
      <w:pPr>
        <w:pStyle w:val="ListParagraph"/>
        <w:rPr>
          <w:color w:val="000000"/>
        </w:rPr>
      </w:pPr>
    </w:p>
    <w:p w14:paraId="6152264A" w14:textId="7443958B" w:rsidR="00004BD2" w:rsidRDefault="00922274" w:rsidP="00891972">
      <w:pPr>
        <w:ind w:left="540" w:hanging="540"/>
        <w:rPr>
          <w:rFonts w:cs="Arial"/>
        </w:rPr>
      </w:pPr>
      <w:r>
        <w:rPr>
          <w:rFonts w:cs="Arial"/>
        </w:rPr>
        <w:t>7.0</w:t>
      </w:r>
      <w:r w:rsidR="008A60A1">
        <w:rPr>
          <w:rFonts w:cs="Arial"/>
        </w:rPr>
        <w:t>9</w:t>
      </w:r>
      <w:r w:rsidR="00921852">
        <w:rPr>
          <w:rFonts w:cs="Arial"/>
        </w:rPr>
        <w:t xml:space="preserve">   </w:t>
      </w:r>
      <w:r w:rsidR="00004BD2">
        <w:rPr>
          <w:rFonts w:cs="Arial"/>
        </w:rPr>
        <w:t xml:space="preserve">Rules </w:t>
      </w:r>
      <w:r w:rsidR="00273C73">
        <w:rPr>
          <w:rFonts w:cs="Arial"/>
        </w:rPr>
        <w:t>related</w:t>
      </w:r>
      <w:r w:rsidR="00004BD2">
        <w:rPr>
          <w:rFonts w:cs="Arial"/>
        </w:rPr>
        <w:t xml:space="preserve"> to sliding are as follows:</w:t>
      </w:r>
    </w:p>
    <w:p w14:paraId="2793D367" w14:textId="78E44DDE" w:rsidR="00004BD2" w:rsidRDefault="00004BD2" w:rsidP="00891972">
      <w:pPr>
        <w:ind w:left="1080" w:hanging="360"/>
      </w:pPr>
      <w:r>
        <w:t>(1)</w:t>
      </w:r>
      <w:r>
        <w:tab/>
      </w:r>
      <w:r w:rsidRPr="006C6CBD">
        <w:t xml:space="preserve">Whenever a play is evident, runners </w:t>
      </w:r>
      <w:r w:rsidR="0019364D" w:rsidRPr="006C6CBD">
        <w:t>MUST</w:t>
      </w:r>
      <w:r w:rsidRPr="006C6CBD">
        <w:t xml:space="preserve"> slide or seek to avoid contact with the fielder</w:t>
      </w:r>
      <w:r w:rsidR="0019364D" w:rsidRPr="006C6CBD">
        <w:t xml:space="preserve"> (ex:</w:t>
      </w:r>
      <w:r w:rsidR="00B00DA8">
        <w:t xml:space="preserve"> </w:t>
      </w:r>
      <w:r w:rsidR="0019364D" w:rsidRPr="006C6CBD">
        <w:t>plays at the plate on passed balls/wild pitches and overthrows or plays at any base other than 1</w:t>
      </w:r>
      <w:r w:rsidR="0019364D" w:rsidRPr="006C6CBD">
        <w:rPr>
          <w:vertAlign w:val="superscript"/>
        </w:rPr>
        <w:t>st</w:t>
      </w:r>
      <w:r w:rsidR="0019364D" w:rsidRPr="006C6CBD">
        <w:t xml:space="preserve"> base)</w:t>
      </w:r>
      <w:r w:rsidRPr="006C6CBD">
        <w:t>.</w:t>
      </w:r>
      <w:r>
        <w:t xml:space="preserve"> Jumping over a player is not considered avoiding contact </w:t>
      </w:r>
      <w:r w:rsidRPr="009618F6">
        <w:t>(</w:t>
      </w:r>
      <w:r w:rsidR="009618F6">
        <w:t>see rule 7.10</w:t>
      </w:r>
      <w:r>
        <w:t>).  Malicious contact shall supersede all obstruction penalties.  In this instance the runner shall be declared out and may be ejected at the umpire’s discretion.</w:t>
      </w:r>
      <w:r w:rsidR="004D5758">
        <w:t xml:space="preserve"> </w:t>
      </w:r>
      <w:r>
        <w:t xml:space="preserve">In addition, when a runner is declared out for malicious contact OR not seeking to avoid contact, the ball is </w:t>
      </w:r>
      <w:r w:rsidR="00517B13">
        <w:t>dead,</w:t>
      </w:r>
      <w:r>
        <w:t xml:space="preserve"> and all other runners return to their last legally touched base at the time the violation occurred.  Note: When enforcing this rule, the umpire should judge the runner’s intent.  If the umpire decides that the contact was unintentional, then the runner should only be declared out.  If the umpire decides that the contact was intentional and/or malicious, then the runner should be declared out and ejected.  Remember, the key word is intent.</w:t>
      </w:r>
    </w:p>
    <w:p w14:paraId="6D21ED2F" w14:textId="77777777" w:rsidR="00004BD2" w:rsidRDefault="00004BD2" w:rsidP="00891972">
      <w:pPr>
        <w:tabs>
          <w:tab w:val="left" w:pos="1080"/>
        </w:tabs>
        <w:ind w:left="1080" w:hanging="540"/>
      </w:pPr>
    </w:p>
    <w:p w14:paraId="49950AF3" w14:textId="186DB1EC" w:rsidR="00004BD2" w:rsidRDefault="004D5758" w:rsidP="00891972">
      <w:pPr>
        <w:numPr>
          <w:ilvl w:val="0"/>
          <w:numId w:val="10"/>
        </w:numPr>
        <w:tabs>
          <w:tab w:val="clear" w:pos="360"/>
        </w:tabs>
        <w:ind w:left="1080"/>
      </w:pPr>
      <w:r>
        <w:t xml:space="preserve">3/4 TT thru </w:t>
      </w:r>
      <w:r w:rsidR="00004BD2">
        <w:t>12</w:t>
      </w:r>
      <w:r>
        <w:t xml:space="preserve">U KP </w:t>
      </w:r>
      <w:r w:rsidR="00004BD2">
        <w:t xml:space="preserve">Leagues: No head-first slides are allowed unless the runner is attempting to return to his original base.  </w:t>
      </w:r>
      <w:r w:rsidR="00004BD2" w:rsidRPr="00FB2B6A">
        <w:rPr>
          <w:b/>
          <w:bCs/>
        </w:rPr>
        <w:t>Head-first slides will result in the base runner being declared out but will not create a dead ball situation</w:t>
      </w:r>
      <w:r w:rsidR="00004BD2">
        <w:t>.</w:t>
      </w:r>
    </w:p>
    <w:p w14:paraId="75D1F540" w14:textId="4174741F" w:rsidR="009618F6" w:rsidRDefault="009618F6" w:rsidP="00891972">
      <w:pPr>
        <w:ind w:left="540" w:hanging="540"/>
        <w:rPr>
          <w:rFonts w:cs="Arial"/>
        </w:rPr>
      </w:pPr>
    </w:p>
    <w:p w14:paraId="12BA8473" w14:textId="39582B89" w:rsidR="009618F6" w:rsidRPr="007A072C" w:rsidRDefault="00A62ACE" w:rsidP="00891972">
      <w:pPr>
        <w:pStyle w:val="ListParagraph"/>
        <w:numPr>
          <w:ilvl w:val="1"/>
          <w:numId w:val="38"/>
        </w:numPr>
        <w:rPr>
          <w:rFonts w:cs="Arial"/>
        </w:rPr>
      </w:pPr>
      <w:r w:rsidRPr="007A072C">
        <w:rPr>
          <w:rFonts w:cs="Arial"/>
        </w:rPr>
        <w:t>A slide is illegal</w:t>
      </w:r>
      <w:r w:rsidR="00122A89" w:rsidRPr="007A072C">
        <w:rPr>
          <w:rFonts w:cs="Arial"/>
        </w:rPr>
        <w:t xml:space="preserve">, </w:t>
      </w:r>
      <w:r w:rsidR="00122A89" w:rsidRPr="007A072C">
        <w:rPr>
          <w:rFonts w:cs="Arial"/>
          <w:color w:val="000000"/>
        </w:rPr>
        <w:t>and thus an automatic out,</w:t>
      </w:r>
      <w:r w:rsidR="00122A89" w:rsidRPr="007A072C">
        <w:rPr>
          <w:rFonts w:cs="Arial"/>
        </w:rPr>
        <w:t xml:space="preserve"> </w:t>
      </w:r>
      <w:r w:rsidRPr="007A072C">
        <w:rPr>
          <w:rFonts w:cs="Arial"/>
        </w:rPr>
        <w:t>if:</w:t>
      </w:r>
    </w:p>
    <w:p w14:paraId="1877EE58" w14:textId="3B592B65" w:rsidR="009618F6" w:rsidRDefault="00A62ACE" w:rsidP="00891972">
      <w:pPr>
        <w:pStyle w:val="ListParagraph"/>
        <w:numPr>
          <w:ilvl w:val="0"/>
          <w:numId w:val="24"/>
        </w:numPr>
        <w:ind w:left="1080"/>
        <w:rPr>
          <w:rFonts w:cs="Arial"/>
        </w:rPr>
      </w:pPr>
      <w:r w:rsidRPr="009618F6">
        <w:rPr>
          <w:rFonts w:cs="Arial"/>
        </w:rPr>
        <w:t>the runner uses a rolling, cross-</w:t>
      </w:r>
      <w:r w:rsidR="00FB2B6A" w:rsidRPr="009618F6">
        <w:rPr>
          <w:rFonts w:cs="Arial"/>
        </w:rPr>
        <w:t>body,</w:t>
      </w:r>
      <w:r w:rsidRPr="009618F6">
        <w:rPr>
          <w:rFonts w:cs="Arial"/>
        </w:rPr>
        <w:t xml:space="preserve"> or pop-up slide into the fielder, or</w:t>
      </w:r>
    </w:p>
    <w:p w14:paraId="4BFF7325" w14:textId="77777777" w:rsidR="009618F6" w:rsidRDefault="00A62ACE" w:rsidP="00891972">
      <w:pPr>
        <w:pStyle w:val="ListParagraph"/>
        <w:numPr>
          <w:ilvl w:val="0"/>
          <w:numId w:val="24"/>
        </w:numPr>
        <w:ind w:left="1080"/>
        <w:rPr>
          <w:rFonts w:cs="Arial"/>
        </w:rPr>
      </w:pPr>
      <w:r w:rsidRPr="009618F6">
        <w:rPr>
          <w:rFonts w:cs="Arial"/>
        </w:rPr>
        <w:t>the runner’s raised leg is higher than the fielder’s knee when the field</w:t>
      </w:r>
      <w:r w:rsidR="009618F6">
        <w:rPr>
          <w:rFonts w:cs="Arial"/>
        </w:rPr>
        <w:t>er is in a standing position, or</w:t>
      </w:r>
    </w:p>
    <w:p w14:paraId="21F12FBB" w14:textId="1BE05FD3" w:rsidR="009618F6" w:rsidRDefault="00A62ACE" w:rsidP="00891972">
      <w:pPr>
        <w:pStyle w:val="ListParagraph"/>
        <w:numPr>
          <w:ilvl w:val="0"/>
          <w:numId w:val="24"/>
        </w:numPr>
        <w:ind w:left="1080"/>
        <w:rPr>
          <w:rFonts w:cs="Arial"/>
        </w:rPr>
      </w:pPr>
      <w:r w:rsidRPr="009618F6">
        <w:rPr>
          <w:rFonts w:cs="Arial"/>
        </w:rPr>
        <w:t xml:space="preserve">the runner goes beyond the base and then </w:t>
      </w:r>
      <w:r w:rsidR="00FB2B6A" w:rsidRPr="009618F6">
        <w:rPr>
          <w:rFonts w:cs="Arial"/>
        </w:rPr>
        <w:t>contacts</w:t>
      </w:r>
      <w:r w:rsidRPr="009618F6">
        <w:rPr>
          <w:rFonts w:cs="Arial"/>
        </w:rPr>
        <w:t xml:space="preserve"> or alters the play of the fielder, or</w:t>
      </w:r>
    </w:p>
    <w:p w14:paraId="3CC0D1E1" w14:textId="77777777" w:rsidR="009618F6" w:rsidRDefault="00A62ACE" w:rsidP="00891972">
      <w:pPr>
        <w:pStyle w:val="ListParagraph"/>
        <w:numPr>
          <w:ilvl w:val="0"/>
          <w:numId w:val="24"/>
        </w:numPr>
        <w:ind w:left="1080"/>
        <w:rPr>
          <w:rFonts w:cs="Arial"/>
        </w:rPr>
      </w:pPr>
      <w:r w:rsidRPr="009618F6">
        <w:rPr>
          <w:rFonts w:cs="Arial"/>
        </w:rPr>
        <w:t>the runner slashes or kicks the fielder with either leg, or</w:t>
      </w:r>
    </w:p>
    <w:p w14:paraId="4C408060" w14:textId="77777777" w:rsidR="009618F6" w:rsidRDefault="00A62ACE" w:rsidP="00891972">
      <w:pPr>
        <w:pStyle w:val="ListParagraph"/>
        <w:numPr>
          <w:ilvl w:val="0"/>
          <w:numId w:val="24"/>
        </w:numPr>
        <w:ind w:left="1080"/>
        <w:rPr>
          <w:rFonts w:cs="Arial"/>
        </w:rPr>
      </w:pPr>
      <w:r w:rsidRPr="009618F6">
        <w:rPr>
          <w:rFonts w:cs="Arial"/>
        </w:rPr>
        <w:t>the runner tries to injure the fielder, or</w:t>
      </w:r>
    </w:p>
    <w:p w14:paraId="6189C255" w14:textId="77777777" w:rsidR="00A62ACE" w:rsidRPr="009618F6" w:rsidRDefault="00A62ACE" w:rsidP="00891972">
      <w:pPr>
        <w:pStyle w:val="ListParagraph"/>
        <w:numPr>
          <w:ilvl w:val="0"/>
          <w:numId w:val="24"/>
        </w:numPr>
        <w:ind w:left="1080"/>
        <w:rPr>
          <w:rFonts w:cs="Arial"/>
        </w:rPr>
      </w:pPr>
      <w:r w:rsidRPr="009618F6">
        <w:rPr>
          <w:rFonts w:cs="Arial"/>
        </w:rPr>
        <w:t>the runner, on a force play, does not slide on the ground and in a direct line between the two bases.</w:t>
      </w:r>
    </w:p>
    <w:p w14:paraId="7CF12073" w14:textId="77777777" w:rsidR="00A62ACE" w:rsidRDefault="00A62ACE" w:rsidP="00891972">
      <w:pPr>
        <w:ind w:left="720"/>
        <w:rPr>
          <w:rFonts w:cs="Arial"/>
        </w:rPr>
      </w:pPr>
      <w:r>
        <w:rPr>
          <w:rFonts w:cs="Arial"/>
        </w:rPr>
        <w:t xml:space="preserve">EXCEPTION: A runner may slide or run in a direction away from the fielder to avoid making contact or altering the play of the </w:t>
      </w:r>
      <w:r w:rsidR="00D63BEE">
        <w:rPr>
          <w:rFonts w:cs="Arial"/>
        </w:rPr>
        <w:t xml:space="preserve">fielder </w:t>
      </w:r>
    </w:p>
    <w:p w14:paraId="4976D95B" w14:textId="77777777" w:rsidR="0060562E" w:rsidRPr="006D51A2" w:rsidRDefault="0060562E" w:rsidP="00891972">
      <w:pPr>
        <w:ind w:left="540"/>
        <w:rPr>
          <w:rFonts w:cs="Arial"/>
        </w:rPr>
      </w:pPr>
    </w:p>
    <w:p w14:paraId="6F7D6261" w14:textId="1A2C6E24" w:rsidR="006D51A2" w:rsidRDefault="009618F6" w:rsidP="00891972">
      <w:pPr>
        <w:ind w:left="720" w:hanging="720"/>
        <w:rPr>
          <w:rFonts w:cs="Arial"/>
          <w:bCs/>
        </w:rPr>
      </w:pPr>
      <w:r>
        <w:rPr>
          <w:rFonts w:cs="Arial"/>
        </w:rPr>
        <w:t>7.1</w:t>
      </w:r>
      <w:r w:rsidR="008A60A1">
        <w:rPr>
          <w:rFonts w:cs="Arial"/>
        </w:rPr>
        <w:t>1</w:t>
      </w:r>
      <w:r w:rsidR="0060562E" w:rsidRPr="006D51A2">
        <w:rPr>
          <w:rFonts w:cs="Arial"/>
        </w:rPr>
        <w:tab/>
      </w:r>
      <w:r w:rsidR="006D51A2" w:rsidRPr="00004BD2">
        <w:rPr>
          <w:rFonts w:cs="Arial"/>
          <w:bCs/>
        </w:rPr>
        <w:t xml:space="preserve">If a base runner leaps over or hurdles a fielder to avoid a tag, unless the fielder is prone on the ground, the runner will be declared </w:t>
      </w:r>
      <w:r w:rsidR="00B00DA8" w:rsidRPr="00004BD2">
        <w:rPr>
          <w:rFonts w:cs="Arial"/>
          <w:bCs/>
        </w:rPr>
        <w:t>out,</w:t>
      </w:r>
      <w:r w:rsidR="006D51A2" w:rsidRPr="00004BD2">
        <w:rPr>
          <w:rFonts w:cs="Arial"/>
          <w:bCs/>
        </w:rPr>
        <w:t xml:space="preserve"> and the ball will be live</w:t>
      </w:r>
    </w:p>
    <w:p w14:paraId="383419C7" w14:textId="77777777" w:rsidR="00004BD2" w:rsidRPr="00004BD2" w:rsidRDefault="00004BD2" w:rsidP="00891972">
      <w:pPr>
        <w:ind w:left="540" w:hanging="540"/>
        <w:rPr>
          <w:rFonts w:cs="Arial"/>
          <w:bCs/>
        </w:rPr>
      </w:pPr>
    </w:p>
    <w:p w14:paraId="41CDA88E" w14:textId="32FFBED4" w:rsidR="00004BD2" w:rsidRPr="00004BD2" w:rsidRDefault="008A60A1" w:rsidP="00891972">
      <w:pPr>
        <w:ind w:left="720" w:hanging="720"/>
      </w:pPr>
      <w:r>
        <w:rPr>
          <w:rFonts w:cs="Arial"/>
        </w:rPr>
        <w:t>7.12</w:t>
      </w:r>
      <w:r w:rsidR="001C7A97">
        <w:rPr>
          <w:rFonts w:cs="Arial"/>
        </w:rPr>
        <w:tab/>
      </w:r>
      <w:r w:rsidR="00004BD2" w:rsidRPr="00004BD2">
        <w:t>The Infield Fly r</w:t>
      </w:r>
      <w:r w:rsidR="009618F6">
        <w:t xml:space="preserve">ule is in effect for </w:t>
      </w:r>
      <w:r w:rsidR="004D5758">
        <w:t xml:space="preserve">9U/10U KP and </w:t>
      </w:r>
      <w:r w:rsidR="00AB218D">
        <w:t>1</w:t>
      </w:r>
      <w:r w:rsidR="009618F6">
        <w:t>1</w:t>
      </w:r>
      <w:r w:rsidR="004D5758">
        <w:t>U/</w:t>
      </w:r>
      <w:r w:rsidR="009618F6">
        <w:t>12</w:t>
      </w:r>
      <w:r w:rsidR="004D5758">
        <w:t>U KP</w:t>
      </w:r>
      <w:r w:rsidR="009618F6">
        <w:t xml:space="preserve"> leagues.</w:t>
      </w:r>
    </w:p>
    <w:p w14:paraId="09C83172" w14:textId="77777777" w:rsidR="00534E0E" w:rsidRDefault="00534E0E" w:rsidP="00891972">
      <w:pPr>
        <w:pStyle w:val="Heading1"/>
      </w:pPr>
      <w:bookmarkStart w:id="6" w:name="_Toc159559797"/>
    </w:p>
    <w:p w14:paraId="601D9E6E" w14:textId="77777777" w:rsidR="00A62ACE" w:rsidRDefault="00A62ACE" w:rsidP="00891972">
      <w:pPr>
        <w:pStyle w:val="Heading1"/>
        <w:ind w:left="720" w:hanging="720"/>
      </w:pPr>
      <w:r>
        <w:t>8.00 The Pitcher</w:t>
      </w:r>
      <w:bookmarkEnd w:id="6"/>
    </w:p>
    <w:p w14:paraId="6B53CEC1" w14:textId="77777777" w:rsidR="00436A1E" w:rsidRDefault="00436A1E" w:rsidP="00891972"/>
    <w:p w14:paraId="092FB86E" w14:textId="77777777" w:rsidR="00436A1E" w:rsidRDefault="00062B5F" w:rsidP="00891972">
      <w:pPr>
        <w:autoSpaceDE w:val="0"/>
        <w:autoSpaceDN w:val="0"/>
        <w:adjustRightInd w:val="0"/>
        <w:ind w:left="540" w:hanging="540"/>
      </w:pPr>
      <w:r>
        <w:t>8.01</w:t>
      </w:r>
      <w:r w:rsidR="00436A1E">
        <w:tab/>
        <w:t>Rules regarding coach pitchers are as follows:</w:t>
      </w:r>
    </w:p>
    <w:p w14:paraId="06C3003F" w14:textId="77777777" w:rsidR="00436A1E" w:rsidRDefault="00436A1E" w:rsidP="00891972">
      <w:pPr>
        <w:pStyle w:val="ListParagraph"/>
        <w:numPr>
          <w:ilvl w:val="0"/>
          <w:numId w:val="25"/>
        </w:numPr>
        <w:autoSpaceDE w:val="0"/>
        <w:autoSpaceDN w:val="0"/>
        <w:adjustRightInd w:val="0"/>
        <w:ind w:left="1080"/>
        <w:rPr>
          <w:rFonts w:cs="Arial"/>
          <w:sz w:val="19"/>
          <w:szCs w:val="19"/>
        </w:rPr>
      </w:pPr>
      <w:r>
        <w:t xml:space="preserve">5-6 Coach Pitch Leagues: </w:t>
      </w:r>
      <w:r w:rsidRPr="00292C0E">
        <w:rPr>
          <w:rFonts w:cs="Arial"/>
        </w:rPr>
        <w:t>The coach pitcher must keep a portion of his body within the circle when pitching (This may only be the back foot of standing coach). The coach must pitch overhand from a standing or kneeling position.</w:t>
      </w:r>
      <w:r w:rsidR="00062B5F" w:rsidRPr="00292C0E">
        <w:rPr>
          <w:rFonts w:cs="Arial"/>
        </w:rPr>
        <w:t xml:space="preserve"> Coach is encouraged to take multiple balls to the mound to accelerate game play.</w:t>
      </w:r>
    </w:p>
    <w:p w14:paraId="01ED31C7" w14:textId="77777777" w:rsidR="00901F76" w:rsidRPr="00292C0E" w:rsidRDefault="00436A1E" w:rsidP="00891972">
      <w:pPr>
        <w:pStyle w:val="ListParagraph"/>
        <w:numPr>
          <w:ilvl w:val="0"/>
          <w:numId w:val="25"/>
        </w:numPr>
        <w:autoSpaceDE w:val="0"/>
        <w:autoSpaceDN w:val="0"/>
        <w:adjustRightInd w:val="0"/>
        <w:ind w:left="1080"/>
        <w:rPr>
          <w:rFonts w:cs="Arial"/>
        </w:rPr>
      </w:pPr>
      <w:r w:rsidRPr="00292C0E">
        <w:rPr>
          <w:rFonts w:cs="Arial"/>
        </w:rPr>
        <w:t>7-8 Coach Pitch Leagues: The coach pitcher must be in</w:t>
      </w:r>
      <w:r w:rsidR="00292C0E">
        <w:rPr>
          <w:rFonts w:cs="Arial"/>
        </w:rPr>
        <w:t>side the circle when pitchin</w:t>
      </w:r>
      <w:r w:rsidRPr="00292C0E">
        <w:rPr>
          <w:rFonts w:cs="Arial"/>
        </w:rPr>
        <w:t>g. The coach must pitch overhand from a standing or kneeling position.</w:t>
      </w:r>
      <w:r w:rsidR="00062B5F" w:rsidRPr="00292C0E">
        <w:rPr>
          <w:rFonts w:cs="Arial"/>
        </w:rPr>
        <w:t xml:space="preserve"> Coach is encouraged to take multiple balls to the mound to accelerate game play.</w:t>
      </w:r>
    </w:p>
    <w:p w14:paraId="039B5E50" w14:textId="77777777" w:rsidR="00901F76" w:rsidRPr="00901F76"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The offensive team will be pitched t</w:t>
      </w:r>
      <w:r>
        <w:rPr>
          <w:rFonts w:eastAsiaTheme="minorHAnsi" w:cs="Arial"/>
        </w:rPr>
        <w:t>o by one of their own coaches. </w:t>
      </w:r>
    </w:p>
    <w:p w14:paraId="7A7DCD52" w14:textId="77777777" w:rsidR="00901F76" w:rsidRPr="00806978"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 xml:space="preserve">The coach pitcher must be a registered PSO coach with the team.  </w:t>
      </w:r>
    </w:p>
    <w:p w14:paraId="473AC4B5" w14:textId="0BA1844B" w:rsidR="00806978" w:rsidRPr="004C6068" w:rsidRDefault="00806978" w:rsidP="00891972">
      <w:pPr>
        <w:pStyle w:val="ListParagraph"/>
        <w:numPr>
          <w:ilvl w:val="0"/>
          <w:numId w:val="25"/>
        </w:numPr>
        <w:autoSpaceDE w:val="0"/>
        <w:autoSpaceDN w:val="0"/>
        <w:adjustRightInd w:val="0"/>
        <w:ind w:left="1080"/>
        <w:rPr>
          <w:rFonts w:cs="Arial"/>
          <w:sz w:val="19"/>
          <w:szCs w:val="19"/>
        </w:rPr>
      </w:pPr>
      <w:r>
        <w:rPr>
          <w:rFonts w:eastAsiaTheme="minorHAnsi" w:cs="Arial"/>
        </w:rPr>
        <w:lastRenderedPageBreak/>
        <w:t>When the ball is in play, the coach pitcher must not interfere with the play or instruct any runner</w:t>
      </w:r>
      <w:r w:rsidRPr="00AB0F24">
        <w:rPr>
          <w:rFonts w:eastAsiaTheme="minorHAnsi" w:cs="Arial"/>
          <w:u w:val="single"/>
        </w:rPr>
        <w:t xml:space="preserve">. If the coach pitcher interferes (intentionally or unintentionally) with the batted ball, the ball is dead, the batter is </w:t>
      </w:r>
      <w:r w:rsidR="00DC029C" w:rsidRPr="00AB0F24">
        <w:rPr>
          <w:rFonts w:eastAsiaTheme="minorHAnsi" w:cs="Arial"/>
          <w:u w:val="single"/>
        </w:rPr>
        <w:t>out,</w:t>
      </w:r>
      <w:r w:rsidRPr="00AB0F24">
        <w:rPr>
          <w:rFonts w:eastAsiaTheme="minorHAnsi" w:cs="Arial"/>
          <w:u w:val="single"/>
        </w:rPr>
        <w:t xml:space="preserve"> and the runners return to the base occupied at the time of the pitch</w:t>
      </w:r>
      <w:r w:rsidR="00D10D98">
        <w:rPr>
          <w:rFonts w:eastAsiaTheme="minorHAnsi" w:cs="Arial"/>
          <w:u w:val="single"/>
        </w:rPr>
        <w:t>.</w:t>
      </w:r>
    </w:p>
    <w:p w14:paraId="34991D1C" w14:textId="21D69539" w:rsidR="004C6068" w:rsidRPr="00B8492E" w:rsidRDefault="004C6068" w:rsidP="00891972">
      <w:pPr>
        <w:pStyle w:val="ListParagraph"/>
        <w:numPr>
          <w:ilvl w:val="0"/>
          <w:numId w:val="25"/>
        </w:numPr>
        <w:autoSpaceDE w:val="0"/>
        <w:autoSpaceDN w:val="0"/>
        <w:adjustRightInd w:val="0"/>
        <w:ind w:left="1080"/>
        <w:rPr>
          <w:rFonts w:cs="Arial"/>
          <w:sz w:val="19"/>
          <w:szCs w:val="19"/>
        </w:rPr>
      </w:pPr>
      <w:r>
        <w:rPr>
          <w:rFonts w:eastAsiaTheme="minorHAnsi" w:cs="Arial"/>
        </w:rPr>
        <w:t xml:space="preserve">Each coach will designate a “shagger coach”. This coach will be stationed against the backstop </w:t>
      </w:r>
      <w:r w:rsidR="00FB2B6A">
        <w:rPr>
          <w:rFonts w:eastAsiaTheme="minorHAnsi" w:cs="Arial"/>
        </w:rPr>
        <w:t>to</w:t>
      </w:r>
      <w:r>
        <w:rPr>
          <w:rFonts w:eastAsiaTheme="minorHAnsi" w:cs="Arial"/>
        </w:rPr>
        <w:t xml:space="preserve"> catch and return balls to the pitching coach.</w:t>
      </w:r>
    </w:p>
    <w:p w14:paraId="1C793013" w14:textId="77777777" w:rsidR="00B00DA8" w:rsidRDefault="00B00DA8" w:rsidP="00891972">
      <w:pPr>
        <w:pStyle w:val="NoSpacing"/>
        <w:ind w:left="540" w:hanging="540"/>
        <w:rPr>
          <w:rFonts w:ascii="Arial" w:hAnsi="Arial" w:cs="Arial"/>
          <w:sz w:val="20"/>
          <w:szCs w:val="20"/>
        </w:rPr>
      </w:pPr>
      <w:bookmarkStart w:id="7" w:name="OLE_LINK3"/>
      <w:bookmarkStart w:id="8" w:name="OLE_LINK4"/>
    </w:p>
    <w:p w14:paraId="4DC393DB" w14:textId="77777777" w:rsidR="00891972" w:rsidRDefault="00891972" w:rsidP="00891972">
      <w:pPr>
        <w:pStyle w:val="NoSpacing"/>
        <w:ind w:left="540" w:hanging="540"/>
        <w:rPr>
          <w:rFonts w:ascii="Arial" w:hAnsi="Arial" w:cs="Arial"/>
          <w:sz w:val="20"/>
          <w:szCs w:val="20"/>
        </w:rPr>
      </w:pPr>
    </w:p>
    <w:p w14:paraId="3F899434" w14:textId="1EB62C06" w:rsidR="001C7A97" w:rsidRDefault="00FF7092" w:rsidP="00891972">
      <w:pPr>
        <w:pStyle w:val="NoSpacing"/>
        <w:ind w:left="540" w:hanging="540"/>
        <w:rPr>
          <w:rFonts w:ascii="Arial" w:hAnsi="Arial" w:cs="Arial"/>
          <w:sz w:val="20"/>
          <w:szCs w:val="20"/>
        </w:rPr>
      </w:pPr>
      <w:r w:rsidRPr="002C17DB">
        <w:rPr>
          <w:rFonts w:ascii="Arial" w:hAnsi="Arial" w:cs="Arial"/>
          <w:sz w:val="20"/>
          <w:szCs w:val="20"/>
        </w:rPr>
        <w:t>8.0</w:t>
      </w:r>
      <w:r w:rsidR="00B36B2D">
        <w:rPr>
          <w:rFonts w:ascii="Arial" w:hAnsi="Arial" w:cs="Arial"/>
          <w:sz w:val="20"/>
          <w:szCs w:val="20"/>
        </w:rPr>
        <w:t>2</w:t>
      </w:r>
      <w:r w:rsidRPr="002C17DB">
        <w:rPr>
          <w:rFonts w:ascii="Arial" w:hAnsi="Arial" w:cs="Arial"/>
          <w:sz w:val="20"/>
          <w:szCs w:val="20"/>
        </w:rPr>
        <w:tab/>
      </w:r>
      <w:r w:rsidR="00901F76">
        <w:rPr>
          <w:rFonts w:ascii="Arial" w:hAnsi="Arial" w:cs="Arial"/>
          <w:sz w:val="20"/>
          <w:szCs w:val="20"/>
        </w:rPr>
        <w:tab/>
      </w:r>
      <w:r w:rsidR="001C7A97">
        <w:rPr>
          <w:rFonts w:ascii="Arial" w:hAnsi="Arial" w:cs="Arial"/>
          <w:sz w:val="20"/>
          <w:szCs w:val="20"/>
        </w:rPr>
        <w:t>Rules related to max pitches and pitcher rest are as follows for all kid pitch leagues:</w:t>
      </w:r>
    </w:p>
    <w:p w14:paraId="1C075F5E" w14:textId="77777777" w:rsidR="001C7A97" w:rsidRDefault="001C7A97" w:rsidP="00891972">
      <w:pPr>
        <w:pStyle w:val="NoSpacing"/>
        <w:rPr>
          <w:rFonts w:ascii="Arial" w:hAnsi="Arial" w:cs="Arial"/>
          <w:sz w:val="20"/>
          <w:szCs w:val="20"/>
        </w:rPr>
      </w:pPr>
      <w:r>
        <w:rPr>
          <w:rFonts w:ascii="Arial" w:hAnsi="Arial" w:cs="Arial"/>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440"/>
        <w:gridCol w:w="1453"/>
        <w:gridCol w:w="1436"/>
        <w:gridCol w:w="1433"/>
        <w:gridCol w:w="1433"/>
      </w:tblGrid>
      <w:tr w:rsidR="001C7A97" w:rsidRPr="00FC3EC4" w14:paraId="19B60A5C" w14:textId="77777777" w:rsidTr="00FD097F">
        <w:tc>
          <w:tcPr>
            <w:tcW w:w="1435" w:type="dxa"/>
          </w:tcPr>
          <w:p w14:paraId="61E24FC5" w14:textId="77777777" w:rsidR="001C7A97" w:rsidRPr="00FC3EC4" w:rsidRDefault="001C7A97" w:rsidP="00891972">
            <w:pPr>
              <w:pStyle w:val="NoSpacing"/>
              <w:rPr>
                <w:rFonts w:ascii="Arial" w:hAnsi="Arial" w:cs="Arial"/>
                <w:sz w:val="20"/>
                <w:szCs w:val="20"/>
              </w:rPr>
            </w:pPr>
          </w:p>
        </w:tc>
        <w:tc>
          <w:tcPr>
            <w:tcW w:w="1440" w:type="dxa"/>
          </w:tcPr>
          <w:p w14:paraId="421B225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66+ / day</w:t>
            </w:r>
          </w:p>
        </w:tc>
        <w:tc>
          <w:tcPr>
            <w:tcW w:w="1453" w:type="dxa"/>
          </w:tcPr>
          <w:p w14:paraId="260235E9"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51-65 / day</w:t>
            </w:r>
          </w:p>
        </w:tc>
        <w:tc>
          <w:tcPr>
            <w:tcW w:w="1436" w:type="dxa"/>
          </w:tcPr>
          <w:p w14:paraId="3DDAE33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36-50 / day</w:t>
            </w:r>
          </w:p>
        </w:tc>
        <w:tc>
          <w:tcPr>
            <w:tcW w:w="1433" w:type="dxa"/>
          </w:tcPr>
          <w:p w14:paraId="114C92D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21-35 / day</w:t>
            </w:r>
          </w:p>
        </w:tc>
        <w:tc>
          <w:tcPr>
            <w:tcW w:w="1433" w:type="dxa"/>
          </w:tcPr>
          <w:p w14:paraId="41A95F3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1-20 / day</w:t>
            </w:r>
          </w:p>
        </w:tc>
      </w:tr>
      <w:tr w:rsidR="001C7A97" w:rsidRPr="00FC3EC4" w14:paraId="1690828A" w14:textId="77777777" w:rsidTr="00FD097F">
        <w:tc>
          <w:tcPr>
            <w:tcW w:w="1435" w:type="dxa"/>
          </w:tcPr>
          <w:p w14:paraId="783EB5C9" w14:textId="77777777" w:rsidR="007B354B" w:rsidRDefault="007B354B" w:rsidP="00891972">
            <w:pPr>
              <w:pStyle w:val="NoSpacing"/>
              <w:rPr>
                <w:rFonts w:ascii="Arial" w:hAnsi="Arial" w:cs="Arial"/>
                <w:sz w:val="20"/>
                <w:szCs w:val="20"/>
              </w:rPr>
            </w:pPr>
            <w:r>
              <w:rPr>
                <w:rFonts w:ascii="Arial" w:hAnsi="Arial" w:cs="Arial"/>
                <w:sz w:val="20"/>
                <w:szCs w:val="20"/>
              </w:rPr>
              <w:t>9U MKP</w:t>
            </w:r>
          </w:p>
          <w:p w14:paraId="6F2CB375" w14:textId="77777777" w:rsidR="00FB2B6A" w:rsidRDefault="00FD6C8A" w:rsidP="00891972">
            <w:pPr>
              <w:pStyle w:val="NoSpacing"/>
              <w:rPr>
                <w:rFonts w:ascii="Arial" w:hAnsi="Arial" w:cs="Arial"/>
                <w:sz w:val="20"/>
                <w:szCs w:val="20"/>
              </w:rPr>
            </w:pPr>
            <w:r>
              <w:rPr>
                <w:rFonts w:ascii="Arial" w:hAnsi="Arial" w:cs="Arial"/>
                <w:sz w:val="20"/>
                <w:szCs w:val="20"/>
              </w:rPr>
              <w:t>9</w:t>
            </w:r>
            <w:r w:rsidR="00B00DA8">
              <w:rPr>
                <w:rFonts w:ascii="Arial" w:hAnsi="Arial" w:cs="Arial"/>
                <w:sz w:val="20"/>
                <w:szCs w:val="20"/>
              </w:rPr>
              <w:t>U</w:t>
            </w:r>
            <w:r w:rsidR="00FB2B6A">
              <w:rPr>
                <w:rFonts w:ascii="Arial" w:hAnsi="Arial" w:cs="Arial"/>
                <w:sz w:val="20"/>
                <w:szCs w:val="20"/>
              </w:rPr>
              <w:t>/</w:t>
            </w:r>
            <w:r>
              <w:rPr>
                <w:rFonts w:ascii="Arial" w:hAnsi="Arial" w:cs="Arial"/>
                <w:sz w:val="20"/>
                <w:szCs w:val="20"/>
              </w:rPr>
              <w:t>10</w:t>
            </w:r>
            <w:r w:rsidR="00B00DA8">
              <w:rPr>
                <w:rFonts w:ascii="Arial" w:hAnsi="Arial" w:cs="Arial"/>
                <w:sz w:val="20"/>
                <w:szCs w:val="20"/>
              </w:rPr>
              <w:t>U</w:t>
            </w:r>
            <w:r w:rsidR="007B354B">
              <w:rPr>
                <w:rFonts w:ascii="Arial" w:hAnsi="Arial" w:cs="Arial"/>
                <w:sz w:val="20"/>
                <w:szCs w:val="20"/>
              </w:rPr>
              <w:t xml:space="preserve"> KP</w:t>
            </w:r>
          </w:p>
          <w:p w14:paraId="77B8354C" w14:textId="7E88E88D" w:rsidR="007B354B" w:rsidRPr="00FC3EC4" w:rsidRDefault="007B354B" w:rsidP="00891972">
            <w:pPr>
              <w:pStyle w:val="NoSpacing"/>
              <w:rPr>
                <w:rFonts w:ascii="Arial" w:hAnsi="Arial" w:cs="Arial"/>
                <w:sz w:val="20"/>
                <w:szCs w:val="20"/>
              </w:rPr>
            </w:pPr>
            <w:r>
              <w:rPr>
                <w:rFonts w:ascii="Arial" w:hAnsi="Arial" w:cs="Arial"/>
                <w:sz w:val="20"/>
                <w:szCs w:val="20"/>
              </w:rPr>
              <w:t>11/12 KP</w:t>
            </w:r>
          </w:p>
        </w:tc>
        <w:tc>
          <w:tcPr>
            <w:tcW w:w="1440" w:type="dxa"/>
          </w:tcPr>
          <w:p w14:paraId="70E1A88E" w14:textId="6018BF6B"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4 cal</w:t>
            </w:r>
            <w:r w:rsidR="00FB2B6A">
              <w:rPr>
                <w:rFonts w:ascii="Arial" w:hAnsi="Arial" w:cs="Arial"/>
                <w:sz w:val="20"/>
                <w:szCs w:val="20"/>
              </w:rPr>
              <w:t>endar</w:t>
            </w:r>
            <w:r w:rsidRPr="00FC3EC4">
              <w:rPr>
                <w:rFonts w:ascii="Arial" w:hAnsi="Arial" w:cs="Arial"/>
                <w:sz w:val="20"/>
                <w:szCs w:val="20"/>
              </w:rPr>
              <w:t xml:space="preserve"> days</w:t>
            </w:r>
          </w:p>
        </w:tc>
        <w:tc>
          <w:tcPr>
            <w:tcW w:w="1453" w:type="dxa"/>
          </w:tcPr>
          <w:p w14:paraId="1C0C4AD8" w14:textId="2EBF7423"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3 cal</w:t>
            </w:r>
            <w:r w:rsidR="00FB2B6A">
              <w:rPr>
                <w:rFonts w:ascii="Arial" w:hAnsi="Arial" w:cs="Arial"/>
                <w:sz w:val="20"/>
                <w:szCs w:val="20"/>
              </w:rPr>
              <w:t>endar</w:t>
            </w:r>
            <w:r w:rsidRPr="00FC3EC4">
              <w:rPr>
                <w:rFonts w:ascii="Arial" w:hAnsi="Arial" w:cs="Arial"/>
                <w:sz w:val="20"/>
                <w:szCs w:val="20"/>
              </w:rPr>
              <w:t xml:space="preserve"> days</w:t>
            </w:r>
          </w:p>
        </w:tc>
        <w:tc>
          <w:tcPr>
            <w:tcW w:w="1436" w:type="dxa"/>
          </w:tcPr>
          <w:p w14:paraId="1EA012AB" w14:textId="2A60062F"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2 cal</w:t>
            </w:r>
            <w:r w:rsidR="00FB2B6A">
              <w:rPr>
                <w:rFonts w:ascii="Arial" w:hAnsi="Arial" w:cs="Arial"/>
                <w:sz w:val="20"/>
                <w:szCs w:val="20"/>
              </w:rPr>
              <w:t>endar</w:t>
            </w:r>
            <w:r w:rsidRPr="00FC3EC4">
              <w:rPr>
                <w:rFonts w:ascii="Arial" w:hAnsi="Arial" w:cs="Arial"/>
                <w:sz w:val="20"/>
                <w:szCs w:val="20"/>
              </w:rPr>
              <w:t xml:space="preserve"> days</w:t>
            </w:r>
          </w:p>
        </w:tc>
        <w:tc>
          <w:tcPr>
            <w:tcW w:w="1433" w:type="dxa"/>
          </w:tcPr>
          <w:p w14:paraId="7DF8E78F" w14:textId="71D352AC"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1 cal</w:t>
            </w:r>
            <w:r w:rsidR="00FB2B6A">
              <w:rPr>
                <w:rFonts w:ascii="Arial" w:hAnsi="Arial" w:cs="Arial"/>
                <w:sz w:val="20"/>
                <w:szCs w:val="20"/>
              </w:rPr>
              <w:t>endar</w:t>
            </w:r>
            <w:r w:rsidRPr="00FC3EC4">
              <w:rPr>
                <w:rFonts w:ascii="Arial" w:hAnsi="Arial" w:cs="Arial"/>
                <w:sz w:val="20"/>
                <w:szCs w:val="20"/>
              </w:rPr>
              <w:t xml:space="preserve"> day</w:t>
            </w:r>
          </w:p>
        </w:tc>
        <w:tc>
          <w:tcPr>
            <w:tcW w:w="1433" w:type="dxa"/>
          </w:tcPr>
          <w:p w14:paraId="50D8570E" w14:textId="313C0E76"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0 cal</w:t>
            </w:r>
            <w:r w:rsidR="00FB2B6A">
              <w:rPr>
                <w:rFonts w:ascii="Arial" w:hAnsi="Arial" w:cs="Arial"/>
                <w:sz w:val="20"/>
                <w:szCs w:val="20"/>
              </w:rPr>
              <w:t xml:space="preserve">endar </w:t>
            </w:r>
            <w:r w:rsidRPr="00FC3EC4">
              <w:rPr>
                <w:rFonts w:ascii="Arial" w:hAnsi="Arial" w:cs="Arial"/>
                <w:sz w:val="20"/>
                <w:szCs w:val="20"/>
              </w:rPr>
              <w:t>day</w:t>
            </w:r>
            <w:r w:rsidR="00FB2B6A">
              <w:rPr>
                <w:rFonts w:ascii="Arial" w:hAnsi="Arial" w:cs="Arial"/>
                <w:sz w:val="20"/>
                <w:szCs w:val="20"/>
              </w:rPr>
              <w:t>s</w:t>
            </w:r>
          </w:p>
        </w:tc>
      </w:tr>
    </w:tbl>
    <w:p w14:paraId="29F08D35" w14:textId="77777777" w:rsidR="004D2265" w:rsidRDefault="004D2265" w:rsidP="00891972">
      <w:pPr>
        <w:pStyle w:val="NoSpacing"/>
        <w:rPr>
          <w:rFonts w:ascii="Arial" w:hAnsi="Arial" w:cs="Arial"/>
          <w:sz w:val="20"/>
          <w:szCs w:val="20"/>
        </w:rPr>
      </w:pPr>
    </w:p>
    <w:p w14:paraId="0C65F124" w14:textId="77777777" w:rsidR="004D2265" w:rsidRDefault="00634993" w:rsidP="00891972">
      <w:pPr>
        <w:pStyle w:val="NoSpacing"/>
        <w:numPr>
          <w:ilvl w:val="0"/>
          <w:numId w:val="11"/>
        </w:numPr>
        <w:ind w:left="1080"/>
        <w:rPr>
          <w:rFonts w:ascii="Arial" w:hAnsi="Arial" w:cs="Arial"/>
          <w:sz w:val="20"/>
          <w:szCs w:val="20"/>
        </w:rPr>
      </w:pPr>
      <w:r w:rsidRPr="002C17DB">
        <w:rPr>
          <w:rFonts w:ascii="Arial" w:hAnsi="Arial" w:cs="Arial"/>
          <w:sz w:val="20"/>
          <w:szCs w:val="20"/>
        </w:rPr>
        <w:t>The manager must remove the pitcher when said pitcher reaches 75 pitches</w:t>
      </w:r>
      <w:r w:rsidR="006566B0">
        <w:rPr>
          <w:rFonts w:ascii="Arial" w:hAnsi="Arial" w:cs="Arial"/>
          <w:sz w:val="20"/>
          <w:szCs w:val="20"/>
        </w:rPr>
        <w:t xml:space="preserve"> on any given calendar day (if pitcher throws 45 pitches in game one of a double header, he is limited to 30 pitches in the second game)</w:t>
      </w:r>
      <w:r w:rsidRPr="002C17DB">
        <w:rPr>
          <w:rFonts w:ascii="Arial" w:hAnsi="Arial" w:cs="Arial"/>
          <w:sz w:val="20"/>
          <w:szCs w:val="20"/>
        </w:rPr>
        <w:t xml:space="preserve">, but the pitcher may remain in the game at another position.   </w:t>
      </w:r>
    </w:p>
    <w:p w14:paraId="3DE09F1C" w14:textId="56AAE31F" w:rsidR="00634993" w:rsidRPr="002C17DB" w:rsidRDefault="00634993" w:rsidP="00891972">
      <w:pPr>
        <w:pStyle w:val="NoSpacing"/>
        <w:ind w:left="1170"/>
        <w:rPr>
          <w:rFonts w:ascii="Arial" w:hAnsi="Arial" w:cs="Arial"/>
          <w:sz w:val="20"/>
          <w:szCs w:val="20"/>
        </w:rPr>
      </w:pPr>
      <w:r w:rsidRPr="002C17DB">
        <w:rPr>
          <w:rFonts w:ascii="Arial" w:hAnsi="Arial" w:cs="Arial"/>
          <w:b/>
          <w:sz w:val="20"/>
          <w:szCs w:val="20"/>
        </w:rPr>
        <w:t>Exception:</w:t>
      </w:r>
      <w:r w:rsidRPr="002C17DB">
        <w:rPr>
          <w:rFonts w:ascii="Arial" w:hAnsi="Arial" w:cs="Arial"/>
          <w:sz w:val="20"/>
          <w:szCs w:val="20"/>
        </w:rPr>
        <w:t xml:space="preserve"> If a pitcher reaches the 75</w:t>
      </w:r>
      <w:r w:rsidRPr="006C6CBD">
        <w:rPr>
          <w:rFonts w:ascii="Arial" w:hAnsi="Arial" w:cs="Arial"/>
          <w:sz w:val="20"/>
          <w:szCs w:val="20"/>
          <w:vertAlign w:val="superscript"/>
        </w:rPr>
        <w:t>th</w:t>
      </w:r>
      <w:r w:rsidRPr="002C17DB">
        <w:rPr>
          <w:rFonts w:ascii="Arial" w:hAnsi="Arial" w:cs="Arial"/>
          <w:sz w:val="20"/>
          <w:szCs w:val="20"/>
        </w:rPr>
        <w:t xml:space="preserve"> </w:t>
      </w:r>
      <w:r w:rsidR="00FB2B6A">
        <w:rPr>
          <w:rFonts w:ascii="Arial" w:hAnsi="Arial" w:cs="Arial"/>
          <w:sz w:val="20"/>
          <w:szCs w:val="20"/>
        </w:rPr>
        <w:t xml:space="preserve">pitch </w:t>
      </w:r>
      <w:r w:rsidRPr="002C17DB">
        <w:rPr>
          <w:rFonts w:ascii="Arial" w:hAnsi="Arial" w:cs="Arial"/>
          <w:sz w:val="20"/>
          <w:szCs w:val="20"/>
        </w:rPr>
        <w:t>while in the middle of a batter, the pitcher may continue to pitch until any one of the following conditions occurs:</w:t>
      </w:r>
    </w:p>
    <w:p w14:paraId="6D44D561" w14:textId="5B503D0D"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reaches </w:t>
      </w:r>
      <w:r w:rsidR="00FB2B6A" w:rsidRPr="00634993">
        <w:rPr>
          <w:rFonts w:ascii="Arial" w:hAnsi="Arial" w:cs="Arial"/>
          <w:sz w:val="20"/>
          <w:szCs w:val="20"/>
        </w:rPr>
        <w:t>base.</w:t>
      </w:r>
      <w:r w:rsidRPr="00634993">
        <w:rPr>
          <w:rFonts w:ascii="Arial" w:hAnsi="Arial" w:cs="Arial"/>
          <w:sz w:val="20"/>
          <w:szCs w:val="20"/>
        </w:rPr>
        <w:t xml:space="preserve"> </w:t>
      </w:r>
    </w:p>
    <w:p w14:paraId="04BACCC6" w14:textId="1579F3FA"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is put </w:t>
      </w:r>
      <w:r w:rsidR="00FB2B6A" w:rsidRPr="00634993">
        <w:rPr>
          <w:rFonts w:ascii="Arial" w:hAnsi="Arial" w:cs="Arial"/>
          <w:sz w:val="20"/>
          <w:szCs w:val="20"/>
        </w:rPr>
        <w:t>out.</w:t>
      </w:r>
      <w:r w:rsidRPr="00634993">
        <w:rPr>
          <w:rFonts w:ascii="Arial" w:hAnsi="Arial" w:cs="Arial"/>
          <w:sz w:val="20"/>
          <w:szCs w:val="20"/>
        </w:rPr>
        <w:t xml:space="preserve"> </w:t>
      </w:r>
    </w:p>
    <w:p w14:paraId="0D4E7604" w14:textId="77777777" w:rsidR="00634993" w:rsidRP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e third out is made to complete the half-inning. </w:t>
      </w:r>
    </w:p>
    <w:p w14:paraId="16121FC4" w14:textId="77777777" w:rsidR="004D2265" w:rsidRDefault="004D2265" w:rsidP="00891972">
      <w:pPr>
        <w:pStyle w:val="NoSpacing"/>
        <w:rPr>
          <w:rFonts w:ascii="Arial" w:hAnsi="Arial" w:cs="Arial"/>
          <w:sz w:val="20"/>
          <w:szCs w:val="20"/>
        </w:rPr>
      </w:pPr>
    </w:p>
    <w:p w14:paraId="50597167" w14:textId="77777777" w:rsidR="005C5859" w:rsidRPr="005C5859" w:rsidRDefault="008007D2" w:rsidP="00891972">
      <w:pPr>
        <w:numPr>
          <w:ilvl w:val="0"/>
          <w:numId w:val="12"/>
        </w:numPr>
        <w:ind w:left="1080"/>
        <w:rPr>
          <w:rFonts w:cs="Arial"/>
        </w:rPr>
      </w:pPr>
      <w:r>
        <w:t>Pitchers that pitch two (2) consecutive days must rest the third day regardless of innings pitched and regardless of whether the two consecutive days occurred in the same week. A week is considered all games Saturday through Friday</w:t>
      </w:r>
    </w:p>
    <w:p w14:paraId="12605609" w14:textId="77777777" w:rsidR="005C5859" w:rsidRDefault="003C791F" w:rsidP="00891972">
      <w:pPr>
        <w:numPr>
          <w:ilvl w:val="0"/>
          <w:numId w:val="12"/>
        </w:numPr>
        <w:ind w:left="1080"/>
        <w:rPr>
          <w:rFonts w:cs="Arial"/>
        </w:rPr>
      </w:pPr>
      <w:r w:rsidRPr="005C5859">
        <w:rPr>
          <w:rFonts w:cs="Arial"/>
        </w:rPr>
        <w:t>Pitchers removed from the pitching position may not return to pitch during the game in which he was removed. Pitchers removed from a game may remain in the game or re-enter the game at another defensive position other than pitcher.</w:t>
      </w:r>
    </w:p>
    <w:p w14:paraId="14D1540A" w14:textId="77777777" w:rsidR="003C791F" w:rsidRPr="005C5859" w:rsidRDefault="00FF7092" w:rsidP="00891972">
      <w:pPr>
        <w:numPr>
          <w:ilvl w:val="0"/>
          <w:numId w:val="12"/>
        </w:numPr>
        <w:ind w:left="1080"/>
        <w:rPr>
          <w:rFonts w:cs="Arial"/>
        </w:rPr>
      </w:pPr>
      <w:r w:rsidRPr="005C5859">
        <w:rPr>
          <w:rFonts w:cs="Arial"/>
        </w:rPr>
        <w:t>Each team must designate the scorekeeper or another game official as the official     pitch count recorder.</w:t>
      </w:r>
    </w:p>
    <w:p w14:paraId="3D91C306"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 xml:space="preserve">The pitch count recorder must provide the current pitch count for any pitcher when </w:t>
      </w:r>
      <w:r w:rsidRPr="006566B0">
        <w:rPr>
          <w:rFonts w:ascii="Arial" w:hAnsi="Arial" w:cs="Arial"/>
          <w:sz w:val="20"/>
          <w:szCs w:val="20"/>
        </w:rPr>
        <w:t>requested by either manager or any umpire. However, the manager is responsible for knowing when his/her pitcher</w:t>
      </w:r>
      <w:r w:rsidR="006566B0" w:rsidRPr="006566B0">
        <w:rPr>
          <w:rFonts w:ascii="Arial" w:hAnsi="Arial" w:cs="Arial"/>
          <w:sz w:val="20"/>
          <w:szCs w:val="20"/>
        </w:rPr>
        <w:t xml:space="preserve"> must be removed.</w:t>
      </w:r>
    </w:p>
    <w:p w14:paraId="1BF38A4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The pitch count is not the responsibility of the umpire, and the umpire will not get involved in any dispute under this rule.</w:t>
      </w:r>
    </w:p>
    <w:p w14:paraId="690CC27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Violation of any section of this regulation can result in protest of the game in which it occurs. Protest shall be made in accordance with league rules</w:t>
      </w:r>
    </w:p>
    <w:p w14:paraId="298D7F63" w14:textId="5D1EF84D" w:rsidR="00004CC3" w:rsidRPr="006C6CBD" w:rsidRDefault="00FF7092" w:rsidP="00891972">
      <w:pPr>
        <w:pStyle w:val="NoSpacing"/>
        <w:numPr>
          <w:ilvl w:val="0"/>
          <w:numId w:val="12"/>
        </w:numPr>
        <w:ind w:left="1080"/>
        <w:rPr>
          <w:rFonts w:ascii="Arial" w:hAnsi="Arial" w:cs="Arial"/>
          <w:sz w:val="20"/>
          <w:szCs w:val="20"/>
        </w:rPr>
      </w:pPr>
      <w:r w:rsidRPr="002675B7">
        <w:rPr>
          <w:rFonts w:ascii="Arial" w:hAnsi="Arial" w:cs="Arial"/>
          <w:color w:val="000000"/>
          <w:sz w:val="20"/>
          <w:szCs w:val="20"/>
        </w:rPr>
        <w:t>Coaches will be required to maintain a pitching log throughout the season. Coaches</w:t>
      </w:r>
      <w:r w:rsidR="006566B0" w:rsidRPr="002675B7">
        <w:rPr>
          <w:rFonts w:ascii="Arial" w:hAnsi="Arial" w:cs="Arial"/>
          <w:color w:val="000000"/>
          <w:sz w:val="20"/>
          <w:szCs w:val="20"/>
        </w:rPr>
        <w:t xml:space="preserve"> </w:t>
      </w:r>
      <w:r w:rsidRPr="002675B7">
        <w:rPr>
          <w:rFonts w:ascii="Arial" w:hAnsi="Arial" w:cs="Arial"/>
          <w:color w:val="000000"/>
          <w:sz w:val="20"/>
          <w:szCs w:val="20"/>
        </w:rPr>
        <w:t>shall have a current copy of the pitching log at the game and present it for inspection at the</w:t>
      </w:r>
      <w:r w:rsidR="003C791F" w:rsidRPr="002675B7">
        <w:rPr>
          <w:rFonts w:ascii="Arial" w:hAnsi="Arial" w:cs="Arial"/>
          <w:color w:val="000000"/>
          <w:sz w:val="20"/>
          <w:szCs w:val="20"/>
        </w:rPr>
        <w:t xml:space="preserve"> </w:t>
      </w:r>
      <w:r w:rsidRPr="002675B7">
        <w:rPr>
          <w:rFonts w:ascii="Arial" w:hAnsi="Arial" w:cs="Arial"/>
          <w:color w:val="000000"/>
          <w:sz w:val="20"/>
          <w:szCs w:val="20"/>
        </w:rPr>
        <w:t>request of the opposing coach and/or League Official. A properly completed scorebook may</w:t>
      </w:r>
      <w:r w:rsidR="003C791F" w:rsidRPr="002675B7">
        <w:rPr>
          <w:rFonts w:ascii="Arial" w:hAnsi="Arial" w:cs="Arial"/>
          <w:color w:val="000000"/>
          <w:sz w:val="20"/>
          <w:szCs w:val="20"/>
        </w:rPr>
        <w:t xml:space="preserve"> </w:t>
      </w:r>
      <w:r w:rsidRPr="002675B7">
        <w:rPr>
          <w:rFonts w:ascii="Arial" w:hAnsi="Arial" w:cs="Arial"/>
          <w:color w:val="000000"/>
          <w:sz w:val="20"/>
          <w:szCs w:val="20"/>
        </w:rPr>
        <w:t>be considered a pitching log.</w:t>
      </w:r>
      <w:r w:rsidR="009B2201" w:rsidRPr="002675B7">
        <w:rPr>
          <w:rFonts w:ascii="Arial" w:hAnsi="Arial" w:cs="Arial"/>
          <w:color w:val="000000"/>
          <w:sz w:val="20"/>
          <w:szCs w:val="20"/>
        </w:rPr>
        <w:t xml:space="preserve"> </w:t>
      </w:r>
      <w:r w:rsidR="006E4445" w:rsidRPr="002675B7">
        <w:rPr>
          <w:rFonts w:ascii="Arial" w:hAnsi="Arial" w:cs="Arial"/>
          <w:color w:val="000000"/>
          <w:sz w:val="20"/>
          <w:szCs w:val="20"/>
        </w:rPr>
        <w:t>Coaches will report pitchers used and pitches thrown to PSO after every gam</w:t>
      </w:r>
      <w:r w:rsidR="00575B16" w:rsidRPr="002675B7">
        <w:rPr>
          <w:rFonts w:ascii="Arial" w:hAnsi="Arial" w:cs="Arial"/>
          <w:color w:val="000000"/>
          <w:sz w:val="20"/>
          <w:szCs w:val="20"/>
        </w:rPr>
        <w:t>e.</w:t>
      </w:r>
      <w:bookmarkEnd w:id="7"/>
      <w:bookmarkEnd w:id="8"/>
    </w:p>
    <w:p w14:paraId="0828822F" w14:textId="77777777" w:rsidR="006C6CBD" w:rsidRPr="002675B7" w:rsidRDefault="006C6CBD" w:rsidP="00891972">
      <w:pPr>
        <w:pStyle w:val="NoSpacing"/>
        <w:rPr>
          <w:rFonts w:ascii="Arial" w:hAnsi="Arial" w:cs="Arial"/>
          <w:sz w:val="20"/>
          <w:szCs w:val="20"/>
        </w:rPr>
      </w:pPr>
    </w:p>
    <w:p w14:paraId="345CD43B" w14:textId="65770062" w:rsidR="00A62ACE" w:rsidRPr="002C17DB" w:rsidRDefault="00A62ACE" w:rsidP="00891972">
      <w:pPr>
        <w:ind w:left="720" w:hanging="720"/>
        <w:rPr>
          <w:rFonts w:cs="Arial"/>
        </w:rPr>
      </w:pPr>
      <w:r w:rsidRPr="002C17DB">
        <w:rPr>
          <w:rFonts w:cs="Arial"/>
        </w:rPr>
        <w:t>8.0</w:t>
      </w:r>
      <w:r w:rsidR="00B8492E">
        <w:rPr>
          <w:rFonts w:cs="Arial"/>
        </w:rPr>
        <w:t>3</w:t>
      </w:r>
      <w:r w:rsidR="008007D2" w:rsidRPr="008007D2">
        <w:t xml:space="preserve"> </w:t>
      </w:r>
      <w:r w:rsidR="008007D2">
        <w:tab/>
      </w:r>
      <w:r w:rsidRPr="002C17DB">
        <w:rPr>
          <w:rFonts w:cs="Arial"/>
        </w:rPr>
        <w:t xml:space="preserve">PSO shall adopt the following rule pertaining to the visit of the manager or coach to the pitcher: </w:t>
      </w:r>
    </w:p>
    <w:p w14:paraId="6846980C" w14:textId="3BD96C37"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is rule limits the number of trips a manager or coach may make to any one pitcher in any one </w:t>
      </w:r>
      <w:r w:rsidR="00FB2B6A" w:rsidRPr="002C17DB">
        <w:rPr>
          <w:rFonts w:ascii="Arial" w:hAnsi="Arial" w:cs="Arial"/>
          <w:sz w:val="20"/>
          <w:szCs w:val="20"/>
        </w:rPr>
        <w:t>inning.</w:t>
      </w:r>
      <w:r w:rsidRPr="002C17DB">
        <w:rPr>
          <w:rFonts w:ascii="Arial" w:hAnsi="Arial" w:cs="Arial"/>
          <w:sz w:val="20"/>
          <w:szCs w:val="20"/>
        </w:rPr>
        <w:t xml:space="preserve"> </w:t>
      </w:r>
    </w:p>
    <w:p w14:paraId="77440289" w14:textId="27082F9D"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 xml:space="preserve">A second trip to the same pitcher in the same inning will cause this pitcher's automatic </w:t>
      </w:r>
      <w:r w:rsidR="00FB2B6A" w:rsidRPr="00575B16">
        <w:rPr>
          <w:rFonts w:ascii="Arial" w:hAnsi="Arial" w:cs="Arial"/>
          <w:sz w:val="20"/>
          <w:szCs w:val="20"/>
        </w:rPr>
        <w:t>removal.</w:t>
      </w:r>
      <w:r w:rsidRPr="00575B16">
        <w:rPr>
          <w:rFonts w:ascii="Arial" w:hAnsi="Arial" w:cs="Arial"/>
          <w:sz w:val="20"/>
          <w:szCs w:val="20"/>
        </w:rPr>
        <w:t xml:space="preserve"> </w:t>
      </w:r>
    </w:p>
    <w:p w14:paraId="07223D7B" w14:textId="2286528F"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The manager or coach is prohibited from making a second visit to the mound while the same batter is at bat</w:t>
      </w:r>
      <w:r w:rsidR="006E71B4">
        <w:rPr>
          <w:rFonts w:ascii="Arial" w:hAnsi="Arial" w:cs="Arial"/>
          <w:sz w:val="20"/>
          <w:szCs w:val="20"/>
        </w:rPr>
        <w:t>.</w:t>
      </w:r>
    </w:p>
    <w:p w14:paraId="77B83CCE"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7201AB2F" w14:textId="2449A837" w:rsidR="00A62ACE" w:rsidRPr="002C17DB" w:rsidRDefault="00922274" w:rsidP="00891972">
      <w:pPr>
        <w:ind w:left="720" w:hanging="720"/>
        <w:rPr>
          <w:rFonts w:cs="Arial"/>
          <w:b/>
        </w:rPr>
      </w:pPr>
      <w:r w:rsidRPr="002C17DB">
        <w:rPr>
          <w:rFonts w:cs="Arial"/>
        </w:rPr>
        <w:lastRenderedPageBreak/>
        <w:t>8.</w:t>
      </w:r>
      <w:r w:rsidR="00B8492E">
        <w:rPr>
          <w:rFonts w:cs="Arial"/>
        </w:rPr>
        <w:t>04</w:t>
      </w:r>
      <w:r w:rsidR="00A62ACE" w:rsidRPr="002C17DB">
        <w:rPr>
          <w:rFonts w:cs="Arial"/>
        </w:rPr>
        <w:tab/>
      </w:r>
      <w:r w:rsidR="00A62ACE" w:rsidRPr="00806978">
        <w:rPr>
          <w:rFonts w:cs="Arial"/>
        </w:rPr>
        <w:t>If a pitcher hits three batters in one inning or six batters in one game, the pitcher must be removed from the mound immediately.</w:t>
      </w:r>
      <w:r w:rsidR="00921852" w:rsidRPr="00806978">
        <w:rPr>
          <w:rFonts w:cs="Arial"/>
        </w:rPr>
        <w:t xml:space="preserve"> He may be moved to another place on the field.</w:t>
      </w:r>
    </w:p>
    <w:p w14:paraId="4511301F" w14:textId="77777777" w:rsidR="00DE32B4" w:rsidRPr="002C17DB" w:rsidRDefault="00DE32B4" w:rsidP="00891972">
      <w:pPr>
        <w:ind w:left="540" w:hanging="540"/>
        <w:rPr>
          <w:rFonts w:cs="Arial"/>
        </w:rPr>
      </w:pPr>
    </w:p>
    <w:p w14:paraId="3F6FED74" w14:textId="702CE668" w:rsidR="00DE32B4" w:rsidRPr="002C17DB" w:rsidRDefault="00DE32B4" w:rsidP="00891972">
      <w:pPr>
        <w:ind w:left="720" w:hanging="720"/>
        <w:rPr>
          <w:rFonts w:cs="Arial"/>
        </w:rPr>
      </w:pPr>
      <w:r w:rsidRPr="002C17DB">
        <w:rPr>
          <w:rFonts w:cs="Arial"/>
        </w:rPr>
        <w:t>8.0</w:t>
      </w:r>
      <w:r w:rsidR="00B8492E">
        <w:rPr>
          <w:rFonts w:cs="Arial"/>
        </w:rPr>
        <w:t>5</w:t>
      </w:r>
      <w:r w:rsidRPr="002C17DB">
        <w:rPr>
          <w:rFonts w:cs="Arial"/>
        </w:rPr>
        <w:t xml:space="preserve">   </w:t>
      </w:r>
      <w:r w:rsidR="005C5859">
        <w:rPr>
          <w:rFonts w:cs="Arial"/>
        </w:rPr>
        <w:tab/>
      </w:r>
      <w:r w:rsidRPr="002C17DB">
        <w:rPr>
          <w:rFonts w:cs="Arial"/>
        </w:rPr>
        <w:t xml:space="preserve">Any player utilizing the “play down” exception based on school grade shall not be allowed to pitch in this league.  Example: The </w:t>
      </w:r>
      <w:r w:rsidR="00F50A23">
        <w:rPr>
          <w:rFonts w:cs="Arial"/>
        </w:rPr>
        <w:t>player will attain the age of 13</w:t>
      </w:r>
      <w:r w:rsidRPr="002C17DB">
        <w:rPr>
          <w:rFonts w:cs="Arial"/>
        </w:rPr>
        <w:t xml:space="preserve"> years old prior to May 1</w:t>
      </w:r>
      <w:r w:rsidRPr="002C17DB">
        <w:rPr>
          <w:rFonts w:cs="Arial"/>
          <w:vertAlign w:val="superscript"/>
        </w:rPr>
        <w:t>st</w:t>
      </w:r>
      <w:r w:rsidRPr="002C17DB">
        <w:rPr>
          <w:rFonts w:cs="Arial"/>
        </w:rPr>
        <w:t xml:space="preserve"> of the current year</w:t>
      </w:r>
    </w:p>
    <w:p w14:paraId="43F54CF6"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349660B2" w14:textId="13EEE50F" w:rsidR="00A62ACE" w:rsidRPr="005C5859" w:rsidRDefault="00A62ACE" w:rsidP="00891972">
      <w:pPr>
        <w:pStyle w:val="Heading1"/>
        <w:ind w:left="540" w:hanging="540"/>
        <w:rPr>
          <w:rFonts w:cs="Arial"/>
          <w:szCs w:val="20"/>
        </w:rPr>
      </w:pPr>
      <w:bookmarkStart w:id="9" w:name="_Toc159559798"/>
      <w:r w:rsidRPr="005C5859">
        <w:rPr>
          <w:rFonts w:cs="Arial"/>
          <w:szCs w:val="20"/>
        </w:rPr>
        <w:t>9.00</w:t>
      </w:r>
      <w:r w:rsidRPr="005C5859">
        <w:rPr>
          <w:rFonts w:cs="Arial"/>
          <w:szCs w:val="20"/>
        </w:rPr>
        <w:tab/>
        <w:t>Defensive Play</w:t>
      </w:r>
      <w:bookmarkEnd w:id="9"/>
    </w:p>
    <w:p w14:paraId="080852A7"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sz w:val="20"/>
          <w:szCs w:val="20"/>
        </w:rPr>
      </w:pPr>
    </w:p>
    <w:p w14:paraId="425776CF" w14:textId="5B7B3D12" w:rsidR="00A62ACE" w:rsidRPr="002C17DB" w:rsidRDefault="00A62ACE" w:rsidP="00891972">
      <w:pPr>
        <w:ind w:left="720" w:hanging="720"/>
        <w:rPr>
          <w:rFonts w:cs="Arial"/>
        </w:rPr>
      </w:pPr>
      <w:r w:rsidRPr="002C17DB">
        <w:rPr>
          <w:rFonts w:cs="Arial"/>
        </w:rPr>
        <w:t>9.01</w:t>
      </w:r>
      <w:r w:rsidRPr="002C17DB">
        <w:rPr>
          <w:rFonts w:cs="Arial"/>
        </w:rPr>
        <w:tab/>
      </w:r>
      <w:r w:rsidRPr="00E44762">
        <w:rPr>
          <w:rFonts w:cs="Arial"/>
        </w:rPr>
        <w:t xml:space="preserve">Players may not sit on the bench during </w:t>
      </w:r>
      <w:r w:rsidR="00A75921">
        <w:rPr>
          <w:rFonts w:cs="Arial"/>
        </w:rPr>
        <w:t xml:space="preserve">a game more than </w:t>
      </w:r>
      <w:r w:rsidRPr="00E44762">
        <w:rPr>
          <w:rFonts w:cs="Arial"/>
        </w:rPr>
        <w:t>2 consecutive defensive innings or any portion thereof.</w:t>
      </w:r>
      <w:r w:rsidRPr="002C17DB">
        <w:rPr>
          <w:rFonts w:cs="Arial"/>
        </w:rPr>
        <w:t xml:space="preserve"> If a player arrives after a game has begun, any defensive innings that have been played by that player's team shall be counted as if the player had played (i.e., not sat on the bench) in those innings. Removal from the game for disciplinary action, refusal to play, </w:t>
      </w:r>
      <w:r w:rsidR="009261D4" w:rsidRPr="002C17DB">
        <w:rPr>
          <w:rFonts w:cs="Arial"/>
        </w:rPr>
        <w:t xml:space="preserve">excessive missed practices </w:t>
      </w:r>
      <w:r w:rsidRPr="002C17DB">
        <w:rPr>
          <w:rFonts w:cs="Arial"/>
        </w:rPr>
        <w:t>and injury are exceptions to the 2 consecutive innings rule stated above.</w:t>
      </w:r>
      <w:r w:rsidR="009261D4" w:rsidRPr="002C17DB">
        <w:rPr>
          <w:rFonts w:cs="Arial"/>
        </w:rPr>
        <w:t xml:space="preserve"> In these cases, a player in attendance for a game should not sit on the bench more than 3 consecutive innings without first getting approval from </w:t>
      </w:r>
      <w:r w:rsidR="00D23B4E">
        <w:rPr>
          <w:rFonts w:cs="Arial"/>
        </w:rPr>
        <w:t>PSO Baseball Leadership</w:t>
      </w:r>
      <w:r w:rsidR="009261D4" w:rsidRPr="002C17DB">
        <w:rPr>
          <w:rFonts w:cs="Arial"/>
        </w:rPr>
        <w:t>.</w:t>
      </w:r>
    </w:p>
    <w:p w14:paraId="3075A822" w14:textId="77777777" w:rsidR="00A62ACE" w:rsidRPr="002C17DB" w:rsidRDefault="00A62ACE" w:rsidP="00891972">
      <w:pPr>
        <w:tabs>
          <w:tab w:val="left" w:pos="540"/>
          <w:tab w:val="left" w:pos="1080"/>
          <w:tab w:val="left" w:pos="1620"/>
        </w:tabs>
        <w:ind w:left="540" w:hanging="540"/>
        <w:rPr>
          <w:rFonts w:cs="Arial"/>
        </w:rPr>
      </w:pPr>
    </w:p>
    <w:p w14:paraId="2CBFFE63" w14:textId="4D897A71" w:rsidR="00A62ACE" w:rsidRPr="002C17DB" w:rsidRDefault="00A62ACE" w:rsidP="00891972">
      <w:pPr>
        <w:ind w:left="720" w:hanging="720"/>
        <w:rPr>
          <w:rFonts w:cs="Arial"/>
        </w:rPr>
      </w:pPr>
      <w:r w:rsidRPr="002C17DB">
        <w:rPr>
          <w:rFonts w:cs="Arial"/>
        </w:rPr>
        <w:t>9.0</w:t>
      </w:r>
      <w:r w:rsidR="00922274" w:rsidRPr="002C17DB">
        <w:rPr>
          <w:rFonts w:cs="Arial"/>
        </w:rPr>
        <w:t>2</w:t>
      </w:r>
      <w:r w:rsidRPr="002C17DB">
        <w:rPr>
          <w:rFonts w:cs="Arial"/>
        </w:rPr>
        <w:tab/>
        <w:t>Free substitution is allowed on defense. Batting order must remain the same.</w:t>
      </w:r>
      <w:r w:rsidR="000E7B67">
        <w:rPr>
          <w:rFonts w:cs="Arial"/>
        </w:rPr>
        <w:t xml:space="preserve"> </w:t>
      </w:r>
      <w:r w:rsidR="00DC30BB">
        <w:rPr>
          <w:rFonts w:cs="Arial"/>
        </w:rPr>
        <w:t>Defensive</w:t>
      </w:r>
      <w:r w:rsidR="000E7B67">
        <w:rPr>
          <w:rFonts w:cs="Arial"/>
        </w:rPr>
        <w:t xml:space="preserve"> substitutions during an inning are only allowed when changing a pitcher or due to an injury.</w:t>
      </w:r>
    </w:p>
    <w:p w14:paraId="5C8EF43B" w14:textId="77777777" w:rsidR="00A62ACE" w:rsidRPr="002C17DB" w:rsidRDefault="00A62ACE" w:rsidP="00891972">
      <w:pPr>
        <w:tabs>
          <w:tab w:val="left" w:pos="540"/>
          <w:tab w:val="left" w:pos="1080"/>
          <w:tab w:val="left" w:pos="1620"/>
        </w:tabs>
        <w:ind w:left="540" w:hanging="540"/>
        <w:rPr>
          <w:rFonts w:cs="Arial"/>
          <w:b/>
          <w:bCs/>
        </w:rPr>
      </w:pPr>
    </w:p>
    <w:p w14:paraId="733C5439" w14:textId="77777777" w:rsidR="00270EA8" w:rsidRDefault="00270EA8" w:rsidP="00891972">
      <w:pPr>
        <w:autoSpaceDE w:val="0"/>
        <w:autoSpaceDN w:val="0"/>
        <w:adjustRightInd w:val="0"/>
        <w:ind w:left="720" w:hanging="720"/>
        <w:rPr>
          <w:rFonts w:cs="Arial"/>
        </w:rPr>
      </w:pPr>
      <w:r w:rsidRPr="002C17DB">
        <w:rPr>
          <w:rFonts w:cs="Arial"/>
        </w:rPr>
        <w:t>9.03</w:t>
      </w:r>
      <w:r w:rsidRPr="002C17DB">
        <w:rPr>
          <w:rFonts w:cs="Arial"/>
        </w:rPr>
        <w:tab/>
        <w:t>Players designated as outfielders must remain on the outfield side of the baselines until the ball is put into play.</w:t>
      </w:r>
    </w:p>
    <w:p w14:paraId="6C77F1E9" w14:textId="77777777" w:rsidR="000A6FC8" w:rsidRDefault="000A6FC8" w:rsidP="00891972">
      <w:pPr>
        <w:autoSpaceDE w:val="0"/>
        <w:autoSpaceDN w:val="0"/>
        <w:adjustRightInd w:val="0"/>
        <w:ind w:left="540" w:hanging="540"/>
        <w:rPr>
          <w:rFonts w:cs="Arial"/>
        </w:rPr>
      </w:pPr>
    </w:p>
    <w:p w14:paraId="5088645D" w14:textId="4C67B455" w:rsidR="000A6FC8" w:rsidRDefault="000A6FC8" w:rsidP="00891972">
      <w:pPr>
        <w:ind w:left="720" w:hanging="720"/>
      </w:pPr>
      <w:r>
        <w:rPr>
          <w:rFonts w:cs="Arial"/>
        </w:rPr>
        <w:t>9.04</w:t>
      </w:r>
      <w:r>
        <w:rPr>
          <w:rFonts w:cs="Arial"/>
        </w:rPr>
        <w:tab/>
      </w:r>
      <w:r>
        <w:t xml:space="preserve">Obstruction by Fielders: The Major League Baseball definition of "Obstruction" shall apply in this league except that fielders holding runners on base may not block their base by dropping their leg down, parallel to the ground, between the runner and the base while receiving a pickoff throw from the pitcher.  This shall be deemed "Obstruction" by the </w:t>
      </w:r>
      <w:r w:rsidR="00B00DA8">
        <w:t>umpire,</w:t>
      </w:r>
      <w:r>
        <w:t xml:space="preserve"> and the runner shall be awarded one base. All other runners forced by this award shall also advance.</w:t>
      </w:r>
    </w:p>
    <w:p w14:paraId="1B7F3335" w14:textId="77777777" w:rsidR="00CA6EF5" w:rsidRDefault="00CA6EF5" w:rsidP="00891972"/>
    <w:p w14:paraId="79DC2F8C" w14:textId="50C95411" w:rsidR="00CA6EF5" w:rsidRDefault="00CA6EF5" w:rsidP="00891972">
      <w:pPr>
        <w:ind w:left="720" w:hanging="720"/>
      </w:pPr>
      <w:r>
        <w:t>9.05</w:t>
      </w:r>
      <w:r>
        <w:tab/>
        <w:t xml:space="preserve">For leagues </w:t>
      </w:r>
      <w:r w:rsidR="00B00DA8">
        <w:t xml:space="preserve">9U MKP, </w:t>
      </w:r>
      <w:r>
        <w:t>9</w:t>
      </w:r>
      <w:r w:rsidR="00B00DA8">
        <w:t>U/</w:t>
      </w:r>
      <w:r>
        <w:t>10</w:t>
      </w:r>
      <w:r w:rsidR="00B00DA8">
        <w:t xml:space="preserve">U KP and </w:t>
      </w:r>
      <w:r>
        <w:t>11</w:t>
      </w:r>
      <w:r w:rsidR="00B00DA8">
        <w:t>U/12U KP -</w:t>
      </w:r>
      <w:r>
        <w:t xml:space="preserve"> There shall be only 6 infield defensive players positioned at the standard positions (P, C, 1B, 2B, SS, 3B). There shall be 3 outfield</w:t>
      </w:r>
      <w:r w:rsidR="00B00DA8">
        <w:t>ers (LF, CF, RF)</w:t>
      </w:r>
      <w:r>
        <w:t>.</w:t>
      </w:r>
    </w:p>
    <w:p w14:paraId="0F191003" w14:textId="77777777" w:rsidR="00CA6EF5" w:rsidRDefault="00CA6EF5" w:rsidP="00891972">
      <w:pPr>
        <w:ind w:left="720" w:hanging="720"/>
      </w:pPr>
    </w:p>
    <w:p w14:paraId="4F880A32" w14:textId="4EE3F140" w:rsidR="00A268DB" w:rsidRDefault="00A268DB" w:rsidP="00891972">
      <w:pPr>
        <w:ind w:left="720" w:hanging="720"/>
      </w:pPr>
      <w:r>
        <w:t>9.0</w:t>
      </w:r>
      <w:r w:rsidR="00CA6EF5">
        <w:t>6</w:t>
      </w:r>
      <w:r>
        <w:t xml:space="preserve"> </w:t>
      </w:r>
      <w:r>
        <w:tab/>
        <w:t xml:space="preserve">Defensive rules related to </w:t>
      </w:r>
      <w:r w:rsidR="00A75FBE">
        <w:t>3</w:t>
      </w:r>
      <w:r w:rsidR="008E348B">
        <w:t>/</w:t>
      </w:r>
      <w:r w:rsidR="00A75FBE">
        <w:t>4</w:t>
      </w:r>
      <w:r w:rsidR="008E348B">
        <w:t xml:space="preserve"> TT</w:t>
      </w:r>
      <w:r w:rsidR="00A75FBE">
        <w:t xml:space="preserve">, </w:t>
      </w:r>
      <w:r w:rsidR="002510BE">
        <w:t>5U</w:t>
      </w:r>
      <w:r w:rsidR="008E348B">
        <w:t xml:space="preserve"> TB</w:t>
      </w:r>
      <w:r w:rsidR="002510BE">
        <w:t xml:space="preserve">, </w:t>
      </w:r>
      <w:r>
        <w:t>6</w:t>
      </w:r>
      <w:r w:rsidR="008E348B">
        <w:t xml:space="preserve">U MCP, </w:t>
      </w:r>
      <w:r>
        <w:t>7</w:t>
      </w:r>
      <w:r w:rsidR="008E348B">
        <w:t>U CP and 8U</w:t>
      </w:r>
      <w:r>
        <w:t xml:space="preserve"> </w:t>
      </w:r>
      <w:r w:rsidR="008E348B">
        <w:t xml:space="preserve">CP </w:t>
      </w:r>
      <w:r>
        <w:t>Leagues</w:t>
      </w:r>
    </w:p>
    <w:p w14:paraId="30FC0877" w14:textId="52DF99DA" w:rsidR="006B66F2" w:rsidRDefault="006B66F2" w:rsidP="00891972">
      <w:pPr>
        <w:pStyle w:val="ListParagraph"/>
        <w:numPr>
          <w:ilvl w:val="0"/>
          <w:numId w:val="27"/>
        </w:numPr>
        <w:ind w:left="1080"/>
      </w:pPr>
      <w:r>
        <w:t xml:space="preserve">Defensive </w:t>
      </w:r>
      <w:r w:rsidR="008E348B">
        <w:t>players</w:t>
      </w:r>
      <w:r>
        <w:t xml:space="preserve"> listed as a pitcher cannot leave the pitching </w:t>
      </w:r>
      <w:r w:rsidR="008E348B">
        <w:t xml:space="preserve">area </w:t>
      </w:r>
      <w:r>
        <w:t>until the ball is hit. There shall only be one player inside the pitching circle.</w:t>
      </w:r>
    </w:p>
    <w:p w14:paraId="4FDD9113" w14:textId="261279CD" w:rsidR="006B66F2" w:rsidRPr="00277D50" w:rsidRDefault="00A75FBE" w:rsidP="00891972">
      <w:pPr>
        <w:pStyle w:val="ListParagraph"/>
        <w:numPr>
          <w:ilvl w:val="0"/>
          <w:numId w:val="27"/>
        </w:numPr>
        <w:ind w:left="1080"/>
      </w:pPr>
      <w:r w:rsidRPr="00277D50">
        <w:t>3</w:t>
      </w:r>
      <w:r w:rsidR="008E348B">
        <w:t xml:space="preserve">/4 TT thru </w:t>
      </w:r>
      <w:r w:rsidR="006B66F2" w:rsidRPr="00277D50">
        <w:t>6</w:t>
      </w:r>
      <w:r w:rsidR="008E348B">
        <w:t>U</w:t>
      </w:r>
      <w:r w:rsidR="006B66F2" w:rsidRPr="00277D50">
        <w:t xml:space="preserve"> ONLY - </w:t>
      </w:r>
      <w:r w:rsidR="008E348B">
        <w:t>I</w:t>
      </w:r>
      <w:r w:rsidR="006B66F2" w:rsidRPr="00277D50">
        <w:t xml:space="preserve">nfielders must stay behind </w:t>
      </w:r>
      <w:r w:rsidR="008E348B">
        <w:t xml:space="preserve">the imaginary </w:t>
      </w:r>
      <w:r w:rsidR="006B66F2" w:rsidRPr="00277D50">
        <w:t>line</w:t>
      </w:r>
      <w:r w:rsidR="008E348B">
        <w:t xml:space="preserve"> from base to base</w:t>
      </w:r>
      <w:r w:rsidR="006B66F2" w:rsidRPr="00277D50">
        <w:t xml:space="preserve"> until the ball is hit.</w:t>
      </w:r>
    </w:p>
    <w:p w14:paraId="02136990" w14:textId="77777777" w:rsidR="004A2E49" w:rsidRDefault="006B66F2" w:rsidP="00891972">
      <w:pPr>
        <w:pStyle w:val="ListParagraph"/>
        <w:numPr>
          <w:ilvl w:val="0"/>
          <w:numId w:val="27"/>
        </w:numPr>
        <w:ind w:left="1080"/>
      </w:pPr>
      <w:r>
        <w:t xml:space="preserve">There shall be only 6 infield defensive players positioned at the standard positions (P, C, 1B, 2B, </w:t>
      </w:r>
      <w:r w:rsidR="00393FE3">
        <w:t xml:space="preserve">SS, </w:t>
      </w:r>
      <w:r>
        <w:t>3B). There shall be 4 outfield players positioned equidistance apart (no rover).</w:t>
      </w:r>
      <w:r w:rsidR="008A60A1">
        <w:t xml:space="preserve"> </w:t>
      </w:r>
    </w:p>
    <w:p w14:paraId="3DC55CC1" w14:textId="58DF8081" w:rsidR="00A93A67" w:rsidRDefault="00A93A67" w:rsidP="00891972">
      <w:pPr>
        <w:pStyle w:val="ListParagraph"/>
        <w:numPr>
          <w:ilvl w:val="0"/>
          <w:numId w:val="27"/>
        </w:numPr>
        <w:ind w:left="1080"/>
      </w:pPr>
      <w:r>
        <w:t>3</w:t>
      </w:r>
      <w:r w:rsidR="008E348B">
        <w:t>/</w:t>
      </w:r>
      <w:r>
        <w:t>4</w:t>
      </w:r>
      <w:r w:rsidR="008E348B">
        <w:t xml:space="preserve"> TT</w:t>
      </w:r>
      <w:r>
        <w:t xml:space="preserve"> Leagues – The catcher will not be issued protective gear. They must be </w:t>
      </w:r>
      <w:r w:rsidRPr="00A93A67">
        <w:t>positioned along the backstop behind the hitter’s side of the box</w:t>
      </w:r>
      <w:r>
        <w:t xml:space="preserve"> until the ball is put into play when they can move back towards home plate.</w:t>
      </w:r>
    </w:p>
    <w:p w14:paraId="57842EBB" w14:textId="2FCD4B0E" w:rsidR="006B66F2" w:rsidRDefault="00A93A67" w:rsidP="00891972">
      <w:pPr>
        <w:pStyle w:val="ListParagraph"/>
        <w:numPr>
          <w:ilvl w:val="0"/>
          <w:numId w:val="27"/>
        </w:numPr>
        <w:ind w:left="1080"/>
      </w:pPr>
      <w:r>
        <w:t>5</w:t>
      </w:r>
      <w:r w:rsidR="008E348B">
        <w:t xml:space="preserve">U TB and </w:t>
      </w:r>
      <w:r w:rsidR="004A2E49">
        <w:t>6</w:t>
      </w:r>
      <w:r w:rsidR="008E348B">
        <w:t>U MCP</w:t>
      </w:r>
      <w:r>
        <w:t xml:space="preserve"> Leagues - </w:t>
      </w:r>
      <w:r w:rsidR="008A60A1">
        <w:t>The catcher will not be issued pr</w:t>
      </w:r>
      <w:r>
        <w:t xml:space="preserve">otective gear. They must be </w:t>
      </w:r>
      <w:r w:rsidRPr="00A93A67">
        <w:t>positioned along the backstop behind the hitter</w:t>
      </w:r>
      <w:r>
        <w:t>’</w:t>
      </w:r>
      <w:r w:rsidRPr="00A93A67">
        <w:t>s side of the box</w:t>
      </w:r>
      <w:r w:rsidR="008A60A1">
        <w:t xml:space="preserve"> until the ball is put into play when they can move back towards home plate</w:t>
      </w:r>
      <w:r w:rsidR="002C4FFC">
        <w:t xml:space="preserve">. </w:t>
      </w:r>
      <w:r>
        <w:t>The offensive team will provide a “Shagger coach” to catch the pitches and return the ball to the pitcher. The “Shagger coach” should also help ensure the catcher is safely positioned depending on the current hitter.</w:t>
      </w:r>
      <w:r w:rsidR="000F7BCF">
        <w:t xml:space="preserve"> In the 5-6 league if the team fields a catcher in full catcher gear the catcher will not throw the ball back to the pitcher. The ball will be rolled to the “Shagger coach” to return balls to the pitcher.</w:t>
      </w:r>
    </w:p>
    <w:p w14:paraId="0501ABE1" w14:textId="5825D4CB" w:rsidR="00A93A67" w:rsidRDefault="00D7492F" w:rsidP="00891972">
      <w:pPr>
        <w:pStyle w:val="ListParagraph"/>
        <w:numPr>
          <w:ilvl w:val="0"/>
          <w:numId w:val="27"/>
        </w:numPr>
        <w:ind w:left="1080"/>
      </w:pPr>
      <w:r>
        <w:lastRenderedPageBreak/>
        <w:t>7</w:t>
      </w:r>
      <w:r w:rsidR="008E348B">
        <w:t xml:space="preserve">U CP and </w:t>
      </w:r>
      <w:r>
        <w:t>8</w:t>
      </w:r>
      <w:r w:rsidR="008E348B">
        <w:t>U CP</w:t>
      </w:r>
      <w:r>
        <w:t xml:space="preserve"> Leagues</w:t>
      </w:r>
      <w:r w:rsidR="00A93A67">
        <w:t xml:space="preserve"> </w:t>
      </w:r>
      <w:r w:rsidR="002C4FFC">
        <w:t>–</w:t>
      </w:r>
      <w:r w:rsidR="00A93A67">
        <w:t xml:space="preserve"> </w:t>
      </w:r>
      <w:r>
        <w:t>The</w:t>
      </w:r>
      <w:r w:rsidR="002C4FFC">
        <w:t xml:space="preserve"> catcher </w:t>
      </w:r>
      <w:r w:rsidR="008E348B">
        <w:t xml:space="preserve">must </w:t>
      </w:r>
      <w:r w:rsidR="002C4FFC">
        <w:t>be properly equipped</w:t>
      </w:r>
      <w:r w:rsidR="008E348B">
        <w:t xml:space="preserve"> with catcher’s gear (hockey style mask, shin guard and chest protector)</w:t>
      </w:r>
      <w:r w:rsidR="002C4FFC">
        <w:t xml:space="preserve"> and will position themselves behind home plate. </w:t>
      </w:r>
      <w:r w:rsidR="00A93A67">
        <w:t>The offensive team will provide</w:t>
      </w:r>
      <w:r>
        <w:t xml:space="preserve"> a “Shagger coach” to shag</w:t>
      </w:r>
      <w:r w:rsidR="00A93A67">
        <w:t xml:space="preserve"> the pitches and return the ball to the pitcher</w:t>
      </w:r>
      <w:r w:rsidR="002C4FFC">
        <w:t xml:space="preserve"> if not caught by the catcher (this is to promote efficient game play). The “Shagger coach” should also help ensure the catcher is safely positioned depending on the current hitter.</w:t>
      </w:r>
    </w:p>
    <w:p w14:paraId="2C2B9874" w14:textId="77777777" w:rsidR="002F2896" w:rsidRDefault="002F2896" w:rsidP="00891972">
      <w:pPr>
        <w:pStyle w:val="ListParagraph"/>
        <w:numPr>
          <w:ilvl w:val="0"/>
          <w:numId w:val="27"/>
        </w:numPr>
        <w:autoSpaceDE w:val="0"/>
        <w:autoSpaceDN w:val="0"/>
        <w:adjustRightInd w:val="0"/>
        <w:ind w:left="1080"/>
        <w:rPr>
          <w:rFonts w:cs="Arial"/>
          <w:color w:val="000000"/>
        </w:rPr>
      </w:pPr>
      <w:r w:rsidRPr="003B35A9">
        <w:rPr>
          <w:rFonts w:cs="Arial"/>
          <w:color w:val="000000"/>
        </w:rPr>
        <w:t xml:space="preserve">All outfielders are required to station themselves on the outfield grass until the ball is put into play </w:t>
      </w:r>
    </w:p>
    <w:p w14:paraId="1F845915" w14:textId="77777777" w:rsidR="00717B9E" w:rsidRDefault="002F2896" w:rsidP="00891972">
      <w:pPr>
        <w:pStyle w:val="ListParagraph"/>
        <w:numPr>
          <w:ilvl w:val="0"/>
          <w:numId w:val="27"/>
        </w:numPr>
        <w:autoSpaceDE w:val="0"/>
        <w:autoSpaceDN w:val="0"/>
        <w:adjustRightInd w:val="0"/>
        <w:ind w:left="1080"/>
        <w:rPr>
          <w:rFonts w:cs="Arial"/>
          <w:color w:val="000000"/>
        </w:rPr>
      </w:pPr>
      <w:r w:rsidRPr="002F2896">
        <w:rPr>
          <w:rFonts w:cs="Arial"/>
          <w:color w:val="000000"/>
        </w:rPr>
        <w:t>Except by throwing the baseball to an infielder, outfielders are not allowed to make an unassisted play in the infield.</w:t>
      </w:r>
    </w:p>
    <w:p w14:paraId="335A4449" w14:textId="45C47A9F" w:rsidR="00717B9E" w:rsidRPr="00717B9E" w:rsidRDefault="00717B9E" w:rsidP="00891972">
      <w:pPr>
        <w:pStyle w:val="ListParagraph"/>
        <w:numPr>
          <w:ilvl w:val="0"/>
          <w:numId w:val="27"/>
        </w:numPr>
        <w:autoSpaceDE w:val="0"/>
        <w:autoSpaceDN w:val="0"/>
        <w:adjustRightInd w:val="0"/>
        <w:ind w:left="1080"/>
        <w:rPr>
          <w:rFonts w:cs="Arial"/>
          <w:color w:val="000000"/>
        </w:rPr>
      </w:pPr>
      <w:r w:rsidRPr="007A1BC2">
        <w:t xml:space="preserve">Teams are required to field both a catcher and a </w:t>
      </w:r>
      <w:r w:rsidR="00552B6D" w:rsidRPr="007A1BC2">
        <w:t>pitcher unless</w:t>
      </w:r>
      <w:r w:rsidRPr="007A1BC2">
        <w:t xml:space="preserve"> the defensive team is fielding less than 9 players. In that case, the defensive team must field a </w:t>
      </w:r>
      <w:r w:rsidR="00FF6B16">
        <w:t>catcher</w:t>
      </w:r>
      <w:r w:rsidRPr="007A1BC2">
        <w:t xml:space="preserve">. </w:t>
      </w:r>
    </w:p>
    <w:p w14:paraId="28FA6D34" w14:textId="22819283" w:rsidR="00717B9E" w:rsidRPr="00EA54C6" w:rsidRDefault="004601EE" w:rsidP="00891972">
      <w:pPr>
        <w:pStyle w:val="ListParagraph"/>
        <w:numPr>
          <w:ilvl w:val="0"/>
          <w:numId w:val="27"/>
        </w:numPr>
        <w:autoSpaceDE w:val="0"/>
        <w:autoSpaceDN w:val="0"/>
        <w:adjustRightInd w:val="0"/>
        <w:ind w:left="1080"/>
        <w:rPr>
          <w:rFonts w:cs="Arial"/>
          <w:color w:val="000000"/>
        </w:rPr>
      </w:pPr>
      <w:r>
        <w:rPr>
          <w:rFonts w:cs="Arial"/>
        </w:rPr>
        <w:t xml:space="preserve"> </w:t>
      </w:r>
      <w:r w:rsidR="00717B9E">
        <w:rPr>
          <w:rFonts w:cs="Arial"/>
        </w:rPr>
        <w:t>The</w:t>
      </w:r>
      <w:r w:rsidR="00717B9E" w:rsidRPr="00717B9E">
        <w:rPr>
          <w:rFonts w:cs="Arial"/>
        </w:rPr>
        <w:t xml:space="preserve"> team pitcher, (as opposed to a coach pitcher), shall station himself no closer </w:t>
      </w:r>
      <w:r w:rsidR="00552B6D" w:rsidRPr="00717B9E">
        <w:rPr>
          <w:rFonts w:cs="Arial"/>
        </w:rPr>
        <w:t xml:space="preserve">to </w:t>
      </w:r>
      <w:r w:rsidR="00552B6D">
        <w:rPr>
          <w:rFonts w:cs="Arial"/>
        </w:rPr>
        <w:t>home</w:t>
      </w:r>
      <w:r w:rsidR="00717B9E" w:rsidRPr="00717B9E">
        <w:rPr>
          <w:rFonts w:cs="Arial"/>
        </w:rPr>
        <w:t xml:space="preserve"> plate than the coach pitcher, and no more than a 6 feet radius from the coach pitcher (on either sid</w:t>
      </w:r>
      <w:r w:rsidR="00717B9E">
        <w:rPr>
          <w:rFonts w:cs="Arial"/>
        </w:rPr>
        <w:t>e or behind the coach pitcher).</w:t>
      </w:r>
    </w:p>
    <w:p w14:paraId="2A3C1EB6" w14:textId="543B0488" w:rsidR="00EA54C6" w:rsidRPr="004601EE"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EA54C6" w:rsidRPr="00D33138">
        <w:rPr>
          <w:rFonts w:ascii="Helvetica" w:hAnsi="Helvetica"/>
          <w:color w:val="000000"/>
        </w:rPr>
        <w:t>5</w:t>
      </w:r>
      <w:r w:rsidR="008E348B">
        <w:rPr>
          <w:rFonts w:ascii="Helvetica" w:hAnsi="Helvetica"/>
          <w:color w:val="000000"/>
        </w:rPr>
        <w:t xml:space="preserve">U TB and </w:t>
      </w:r>
      <w:r w:rsidR="00EA54C6" w:rsidRPr="00D33138">
        <w:rPr>
          <w:rFonts w:ascii="Helvetica" w:hAnsi="Helvetica"/>
          <w:color w:val="000000"/>
        </w:rPr>
        <w:t>6</w:t>
      </w:r>
      <w:r w:rsidR="008E348B">
        <w:rPr>
          <w:rFonts w:ascii="Helvetica" w:hAnsi="Helvetica"/>
          <w:color w:val="000000"/>
        </w:rPr>
        <w:t>U MCP</w:t>
      </w:r>
      <w:r w:rsidR="00EA54C6" w:rsidRPr="00D33138">
        <w:rPr>
          <w:rFonts w:ascii="Helvetica" w:hAnsi="Helvetica"/>
          <w:color w:val="000000"/>
        </w:rPr>
        <w:t xml:space="preserve"> Leagues - Coaches can only play a player on defense a maximum of </w:t>
      </w:r>
      <w:r w:rsidR="008E348B">
        <w:rPr>
          <w:rFonts w:ascii="Helvetica" w:hAnsi="Helvetica"/>
          <w:color w:val="000000"/>
        </w:rPr>
        <w:t>TWO</w:t>
      </w:r>
      <w:r w:rsidR="00EA54C6" w:rsidRPr="00D33138">
        <w:rPr>
          <w:rFonts w:ascii="Helvetica" w:hAnsi="Helvetica"/>
          <w:color w:val="000000"/>
        </w:rPr>
        <w:t xml:space="preserve"> innings</w:t>
      </w:r>
      <w:r w:rsidR="008E348B">
        <w:rPr>
          <w:rFonts w:ascii="Helvetica" w:hAnsi="Helvetica"/>
          <w:color w:val="000000"/>
        </w:rPr>
        <w:t xml:space="preserve"> </w:t>
      </w:r>
      <w:r w:rsidR="00EA54C6" w:rsidRPr="004601EE">
        <w:rPr>
          <w:rFonts w:ascii="Helvetica" w:hAnsi="Helvetica"/>
          <w:color w:val="000000"/>
        </w:rPr>
        <w:t>at any position in a game.</w:t>
      </w:r>
    </w:p>
    <w:p w14:paraId="5F72F625" w14:textId="2BCC111C" w:rsidR="002507EE" w:rsidRPr="00D33138"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2507EE" w:rsidRPr="00D33138">
        <w:rPr>
          <w:rFonts w:ascii="Helvetica" w:hAnsi="Helvetica"/>
          <w:color w:val="000000"/>
        </w:rPr>
        <w:t>7</w:t>
      </w:r>
      <w:r w:rsidR="008E348B">
        <w:rPr>
          <w:rFonts w:ascii="Helvetica" w:hAnsi="Helvetica"/>
          <w:color w:val="000000"/>
        </w:rPr>
        <w:t xml:space="preserve">U CP and </w:t>
      </w:r>
      <w:r w:rsidR="002507EE" w:rsidRPr="00D33138">
        <w:rPr>
          <w:rFonts w:ascii="Helvetica" w:hAnsi="Helvetica"/>
          <w:color w:val="000000"/>
        </w:rPr>
        <w:t>8</w:t>
      </w:r>
      <w:r w:rsidR="008E348B">
        <w:rPr>
          <w:rFonts w:ascii="Helvetica" w:hAnsi="Helvetica"/>
          <w:color w:val="000000"/>
        </w:rPr>
        <w:t>U CP</w:t>
      </w:r>
      <w:r w:rsidR="002507EE" w:rsidRPr="00D33138">
        <w:rPr>
          <w:rFonts w:ascii="Helvetica" w:hAnsi="Helvetica"/>
          <w:color w:val="000000"/>
        </w:rPr>
        <w:t xml:space="preserve"> Leagues - Coaches can only play a player on defense a maximum of </w:t>
      </w:r>
      <w:r w:rsidR="008E348B">
        <w:rPr>
          <w:rFonts w:ascii="Helvetica" w:hAnsi="Helvetica"/>
          <w:color w:val="000000"/>
        </w:rPr>
        <w:t>THREE</w:t>
      </w:r>
      <w:r w:rsidR="002507EE" w:rsidRPr="00D33138">
        <w:rPr>
          <w:rFonts w:ascii="Helvetica" w:hAnsi="Helvetica"/>
          <w:color w:val="000000"/>
        </w:rPr>
        <w:t xml:space="preserve"> innings at any position in a game.</w:t>
      </w:r>
    </w:p>
    <w:p w14:paraId="5859D4F6" w14:textId="74FD7B66" w:rsidR="002507EE" w:rsidRDefault="002507EE" w:rsidP="00891972">
      <w:pPr>
        <w:pStyle w:val="Heading1"/>
        <w:ind w:left="720" w:hanging="720"/>
        <w:rPr>
          <w:rFonts w:cs="Arial"/>
          <w:szCs w:val="20"/>
        </w:rPr>
      </w:pPr>
      <w:bookmarkStart w:id="10" w:name="_Toc159559799"/>
    </w:p>
    <w:p w14:paraId="094BD450" w14:textId="77777777" w:rsidR="00A62ACE" w:rsidRPr="00993998" w:rsidRDefault="00A62ACE" w:rsidP="00891972">
      <w:pPr>
        <w:pStyle w:val="Heading1"/>
        <w:ind w:left="720" w:hanging="720"/>
        <w:rPr>
          <w:rFonts w:cs="Arial"/>
          <w:szCs w:val="20"/>
        </w:rPr>
      </w:pPr>
      <w:r w:rsidRPr="00993998">
        <w:rPr>
          <w:rFonts w:cs="Arial"/>
          <w:szCs w:val="20"/>
        </w:rPr>
        <w:t xml:space="preserve">10.00 </w:t>
      </w:r>
      <w:r w:rsidR="00993998" w:rsidRPr="00993998">
        <w:rPr>
          <w:rFonts w:cs="Arial"/>
          <w:szCs w:val="20"/>
        </w:rPr>
        <w:tab/>
      </w:r>
      <w:r w:rsidRPr="00993998">
        <w:rPr>
          <w:rFonts w:cs="Arial"/>
          <w:szCs w:val="20"/>
        </w:rPr>
        <w:t>The Umpire</w:t>
      </w:r>
      <w:bookmarkEnd w:id="10"/>
    </w:p>
    <w:p w14:paraId="3D1CA69A"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b/>
          <w:bCs/>
          <w:sz w:val="20"/>
          <w:szCs w:val="20"/>
        </w:rPr>
      </w:pPr>
    </w:p>
    <w:p w14:paraId="0F303BDD" w14:textId="60A19737" w:rsidR="00EB5AEC" w:rsidRDefault="00A62ACE" w:rsidP="00891972">
      <w:pPr>
        <w:pStyle w:val="NormalWeb"/>
        <w:spacing w:before="0" w:beforeAutospacing="0" w:after="0" w:afterAutospacing="0"/>
        <w:ind w:left="720" w:hanging="720"/>
        <w:rPr>
          <w:rFonts w:ascii="Arial" w:hAnsi="Arial" w:cs="Arial"/>
          <w:sz w:val="20"/>
          <w:szCs w:val="20"/>
        </w:rPr>
      </w:pPr>
      <w:r w:rsidRPr="002C17DB">
        <w:rPr>
          <w:rFonts w:ascii="Arial" w:hAnsi="Arial" w:cs="Arial"/>
          <w:sz w:val="20"/>
          <w:szCs w:val="20"/>
        </w:rPr>
        <w:t>10.01</w:t>
      </w:r>
      <w:r w:rsidR="00993998">
        <w:rPr>
          <w:rFonts w:ascii="Arial" w:hAnsi="Arial" w:cs="Arial"/>
          <w:sz w:val="20"/>
          <w:szCs w:val="20"/>
        </w:rPr>
        <w:tab/>
        <w:t>A</w:t>
      </w:r>
      <w:r w:rsidR="0019364D">
        <w:rPr>
          <w:rFonts w:ascii="Arial" w:hAnsi="Arial" w:cs="Arial"/>
          <w:sz w:val="20"/>
          <w:szCs w:val="20"/>
        </w:rPr>
        <w:t>UTHORITY</w:t>
      </w:r>
      <w:r w:rsidRPr="002C17DB">
        <w:rPr>
          <w:rFonts w:ascii="Arial" w:hAnsi="Arial" w:cs="Arial"/>
          <w:sz w:val="20"/>
          <w:szCs w:val="20"/>
        </w:rPr>
        <w:t xml:space="preserve"> </w:t>
      </w:r>
    </w:p>
    <w:p w14:paraId="48753F90"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e Director of Umpires shall appoint one or more umpires to officiate at each league game. The umpires shall be responsible for the conduct of the game in accordance with these official rules and for maintaining discipline and order on the playing field during the game. </w:t>
      </w:r>
    </w:p>
    <w:p w14:paraId="55144C94" w14:textId="66DD8251"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is the representative of the league and is authorized and required to enforce </w:t>
      </w:r>
      <w:r w:rsidR="00552B6D" w:rsidRPr="00EB5AEC">
        <w:rPr>
          <w:rFonts w:ascii="Arial" w:hAnsi="Arial" w:cs="Arial"/>
          <w:sz w:val="20"/>
          <w:szCs w:val="20"/>
        </w:rPr>
        <w:t>all</w:t>
      </w:r>
      <w:r w:rsidRPr="00EB5AEC">
        <w:rPr>
          <w:rFonts w:ascii="Arial" w:hAnsi="Arial" w:cs="Arial"/>
          <w:sz w:val="20"/>
          <w:szCs w:val="20"/>
        </w:rPr>
        <w:t xml:space="preserve"> </w:t>
      </w:r>
      <w:r w:rsidR="00552B6D">
        <w:rPr>
          <w:rFonts w:ascii="Arial" w:hAnsi="Arial" w:cs="Arial"/>
          <w:sz w:val="20"/>
          <w:szCs w:val="20"/>
        </w:rPr>
        <w:t xml:space="preserve">league </w:t>
      </w:r>
      <w:r w:rsidRPr="00EB5AEC">
        <w:rPr>
          <w:rFonts w:ascii="Arial" w:hAnsi="Arial" w:cs="Arial"/>
          <w:sz w:val="20"/>
          <w:szCs w:val="20"/>
        </w:rPr>
        <w:t>rules. Each umpire has authority to order a player, coach, manager or club officer or employee to do or refrain from doing anything which affects the administering of these rules, and to enforce the prescribed penalties.</w:t>
      </w:r>
    </w:p>
    <w:p w14:paraId="06CABEBC"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Each umpire has authority to rule on any point not specifically covered in these rules.</w:t>
      </w:r>
    </w:p>
    <w:p w14:paraId="2B03D42B" w14:textId="33AD86E8"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to disqualify any player, coach, </w:t>
      </w:r>
      <w:r w:rsidR="00552B6D" w:rsidRPr="00EB5AEC">
        <w:rPr>
          <w:rFonts w:ascii="Arial" w:hAnsi="Arial" w:cs="Arial"/>
          <w:sz w:val="20"/>
          <w:szCs w:val="20"/>
        </w:rPr>
        <w:t>manager,</w:t>
      </w:r>
      <w:r w:rsidRPr="00EB5AEC">
        <w:rPr>
          <w:rFonts w:ascii="Arial" w:hAnsi="Arial" w:cs="Arial"/>
          <w:sz w:val="20"/>
          <w:szCs w:val="20"/>
        </w:rPr>
        <w:t xml:space="preserve"> or substitute for objecting to decisions or for unsportsmanlike conduct or language, and to eject such disqualified person from the playing field. If an umpire disqualifies a player while a play is in progress, the disqualification shall not take effect until no further action is possible in that play. </w:t>
      </w:r>
    </w:p>
    <w:p w14:paraId="4CEF2CFE" w14:textId="77777777" w:rsidR="00A62ACE" w:rsidRP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at his discretion to eject from the playing field (1) any person whose duties permit his presence on the field, such as ground crew members, ushers, photographers, newsmen, broadcasting crew members, etc., and (2) any spectator or other person not authorized to be on the playing field. </w:t>
      </w:r>
    </w:p>
    <w:p w14:paraId="3A81748F" w14:textId="77777777" w:rsidR="00F077DC" w:rsidRDefault="00F077DC" w:rsidP="00891972">
      <w:pPr>
        <w:ind w:left="720" w:hanging="720"/>
        <w:rPr>
          <w:rFonts w:cs="Arial"/>
        </w:rPr>
      </w:pPr>
    </w:p>
    <w:p w14:paraId="0E9DEF08" w14:textId="2CAB1641" w:rsidR="00EB5AEC" w:rsidRDefault="00A62ACE" w:rsidP="00891972">
      <w:pPr>
        <w:ind w:left="720" w:hanging="720"/>
        <w:rPr>
          <w:rFonts w:cs="Arial"/>
        </w:rPr>
      </w:pPr>
      <w:r>
        <w:rPr>
          <w:rFonts w:cs="Arial"/>
        </w:rPr>
        <w:t>10.02</w:t>
      </w:r>
      <w:r>
        <w:rPr>
          <w:rFonts w:cs="Arial"/>
        </w:rPr>
        <w:tab/>
        <w:t xml:space="preserve">An umpire must not, under any circumstance, umpire a game where one of the following situations is true: </w:t>
      </w:r>
    </w:p>
    <w:p w14:paraId="5BE7C8D1" w14:textId="77777777" w:rsidR="00EB5AEC" w:rsidRDefault="00A62ACE" w:rsidP="00891972">
      <w:pPr>
        <w:pStyle w:val="ListParagraph"/>
        <w:numPr>
          <w:ilvl w:val="0"/>
          <w:numId w:val="30"/>
        </w:numPr>
        <w:ind w:left="1080"/>
        <w:rPr>
          <w:rFonts w:cs="Arial"/>
        </w:rPr>
      </w:pPr>
      <w:r w:rsidRPr="00EB5AEC">
        <w:rPr>
          <w:rFonts w:cs="Arial"/>
        </w:rPr>
        <w:t xml:space="preserve">A member of their immediate family, or lives at the same residence, is either a player or a coach on either team that is playing. </w:t>
      </w:r>
    </w:p>
    <w:p w14:paraId="660FDBA1" w14:textId="77777777" w:rsidR="00EB5AEC" w:rsidRPr="00EB5AEC" w:rsidRDefault="00A62ACE" w:rsidP="00891972">
      <w:pPr>
        <w:pStyle w:val="ListParagraph"/>
        <w:numPr>
          <w:ilvl w:val="0"/>
          <w:numId w:val="30"/>
        </w:numPr>
        <w:ind w:left="1080"/>
        <w:rPr>
          <w:rFonts w:cs="Arial"/>
        </w:rPr>
      </w:pPr>
      <w:r>
        <w:t xml:space="preserve">A member of their immediate family, or someone who lives at the same residence, is either a player or a coach on a team in the same League as the teams that are playing </w:t>
      </w:r>
    </w:p>
    <w:p w14:paraId="0969AA4D" w14:textId="4A33729E" w:rsidR="00A62ACE" w:rsidRPr="00EB5AEC" w:rsidRDefault="00A62ACE" w:rsidP="00891972">
      <w:pPr>
        <w:pStyle w:val="ListParagraph"/>
        <w:numPr>
          <w:ilvl w:val="0"/>
          <w:numId w:val="30"/>
        </w:numPr>
        <w:ind w:left="1080"/>
        <w:rPr>
          <w:rFonts w:cs="Arial"/>
        </w:rPr>
      </w:pPr>
      <w:r>
        <w:t>The umpire is a coach or player in the same League</w:t>
      </w:r>
      <w:r w:rsidR="0019364D">
        <w:t>/</w:t>
      </w:r>
      <w:r>
        <w:t xml:space="preserve">Division or tournament as </w:t>
      </w:r>
      <w:r w:rsidR="0019364D">
        <w:t>the team</w:t>
      </w:r>
      <w:r>
        <w:t xml:space="preserve"> that is playing.</w:t>
      </w:r>
    </w:p>
    <w:p w14:paraId="46C663B8" w14:textId="1C9B492F"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EB5AEC">
        <w:rPr>
          <w:rFonts w:ascii="Arial" w:hAnsi="Arial" w:cs="Arial"/>
          <w:sz w:val="20"/>
          <w:szCs w:val="20"/>
        </w:rPr>
        <w:t>3</w:t>
      </w:r>
      <w:r>
        <w:rPr>
          <w:rFonts w:ascii="Arial" w:hAnsi="Arial" w:cs="Arial"/>
          <w:sz w:val="20"/>
          <w:szCs w:val="20"/>
        </w:rPr>
        <w:t xml:space="preserve"> </w:t>
      </w:r>
      <w:r w:rsidR="00EB5AEC">
        <w:rPr>
          <w:rFonts w:ascii="Arial" w:hAnsi="Arial" w:cs="Arial"/>
          <w:sz w:val="20"/>
          <w:szCs w:val="20"/>
        </w:rPr>
        <w:tab/>
      </w:r>
      <w:r>
        <w:rPr>
          <w:rFonts w:ascii="Arial" w:hAnsi="Arial" w:cs="Arial"/>
          <w:sz w:val="20"/>
          <w:szCs w:val="20"/>
        </w:rPr>
        <w:t xml:space="preserve">Any umpire's decision which involves judgment, such as, but not limited to, whether a batted ball is fair or foul, whether a pitch is a strike or a ball, or whether a runner is safe or out, is final. No player, manager, </w:t>
      </w:r>
      <w:r w:rsidR="00552B6D">
        <w:rPr>
          <w:rFonts w:ascii="Arial" w:hAnsi="Arial" w:cs="Arial"/>
          <w:sz w:val="20"/>
          <w:szCs w:val="20"/>
        </w:rPr>
        <w:t>coach,</w:t>
      </w:r>
      <w:r>
        <w:rPr>
          <w:rFonts w:ascii="Arial" w:hAnsi="Arial" w:cs="Arial"/>
          <w:sz w:val="20"/>
          <w:szCs w:val="20"/>
        </w:rPr>
        <w:t xml:space="preserve"> or substitute shall object to any such judgment decisions. </w:t>
      </w:r>
    </w:p>
    <w:p w14:paraId="43EC6375"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EB062A2" w14:textId="70BAF0BF"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4</w:t>
      </w:r>
      <w:r w:rsidR="00A62ACE">
        <w:rPr>
          <w:rFonts w:ascii="Arial" w:hAnsi="Arial" w:cs="Arial"/>
          <w:sz w:val="20"/>
          <w:szCs w:val="20"/>
        </w:rPr>
        <w:tab/>
      </w:r>
      <w:r w:rsidR="003D26B6">
        <w:rPr>
          <w:rFonts w:ascii="Arial" w:hAnsi="Arial" w:cs="Arial"/>
          <w:sz w:val="20"/>
          <w:szCs w:val="20"/>
        </w:rPr>
        <w:t>I</w:t>
      </w:r>
      <w:r w:rsidR="00A62ACE">
        <w:rPr>
          <w:rFonts w:ascii="Arial" w:hAnsi="Arial" w:cs="Arial"/>
          <w:sz w:val="20"/>
          <w:szCs w:val="20"/>
        </w:rPr>
        <w:t xml:space="preserve">f there is reasonable doubt that any umpire's decision may </w:t>
      </w:r>
      <w:r w:rsidR="00552B6D">
        <w:rPr>
          <w:rFonts w:ascii="Arial" w:hAnsi="Arial" w:cs="Arial"/>
          <w:sz w:val="20"/>
          <w:szCs w:val="20"/>
        </w:rPr>
        <w:t>conflict with</w:t>
      </w:r>
      <w:r w:rsidR="00A62ACE">
        <w:rPr>
          <w:rFonts w:ascii="Arial" w:hAnsi="Arial" w:cs="Arial"/>
          <w:sz w:val="20"/>
          <w:szCs w:val="20"/>
        </w:rPr>
        <w:t xml:space="preserve"> the rules, the manager may appeal the decision and ask that a correct ruling be made. Such appeal shall be made only to the umpire who made the protested decision. </w:t>
      </w:r>
    </w:p>
    <w:p w14:paraId="2FC4C69B"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B03F569" w14:textId="414F9941"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5</w:t>
      </w:r>
      <w:r>
        <w:rPr>
          <w:rFonts w:ascii="Arial" w:hAnsi="Arial" w:cs="Arial"/>
          <w:sz w:val="20"/>
          <w:szCs w:val="20"/>
        </w:rPr>
        <w:tab/>
      </w:r>
      <w:r w:rsidR="00A62ACE">
        <w:rPr>
          <w:rFonts w:ascii="Arial" w:hAnsi="Arial" w:cs="Arial"/>
          <w:sz w:val="20"/>
          <w:szCs w:val="20"/>
        </w:rPr>
        <w:t xml:space="preserve">If a decision is appealed, the umpire making the decision may ask another umpire for information before making a final decision. No umpire shall criticize, seek to </w:t>
      </w:r>
      <w:r w:rsidR="00552B6D">
        <w:rPr>
          <w:rFonts w:ascii="Arial" w:hAnsi="Arial" w:cs="Arial"/>
          <w:sz w:val="20"/>
          <w:szCs w:val="20"/>
        </w:rPr>
        <w:t>reverse,</w:t>
      </w:r>
      <w:r w:rsidR="00A62ACE">
        <w:rPr>
          <w:rFonts w:ascii="Arial" w:hAnsi="Arial" w:cs="Arial"/>
          <w:sz w:val="20"/>
          <w:szCs w:val="20"/>
        </w:rPr>
        <w:t xml:space="preserve"> or interfere with another umpire's decision unless asked to do so by the umpire making it. </w:t>
      </w:r>
    </w:p>
    <w:p w14:paraId="51EA9376"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F27F94C"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6</w:t>
      </w:r>
      <w:r>
        <w:rPr>
          <w:rFonts w:ascii="Arial" w:hAnsi="Arial" w:cs="Arial"/>
          <w:sz w:val="20"/>
          <w:szCs w:val="20"/>
        </w:rPr>
        <w:tab/>
        <w:t xml:space="preserve">The manager or the catcher may request the plate umpire to ask his partner for help on a half swing when the plate umpire calls the pitch a ball, but not when the pitch is called a strike. The manager may not complain that the umpire made an improper call, but only that he did not ask his partner for help. Field umpires must be alerted to the request from the plate umpire and quickly respond. Managers may not protest the call of a ball or strike on the pretense they are asking for information about a half swing. Appeals on a half swing may be made only on the call of ball and when asked to appeal, the home plate umpire must refer to a base umpire for his judgment on the half swing. Should the base umpire call the pitch a strike, the strike call shall prevail. </w:t>
      </w:r>
      <w:r w:rsidR="00A269EF">
        <w:rPr>
          <w:rFonts w:ascii="Arial" w:hAnsi="Arial" w:cs="Arial"/>
          <w:sz w:val="20"/>
          <w:szCs w:val="20"/>
        </w:rPr>
        <w:t>Base runners</w:t>
      </w:r>
      <w:r>
        <w:rPr>
          <w:rFonts w:ascii="Arial" w:hAnsi="Arial" w:cs="Arial"/>
          <w:sz w:val="20"/>
          <w:szCs w:val="20"/>
        </w:rPr>
        <w:t xml:space="preserve"> must be alert to the possibility that the base umpire on appeal from the plate umpire may reverse the call of a ball to the call of a strike, in which event the runner is in jeopardy of being out by the catcher's throw. Also, a catcher must be alert in a base stealing situation if a ball call is reversed to a strike by the base umpire upon appeal from the plate umpire. The ball is in play on appeal on a half swing. On a half swing, if the manager comes out to argue with first or third base umpire and if after being warned he persists in arguing, he can be ejected as he is now arguing over a called ball or strike. </w:t>
      </w:r>
    </w:p>
    <w:p w14:paraId="2B93B3E0"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C6854FE"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7</w:t>
      </w:r>
      <w:r>
        <w:rPr>
          <w:rFonts w:ascii="Arial" w:hAnsi="Arial" w:cs="Arial"/>
          <w:sz w:val="20"/>
          <w:szCs w:val="20"/>
        </w:rPr>
        <w:tab/>
        <w:t>No umpire may be replaced during a game unless he is injured or becomes ill.</w:t>
      </w:r>
    </w:p>
    <w:p w14:paraId="29916C17" w14:textId="77777777" w:rsidR="00162963" w:rsidRDefault="00162963" w:rsidP="00891972">
      <w:pPr>
        <w:pStyle w:val="NormalWeb"/>
        <w:spacing w:before="0" w:beforeAutospacing="0" w:after="0" w:afterAutospacing="0"/>
        <w:ind w:left="720" w:hanging="720"/>
        <w:rPr>
          <w:rFonts w:ascii="Arial" w:hAnsi="Arial" w:cs="Arial"/>
          <w:sz w:val="20"/>
          <w:szCs w:val="20"/>
        </w:rPr>
      </w:pPr>
    </w:p>
    <w:p w14:paraId="4AEC83B3" w14:textId="77777777" w:rsidR="00162963" w:rsidRDefault="00162963"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8</w:t>
      </w:r>
      <w:r>
        <w:rPr>
          <w:rFonts w:ascii="Arial" w:hAnsi="Arial" w:cs="Arial"/>
          <w:sz w:val="20"/>
          <w:szCs w:val="20"/>
        </w:rPr>
        <w:tab/>
        <w:t>Under no circumstances are coaches or assistant coaches allowed to discuss anything about the game with an umpire at the end of the game. There shall be no contact with the umpire when the game ends. Opposing head coaches and assistants are not allowed to talk with umpires either.</w:t>
      </w:r>
    </w:p>
    <w:p w14:paraId="6E853F98"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08E594B2" w14:textId="1E14C17A" w:rsidR="00063BEB" w:rsidRDefault="00063BEB" w:rsidP="00891972">
      <w:pPr>
        <w:pStyle w:val="NormalWeb"/>
        <w:numPr>
          <w:ilvl w:val="1"/>
          <w:numId w:val="39"/>
        </w:numPr>
        <w:spacing w:before="0" w:beforeAutospacing="0" w:after="0" w:afterAutospacing="0"/>
        <w:rPr>
          <w:rFonts w:ascii="Arial" w:hAnsi="Arial" w:cs="Arial"/>
          <w:sz w:val="20"/>
          <w:szCs w:val="20"/>
        </w:rPr>
      </w:pPr>
      <w:r>
        <w:rPr>
          <w:rFonts w:ascii="Arial" w:hAnsi="Arial" w:cs="Arial"/>
          <w:sz w:val="20"/>
          <w:szCs w:val="20"/>
        </w:rPr>
        <w:t>Umpire Teams</w:t>
      </w:r>
      <w:r w:rsidR="00A62ACE">
        <w:rPr>
          <w:rFonts w:ascii="Arial" w:hAnsi="Arial" w:cs="Arial"/>
          <w:sz w:val="20"/>
          <w:szCs w:val="20"/>
        </w:rPr>
        <w:t xml:space="preserve"> </w:t>
      </w:r>
    </w:p>
    <w:p w14:paraId="6A86287C" w14:textId="52444B98" w:rsidR="00063BEB"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cs="Arial"/>
          <w:sz w:val="20"/>
          <w:szCs w:val="20"/>
        </w:rPr>
        <w:t xml:space="preserve">If there is only one umpire, he shall have complete jurisdiction in administering the rules. He may take any position on the playing field which will enable him to discharge his duties (usually) behind the catcher, but sometimes behind the pitcher if there are runners). </w:t>
      </w:r>
    </w:p>
    <w:p w14:paraId="37CC0340" w14:textId="286F1C8C" w:rsidR="00A62ACE"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sz w:val="20"/>
          <w:szCs w:val="20"/>
        </w:rPr>
        <w:t xml:space="preserve">If there are two or more umpires, </w:t>
      </w:r>
      <w:r w:rsidR="00E037EA" w:rsidRPr="00063BEB">
        <w:rPr>
          <w:rFonts w:ascii="Arial" w:hAnsi="Arial"/>
          <w:sz w:val="20"/>
          <w:szCs w:val="20"/>
        </w:rPr>
        <w:t>the home plate umpire</w:t>
      </w:r>
      <w:r w:rsidRPr="00063BEB">
        <w:rPr>
          <w:rFonts w:ascii="Arial" w:hAnsi="Arial"/>
          <w:sz w:val="20"/>
          <w:szCs w:val="20"/>
        </w:rPr>
        <w:t xml:space="preserve"> shall be designated umpire in chief and the others field umpires. </w:t>
      </w:r>
    </w:p>
    <w:p w14:paraId="19B902FC" w14:textId="10FB5A05" w:rsidR="00063BEB" w:rsidRDefault="00063BEB" w:rsidP="00891972">
      <w:pPr>
        <w:ind w:left="720" w:hanging="720"/>
      </w:pPr>
      <w:r>
        <w:t>10.09</w:t>
      </w:r>
      <w:r>
        <w:tab/>
        <w:t>Reporting Ejections:</w:t>
      </w:r>
    </w:p>
    <w:p w14:paraId="69B43897" w14:textId="5FDE6E0C" w:rsidR="00063BEB" w:rsidRDefault="00A62ACE" w:rsidP="00891972">
      <w:pPr>
        <w:pStyle w:val="ListParagraph"/>
        <w:numPr>
          <w:ilvl w:val="0"/>
          <w:numId w:val="32"/>
        </w:numPr>
        <w:ind w:left="1080"/>
      </w:pPr>
      <w:r>
        <w:t xml:space="preserve">The umpire shall report to the </w:t>
      </w:r>
      <w:r w:rsidR="00BC66E1">
        <w:t>PSO Baseball Leadership</w:t>
      </w:r>
      <w:r>
        <w:t xml:space="preserve"> within twelve hours after the end of a game all violations of rules and other incidents worthy of comment, including the disqualification of any trainer, manager, coach or player, and the </w:t>
      </w:r>
      <w:r w:rsidR="00552B6D">
        <w:t>reasons,</w:t>
      </w:r>
      <w:r>
        <w:t xml:space="preserve"> therefor</w:t>
      </w:r>
      <w:r w:rsidR="008F39BC">
        <w:t>e</w:t>
      </w:r>
      <w:r w:rsidR="00063BEB">
        <w:t>.</w:t>
      </w:r>
    </w:p>
    <w:p w14:paraId="41EBD7CA" w14:textId="2B45D363" w:rsidR="00A62ACE" w:rsidRPr="00B34DF1" w:rsidRDefault="00A62ACE" w:rsidP="00891972">
      <w:pPr>
        <w:pStyle w:val="ListParagraph"/>
        <w:numPr>
          <w:ilvl w:val="0"/>
          <w:numId w:val="32"/>
        </w:numPr>
        <w:ind w:left="1080"/>
      </w:pPr>
      <w:r>
        <w:t xml:space="preserve">When any trainer, manager, </w:t>
      </w:r>
      <w:r w:rsidR="00552B6D">
        <w:t>coach,</w:t>
      </w:r>
      <w:r>
        <w:t xml:space="preserve"> or player is disqualified for a flagrant offense such as the use of obscene or indecent language, or an assault upon an umpire, trainer, manager, coach or player, the umpire shall forward full particulars to </w:t>
      </w:r>
      <w:r w:rsidR="00B34DF1">
        <w:t>PSO Baseball leadership</w:t>
      </w:r>
      <w:r>
        <w:t xml:space="preserve"> within four hours after the end of the game. </w:t>
      </w:r>
    </w:p>
    <w:p w14:paraId="49B46B80" w14:textId="77777777" w:rsidR="006E6D03" w:rsidRDefault="006E6D03" w:rsidP="00891972">
      <w:pPr>
        <w:pStyle w:val="Heading1"/>
      </w:pPr>
      <w:bookmarkStart w:id="11" w:name="_Toc159559801"/>
    </w:p>
    <w:p w14:paraId="0FC23F8C" w14:textId="0D1DC252" w:rsidR="00A62ACE" w:rsidRDefault="00A62ACE" w:rsidP="00891972">
      <w:pPr>
        <w:pStyle w:val="Heading1"/>
      </w:pPr>
      <w:r>
        <w:t>1</w:t>
      </w:r>
      <w:r w:rsidR="004B13B9">
        <w:t>1</w:t>
      </w:r>
      <w:r>
        <w:t>.00 The Official Scorer</w:t>
      </w:r>
      <w:bookmarkEnd w:id="11"/>
    </w:p>
    <w:p w14:paraId="2A0C8533" w14:textId="77777777" w:rsidR="00A62ACE" w:rsidRDefault="00A62ACE" w:rsidP="00891972">
      <w:pPr>
        <w:tabs>
          <w:tab w:val="left" w:pos="540"/>
          <w:tab w:val="left" w:pos="1080"/>
          <w:tab w:val="left" w:pos="1620"/>
          <w:tab w:val="left" w:pos="2160"/>
        </w:tabs>
        <w:rPr>
          <w:rFonts w:cs="Arial"/>
        </w:rPr>
      </w:pPr>
    </w:p>
    <w:p w14:paraId="3D5EB6DE" w14:textId="77777777" w:rsidR="00B34DF1" w:rsidRDefault="00A62ACE" w:rsidP="00891972">
      <w:pPr>
        <w:ind w:left="720" w:hanging="720"/>
        <w:rPr>
          <w:rFonts w:cs="Arial"/>
        </w:rPr>
      </w:pPr>
      <w:r>
        <w:rPr>
          <w:rFonts w:cs="Arial"/>
        </w:rPr>
        <w:t>1</w:t>
      </w:r>
      <w:r w:rsidR="004B13B9">
        <w:rPr>
          <w:rFonts w:cs="Arial"/>
        </w:rPr>
        <w:t>1</w:t>
      </w:r>
      <w:r>
        <w:rPr>
          <w:rFonts w:cs="Arial"/>
        </w:rPr>
        <w:t>.01</w:t>
      </w:r>
      <w:r>
        <w:rPr>
          <w:rFonts w:cs="Arial"/>
        </w:rPr>
        <w:tab/>
        <w:t>Each team should have a designated scorekeeper and use a regulation</w:t>
      </w:r>
      <w:r w:rsidR="00B34DF1">
        <w:rPr>
          <w:rFonts w:cs="Arial"/>
        </w:rPr>
        <w:t xml:space="preserve"> (paper or digital)</w:t>
      </w:r>
      <w:r>
        <w:rPr>
          <w:rFonts w:cs="Arial"/>
        </w:rPr>
        <w:t xml:space="preserve"> style scorebook. </w:t>
      </w:r>
    </w:p>
    <w:p w14:paraId="759A251B" w14:textId="77777777" w:rsidR="00B34DF1" w:rsidRDefault="004B13B9" w:rsidP="00891972">
      <w:pPr>
        <w:ind w:left="720" w:hanging="720"/>
        <w:rPr>
          <w:rFonts w:cs="Arial"/>
        </w:rPr>
      </w:pPr>
      <w:r>
        <w:rPr>
          <w:rFonts w:cs="Arial"/>
        </w:rPr>
        <w:t>11</w:t>
      </w:r>
      <w:r w:rsidR="00B34DF1">
        <w:rPr>
          <w:rFonts w:cs="Arial"/>
        </w:rPr>
        <w:t>.02</w:t>
      </w:r>
      <w:r w:rsidR="00B34DF1">
        <w:rPr>
          <w:rFonts w:cs="Arial"/>
        </w:rPr>
        <w:tab/>
      </w:r>
      <w:r w:rsidR="00A62ACE">
        <w:rPr>
          <w:rFonts w:cs="Arial"/>
        </w:rPr>
        <w:t>The home team in each game is designated the official scorekeepe</w:t>
      </w:r>
      <w:r w:rsidR="00B34DF1">
        <w:rPr>
          <w:rFonts w:cs="Arial"/>
        </w:rPr>
        <w:t>r.</w:t>
      </w:r>
    </w:p>
    <w:p w14:paraId="358E816F" w14:textId="35BA925A" w:rsidR="00A62ACE" w:rsidRDefault="004B13B9" w:rsidP="00891972">
      <w:pPr>
        <w:ind w:left="720" w:hanging="720"/>
        <w:rPr>
          <w:rFonts w:cs="Arial"/>
        </w:rPr>
      </w:pPr>
      <w:r>
        <w:rPr>
          <w:rFonts w:cs="Arial"/>
        </w:rPr>
        <w:lastRenderedPageBreak/>
        <w:t>11</w:t>
      </w:r>
      <w:r w:rsidR="00B34DF1">
        <w:rPr>
          <w:rFonts w:cs="Arial"/>
        </w:rPr>
        <w:t>.03</w:t>
      </w:r>
      <w:r w:rsidR="00B34DF1">
        <w:rPr>
          <w:rFonts w:cs="Arial"/>
        </w:rPr>
        <w:tab/>
      </w:r>
      <w:r w:rsidR="00A62ACE">
        <w:rPr>
          <w:rFonts w:cs="Arial"/>
        </w:rPr>
        <w:t xml:space="preserve">If the home team cannot provide a scorekeeper, the visiting team may use theirs and then becomes the official scorekeeper. </w:t>
      </w:r>
    </w:p>
    <w:p w14:paraId="518D6A33" w14:textId="7D76815C" w:rsidR="00D10D98" w:rsidRDefault="00D10D98" w:rsidP="00891972">
      <w:pPr>
        <w:ind w:left="720" w:hanging="720"/>
        <w:rPr>
          <w:rFonts w:cs="Arial"/>
        </w:rPr>
      </w:pPr>
      <w:r>
        <w:rPr>
          <w:rFonts w:cs="Arial"/>
        </w:rPr>
        <w:t>11.04</w:t>
      </w:r>
      <w:r>
        <w:rPr>
          <w:rFonts w:cs="Arial"/>
        </w:rPr>
        <w:tab/>
        <w:t>For Kid Pitch leagues the opposing team scorekeeper will keep track of pitches for the other team. The scorekeepers will check pitch counts and report to coaches. Coaches may be required to report to PSO.</w:t>
      </w:r>
    </w:p>
    <w:p w14:paraId="464D9B89" w14:textId="77777777" w:rsidR="00F11EB4" w:rsidRDefault="00F11EB4" w:rsidP="00891972">
      <w:pPr>
        <w:ind w:left="720" w:hanging="720"/>
        <w:rPr>
          <w:rFonts w:cs="Arial"/>
        </w:rPr>
      </w:pPr>
    </w:p>
    <w:p w14:paraId="537D1285" w14:textId="590DB7FD" w:rsidR="00A62ACE" w:rsidRPr="000845CB" w:rsidRDefault="000A4E92" w:rsidP="00891972">
      <w:pPr>
        <w:rPr>
          <w:b/>
          <w:sz w:val="24"/>
        </w:rPr>
      </w:pPr>
      <w:r w:rsidRPr="000845CB">
        <w:rPr>
          <w:b/>
          <w:sz w:val="24"/>
        </w:rPr>
        <w:t>12.0</w:t>
      </w:r>
      <w:r w:rsidR="00D33138">
        <w:rPr>
          <w:b/>
          <w:sz w:val="24"/>
        </w:rPr>
        <w:t>0</w:t>
      </w:r>
      <w:r w:rsidRPr="000845CB">
        <w:rPr>
          <w:b/>
          <w:sz w:val="24"/>
        </w:rPr>
        <w:tab/>
        <w:t>Post Season Play</w:t>
      </w:r>
    </w:p>
    <w:p w14:paraId="003C5468" w14:textId="77777777" w:rsidR="000A4E92" w:rsidRDefault="000A4E92" w:rsidP="00891972"/>
    <w:p w14:paraId="257ED653" w14:textId="77777777" w:rsidR="000A4E92" w:rsidRDefault="000A4E92" w:rsidP="00891972">
      <w:pPr>
        <w:ind w:left="720" w:hanging="720"/>
      </w:pPr>
      <w:r>
        <w:t>12.01</w:t>
      </w:r>
      <w:r>
        <w:tab/>
        <w:t>The post season qualifications will be determined at the start of each season for each division at the discretion of the PSO Baseball Leadership</w:t>
      </w:r>
    </w:p>
    <w:p w14:paraId="0DF0FF01" w14:textId="77777777" w:rsidR="000A4E92" w:rsidRDefault="000A4E92" w:rsidP="00891972"/>
    <w:p w14:paraId="74AEEC92" w14:textId="77777777" w:rsidR="009E522C" w:rsidRPr="009E522C" w:rsidRDefault="000A4E92" w:rsidP="00891972">
      <w:pPr>
        <w:rPr>
          <w:b/>
          <w:bCs/>
        </w:rPr>
      </w:pPr>
      <w:r>
        <w:t>12.02</w:t>
      </w:r>
      <w:r>
        <w:tab/>
      </w:r>
      <w:r w:rsidR="009E522C" w:rsidRPr="009E522C">
        <w:rPr>
          <w:b/>
          <w:bCs/>
        </w:rPr>
        <w:t>TIEBREAKERS – 2 TEAMS TIED</w:t>
      </w:r>
    </w:p>
    <w:p w14:paraId="75B69645" w14:textId="77777777" w:rsidR="009E522C" w:rsidRPr="009E522C" w:rsidRDefault="009E522C" w:rsidP="00891972">
      <w:r w:rsidRPr="009E522C">
        <w:t>If </w:t>
      </w:r>
      <w:r w:rsidRPr="009E522C">
        <w:rPr>
          <w:b/>
          <w:bCs/>
        </w:rPr>
        <w:t>two teams are tied</w:t>
      </w:r>
      <w:r w:rsidRPr="009E522C">
        <w:t> at the end of the regular season, the following tiebreakers will be applied </w:t>
      </w:r>
      <w:r w:rsidRPr="009E522C">
        <w:rPr>
          <w:b/>
          <w:bCs/>
        </w:rPr>
        <w:t>in order</w:t>
      </w:r>
      <w:r w:rsidRPr="009E522C">
        <w:t> until the tie is broken:</w:t>
      </w:r>
    </w:p>
    <w:p w14:paraId="78AFD15F" w14:textId="77777777" w:rsidR="009E522C" w:rsidRPr="009E522C" w:rsidRDefault="009E522C" w:rsidP="00891972">
      <w:pPr>
        <w:numPr>
          <w:ilvl w:val="0"/>
          <w:numId w:val="40"/>
        </w:numPr>
      </w:pPr>
      <w:r w:rsidRPr="009E522C">
        <w:rPr>
          <w:b/>
          <w:bCs/>
        </w:rPr>
        <w:t>Head-to-Head Record</w:t>
      </w:r>
    </w:p>
    <w:p w14:paraId="0C00108B" w14:textId="77777777" w:rsidR="009E522C" w:rsidRPr="009E522C" w:rsidRDefault="009E522C" w:rsidP="00891972">
      <w:pPr>
        <w:numPr>
          <w:ilvl w:val="0"/>
          <w:numId w:val="40"/>
        </w:numPr>
      </w:pPr>
      <w:r w:rsidRPr="009E522C">
        <w:rPr>
          <w:b/>
          <w:bCs/>
        </w:rPr>
        <w:t>Fewest Runs Allowed</w:t>
      </w:r>
    </w:p>
    <w:p w14:paraId="79874EAD" w14:textId="77777777" w:rsidR="009E522C" w:rsidRPr="009E522C" w:rsidRDefault="009E522C" w:rsidP="00891972">
      <w:pPr>
        <w:numPr>
          <w:ilvl w:val="0"/>
          <w:numId w:val="40"/>
        </w:numPr>
      </w:pPr>
      <w:r w:rsidRPr="009E522C">
        <w:rPr>
          <w:b/>
          <w:bCs/>
        </w:rPr>
        <w:t>Run Differential</w:t>
      </w:r>
    </w:p>
    <w:p w14:paraId="56E24D2A" w14:textId="77777777" w:rsidR="009E522C" w:rsidRPr="009E522C" w:rsidRDefault="009E522C" w:rsidP="00891972">
      <w:pPr>
        <w:numPr>
          <w:ilvl w:val="0"/>
          <w:numId w:val="40"/>
        </w:numPr>
      </w:pPr>
      <w:r w:rsidRPr="009E522C">
        <w:rPr>
          <w:b/>
          <w:bCs/>
        </w:rPr>
        <w:t>Coin Flip / Random Draw</w:t>
      </w:r>
      <w:r w:rsidRPr="009E522C">
        <w:br/>
        <w:t>– Used only if all other tiebreakers are still equal.</w:t>
      </w:r>
    </w:p>
    <w:p w14:paraId="42B72A16" w14:textId="77777777" w:rsidR="009E522C" w:rsidRPr="009E522C" w:rsidRDefault="00000000" w:rsidP="00891972">
      <w:r>
        <w:pict w14:anchorId="502348DB">
          <v:rect id="_x0000_i1025" style="width:468pt;height:.75pt" o:hralign="center" o:hrstd="t" o:hr="t" fillcolor="#a0a0a0" stroked="f"/>
        </w:pict>
      </w:r>
    </w:p>
    <w:p w14:paraId="07D66211" w14:textId="77777777" w:rsidR="009E522C" w:rsidRPr="009E522C" w:rsidRDefault="009E522C" w:rsidP="00891972">
      <w:pPr>
        <w:rPr>
          <w:b/>
          <w:bCs/>
        </w:rPr>
      </w:pPr>
      <w:r w:rsidRPr="009E522C">
        <w:rPr>
          <w:b/>
          <w:bCs/>
        </w:rPr>
        <w:t>TIEBREAKERS – 3 OR MORE TEAMS TIED</w:t>
      </w:r>
    </w:p>
    <w:p w14:paraId="467CD202" w14:textId="77777777" w:rsidR="009E522C" w:rsidRPr="009E522C" w:rsidRDefault="009E522C" w:rsidP="00891972">
      <w:pPr>
        <w:rPr>
          <w:b/>
          <w:bCs/>
        </w:rPr>
      </w:pPr>
      <w:r w:rsidRPr="009E522C">
        <w:rPr>
          <w:b/>
          <w:bCs/>
        </w:rPr>
        <w:t>Three or More Teams Tied</w:t>
      </w:r>
    </w:p>
    <w:p w14:paraId="3D917A88" w14:textId="77777777" w:rsidR="009E522C" w:rsidRPr="009E522C" w:rsidRDefault="009E522C" w:rsidP="00891972">
      <w:r w:rsidRPr="009E522C">
        <w:rPr>
          <w:i/>
          <w:iCs/>
        </w:rPr>
        <w:t>Note: If two teams remain tied after one or more teams are eliminated at any step, the tiebreaker restarts at Step 1 of the two-team tiebreaker format. If three teams remain tied after a fourth team is eliminated, the tiebreaker restarts at Step 2 of this format.</w:t>
      </w:r>
    </w:p>
    <w:p w14:paraId="11168B27" w14:textId="77777777" w:rsidR="009E522C" w:rsidRPr="009E522C" w:rsidRDefault="009E522C" w:rsidP="00891972">
      <w:pPr>
        <w:numPr>
          <w:ilvl w:val="0"/>
          <w:numId w:val="41"/>
        </w:numPr>
      </w:pPr>
      <w:r w:rsidRPr="009E522C">
        <w:rPr>
          <w:b/>
          <w:bCs/>
        </w:rPr>
        <w:t>Head-to-Head Sweep</w:t>
      </w:r>
      <w:r w:rsidRPr="009E522C">
        <w:br/>
        <w:t>– One team defeated </w:t>
      </w:r>
      <w:r w:rsidRPr="009E522C">
        <w:rPr>
          <w:b/>
          <w:bCs/>
        </w:rPr>
        <w:t>each</w:t>
      </w:r>
      <w:r w:rsidRPr="009E522C">
        <w:t> of the other tied teams (or lost to each of them).</w:t>
      </w:r>
    </w:p>
    <w:p w14:paraId="28E4FF2E" w14:textId="77777777" w:rsidR="009E522C" w:rsidRPr="009E522C" w:rsidRDefault="009E522C" w:rsidP="00891972">
      <w:pPr>
        <w:numPr>
          <w:ilvl w:val="0"/>
          <w:numId w:val="41"/>
        </w:numPr>
      </w:pPr>
      <w:r w:rsidRPr="009E522C">
        <w:rPr>
          <w:b/>
          <w:bCs/>
        </w:rPr>
        <w:t>Head-to-Head Record Among Tied Teams Only</w:t>
      </w:r>
    </w:p>
    <w:p w14:paraId="741E6166" w14:textId="77777777" w:rsidR="009E522C" w:rsidRPr="009E522C" w:rsidRDefault="009E522C" w:rsidP="00891972">
      <w:pPr>
        <w:numPr>
          <w:ilvl w:val="0"/>
          <w:numId w:val="41"/>
        </w:numPr>
      </w:pPr>
      <w:r w:rsidRPr="009E522C">
        <w:rPr>
          <w:b/>
          <w:bCs/>
        </w:rPr>
        <w:t>Record in Common Games</w:t>
      </w:r>
    </w:p>
    <w:p w14:paraId="4C8B7027" w14:textId="77777777" w:rsidR="009E522C" w:rsidRPr="009E522C" w:rsidRDefault="009E522C" w:rsidP="00891972">
      <w:pPr>
        <w:numPr>
          <w:ilvl w:val="0"/>
          <w:numId w:val="41"/>
        </w:numPr>
      </w:pPr>
      <w:r w:rsidRPr="009E522C">
        <w:rPr>
          <w:b/>
          <w:bCs/>
        </w:rPr>
        <w:t>Fewest Runs Allowed Among Tied Teams</w:t>
      </w:r>
    </w:p>
    <w:p w14:paraId="1C5A69CD" w14:textId="77777777" w:rsidR="009E522C" w:rsidRPr="009E522C" w:rsidRDefault="009E522C" w:rsidP="00891972">
      <w:pPr>
        <w:numPr>
          <w:ilvl w:val="0"/>
          <w:numId w:val="41"/>
        </w:numPr>
      </w:pPr>
      <w:r w:rsidRPr="009E522C">
        <w:rPr>
          <w:b/>
          <w:bCs/>
        </w:rPr>
        <w:t>Coin Flip / Random Draw</w:t>
      </w:r>
    </w:p>
    <w:p w14:paraId="28ED19AA" w14:textId="5399AAF3" w:rsidR="000A4E92" w:rsidRDefault="000A4E92" w:rsidP="00891972"/>
    <w:p w14:paraId="2AFE56FE" w14:textId="77777777" w:rsidR="00044DFA" w:rsidRDefault="00044DFA" w:rsidP="00891972">
      <w:pPr>
        <w:ind w:left="720" w:hanging="720"/>
      </w:pPr>
    </w:p>
    <w:p w14:paraId="7A5C05A4" w14:textId="059DDE7E" w:rsidR="000A4E92" w:rsidRDefault="000A4E92" w:rsidP="00891972">
      <w:pPr>
        <w:ind w:left="720" w:hanging="720"/>
      </w:pPr>
      <w:r>
        <w:t>12.03</w:t>
      </w:r>
      <w:r>
        <w:tab/>
        <w:t>The standard season rules will be followed during the post season unless changes are stipulated by PSO Baseball Leadership</w:t>
      </w:r>
      <w:r w:rsidR="00B8492E">
        <w:t>.</w:t>
      </w:r>
    </w:p>
    <w:sectPr w:rsidR="000A4E92" w:rsidSect="003F3787">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E5ACF" w14:textId="77777777" w:rsidR="004F2F5F" w:rsidRDefault="004F2F5F">
      <w:r>
        <w:separator/>
      </w:r>
    </w:p>
  </w:endnote>
  <w:endnote w:type="continuationSeparator" w:id="0">
    <w:p w14:paraId="5E83E665" w14:textId="77777777" w:rsidR="004F2F5F" w:rsidRDefault="004F2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A7FC" w14:textId="77777777" w:rsidR="000F7BCF" w:rsidRDefault="000F7BCF" w:rsidP="00B8492E">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A149" w14:textId="77777777" w:rsidR="000F7BCF" w:rsidRDefault="000F7BCF">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72020" w14:textId="77777777" w:rsidR="00E9517A" w:rsidRDefault="00E95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5DE0A" w14:textId="77777777" w:rsidR="004F2F5F" w:rsidRDefault="004F2F5F">
      <w:r>
        <w:separator/>
      </w:r>
    </w:p>
  </w:footnote>
  <w:footnote w:type="continuationSeparator" w:id="0">
    <w:p w14:paraId="125A0361" w14:textId="77777777" w:rsidR="004F2F5F" w:rsidRDefault="004F2F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718D" w14:textId="4C0F0138" w:rsidR="000F7BCF" w:rsidRDefault="000F7BCF" w:rsidP="00EA3819">
    <w:pPr>
      <w:pStyle w:val="Header"/>
    </w:pPr>
    <w:r>
      <w:tab/>
    </w:r>
    <w:r>
      <w:tab/>
      <w:t>PSO Baseball Rule Book</w:t>
    </w:r>
  </w:p>
  <w:p w14:paraId="2EE1FB07" w14:textId="59E7B32C" w:rsidR="000F7BCF" w:rsidRDefault="000F7BCF" w:rsidP="00EA3819">
    <w:pPr>
      <w:pStyle w:val="Header"/>
    </w:pPr>
    <w:r>
      <w:tab/>
    </w:r>
    <w:r>
      <w:tab/>
      <w:t>202</w:t>
    </w:r>
    <w:r w:rsidR="00E9517A">
      <w:t>3</w:t>
    </w:r>
    <w:r>
      <w:t xml:space="preserve"> Season</w:t>
    </w:r>
  </w:p>
  <w:p w14:paraId="2E67F5FD" w14:textId="77777777" w:rsidR="000F7BCF" w:rsidRDefault="000F7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60A1" w14:textId="77777777" w:rsidR="000F7BCF" w:rsidRDefault="000F7BCF" w:rsidP="00EA3819">
    <w:pPr>
      <w:pStyle w:val="Header"/>
      <w:jc w:val="right"/>
    </w:pPr>
    <w:r>
      <w:t>PSO Baseball Rule Book</w:t>
    </w:r>
  </w:p>
  <w:p w14:paraId="60C8F18E" w14:textId="3371AE31" w:rsidR="000F7BCF" w:rsidRDefault="000F7BCF" w:rsidP="00EA3819">
    <w:pPr>
      <w:pStyle w:val="Header"/>
      <w:jc w:val="right"/>
    </w:pPr>
    <w:r>
      <w:t>202</w:t>
    </w:r>
    <w:r w:rsidR="00EE3C1E">
      <w:t>3</w:t>
    </w:r>
    <w:r>
      <w:t xml:space="preserve"> Season</w:t>
    </w:r>
  </w:p>
  <w:p w14:paraId="17E7B22D" w14:textId="77777777" w:rsidR="000F7BCF" w:rsidRDefault="000F7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B15E1" w14:textId="77777777" w:rsidR="00E9517A" w:rsidRDefault="00E95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4F9E"/>
    <w:multiLevelType w:val="multilevel"/>
    <w:tmpl w:val="113EFAF4"/>
    <w:lvl w:ilvl="0">
      <w:start w:val="2"/>
      <w:numFmt w:val="decimal"/>
      <w:lvlText w:val="%1"/>
      <w:lvlJc w:val="left"/>
      <w:pPr>
        <w:ind w:left="375" w:hanging="375"/>
      </w:pPr>
      <w:rPr>
        <w:rFonts w:hint="default"/>
      </w:rPr>
    </w:lvl>
    <w:lvl w:ilvl="1">
      <w:start w:val="1"/>
      <w:numFmt w:val="decimalZero"/>
      <w:lvlText w:val="%1.%2"/>
      <w:lvlJc w:val="left"/>
      <w:pPr>
        <w:ind w:left="375" w:hanging="375"/>
      </w:pPr>
      <w:rPr>
        <w:rFonts w:hint="default"/>
      </w:rPr>
    </w:lvl>
    <w:lvl w:ilvl="2">
      <w:start w:val="1"/>
      <w:numFmt w:val="decimal"/>
      <w:lvlText w:val="(%3)"/>
      <w:lvlJc w:val="left"/>
      <w:pPr>
        <w:ind w:left="720" w:hanging="720"/>
      </w:pPr>
      <w:rPr>
        <w:rFonts w:ascii="Arial" w:eastAsia="Times New Roman"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37597"/>
    <w:multiLevelType w:val="hybridMultilevel"/>
    <w:tmpl w:val="C738567A"/>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3D77"/>
    <w:multiLevelType w:val="hybridMultilevel"/>
    <w:tmpl w:val="5BE82C2E"/>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E3A7D90"/>
    <w:multiLevelType w:val="hybridMultilevel"/>
    <w:tmpl w:val="98B86CD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12D9"/>
    <w:multiLevelType w:val="hybridMultilevel"/>
    <w:tmpl w:val="495EEDE8"/>
    <w:lvl w:ilvl="0" w:tplc="0EF0740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394"/>
    <w:multiLevelType w:val="hybridMultilevel"/>
    <w:tmpl w:val="83942A0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8D6D59"/>
    <w:multiLevelType w:val="hybridMultilevel"/>
    <w:tmpl w:val="77BCEA8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0629E"/>
    <w:multiLevelType w:val="hybridMultilevel"/>
    <w:tmpl w:val="40429990"/>
    <w:lvl w:ilvl="0" w:tplc="E81E4D62">
      <w:start w:val="2"/>
      <w:numFmt w:val="decimal"/>
      <w:lvlText w:val="(%1)"/>
      <w:lvlJc w:val="left"/>
      <w:pPr>
        <w:tabs>
          <w:tab w:val="num" w:pos="360"/>
        </w:tabs>
        <w:ind w:left="36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605D"/>
    <w:multiLevelType w:val="multilevel"/>
    <w:tmpl w:val="29C844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FD1DF0"/>
    <w:multiLevelType w:val="hybridMultilevel"/>
    <w:tmpl w:val="5EB012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371E0"/>
    <w:multiLevelType w:val="hybridMultilevel"/>
    <w:tmpl w:val="26A6283E"/>
    <w:lvl w:ilvl="0" w:tplc="0DDE7F08">
      <w:start w:val="1"/>
      <w:numFmt w:val="decimal"/>
      <w:lvlText w:val="(%1)"/>
      <w:lvlJc w:val="left"/>
      <w:pPr>
        <w:ind w:left="720" w:hanging="360"/>
      </w:pPr>
      <w:rPr>
        <w:rFonts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B13D55"/>
    <w:multiLevelType w:val="multilevel"/>
    <w:tmpl w:val="F5A0816A"/>
    <w:lvl w:ilvl="0">
      <w:start w:val="6"/>
      <w:numFmt w:val="decimal"/>
      <w:lvlText w:val="%1"/>
      <w:lvlJc w:val="left"/>
      <w:pPr>
        <w:ind w:left="375" w:hanging="375"/>
      </w:pPr>
      <w:rPr>
        <w:rFonts w:hint="default"/>
      </w:rPr>
    </w:lvl>
    <w:lvl w:ilvl="1">
      <w:start w:val="5"/>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1F51A7"/>
    <w:multiLevelType w:val="hybridMultilevel"/>
    <w:tmpl w:val="8F343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10F268F"/>
    <w:multiLevelType w:val="hybridMultilevel"/>
    <w:tmpl w:val="995AB1EA"/>
    <w:lvl w:ilvl="0" w:tplc="0DDE7F08">
      <w:start w:val="1"/>
      <w:numFmt w:val="decimal"/>
      <w:lvlText w:val="(%1)"/>
      <w:lvlJc w:val="left"/>
      <w:pPr>
        <w:tabs>
          <w:tab w:val="num" w:pos="1080"/>
        </w:tabs>
        <w:ind w:left="1080" w:hanging="360"/>
      </w:pPr>
      <w:rPr>
        <w:rFonts w:cs="Aria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15C1E5D"/>
    <w:multiLevelType w:val="hybridMultilevel"/>
    <w:tmpl w:val="2124CFB2"/>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41D70EDD"/>
    <w:multiLevelType w:val="hybridMultilevel"/>
    <w:tmpl w:val="C250E79C"/>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61DD4"/>
    <w:multiLevelType w:val="hybridMultilevel"/>
    <w:tmpl w:val="F3FEE924"/>
    <w:lvl w:ilvl="0" w:tplc="0DDE7F08">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685888"/>
    <w:multiLevelType w:val="hybridMultilevel"/>
    <w:tmpl w:val="E088642A"/>
    <w:lvl w:ilvl="0" w:tplc="0DDE7F08">
      <w:start w:val="1"/>
      <w:numFmt w:val="decimal"/>
      <w:lvlText w:val="(%1)"/>
      <w:lvlJc w:val="left"/>
      <w:pPr>
        <w:ind w:left="1710" w:hanging="360"/>
      </w:pPr>
      <w:rPr>
        <w:rFonts w:cs="Arial"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48083087"/>
    <w:multiLevelType w:val="hybridMultilevel"/>
    <w:tmpl w:val="D99CD8E2"/>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540CF"/>
    <w:multiLevelType w:val="hybridMultilevel"/>
    <w:tmpl w:val="311C7A20"/>
    <w:lvl w:ilvl="0" w:tplc="0DDE7F08">
      <w:start w:val="1"/>
      <w:numFmt w:val="decimal"/>
      <w:lvlText w:val="(%1)"/>
      <w:lvlJc w:val="left"/>
      <w:pPr>
        <w:ind w:left="360" w:hanging="360"/>
      </w:pPr>
      <w:rPr>
        <w:rFonts w:cs="Aria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233BF6"/>
    <w:multiLevelType w:val="hybridMultilevel"/>
    <w:tmpl w:val="FE3E3FB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4D186A1B"/>
    <w:multiLevelType w:val="hybridMultilevel"/>
    <w:tmpl w:val="C032EB1A"/>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DD5126"/>
    <w:multiLevelType w:val="multilevel"/>
    <w:tmpl w:val="E87432F0"/>
    <w:lvl w:ilvl="0">
      <w:start w:val="1"/>
      <w:numFmt w:val="decimal"/>
      <w:lvlText w:val="(%1)"/>
      <w:lvlJc w:val="left"/>
      <w:pPr>
        <w:ind w:left="720" w:hanging="360"/>
      </w:pPr>
      <w:rPr>
        <w:rFonts w:cs="Arial" w:hint="default"/>
      </w:rPr>
    </w:lvl>
    <w:lvl w:ilvl="1">
      <w:start w:val="17"/>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714153"/>
    <w:multiLevelType w:val="hybridMultilevel"/>
    <w:tmpl w:val="041E3B30"/>
    <w:lvl w:ilvl="0" w:tplc="EA8A49A4">
      <w:start w:val="1"/>
      <w:numFmt w:val="decimal"/>
      <w:lvlText w:val="(%1)"/>
      <w:lvlJc w:val="left"/>
      <w:pPr>
        <w:ind w:left="1080" w:hanging="540"/>
      </w:pPr>
      <w:rPr>
        <w:rFonts w:ascii="Arial" w:eastAsia="Times New Roman" w:hAnsi="Arial"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62F12D4"/>
    <w:multiLevelType w:val="hybridMultilevel"/>
    <w:tmpl w:val="F9387B1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8B4142"/>
    <w:multiLevelType w:val="hybridMultilevel"/>
    <w:tmpl w:val="7AFE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1F1E65"/>
    <w:multiLevelType w:val="hybridMultilevel"/>
    <w:tmpl w:val="737616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805E6"/>
    <w:multiLevelType w:val="hybridMultilevel"/>
    <w:tmpl w:val="F88000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007A"/>
    <w:multiLevelType w:val="multilevel"/>
    <w:tmpl w:val="EC9476C6"/>
    <w:lvl w:ilvl="0">
      <w:start w:val="10"/>
      <w:numFmt w:val="decimal"/>
      <w:lvlText w:val="%1"/>
      <w:lvlJc w:val="left"/>
      <w:pPr>
        <w:ind w:left="480" w:hanging="480"/>
      </w:pPr>
      <w:rPr>
        <w:rFonts w:hint="default"/>
      </w:rPr>
    </w:lvl>
    <w:lvl w:ilvl="1">
      <w:start w:val="8"/>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1A2398"/>
    <w:multiLevelType w:val="multilevel"/>
    <w:tmpl w:val="538A4B06"/>
    <w:lvl w:ilvl="0">
      <w:start w:val="7"/>
      <w:numFmt w:val="decimal"/>
      <w:lvlText w:val="%1"/>
      <w:lvlJc w:val="left"/>
      <w:pPr>
        <w:ind w:left="375" w:hanging="375"/>
      </w:pPr>
      <w:rPr>
        <w:rFonts w:hint="default"/>
      </w:rPr>
    </w:lvl>
    <w:lvl w:ilvl="1">
      <w:start w:val="8"/>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050594"/>
    <w:multiLevelType w:val="hybridMultilevel"/>
    <w:tmpl w:val="DD1C0E20"/>
    <w:lvl w:ilvl="0" w:tplc="7FE4EA30">
      <w:start w:val="1"/>
      <w:numFmt w:val="decimal"/>
      <w:lvlText w:val="(%1)"/>
      <w:lvlJc w:val="left"/>
      <w:pPr>
        <w:ind w:left="18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4562ED"/>
    <w:multiLevelType w:val="hybridMultilevel"/>
    <w:tmpl w:val="493A926E"/>
    <w:lvl w:ilvl="0" w:tplc="D2524024">
      <w:start w:val="1"/>
      <w:numFmt w:val="decimal"/>
      <w:lvlText w:val="(%1)"/>
      <w:lvlJc w:val="left"/>
      <w:pPr>
        <w:ind w:left="900" w:hanging="360"/>
      </w:pPr>
      <w:rPr>
        <w:rFonts w:cs="Times New Roman" w:hint="default"/>
        <w:b w:val="0"/>
        <w:sz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7F14BBD"/>
    <w:multiLevelType w:val="hybridMultilevel"/>
    <w:tmpl w:val="6E9CE1F8"/>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A2F66"/>
    <w:multiLevelType w:val="multilevel"/>
    <w:tmpl w:val="20280178"/>
    <w:lvl w:ilvl="0">
      <w:start w:val="7"/>
      <w:numFmt w:val="decimal"/>
      <w:lvlText w:val="%1"/>
      <w:lvlJc w:val="left"/>
      <w:pPr>
        <w:ind w:left="375" w:hanging="375"/>
      </w:pPr>
      <w:rPr>
        <w:rFonts w:hint="default"/>
      </w:rPr>
    </w:lvl>
    <w:lvl w:ilvl="1">
      <w:start w:val="10"/>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D763E"/>
    <w:multiLevelType w:val="hybridMultilevel"/>
    <w:tmpl w:val="C79C4716"/>
    <w:lvl w:ilvl="0" w:tplc="4348B740">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35154E"/>
    <w:multiLevelType w:val="hybridMultilevel"/>
    <w:tmpl w:val="BFEA1AC8"/>
    <w:lvl w:ilvl="0" w:tplc="D504910A">
      <w:start w:val="1"/>
      <w:numFmt w:val="decimal"/>
      <w:lvlText w:val="(%1)"/>
      <w:lvlJc w:val="left"/>
      <w:pPr>
        <w:tabs>
          <w:tab w:val="num" w:pos="720"/>
        </w:tabs>
        <w:ind w:left="720" w:hanging="360"/>
      </w:pPr>
      <w:rPr>
        <w:rFonts w:ascii="Arial" w:eastAsia="Times New Roman" w:hAnsi="Arial"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6D1426"/>
    <w:multiLevelType w:val="hybridMultilevel"/>
    <w:tmpl w:val="580AF9AC"/>
    <w:lvl w:ilvl="0" w:tplc="D504910A">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BB40CB"/>
    <w:multiLevelType w:val="hybridMultilevel"/>
    <w:tmpl w:val="BB3C960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778213BE"/>
    <w:multiLevelType w:val="hybridMultilevel"/>
    <w:tmpl w:val="77D49202"/>
    <w:lvl w:ilvl="0" w:tplc="0F94E3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C91BDF"/>
    <w:multiLevelType w:val="hybridMultilevel"/>
    <w:tmpl w:val="E7960522"/>
    <w:lvl w:ilvl="0" w:tplc="4D401326">
      <w:start w:val="3"/>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D20C87"/>
    <w:multiLevelType w:val="multilevel"/>
    <w:tmpl w:val="6DF8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20799723">
    <w:abstractNumId w:val="13"/>
  </w:num>
  <w:num w:numId="2" w16cid:durableId="1457748886">
    <w:abstractNumId w:val="35"/>
  </w:num>
  <w:num w:numId="3" w16cid:durableId="1410617451">
    <w:abstractNumId w:val="25"/>
  </w:num>
  <w:num w:numId="4" w16cid:durableId="1298031706">
    <w:abstractNumId w:val="37"/>
  </w:num>
  <w:num w:numId="5" w16cid:durableId="1715806914">
    <w:abstractNumId w:val="14"/>
  </w:num>
  <w:num w:numId="6" w16cid:durableId="1050497928">
    <w:abstractNumId w:val="19"/>
  </w:num>
  <w:num w:numId="7" w16cid:durableId="1081024162">
    <w:abstractNumId w:val="20"/>
  </w:num>
  <w:num w:numId="8" w16cid:durableId="1014309096">
    <w:abstractNumId w:val="17"/>
  </w:num>
  <w:num w:numId="9" w16cid:durableId="2052531599">
    <w:abstractNumId w:val="22"/>
  </w:num>
  <w:num w:numId="10" w16cid:durableId="980353627">
    <w:abstractNumId w:val="7"/>
  </w:num>
  <w:num w:numId="11" w16cid:durableId="1286161717">
    <w:abstractNumId w:val="30"/>
  </w:num>
  <w:num w:numId="12" w16cid:durableId="524681488">
    <w:abstractNumId w:val="39"/>
  </w:num>
  <w:num w:numId="13" w16cid:durableId="1885631835">
    <w:abstractNumId w:val="23"/>
  </w:num>
  <w:num w:numId="14" w16cid:durableId="2018844765">
    <w:abstractNumId w:val="0"/>
  </w:num>
  <w:num w:numId="15" w16cid:durableId="1236353995">
    <w:abstractNumId w:val="4"/>
  </w:num>
  <w:num w:numId="16" w16cid:durableId="1012033121">
    <w:abstractNumId w:val="38"/>
  </w:num>
  <w:num w:numId="17" w16cid:durableId="1787117797">
    <w:abstractNumId w:val="21"/>
  </w:num>
  <w:num w:numId="18" w16cid:durableId="392311935">
    <w:abstractNumId w:val="5"/>
  </w:num>
  <w:num w:numId="19" w16cid:durableId="944926195">
    <w:abstractNumId w:val="11"/>
  </w:num>
  <w:num w:numId="20" w16cid:durableId="448429424">
    <w:abstractNumId w:val="36"/>
  </w:num>
  <w:num w:numId="21" w16cid:durableId="1161460603">
    <w:abstractNumId w:val="15"/>
  </w:num>
  <w:num w:numId="22" w16cid:durableId="1193303371">
    <w:abstractNumId w:val="3"/>
  </w:num>
  <w:num w:numId="23" w16cid:durableId="1745176701">
    <w:abstractNumId w:val="1"/>
  </w:num>
  <w:num w:numId="24" w16cid:durableId="702095324">
    <w:abstractNumId w:val="6"/>
  </w:num>
  <w:num w:numId="25" w16cid:durableId="11151534">
    <w:abstractNumId w:val="31"/>
  </w:num>
  <w:num w:numId="26" w16cid:durableId="668932">
    <w:abstractNumId w:val="24"/>
  </w:num>
  <w:num w:numId="27" w16cid:durableId="486753338">
    <w:abstractNumId w:val="2"/>
  </w:num>
  <w:num w:numId="28" w16cid:durableId="2061510359">
    <w:abstractNumId w:val="29"/>
  </w:num>
  <w:num w:numId="29" w16cid:durableId="1252661455">
    <w:abstractNumId w:val="18"/>
  </w:num>
  <w:num w:numId="30" w16cid:durableId="619385941">
    <w:abstractNumId w:val="27"/>
  </w:num>
  <w:num w:numId="31" w16cid:durableId="1647080477">
    <w:abstractNumId w:val="26"/>
  </w:num>
  <w:num w:numId="32" w16cid:durableId="1222407468">
    <w:abstractNumId w:val="9"/>
  </w:num>
  <w:num w:numId="33" w16cid:durableId="1280717210">
    <w:abstractNumId w:val="32"/>
  </w:num>
  <w:num w:numId="34" w16cid:durableId="2058845975">
    <w:abstractNumId w:val="16"/>
  </w:num>
  <w:num w:numId="35" w16cid:durableId="202838412">
    <w:abstractNumId w:val="10"/>
  </w:num>
  <w:num w:numId="36" w16cid:durableId="1448742900">
    <w:abstractNumId w:val="12"/>
  </w:num>
  <w:num w:numId="37" w16cid:durableId="353652268">
    <w:abstractNumId w:val="34"/>
  </w:num>
  <w:num w:numId="38" w16cid:durableId="1400443452">
    <w:abstractNumId w:val="33"/>
  </w:num>
  <w:num w:numId="39" w16cid:durableId="2117599718">
    <w:abstractNumId w:val="28"/>
  </w:num>
  <w:num w:numId="40" w16cid:durableId="18064641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477544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YzM7c0tDQxNTRW0lEKTi0uzszPAymwqAUAMHUYpiwAAAA="/>
  </w:docVars>
  <w:rsids>
    <w:rsidRoot w:val="00B411E9"/>
    <w:rsid w:val="00001E7D"/>
    <w:rsid w:val="00004BD2"/>
    <w:rsid w:val="00004CC3"/>
    <w:rsid w:val="00006488"/>
    <w:rsid w:val="00013F8D"/>
    <w:rsid w:val="000175A1"/>
    <w:rsid w:val="0002227D"/>
    <w:rsid w:val="00022E50"/>
    <w:rsid w:val="000301C0"/>
    <w:rsid w:val="00037406"/>
    <w:rsid w:val="00041E30"/>
    <w:rsid w:val="00044DFA"/>
    <w:rsid w:val="000457C3"/>
    <w:rsid w:val="00045E9C"/>
    <w:rsid w:val="00046566"/>
    <w:rsid w:val="00046FC8"/>
    <w:rsid w:val="00047FBD"/>
    <w:rsid w:val="000551F2"/>
    <w:rsid w:val="00056248"/>
    <w:rsid w:val="00062B5F"/>
    <w:rsid w:val="00063BEB"/>
    <w:rsid w:val="0006689D"/>
    <w:rsid w:val="00066FF3"/>
    <w:rsid w:val="00067370"/>
    <w:rsid w:val="00067B1E"/>
    <w:rsid w:val="000805D2"/>
    <w:rsid w:val="00082489"/>
    <w:rsid w:val="000845CB"/>
    <w:rsid w:val="00084D25"/>
    <w:rsid w:val="00086241"/>
    <w:rsid w:val="0009120F"/>
    <w:rsid w:val="00093788"/>
    <w:rsid w:val="00095A1A"/>
    <w:rsid w:val="000A06CC"/>
    <w:rsid w:val="000A4E92"/>
    <w:rsid w:val="000A6FC8"/>
    <w:rsid w:val="000B272A"/>
    <w:rsid w:val="000B33A9"/>
    <w:rsid w:val="000B4D16"/>
    <w:rsid w:val="000B6FEC"/>
    <w:rsid w:val="000B7AA1"/>
    <w:rsid w:val="000C0D94"/>
    <w:rsid w:val="000C0F6C"/>
    <w:rsid w:val="000C5C6E"/>
    <w:rsid w:val="000D06B3"/>
    <w:rsid w:val="000D2204"/>
    <w:rsid w:val="000D298A"/>
    <w:rsid w:val="000D3962"/>
    <w:rsid w:val="000D6834"/>
    <w:rsid w:val="000E0C01"/>
    <w:rsid w:val="000E5255"/>
    <w:rsid w:val="000E7B67"/>
    <w:rsid w:val="000F0894"/>
    <w:rsid w:val="000F3A3E"/>
    <w:rsid w:val="000F4F12"/>
    <w:rsid w:val="000F7BCF"/>
    <w:rsid w:val="001001C1"/>
    <w:rsid w:val="00100281"/>
    <w:rsid w:val="00100946"/>
    <w:rsid w:val="00103372"/>
    <w:rsid w:val="0010433B"/>
    <w:rsid w:val="001047A9"/>
    <w:rsid w:val="0010586A"/>
    <w:rsid w:val="001132FE"/>
    <w:rsid w:val="001141E3"/>
    <w:rsid w:val="00121BBA"/>
    <w:rsid w:val="00122A89"/>
    <w:rsid w:val="001300F6"/>
    <w:rsid w:val="00130278"/>
    <w:rsid w:val="001309D4"/>
    <w:rsid w:val="00132B23"/>
    <w:rsid w:val="001338C8"/>
    <w:rsid w:val="001351FF"/>
    <w:rsid w:val="00136C18"/>
    <w:rsid w:val="00137023"/>
    <w:rsid w:val="001376C6"/>
    <w:rsid w:val="001377EF"/>
    <w:rsid w:val="0014324E"/>
    <w:rsid w:val="001438CE"/>
    <w:rsid w:val="001443F1"/>
    <w:rsid w:val="00146C6A"/>
    <w:rsid w:val="00162963"/>
    <w:rsid w:val="00163831"/>
    <w:rsid w:val="00164D06"/>
    <w:rsid w:val="00166C90"/>
    <w:rsid w:val="001679FB"/>
    <w:rsid w:val="00170FB9"/>
    <w:rsid w:val="00171E45"/>
    <w:rsid w:val="001734FB"/>
    <w:rsid w:val="0018325A"/>
    <w:rsid w:val="00184745"/>
    <w:rsid w:val="00185452"/>
    <w:rsid w:val="00190B5A"/>
    <w:rsid w:val="00191ADE"/>
    <w:rsid w:val="0019364D"/>
    <w:rsid w:val="00196893"/>
    <w:rsid w:val="001A0998"/>
    <w:rsid w:val="001A4154"/>
    <w:rsid w:val="001A4F49"/>
    <w:rsid w:val="001B17AD"/>
    <w:rsid w:val="001B24C0"/>
    <w:rsid w:val="001B3DCD"/>
    <w:rsid w:val="001B44E3"/>
    <w:rsid w:val="001B681F"/>
    <w:rsid w:val="001C2DD6"/>
    <w:rsid w:val="001C5654"/>
    <w:rsid w:val="001C6E83"/>
    <w:rsid w:val="001C7A97"/>
    <w:rsid w:val="001D1927"/>
    <w:rsid w:val="001E4BC0"/>
    <w:rsid w:val="001F2D97"/>
    <w:rsid w:val="001F4385"/>
    <w:rsid w:val="001F7ADA"/>
    <w:rsid w:val="002006BE"/>
    <w:rsid w:val="00204267"/>
    <w:rsid w:val="00211E1C"/>
    <w:rsid w:val="0021227F"/>
    <w:rsid w:val="002125C0"/>
    <w:rsid w:val="0021354A"/>
    <w:rsid w:val="002135EB"/>
    <w:rsid w:val="00220885"/>
    <w:rsid w:val="00221369"/>
    <w:rsid w:val="00222235"/>
    <w:rsid w:val="00222E0B"/>
    <w:rsid w:val="002243A0"/>
    <w:rsid w:val="0022541D"/>
    <w:rsid w:val="00226952"/>
    <w:rsid w:val="00233669"/>
    <w:rsid w:val="00233670"/>
    <w:rsid w:val="00242177"/>
    <w:rsid w:val="00246058"/>
    <w:rsid w:val="002507EE"/>
    <w:rsid w:val="002510BE"/>
    <w:rsid w:val="00255DBD"/>
    <w:rsid w:val="0025751C"/>
    <w:rsid w:val="002675B7"/>
    <w:rsid w:val="00270EA8"/>
    <w:rsid w:val="00273C73"/>
    <w:rsid w:val="002750B4"/>
    <w:rsid w:val="0027573B"/>
    <w:rsid w:val="00275E1C"/>
    <w:rsid w:val="00277BA4"/>
    <w:rsid w:val="00277D50"/>
    <w:rsid w:val="00284695"/>
    <w:rsid w:val="00292C0E"/>
    <w:rsid w:val="00296CA0"/>
    <w:rsid w:val="002A161F"/>
    <w:rsid w:val="002A5CAF"/>
    <w:rsid w:val="002A6087"/>
    <w:rsid w:val="002A63A7"/>
    <w:rsid w:val="002B2D91"/>
    <w:rsid w:val="002B402B"/>
    <w:rsid w:val="002B68E6"/>
    <w:rsid w:val="002C0A75"/>
    <w:rsid w:val="002C1017"/>
    <w:rsid w:val="002C17DB"/>
    <w:rsid w:val="002C4FFC"/>
    <w:rsid w:val="002C565C"/>
    <w:rsid w:val="002C5C72"/>
    <w:rsid w:val="002D017D"/>
    <w:rsid w:val="002D0F55"/>
    <w:rsid w:val="002D11E7"/>
    <w:rsid w:val="002D457C"/>
    <w:rsid w:val="002D52ED"/>
    <w:rsid w:val="002D5D5A"/>
    <w:rsid w:val="002E1D85"/>
    <w:rsid w:val="002F0803"/>
    <w:rsid w:val="002F2896"/>
    <w:rsid w:val="002F2C78"/>
    <w:rsid w:val="002F3029"/>
    <w:rsid w:val="002F47B1"/>
    <w:rsid w:val="002F56E4"/>
    <w:rsid w:val="00301608"/>
    <w:rsid w:val="003016D8"/>
    <w:rsid w:val="003016FD"/>
    <w:rsid w:val="003064BF"/>
    <w:rsid w:val="00307934"/>
    <w:rsid w:val="00312CC8"/>
    <w:rsid w:val="003210D7"/>
    <w:rsid w:val="00331DAC"/>
    <w:rsid w:val="0033299F"/>
    <w:rsid w:val="003371ED"/>
    <w:rsid w:val="0034099D"/>
    <w:rsid w:val="00342FB1"/>
    <w:rsid w:val="003445B1"/>
    <w:rsid w:val="00346374"/>
    <w:rsid w:val="003479B9"/>
    <w:rsid w:val="00350DCF"/>
    <w:rsid w:val="00351E78"/>
    <w:rsid w:val="003532E9"/>
    <w:rsid w:val="00354420"/>
    <w:rsid w:val="00354A1E"/>
    <w:rsid w:val="00354B88"/>
    <w:rsid w:val="00356C89"/>
    <w:rsid w:val="00362DE8"/>
    <w:rsid w:val="00366B60"/>
    <w:rsid w:val="00372817"/>
    <w:rsid w:val="003746A6"/>
    <w:rsid w:val="00376BCA"/>
    <w:rsid w:val="00377B53"/>
    <w:rsid w:val="003828DA"/>
    <w:rsid w:val="00385397"/>
    <w:rsid w:val="00391059"/>
    <w:rsid w:val="00393FE3"/>
    <w:rsid w:val="003A1CBC"/>
    <w:rsid w:val="003A6114"/>
    <w:rsid w:val="003B4589"/>
    <w:rsid w:val="003B568C"/>
    <w:rsid w:val="003C324C"/>
    <w:rsid w:val="003C42E5"/>
    <w:rsid w:val="003C4723"/>
    <w:rsid w:val="003C47BD"/>
    <w:rsid w:val="003C4AB3"/>
    <w:rsid w:val="003C51F4"/>
    <w:rsid w:val="003C791F"/>
    <w:rsid w:val="003D18F9"/>
    <w:rsid w:val="003D211D"/>
    <w:rsid w:val="003D26B6"/>
    <w:rsid w:val="003D4D1B"/>
    <w:rsid w:val="003D5967"/>
    <w:rsid w:val="003D62F9"/>
    <w:rsid w:val="003D746D"/>
    <w:rsid w:val="003E2FB4"/>
    <w:rsid w:val="003E30C4"/>
    <w:rsid w:val="003E34CD"/>
    <w:rsid w:val="003E4FA7"/>
    <w:rsid w:val="003F06F7"/>
    <w:rsid w:val="003F1073"/>
    <w:rsid w:val="003F3787"/>
    <w:rsid w:val="003F5791"/>
    <w:rsid w:val="004029BA"/>
    <w:rsid w:val="004054C2"/>
    <w:rsid w:val="00410A41"/>
    <w:rsid w:val="0041259F"/>
    <w:rsid w:val="0041381D"/>
    <w:rsid w:val="004175BF"/>
    <w:rsid w:val="00420977"/>
    <w:rsid w:val="00425EF3"/>
    <w:rsid w:val="00432453"/>
    <w:rsid w:val="00432E51"/>
    <w:rsid w:val="004331AA"/>
    <w:rsid w:val="00433775"/>
    <w:rsid w:val="00433949"/>
    <w:rsid w:val="00436A1E"/>
    <w:rsid w:val="00440376"/>
    <w:rsid w:val="00440CB2"/>
    <w:rsid w:val="00440DDF"/>
    <w:rsid w:val="004414BC"/>
    <w:rsid w:val="0044399F"/>
    <w:rsid w:val="00445662"/>
    <w:rsid w:val="0044768A"/>
    <w:rsid w:val="00450D2C"/>
    <w:rsid w:val="00452D99"/>
    <w:rsid w:val="00454286"/>
    <w:rsid w:val="0045434A"/>
    <w:rsid w:val="004601EE"/>
    <w:rsid w:val="00463044"/>
    <w:rsid w:val="004654A4"/>
    <w:rsid w:val="00467016"/>
    <w:rsid w:val="004713D1"/>
    <w:rsid w:val="004839E6"/>
    <w:rsid w:val="00487B7C"/>
    <w:rsid w:val="004909E9"/>
    <w:rsid w:val="004A0697"/>
    <w:rsid w:val="004A2E49"/>
    <w:rsid w:val="004A3BF7"/>
    <w:rsid w:val="004A52B9"/>
    <w:rsid w:val="004A6BB4"/>
    <w:rsid w:val="004A7C7B"/>
    <w:rsid w:val="004B13B9"/>
    <w:rsid w:val="004B375B"/>
    <w:rsid w:val="004C097D"/>
    <w:rsid w:val="004C0DDD"/>
    <w:rsid w:val="004C22C3"/>
    <w:rsid w:val="004C6068"/>
    <w:rsid w:val="004D06E7"/>
    <w:rsid w:val="004D2265"/>
    <w:rsid w:val="004D3129"/>
    <w:rsid w:val="004D381C"/>
    <w:rsid w:val="004D4271"/>
    <w:rsid w:val="004D5758"/>
    <w:rsid w:val="004E1836"/>
    <w:rsid w:val="004E264D"/>
    <w:rsid w:val="004F2F5F"/>
    <w:rsid w:val="004F37A4"/>
    <w:rsid w:val="004F6EB3"/>
    <w:rsid w:val="0050116F"/>
    <w:rsid w:val="00507878"/>
    <w:rsid w:val="00507FCF"/>
    <w:rsid w:val="00512134"/>
    <w:rsid w:val="00514820"/>
    <w:rsid w:val="005165AB"/>
    <w:rsid w:val="00517447"/>
    <w:rsid w:val="00517583"/>
    <w:rsid w:val="00517745"/>
    <w:rsid w:val="00517B13"/>
    <w:rsid w:val="00522078"/>
    <w:rsid w:val="005247D5"/>
    <w:rsid w:val="005267B8"/>
    <w:rsid w:val="0052703D"/>
    <w:rsid w:val="005326E8"/>
    <w:rsid w:val="00534E0E"/>
    <w:rsid w:val="005452CD"/>
    <w:rsid w:val="005501F2"/>
    <w:rsid w:val="00551E02"/>
    <w:rsid w:val="00552B6D"/>
    <w:rsid w:val="0055552A"/>
    <w:rsid w:val="00560D36"/>
    <w:rsid w:val="00563F71"/>
    <w:rsid w:val="005658F2"/>
    <w:rsid w:val="00566D04"/>
    <w:rsid w:val="00567FE5"/>
    <w:rsid w:val="00575942"/>
    <w:rsid w:val="00575B16"/>
    <w:rsid w:val="00577D86"/>
    <w:rsid w:val="00581E26"/>
    <w:rsid w:val="005834C0"/>
    <w:rsid w:val="005834EF"/>
    <w:rsid w:val="00587236"/>
    <w:rsid w:val="0059199A"/>
    <w:rsid w:val="00591FF3"/>
    <w:rsid w:val="00592A03"/>
    <w:rsid w:val="00595535"/>
    <w:rsid w:val="00597FA0"/>
    <w:rsid w:val="005A0E41"/>
    <w:rsid w:val="005A1E38"/>
    <w:rsid w:val="005A2719"/>
    <w:rsid w:val="005A6804"/>
    <w:rsid w:val="005B3522"/>
    <w:rsid w:val="005B60C4"/>
    <w:rsid w:val="005B6463"/>
    <w:rsid w:val="005C0D35"/>
    <w:rsid w:val="005C2252"/>
    <w:rsid w:val="005C5859"/>
    <w:rsid w:val="005C5B3C"/>
    <w:rsid w:val="005C5C2B"/>
    <w:rsid w:val="005D0F3D"/>
    <w:rsid w:val="005D248D"/>
    <w:rsid w:val="005D2B18"/>
    <w:rsid w:val="005E1B81"/>
    <w:rsid w:val="005E3CA4"/>
    <w:rsid w:val="005E3EF8"/>
    <w:rsid w:val="005E6082"/>
    <w:rsid w:val="005E6C96"/>
    <w:rsid w:val="005F0F25"/>
    <w:rsid w:val="005F23D2"/>
    <w:rsid w:val="005F314D"/>
    <w:rsid w:val="005F4DEC"/>
    <w:rsid w:val="0060027F"/>
    <w:rsid w:val="006023A3"/>
    <w:rsid w:val="0060292E"/>
    <w:rsid w:val="0060555B"/>
    <w:rsid w:val="0060562E"/>
    <w:rsid w:val="006121E7"/>
    <w:rsid w:val="00616A60"/>
    <w:rsid w:val="00620B93"/>
    <w:rsid w:val="00624D44"/>
    <w:rsid w:val="00632D0C"/>
    <w:rsid w:val="00632F4B"/>
    <w:rsid w:val="00634993"/>
    <w:rsid w:val="00640B63"/>
    <w:rsid w:val="006566B0"/>
    <w:rsid w:val="00663F6D"/>
    <w:rsid w:val="00665D11"/>
    <w:rsid w:val="00667383"/>
    <w:rsid w:val="006714CF"/>
    <w:rsid w:val="0067151C"/>
    <w:rsid w:val="00680CF0"/>
    <w:rsid w:val="006870E9"/>
    <w:rsid w:val="0069179F"/>
    <w:rsid w:val="00692CB1"/>
    <w:rsid w:val="00693BAB"/>
    <w:rsid w:val="00696622"/>
    <w:rsid w:val="00696763"/>
    <w:rsid w:val="00696EB5"/>
    <w:rsid w:val="006973FC"/>
    <w:rsid w:val="006A0ACD"/>
    <w:rsid w:val="006A28B6"/>
    <w:rsid w:val="006A4731"/>
    <w:rsid w:val="006A73AE"/>
    <w:rsid w:val="006B0464"/>
    <w:rsid w:val="006B66F2"/>
    <w:rsid w:val="006B7121"/>
    <w:rsid w:val="006C4C7F"/>
    <w:rsid w:val="006C53B0"/>
    <w:rsid w:val="006C664C"/>
    <w:rsid w:val="006C6CBD"/>
    <w:rsid w:val="006D2C0C"/>
    <w:rsid w:val="006D36ED"/>
    <w:rsid w:val="006D4F47"/>
    <w:rsid w:val="006D51A2"/>
    <w:rsid w:val="006D5ACA"/>
    <w:rsid w:val="006D66D3"/>
    <w:rsid w:val="006E010A"/>
    <w:rsid w:val="006E17A6"/>
    <w:rsid w:val="006E438B"/>
    <w:rsid w:val="006E4445"/>
    <w:rsid w:val="006E6D03"/>
    <w:rsid w:val="006E71B4"/>
    <w:rsid w:val="006E7F56"/>
    <w:rsid w:val="006F21F5"/>
    <w:rsid w:val="006F2264"/>
    <w:rsid w:val="006F61A8"/>
    <w:rsid w:val="0070045D"/>
    <w:rsid w:val="007016AE"/>
    <w:rsid w:val="0070260D"/>
    <w:rsid w:val="007032FE"/>
    <w:rsid w:val="00704288"/>
    <w:rsid w:val="007044CD"/>
    <w:rsid w:val="00704A4F"/>
    <w:rsid w:val="00713CAE"/>
    <w:rsid w:val="00715D6A"/>
    <w:rsid w:val="007162D0"/>
    <w:rsid w:val="00717716"/>
    <w:rsid w:val="00717B9E"/>
    <w:rsid w:val="00723AD7"/>
    <w:rsid w:val="00731DDC"/>
    <w:rsid w:val="007327D5"/>
    <w:rsid w:val="00735205"/>
    <w:rsid w:val="0073581A"/>
    <w:rsid w:val="00735BCE"/>
    <w:rsid w:val="00736529"/>
    <w:rsid w:val="007371E7"/>
    <w:rsid w:val="00745643"/>
    <w:rsid w:val="0075101C"/>
    <w:rsid w:val="0075593E"/>
    <w:rsid w:val="0075663E"/>
    <w:rsid w:val="00757BF3"/>
    <w:rsid w:val="007616FD"/>
    <w:rsid w:val="00764FB7"/>
    <w:rsid w:val="00765C1F"/>
    <w:rsid w:val="007676AA"/>
    <w:rsid w:val="0077019B"/>
    <w:rsid w:val="007708ED"/>
    <w:rsid w:val="0077243A"/>
    <w:rsid w:val="007803AE"/>
    <w:rsid w:val="007817FF"/>
    <w:rsid w:val="007865F3"/>
    <w:rsid w:val="00787F29"/>
    <w:rsid w:val="00790162"/>
    <w:rsid w:val="00796324"/>
    <w:rsid w:val="0079696D"/>
    <w:rsid w:val="007970BD"/>
    <w:rsid w:val="007A072C"/>
    <w:rsid w:val="007A2A30"/>
    <w:rsid w:val="007A2D77"/>
    <w:rsid w:val="007A4CD0"/>
    <w:rsid w:val="007A6C22"/>
    <w:rsid w:val="007B354B"/>
    <w:rsid w:val="007B7C5B"/>
    <w:rsid w:val="007C284C"/>
    <w:rsid w:val="007C37AF"/>
    <w:rsid w:val="007C3A85"/>
    <w:rsid w:val="007C6932"/>
    <w:rsid w:val="007D4C44"/>
    <w:rsid w:val="007D5416"/>
    <w:rsid w:val="007D7111"/>
    <w:rsid w:val="007E2FC4"/>
    <w:rsid w:val="007F0BF7"/>
    <w:rsid w:val="007F3418"/>
    <w:rsid w:val="007F3D55"/>
    <w:rsid w:val="007F59FC"/>
    <w:rsid w:val="007F7BDB"/>
    <w:rsid w:val="008007D2"/>
    <w:rsid w:val="008014FF"/>
    <w:rsid w:val="00804B46"/>
    <w:rsid w:val="008059FE"/>
    <w:rsid w:val="00805FAC"/>
    <w:rsid w:val="00806978"/>
    <w:rsid w:val="00807145"/>
    <w:rsid w:val="008075A8"/>
    <w:rsid w:val="00807845"/>
    <w:rsid w:val="00811171"/>
    <w:rsid w:val="008129A1"/>
    <w:rsid w:val="00814D3D"/>
    <w:rsid w:val="00816CA4"/>
    <w:rsid w:val="008231E9"/>
    <w:rsid w:val="00824E16"/>
    <w:rsid w:val="00831D2E"/>
    <w:rsid w:val="00832970"/>
    <w:rsid w:val="008359E8"/>
    <w:rsid w:val="008423FC"/>
    <w:rsid w:val="008472FC"/>
    <w:rsid w:val="00850057"/>
    <w:rsid w:val="00850E87"/>
    <w:rsid w:val="0085241A"/>
    <w:rsid w:val="00854C88"/>
    <w:rsid w:val="008558FC"/>
    <w:rsid w:val="00857F93"/>
    <w:rsid w:val="00864AA1"/>
    <w:rsid w:val="00871FA3"/>
    <w:rsid w:val="00873F1E"/>
    <w:rsid w:val="00874666"/>
    <w:rsid w:val="00876070"/>
    <w:rsid w:val="00881DE9"/>
    <w:rsid w:val="00884581"/>
    <w:rsid w:val="00890352"/>
    <w:rsid w:val="0089158B"/>
    <w:rsid w:val="00891972"/>
    <w:rsid w:val="00893087"/>
    <w:rsid w:val="008946EB"/>
    <w:rsid w:val="00895EBC"/>
    <w:rsid w:val="00896FA7"/>
    <w:rsid w:val="008A00D4"/>
    <w:rsid w:val="008A0299"/>
    <w:rsid w:val="008A124F"/>
    <w:rsid w:val="008A27E9"/>
    <w:rsid w:val="008A570E"/>
    <w:rsid w:val="008A60A1"/>
    <w:rsid w:val="008B2CF4"/>
    <w:rsid w:val="008B58BF"/>
    <w:rsid w:val="008B59E9"/>
    <w:rsid w:val="008B696C"/>
    <w:rsid w:val="008B7AEE"/>
    <w:rsid w:val="008C7EB9"/>
    <w:rsid w:val="008D00E1"/>
    <w:rsid w:val="008D222F"/>
    <w:rsid w:val="008D4B94"/>
    <w:rsid w:val="008D7994"/>
    <w:rsid w:val="008E12B5"/>
    <w:rsid w:val="008E1D11"/>
    <w:rsid w:val="008E348B"/>
    <w:rsid w:val="008E4409"/>
    <w:rsid w:val="008E46CB"/>
    <w:rsid w:val="008E49FF"/>
    <w:rsid w:val="008E63A4"/>
    <w:rsid w:val="008F39BC"/>
    <w:rsid w:val="008F40A8"/>
    <w:rsid w:val="008F5B94"/>
    <w:rsid w:val="009014DE"/>
    <w:rsid w:val="00901F76"/>
    <w:rsid w:val="0090541C"/>
    <w:rsid w:val="00907C86"/>
    <w:rsid w:val="009136C5"/>
    <w:rsid w:val="00920040"/>
    <w:rsid w:val="009206A7"/>
    <w:rsid w:val="00921852"/>
    <w:rsid w:val="00922274"/>
    <w:rsid w:val="00922696"/>
    <w:rsid w:val="009261D4"/>
    <w:rsid w:val="00931BB6"/>
    <w:rsid w:val="009375C0"/>
    <w:rsid w:val="0094577A"/>
    <w:rsid w:val="00946022"/>
    <w:rsid w:val="009508CB"/>
    <w:rsid w:val="009549DC"/>
    <w:rsid w:val="009553F8"/>
    <w:rsid w:val="00956A9F"/>
    <w:rsid w:val="009579F2"/>
    <w:rsid w:val="009618F6"/>
    <w:rsid w:val="009639B7"/>
    <w:rsid w:val="00970B52"/>
    <w:rsid w:val="00971AC1"/>
    <w:rsid w:val="00973FEE"/>
    <w:rsid w:val="00974A6D"/>
    <w:rsid w:val="00974D2B"/>
    <w:rsid w:val="00985A58"/>
    <w:rsid w:val="0098628C"/>
    <w:rsid w:val="00986E0F"/>
    <w:rsid w:val="00993998"/>
    <w:rsid w:val="0099402C"/>
    <w:rsid w:val="009A17C7"/>
    <w:rsid w:val="009A32AD"/>
    <w:rsid w:val="009A4F78"/>
    <w:rsid w:val="009A50A7"/>
    <w:rsid w:val="009B2201"/>
    <w:rsid w:val="009B3309"/>
    <w:rsid w:val="009B7767"/>
    <w:rsid w:val="009B7DB1"/>
    <w:rsid w:val="009C70D5"/>
    <w:rsid w:val="009D28CE"/>
    <w:rsid w:val="009D5A51"/>
    <w:rsid w:val="009D7E89"/>
    <w:rsid w:val="009E0E50"/>
    <w:rsid w:val="009E522C"/>
    <w:rsid w:val="009E79DA"/>
    <w:rsid w:val="009F4A71"/>
    <w:rsid w:val="009F74B8"/>
    <w:rsid w:val="00A00849"/>
    <w:rsid w:val="00A01374"/>
    <w:rsid w:val="00A02AB0"/>
    <w:rsid w:val="00A0704E"/>
    <w:rsid w:val="00A07070"/>
    <w:rsid w:val="00A1090A"/>
    <w:rsid w:val="00A137F4"/>
    <w:rsid w:val="00A13AA8"/>
    <w:rsid w:val="00A14741"/>
    <w:rsid w:val="00A152D2"/>
    <w:rsid w:val="00A21DEB"/>
    <w:rsid w:val="00A25E21"/>
    <w:rsid w:val="00A25ED7"/>
    <w:rsid w:val="00A268DB"/>
    <w:rsid w:val="00A269EF"/>
    <w:rsid w:val="00A3220D"/>
    <w:rsid w:val="00A342DA"/>
    <w:rsid w:val="00A377E0"/>
    <w:rsid w:val="00A41BAD"/>
    <w:rsid w:val="00A444D7"/>
    <w:rsid w:val="00A56758"/>
    <w:rsid w:val="00A62ACE"/>
    <w:rsid w:val="00A64855"/>
    <w:rsid w:val="00A75921"/>
    <w:rsid w:val="00A75FBE"/>
    <w:rsid w:val="00A85DED"/>
    <w:rsid w:val="00A91882"/>
    <w:rsid w:val="00A923F0"/>
    <w:rsid w:val="00A93A67"/>
    <w:rsid w:val="00A95953"/>
    <w:rsid w:val="00AA4A93"/>
    <w:rsid w:val="00AA7D46"/>
    <w:rsid w:val="00AB0F24"/>
    <w:rsid w:val="00AB218D"/>
    <w:rsid w:val="00AB40DE"/>
    <w:rsid w:val="00AB6329"/>
    <w:rsid w:val="00AB7895"/>
    <w:rsid w:val="00AB7D2A"/>
    <w:rsid w:val="00AC0F0F"/>
    <w:rsid w:val="00AD24EC"/>
    <w:rsid w:val="00AD69E7"/>
    <w:rsid w:val="00AE2156"/>
    <w:rsid w:val="00AE6382"/>
    <w:rsid w:val="00AF19D7"/>
    <w:rsid w:val="00AF357D"/>
    <w:rsid w:val="00AF401F"/>
    <w:rsid w:val="00B00DA8"/>
    <w:rsid w:val="00B01644"/>
    <w:rsid w:val="00B0177B"/>
    <w:rsid w:val="00B160A8"/>
    <w:rsid w:val="00B161E7"/>
    <w:rsid w:val="00B2072F"/>
    <w:rsid w:val="00B20985"/>
    <w:rsid w:val="00B32F1E"/>
    <w:rsid w:val="00B34DF1"/>
    <w:rsid w:val="00B36B2D"/>
    <w:rsid w:val="00B411E9"/>
    <w:rsid w:val="00B4699B"/>
    <w:rsid w:val="00B474AA"/>
    <w:rsid w:val="00B520AB"/>
    <w:rsid w:val="00B53790"/>
    <w:rsid w:val="00B546FD"/>
    <w:rsid w:val="00B57418"/>
    <w:rsid w:val="00B576A2"/>
    <w:rsid w:val="00B57824"/>
    <w:rsid w:val="00B62B4F"/>
    <w:rsid w:val="00B63853"/>
    <w:rsid w:val="00B7370D"/>
    <w:rsid w:val="00B75779"/>
    <w:rsid w:val="00B7698F"/>
    <w:rsid w:val="00B778BD"/>
    <w:rsid w:val="00B80BA2"/>
    <w:rsid w:val="00B81141"/>
    <w:rsid w:val="00B82726"/>
    <w:rsid w:val="00B83B91"/>
    <w:rsid w:val="00B84102"/>
    <w:rsid w:val="00B8492E"/>
    <w:rsid w:val="00B8699A"/>
    <w:rsid w:val="00B86B8A"/>
    <w:rsid w:val="00B87035"/>
    <w:rsid w:val="00B9170A"/>
    <w:rsid w:val="00B955F6"/>
    <w:rsid w:val="00BA19BD"/>
    <w:rsid w:val="00BA60FD"/>
    <w:rsid w:val="00BB52A5"/>
    <w:rsid w:val="00BB56DA"/>
    <w:rsid w:val="00BC38A7"/>
    <w:rsid w:val="00BC3CE5"/>
    <w:rsid w:val="00BC3D40"/>
    <w:rsid w:val="00BC66E1"/>
    <w:rsid w:val="00BD1248"/>
    <w:rsid w:val="00BD30F6"/>
    <w:rsid w:val="00BD78CF"/>
    <w:rsid w:val="00BD7CFA"/>
    <w:rsid w:val="00BE1753"/>
    <w:rsid w:val="00BE3AC9"/>
    <w:rsid w:val="00BE73A8"/>
    <w:rsid w:val="00BF1118"/>
    <w:rsid w:val="00BF3613"/>
    <w:rsid w:val="00BF3710"/>
    <w:rsid w:val="00BF4B7F"/>
    <w:rsid w:val="00BF4F4C"/>
    <w:rsid w:val="00BF5104"/>
    <w:rsid w:val="00C02DC7"/>
    <w:rsid w:val="00C02F48"/>
    <w:rsid w:val="00C11295"/>
    <w:rsid w:val="00C11B47"/>
    <w:rsid w:val="00C15E16"/>
    <w:rsid w:val="00C16BD4"/>
    <w:rsid w:val="00C17B67"/>
    <w:rsid w:val="00C17DA9"/>
    <w:rsid w:val="00C202B5"/>
    <w:rsid w:val="00C2307D"/>
    <w:rsid w:val="00C269A4"/>
    <w:rsid w:val="00C3000E"/>
    <w:rsid w:val="00C3047F"/>
    <w:rsid w:val="00C3252C"/>
    <w:rsid w:val="00C3386D"/>
    <w:rsid w:val="00C3448F"/>
    <w:rsid w:val="00C36481"/>
    <w:rsid w:val="00C3728A"/>
    <w:rsid w:val="00C40BC6"/>
    <w:rsid w:val="00C41CCE"/>
    <w:rsid w:val="00C4508E"/>
    <w:rsid w:val="00C53513"/>
    <w:rsid w:val="00C53A62"/>
    <w:rsid w:val="00C666B6"/>
    <w:rsid w:val="00C7730F"/>
    <w:rsid w:val="00C81379"/>
    <w:rsid w:val="00C9063A"/>
    <w:rsid w:val="00C924A3"/>
    <w:rsid w:val="00C9279B"/>
    <w:rsid w:val="00C942B0"/>
    <w:rsid w:val="00C94414"/>
    <w:rsid w:val="00C9713D"/>
    <w:rsid w:val="00CA063E"/>
    <w:rsid w:val="00CA1914"/>
    <w:rsid w:val="00CA41AF"/>
    <w:rsid w:val="00CA6EF5"/>
    <w:rsid w:val="00CB2B64"/>
    <w:rsid w:val="00CB30AD"/>
    <w:rsid w:val="00CB7F42"/>
    <w:rsid w:val="00CC06C5"/>
    <w:rsid w:val="00CC3DC7"/>
    <w:rsid w:val="00CC7692"/>
    <w:rsid w:val="00CD1BC3"/>
    <w:rsid w:val="00CD1BCC"/>
    <w:rsid w:val="00CD2A49"/>
    <w:rsid w:val="00CD2E09"/>
    <w:rsid w:val="00CD66B4"/>
    <w:rsid w:val="00CE38BB"/>
    <w:rsid w:val="00CE5973"/>
    <w:rsid w:val="00CF0B5F"/>
    <w:rsid w:val="00CF2E0D"/>
    <w:rsid w:val="00CF5C8B"/>
    <w:rsid w:val="00CF6056"/>
    <w:rsid w:val="00D00482"/>
    <w:rsid w:val="00D01187"/>
    <w:rsid w:val="00D05378"/>
    <w:rsid w:val="00D10D98"/>
    <w:rsid w:val="00D1107E"/>
    <w:rsid w:val="00D11A8B"/>
    <w:rsid w:val="00D12C79"/>
    <w:rsid w:val="00D14521"/>
    <w:rsid w:val="00D16123"/>
    <w:rsid w:val="00D202A0"/>
    <w:rsid w:val="00D226FE"/>
    <w:rsid w:val="00D23B4E"/>
    <w:rsid w:val="00D264A1"/>
    <w:rsid w:val="00D2735F"/>
    <w:rsid w:val="00D302DE"/>
    <w:rsid w:val="00D3251A"/>
    <w:rsid w:val="00D3280C"/>
    <w:rsid w:val="00D33138"/>
    <w:rsid w:val="00D41077"/>
    <w:rsid w:val="00D444A8"/>
    <w:rsid w:val="00D45351"/>
    <w:rsid w:val="00D47A5A"/>
    <w:rsid w:val="00D517CE"/>
    <w:rsid w:val="00D51BF9"/>
    <w:rsid w:val="00D5305E"/>
    <w:rsid w:val="00D54E13"/>
    <w:rsid w:val="00D552B7"/>
    <w:rsid w:val="00D62C9A"/>
    <w:rsid w:val="00D62CEF"/>
    <w:rsid w:val="00D63BEE"/>
    <w:rsid w:val="00D72F2D"/>
    <w:rsid w:val="00D735D6"/>
    <w:rsid w:val="00D7492F"/>
    <w:rsid w:val="00D77EDD"/>
    <w:rsid w:val="00D80667"/>
    <w:rsid w:val="00D82DFA"/>
    <w:rsid w:val="00D83A43"/>
    <w:rsid w:val="00D84637"/>
    <w:rsid w:val="00D90D74"/>
    <w:rsid w:val="00D95579"/>
    <w:rsid w:val="00D96872"/>
    <w:rsid w:val="00DA0587"/>
    <w:rsid w:val="00DA3323"/>
    <w:rsid w:val="00DA4BA2"/>
    <w:rsid w:val="00DB3162"/>
    <w:rsid w:val="00DC029C"/>
    <w:rsid w:val="00DC18BB"/>
    <w:rsid w:val="00DC21BA"/>
    <w:rsid w:val="00DC30BB"/>
    <w:rsid w:val="00DC578E"/>
    <w:rsid w:val="00DC70D4"/>
    <w:rsid w:val="00DD0ACC"/>
    <w:rsid w:val="00DD0F6D"/>
    <w:rsid w:val="00DD1C33"/>
    <w:rsid w:val="00DD545E"/>
    <w:rsid w:val="00DD5ACF"/>
    <w:rsid w:val="00DD6D56"/>
    <w:rsid w:val="00DE13A7"/>
    <w:rsid w:val="00DE22F7"/>
    <w:rsid w:val="00DE32B4"/>
    <w:rsid w:val="00DE4F3E"/>
    <w:rsid w:val="00DF0D9C"/>
    <w:rsid w:val="00DF13D7"/>
    <w:rsid w:val="00E006AD"/>
    <w:rsid w:val="00E01BB8"/>
    <w:rsid w:val="00E01BBB"/>
    <w:rsid w:val="00E01FEB"/>
    <w:rsid w:val="00E037EA"/>
    <w:rsid w:val="00E03C7E"/>
    <w:rsid w:val="00E03DD5"/>
    <w:rsid w:val="00E03F32"/>
    <w:rsid w:val="00E13654"/>
    <w:rsid w:val="00E13F85"/>
    <w:rsid w:val="00E3057D"/>
    <w:rsid w:val="00E30F7E"/>
    <w:rsid w:val="00E31807"/>
    <w:rsid w:val="00E33BC3"/>
    <w:rsid w:val="00E33F66"/>
    <w:rsid w:val="00E35CEB"/>
    <w:rsid w:val="00E44762"/>
    <w:rsid w:val="00E53211"/>
    <w:rsid w:val="00E54F12"/>
    <w:rsid w:val="00E56222"/>
    <w:rsid w:val="00E5686F"/>
    <w:rsid w:val="00E64151"/>
    <w:rsid w:val="00E703AF"/>
    <w:rsid w:val="00E706CA"/>
    <w:rsid w:val="00E747AE"/>
    <w:rsid w:val="00E82D47"/>
    <w:rsid w:val="00E8397D"/>
    <w:rsid w:val="00E84175"/>
    <w:rsid w:val="00E90037"/>
    <w:rsid w:val="00E90247"/>
    <w:rsid w:val="00E9517A"/>
    <w:rsid w:val="00E97521"/>
    <w:rsid w:val="00EA09DE"/>
    <w:rsid w:val="00EA1296"/>
    <w:rsid w:val="00EA1FF5"/>
    <w:rsid w:val="00EA3819"/>
    <w:rsid w:val="00EA54C6"/>
    <w:rsid w:val="00EB2651"/>
    <w:rsid w:val="00EB2D83"/>
    <w:rsid w:val="00EB4A48"/>
    <w:rsid w:val="00EB5190"/>
    <w:rsid w:val="00EB53BB"/>
    <w:rsid w:val="00EB5AEC"/>
    <w:rsid w:val="00EC0EBE"/>
    <w:rsid w:val="00EC199B"/>
    <w:rsid w:val="00EC2D37"/>
    <w:rsid w:val="00EC6969"/>
    <w:rsid w:val="00EC719B"/>
    <w:rsid w:val="00EC776E"/>
    <w:rsid w:val="00ED7009"/>
    <w:rsid w:val="00EE0EF0"/>
    <w:rsid w:val="00EE2C6E"/>
    <w:rsid w:val="00EE33AA"/>
    <w:rsid w:val="00EE3C1E"/>
    <w:rsid w:val="00EE3E2C"/>
    <w:rsid w:val="00EE5B29"/>
    <w:rsid w:val="00EF12DA"/>
    <w:rsid w:val="00EF282D"/>
    <w:rsid w:val="00EF78B4"/>
    <w:rsid w:val="00F077DC"/>
    <w:rsid w:val="00F11EB4"/>
    <w:rsid w:val="00F11FE0"/>
    <w:rsid w:val="00F15A2E"/>
    <w:rsid w:val="00F224A3"/>
    <w:rsid w:val="00F2441E"/>
    <w:rsid w:val="00F279C7"/>
    <w:rsid w:val="00F340C3"/>
    <w:rsid w:val="00F437C9"/>
    <w:rsid w:val="00F438A5"/>
    <w:rsid w:val="00F50A23"/>
    <w:rsid w:val="00F512CD"/>
    <w:rsid w:val="00F51BB6"/>
    <w:rsid w:val="00F606C9"/>
    <w:rsid w:val="00F66477"/>
    <w:rsid w:val="00F67B2D"/>
    <w:rsid w:val="00F67D74"/>
    <w:rsid w:val="00F73F6D"/>
    <w:rsid w:val="00F75B75"/>
    <w:rsid w:val="00F87FF2"/>
    <w:rsid w:val="00F932C8"/>
    <w:rsid w:val="00F9378C"/>
    <w:rsid w:val="00FA0935"/>
    <w:rsid w:val="00FA365C"/>
    <w:rsid w:val="00FA3AA5"/>
    <w:rsid w:val="00FA4C69"/>
    <w:rsid w:val="00FA54D7"/>
    <w:rsid w:val="00FB2B6A"/>
    <w:rsid w:val="00FB4A73"/>
    <w:rsid w:val="00FC0A0D"/>
    <w:rsid w:val="00FC22F8"/>
    <w:rsid w:val="00FC3EC4"/>
    <w:rsid w:val="00FC4071"/>
    <w:rsid w:val="00FC5939"/>
    <w:rsid w:val="00FD097F"/>
    <w:rsid w:val="00FD2647"/>
    <w:rsid w:val="00FD65B3"/>
    <w:rsid w:val="00FD6C8A"/>
    <w:rsid w:val="00FE0110"/>
    <w:rsid w:val="00FE106D"/>
    <w:rsid w:val="00FE4E39"/>
    <w:rsid w:val="00FF1254"/>
    <w:rsid w:val="00FF3D8A"/>
    <w:rsid w:val="00FF5351"/>
    <w:rsid w:val="00FF6B16"/>
    <w:rsid w:val="00FF7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7169C"/>
  <w15:chartTrackingRefBased/>
  <w15:docId w15:val="{141D1D89-236E-4BFD-A5C2-D6CDB8DF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787"/>
    <w:rPr>
      <w:rFonts w:ascii="Arial" w:hAnsi="Arial"/>
    </w:rPr>
  </w:style>
  <w:style w:type="paragraph" w:styleId="Heading1">
    <w:name w:val="heading 1"/>
    <w:basedOn w:val="Normal"/>
    <w:next w:val="Normal"/>
    <w:qFormat/>
    <w:rsid w:val="003F3787"/>
    <w:pPr>
      <w:keepNext/>
      <w:outlineLvl w:val="0"/>
    </w:pPr>
    <w:rPr>
      <w:b/>
      <w:bCs/>
      <w:sz w:val="24"/>
      <w:szCs w:val="24"/>
    </w:rPr>
  </w:style>
  <w:style w:type="paragraph" w:styleId="Heading2">
    <w:name w:val="heading 2"/>
    <w:basedOn w:val="Normal"/>
    <w:qFormat/>
    <w:rsid w:val="003F3787"/>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qFormat/>
    <w:rsid w:val="003F3787"/>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qFormat/>
    <w:rsid w:val="003F3787"/>
    <w:pPr>
      <w:spacing w:before="100" w:beforeAutospacing="1" w:after="100" w:afterAutospacing="1"/>
      <w:outlineLvl w:val="3"/>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3787"/>
    <w:rPr>
      <w:color w:val="3335CC"/>
      <w:u w:val="single"/>
    </w:rPr>
  </w:style>
  <w:style w:type="paragraph" w:styleId="NormalWeb">
    <w:name w:val="Normal (Web)"/>
    <w:basedOn w:val="Normal"/>
    <w:rsid w:val="003F3787"/>
    <w:pPr>
      <w:spacing w:before="100" w:beforeAutospacing="1" w:after="100" w:afterAutospacing="1"/>
    </w:pPr>
    <w:rPr>
      <w:rFonts w:ascii="Arial Unicode MS" w:eastAsia="Arial Unicode MS" w:hAnsi="Arial Unicode MS" w:cs="Arial Unicode MS"/>
      <w:sz w:val="24"/>
      <w:szCs w:val="24"/>
    </w:rPr>
  </w:style>
  <w:style w:type="paragraph" w:styleId="HTMLPreformatted">
    <w:name w:val="HTML Preformatted"/>
    <w:basedOn w:val="Normal"/>
    <w:rsid w:val="003F3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BodyTextIndent">
    <w:name w:val="Body Text Indent"/>
    <w:basedOn w:val="Normal"/>
    <w:rsid w:val="003F3787"/>
    <w:pPr>
      <w:ind w:left="2160"/>
    </w:pPr>
    <w:rPr>
      <w:sz w:val="22"/>
    </w:rPr>
  </w:style>
  <w:style w:type="paragraph" w:styleId="Header">
    <w:name w:val="header"/>
    <w:basedOn w:val="Normal"/>
    <w:link w:val="HeaderChar"/>
    <w:rsid w:val="003F3787"/>
    <w:pPr>
      <w:tabs>
        <w:tab w:val="center" w:pos="4320"/>
        <w:tab w:val="right" w:pos="8640"/>
      </w:tabs>
    </w:pPr>
  </w:style>
  <w:style w:type="paragraph" w:styleId="Footer">
    <w:name w:val="footer"/>
    <w:basedOn w:val="Normal"/>
    <w:rsid w:val="003F3787"/>
    <w:pPr>
      <w:tabs>
        <w:tab w:val="center" w:pos="4320"/>
        <w:tab w:val="right" w:pos="8640"/>
      </w:tabs>
    </w:pPr>
  </w:style>
  <w:style w:type="character" w:styleId="PageNumber">
    <w:name w:val="page number"/>
    <w:basedOn w:val="DefaultParagraphFont"/>
    <w:rsid w:val="003F3787"/>
  </w:style>
  <w:style w:type="paragraph" w:styleId="TOC1">
    <w:name w:val="toc 1"/>
    <w:basedOn w:val="Normal"/>
    <w:next w:val="Normal"/>
    <w:autoRedefine/>
    <w:semiHidden/>
    <w:rsid w:val="003F3787"/>
    <w:pPr>
      <w:tabs>
        <w:tab w:val="left" w:pos="800"/>
        <w:tab w:val="right" w:leader="dot" w:pos="8630"/>
      </w:tabs>
      <w:spacing w:line="360" w:lineRule="auto"/>
      <w:ind w:left="547" w:hanging="547"/>
    </w:pPr>
    <w:rPr>
      <w:rFonts w:cs="Arial"/>
      <w:noProof/>
    </w:rPr>
  </w:style>
  <w:style w:type="paragraph" w:styleId="TOC2">
    <w:name w:val="toc 2"/>
    <w:basedOn w:val="Normal"/>
    <w:next w:val="Normal"/>
    <w:autoRedefine/>
    <w:semiHidden/>
    <w:rsid w:val="003F3787"/>
    <w:pPr>
      <w:ind w:left="200"/>
    </w:pPr>
  </w:style>
  <w:style w:type="paragraph" w:styleId="TOC3">
    <w:name w:val="toc 3"/>
    <w:basedOn w:val="Normal"/>
    <w:next w:val="Normal"/>
    <w:autoRedefine/>
    <w:semiHidden/>
    <w:rsid w:val="003F3787"/>
    <w:pPr>
      <w:ind w:left="400"/>
    </w:pPr>
  </w:style>
  <w:style w:type="paragraph" w:styleId="TOC4">
    <w:name w:val="toc 4"/>
    <w:basedOn w:val="Normal"/>
    <w:next w:val="Normal"/>
    <w:autoRedefine/>
    <w:semiHidden/>
    <w:rsid w:val="003F3787"/>
    <w:pPr>
      <w:ind w:left="600"/>
    </w:pPr>
  </w:style>
  <w:style w:type="paragraph" w:styleId="TOC5">
    <w:name w:val="toc 5"/>
    <w:basedOn w:val="Normal"/>
    <w:next w:val="Normal"/>
    <w:autoRedefine/>
    <w:semiHidden/>
    <w:rsid w:val="003F3787"/>
    <w:pPr>
      <w:ind w:left="800"/>
    </w:pPr>
  </w:style>
  <w:style w:type="paragraph" w:styleId="TOC6">
    <w:name w:val="toc 6"/>
    <w:basedOn w:val="Normal"/>
    <w:next w:val="Normal"/>
    <w:autoRedefine/>
    <w:semiHidden/>
    <w:rsid w:val="003F3787"/>
    <w:pPr>
      <w:ind w:left="1000"/>
    </w:pPr>
  </w:style>
  <w:style w:type="paragraph" w:styleId="TOC7">
    <w:name w:val="toc 7"/>
    <w:basedOn w:val="Normal"/>
    <w:next w:val="Normal"/>
    <w:autoRedefine/>
    <w:semiHidden/>
    <w:rsid w:val="003F3787"/>
    <w:pPr>
      <w:ind w:left="1200"/>
    </w:pPr>
  </w:style>
  <w:style w:type="paragraph" w:styleId="TOC8">
    <w:name w:val="toc 8"/>
    <w:basedOn w:val="Normal"/>
    <w:next w:val="Normal"/>
    <w:autoRedefine/>
    <w:semiHidden/>
    <w:rsid w:val="003F3787"/>
    <w:pPr>
      <w:ind w:left="1400"/>
    </w:pPr>
  </w:style>
  <w:style w:type="paragraph" w:styleId="TOC9">
    <w:name w:val="toc 9"/>
    <w:basedOn w:val="Normal"/>
    <w:next w:val="Normal"/>
    <w:autoRedefine/>
    <w:semiHidden/>
    <w:rsid w:val="003F3787"/>
    <w:pPr>
      <w:ind w:left="1600"/>
    </w:pPr>
  </w:style>
  <w:style w:type="paragraph" w:styleId="Index1">
    <w:name w:val="index 1"/>
    <w:basedOn w:val="Normal"/>
    <w:next w:val="Normal"/>
    <w:autoRedefine/>
    <w:semiHidden/>
    <w:rsid w:val="003F3787"/>
    <w:pPr>
      <w:ind w:left="200" w:hanging="200"/>
    </w:pPr>
  </w:style>
  <w:style w:type="paragraph" w:styleId="Index2">
    <w:name w:val="index 2"/>
    <w:basedOn w:val="Normal"/>
    <w:next w:val="Normal"/>
    <w:autoRedefine/>
    <w:semiHidden/>
    <w:rsid w:val="003F3787"/>
    <w:pPr>
      <w:ind w:left="400" w:hanging="200"/>
    </w:pPr>
  </w:style>
  <w:style w:type="paragraph" w:styleId="Index3">
    <w:name w:val="index 3"/>
    <w:basedOn w:val="Normal"/>
    <w:next w:val="Normal"/>
    <w:autoRedefine/>
    <w:semiHidden/>
    <w:rsid w:val="003F3787"/>
    <w:pPr>
      <w:ind w:left="600" w:hanging="200"/>
    </w:pPr>
  </w:style>
  <w:style w:type="paragraph" w:styleId="Index4">
    <w:name w:val="index 4"/>
    <w:basedOn w:val="Normal"/>
    <w:next w:val="Normal"/>
    <w:autoRedefine/>
    <w:semiHidden/>
    <w:rsid w:val="003F3787"/>
    <w:pPr>
      <w:ind w:left="800" w:hanging="200"/>
    </w:pPr>
  </w:style>
  <w:style w:type="paragraph" w:styleId="Index5">
    <w:name w:val="index 5"/>
    <w:basedOn w:val="Normal"/>
    <w:next w:val="Normal"/>
    <w:autoRedefine/>
    <w:semiHidden/>
    <w:rsid w:val="003F3787"/>
    <w:pPr>
      <w:ind w:left="1000" w:hanging="200"/>
    </w:pPr>
  </w:style>
  <w:style w:type="paragraph" w:styleId="Index6">
    <w:name w:val="index 6"/>
    <w:basedOn w:val="Normal"/>
    <w:next w:val="Normal"/>
    <w:autoRedefine/>
    <w:semiHidden/>
    <w:rsid w:val="003F3787"/>
    <w:pPr>
      <w:ind w:left="1200" w:hanging="200"/>
    </w:pPr>
  </w:style>
  <w:style w:type="paragraph" w:styleId="Index7">
    <w:name w:val="index 7"/>
    <w:basedOn w:val="Normal"/>
    <w:next w:val="Normal"/>
    <w:autoRedefine/>
    <w:semiHidden/>
    <w:rsid w:val="003F3787"/>
    <w:pPr>
      <w:ind w:left="1400" w:hanging="200"/>
    </w:pPr>
  </w:style>
  <w:style w:type="paragraph" w:styleId="Index8">
    <w:name w:val="index 8"/>
    <w:basedOn w:val="Normal"/>
    <w:next w:val="Normal"/>
    <w:autoRedefine/>
    <w:semiHidden/>
    <w:rsid w:val="003F3787"/>
    <w:pPr>
      <w:ind w:left="1600" w:hanging="200"/>
    </w:pPr>
  </w:style>
  <w:style w:type="paragraph" w:styleId="Index9">
    <w:name w:val="index 9"/>
    <w:basedOn w:val="Normal"/>
    <w:next w:val="Normal"/>
    <w:autoRedefine/>
    <w:semiHidden/>
    <w:rsid w:val="003F3787"/>
    <w:pPr>
      <w:ind w:left="1800" w:hanging="200"/>
    </w:pPr>
  </w:style>
  <w:style w:type="paragraph" w:styleId="IndexHeading">
    <w:name w:val="index heading"/>
    <w:basedOn w:val="Normal"/>
    <w:next w:val="Index1"/>
    <w:semiHidden/>
    <w:rsid w:val="003F3787"/>
  </w:style>
  <w:style w:type="paragraph" w:styleId="BodyTextIndent2">
    <w:name w:val="Body Text Indent 2"/>
    <w:basedOn w:val="Normal"/>
    <w:rsid w:val="003F3787"/>
    <w:pPr>
      <w:tabs>
        <w:tab w:val="num" w:pos="-270"/>
        <w:tab w:val="left" w:pos="540"/>
      </w:tabs>
      <w:ind w:left="540" w:hanging="540"/>
    </w:pPr>
  </w:style>
  <w:style w:type="paragraph" w:styleId="BodyTextIndent3">
    <w:name w:val="Body Text Indent 3"/>
    <w:basedOn w:val="Normal"/>
    <w:rsid w:val="003F3787"/>
    <w:pPr>
      <w:tabs>
        <w:tab w:val="left" w:pos="1080"/>
        <w:tab w:val="left" w:pos="1620"/>
      </w:tabs>
      <w:ind w:left="540"/>
    </w:pPr>
    <w:rPr>
      <w:rFonts w:cs="Arial"/>
    </w:rPr>
  </w:style>
  <w:style w:type="paragraph" w:styleId="BodyText">
    <w:name w:val="Body Text"/>
    <w:basedOn w:val="Normal"/>
    <w:rsid w:val="003F3787"/>
    <w:pPr>
      <w:spacing w:after="220" w:line="220" w:lineRule="atLeast"/>
      <w:jc w:val="both"/>
    </w:pPr>
    <w:rPr>
      <w:spacing w:val="-5"/>
    </w:rPr>
  </w:style>
  <w:style w:type="paragraph" w:styleId="Closing">
    <w:name w:val="Closing"/>
    <w:basedOn w:val="Normal"/>
    <w:next w:val="Signature"/>
    <w:rsid w:val="003F3787"/>
    <w:pPr>
      <w:keepNext/>
      <w:spacing w:after="60" w:line="220" w:lineRule="atLeast"/>
      <w:jc w:val="both"/>
    </w:pPr>
    <w:rPr>
      <w:spacing w:val="-5"/>
    </w:rPr>
  </w:style>
  <w:style w:type="paragraph" w:styleId="Signature">
    <w:name w:val="Signature"/>
    <w:basedOn w:val="Normal"/>
    <w:next w:val="SignatureJobTitle"/>
    <w:rsid w:val="003F3787"/>
    <w:pPr>
      <w:keepNext/>
      <w:spacing w:before="880" w:line="220" w:lineRule="atLeast"/>
    </w:pPr>
    <w:rPr>
      <w:spacing w:val="-5"/>
    </w:rPr>
  </w:style>
  <w:style w:type="paragraph" w:customStyle="1" w:styleId="SignatureCompany">
    <w:name w:val="Signature Company"/>
    <w:basedOn w:val="Signature"/>
    <w:next w:val="Normal"/>
    <w:rsid w:val="003F3787"/>
    <w:pPr>
      <w:spacing w:before="0"/>
    </w:pPr>
  </w:style>
  <w:style w:type="paragraph" w:customStyle="1" w:styleId="SignatureJobTitle">
    <w:name w:val="Signature Job Title"/>
    <w:basedOn w:val="Signature"/>
    <w:next w:val="SignatureCompany"/>
    <w:rsid w:val="003F3787"/>
    <w:pPr>
      <w:spacing w:before="0"/>
    </w:pPr>
  </w:style>
  <w:style w:type="character" w:styleId="Strong">
    <w:name w:val="Strong"/>
    <w:qFormat/>
    <w:rsid w:val="009D28CE"/>
    <w:rPr>
      <w:b/>
      <w:bCs/>
    </w:rPr>
  </w:style>
  <w:style w:type="paragraph" w:styleId="BalloonText">
    <w:name w:val="Balloon Text"/>
    <w:basedOn w:val="Normal"/>
    <w:link w:val="BalloonTextChar"/>
    <w:rsid w:val="00FC22F8"/>
    <w:rPr>
      <w:rFonts w:ascii="Tahoma" w:hAnsi="Tahoma" w:cs="Tahoma"/>
      <w:sz w:val="16"/>
      <w:szCs w:val="16"/>
    </w:rPr>
  </w:style>
  <w:style w:type="character" w:customStyle="1" w:styleId="BalloonTextChar">
    <w:name w:val="Balloon Text Char"/>
    <w:link w:val="BalloonText"/>
    <w:rsid w:val="00FC22F8"/>
    <w:rPr>
      <w:rFonts w:ascii="Tahoma" w:hAnsi="Tahoma" w:cs="Tahoma"/>
      <w:sz w:val="16"/>
      <w:szCs w:val="16"/>
    </w:rPr>
  </w:style>
  <w:style w:type="paragraph" w:styleId="NoSpacing">
    <w:name w:val="No Spacing"/>
    <w:uiPriority w:val="1"/>
    <w:qFormat/>
    <w:rsid w:val="00FF7092"/>
    <w:rPr>
      <w:rFonts w:ascii="Calibri" w:eastAsia="Calibri" w:hAnsi="Calibri"/>
      <w:sz w:val="22"/>
      <w:szCs w:val="22"/>
    </w:rPr>
  </w:style>
  <w:style w:type="character" w:customStyle="1" w:styleId="HeaderChar">
    <w:name w:val="Header Char"/>
    <w:link w:val="Header"/>
    <w:rsid w:val="005F23D2"/>
    <w:rPr>
      <w:rFonts w:ascii="Arial" w:hAnsi="Arial"/>
    </w:rPr>
  </w:style>
  <w:style w:type="paragraph" w:customStyle="1" w:styleId="Default">
    <w:name w:val="Default"/>
    <w:basedOn w:val="Normal"/>
    <w:uiPriority w:val="99"/>
    <w:rsid w:val="00190B5A"/>
    <w:pPr>
      <w:autoSpaceDE w:val="0"/>
      <w:autoSpaceDN w:val="0"/>
    </w:pPr>
    <w:rPr>
      <w:rFonts w:ascii="Calibri" w:eastAsia="Calibri" w:hAnsi="Calibri" w:cs="Calibri"/>
      <w:color w:val="000000"/>
      <w:sz w:val="24"/>
      <w:szCs w:val="24"/>
    </w:rPr>
  </w:style>
  <w:style w:type="paragraph" w:styleId="ListParagraph">
    <w:name w:val="List Paragraph"/>
    <w:basedOn w:val="Normal"/>
    <w:uiPriority w:val="34"/>
    <w:qFormat/>
    <w:rsid w:val="00F75B75"/>
    <w:pPr>
      <w:ind w:left="720"/>
    </w:pPr>
  </w:style>
  <w:style w:type="table" w:styleId="TableGrid">
    <w:name w:val="Table Grid"/>
    <w:basedOn w:val="TableNormal"/>
    <w:rsid w:val="00AB4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40C3"/>
    <w:rPr>
      <w:rFonts w:ascii="Arial" w:hAnsi="Arial"/>
    </w:rPr>
  </w:style>
  <w:style w:type="paragraph" w:styleId="PlainText">
    <w:name w:val="Plain Text"/>
    <w:basedOn w:val="Normal"/>
    <w:link w:val="PlainTextChar"/>
    <w:uiPriority w:val="99"/>
    <w:unhideWhenUsed/>
    <w:rsid w:val="00FE4E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E4E39"/>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8B696C"/>
    <w:rPr>
      <w:color w:val="808080"/>
      <w:shd w:val="clear" w:color="auto" w:fill="E6E6E6"/>
    </w:rPr>
  </w:style>
  <w:style w:type="paragraph" w:customStyle="1" w:styleId="m-676727406477852467msolistparagraph">
    <w:name w:val="m_-676727406477852467msolistparagraph"/>
    <w:basedOn w:val="Normal"/>
    <w:rsid w:val="00F9378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50101">
      <w:bodyDiv w:val="1"/>
      <w:marLeft w:val="0"/>
      <w:marRight w:val="0"/>
      <w:marTop w:val="0"/>
      <w:marBottom w:val="0"/>
      <w:divBdr>
        <w:top w:val="none" w:sz="0" w:space="0" w:color="auto"/>
        <w:left w:val="none" w:sz="0" w:space="0" w:color="auto"/>
        <w:bottom w:val="none" w:sz="0" w:space="0" w:color="auto"/>
        <w:right w:val="none" w:sz="0" w:space="0" w:color="auto"/>
      </w:divBdr>
    </w:div>
    <w:div w:id="280697377">
      <w:bodyDiv w:val="1"/>
      <w:marLeft w:val="0"/>
      <w:marRight w:val="0"/>
      <w:marTop w:val="0"/>
      <w:marBottom w:val="0"/>
      <w:divBdr>
        <w:top w:val="none" w:sz="0" w:space="0" w:color="auto"/>
        <w:left w:val="none" w:sz="0" w:space="0" w:color="auto"/>
        <w:bottom w:val="none" w:sz="0" w:space="0" w:color="auto"/>
        <w:right w:val="none" w:sz="0" w:space="0" w:color="auto"/>
      </w:divBdr>
    </w:div>
    <w:div w:id="426847760">
      <w:bodyDiv w:val="1"/>
      <w:marLeft w:val="0"/>
      <w:marRight w:val="0"/>
      <w:marTop w:val="0"/>
      <w:marBottom w:val="0"/>
      <w:divBdr>
        <w:top w:val="none" w:sz="0" w:space="0" w:color="auto"/>
        <w:left w:val="none" w:sz="0" w:space="0" w:color="auto"/>
        <w:bottom w:val="none" w:sz="0" w:space="0" w:color="auto"/>
        <w:right w:val="none" w:sz="0" w:space="0" w:color="auto"/>
      </w:divBdr>
    </w:div>
    <w:div w:id="643892967">
      <w:bodyDiv w:val="1"/>
      <w:marLeft w:val="0"/>
      <w:marRight w:val="0"/>
      <w:marTop w:val="0"/>
      <w:marBottom w:val="0"/>
      <w:divBdr>
        <w:top w:val="none" w:sz="0" w:space="0" w:color="auto"/>
        <w:left w:val="none" w:sz="0" w:space="0" w:color="auto"/>
        <w:bottom w:val="none" w:sz="0" w:space="0" w:color="auto"/>
        <w:right w:val="none" w:sz="0" w:space="0" w:color="auto"/>
      </w:divBdr>
    </w:div>
    <w:div w:id="914827315">
      <w:bodyDiv w:val="1"/>
      <w:marLeft w:val="0"/>
      <w:marRight w:val="0"/>
      <w:marTop w:val="0"/>
      <w:marBottom w:val="0"/>
      <w:divBdr>
        <w:top w:val="none" w:sz="0" w:space="0" w:color="auto"/>
        <w:left w:val="none" w:sz="0" w:space="0" w:color="auto"/>
        <w:bottom w:val="none" w:sz="0" w:space="0" w:color="auto"/>
        <w:right w:val="none" w:sz="0" w:space="0" w:color="auto"/>
      </w:divBdr>
      <w:divsChild>
        <w:div w:id="124592212">
          <w:marLeft w:val="0"/>
          <w:marRight w:val="0"/>
          <w:marTop w:val="0"/>
          <w:marBottom w:val="0"/>
          <w:divBdr>
            <w:top w:val="none" w:sz="0" w:space="0" w:color="auto"/>
            <w:left w:val="none" w:sz="0" w:space="0" w:color="auto"/>
            <w:bottom w:val="none" w:sz="0" w:space="0" w:color="auto"/>
            <w:right w:val="none" w:sz="0" w:space="0" w:color="auto"/>
          </w:divBdr>
        </w:div>
      </w:divsChild>
    </w:div>
    <w:div w:id="1109398928">
      <w:bodyDiv w:val="1"/>
      <w:marLeft w:val="0"/>
      <w:marRight w:val="0"/>
      <w:marTop w:val="0"/>
      <w:marBottom w:val="0"/>
      <w:divBdr>
        <w:top w:val="none" w:sz="0" w:space="0" w:color="auto"/>
        <w:left w:val="none" w:sz="0" w:space="0" w:color="auto"/>
        <w:bottom w:val="none" w:sz="0" w:space="0" w:color="auto"/>
        <w:right w:val="none" w:sz="0" w:space="0" w:color="auto"/>
      </w:divBdr>
    </w:div>
    <w:div w:id="1508599706">
      <w:bodyDiv w:val="1"/>
      <w:marLeft w:val="0"/>
      <w:marRight w:val="0"/>
      <w:marTop w:val="0"/>
      <w:marBottom w:val="0"/>
      <w:divBdr>
        <w:top w:val="none" w:sz="0" w:space="0" w:color="auto"/>
        <w:left w:val="none" w:sz="0" w:space="0" w:color="auto"/>
        <w:bottom w:val="none" w:sz="0" w:space="0" w:color="auto"/>
        <w:right w:val="none" w:sz="0" w:space="0" w:color="auto"/>
      </w:divBdr>
    </w:div>
    <w:div w:id="1528255393">
      <w:bodyDiv w:val="1"/>
      <w:marLeft w:val="0"/>
      <w:marRight w:val="0"/>
      <w:marTop w:val="0"/>
      <w:marBottom w:val="0"/>
      <w:divBdr>
        <w:top w:val="none" w:sz="0" w:space="0" w:color="auto"/>
        <w:left w:val="none" w:sz="0" w:space="0" w:color="auto"/>
        <w:bottom w:val="none" w:sz="0" w:space="0" w:color="auto"/>
        <w:right w:val="none" w:sz="0" w:space="0" w:color="auto"/>
      </w:divBdr>
    </w:div>
    <w:div w:id="1656370473">
      <w:bodyDiv w:val="1"/>
      <w:marLeft w:val="0"/>
      <w:marRight w:val="0"/>
      <w:marTop w:val="0"/>
      <w:marBottom w:val="0"/>
      <w:divBdr>
        <w:top w:val="none" w:sz="0" w:space="0" w:color="auto"/>
        <w:left w:val="none" w:sz="0" w:space="0" w:color="auto"/>
        <w:bottom w:val="none" w:sz="0" w:space="0" w:color="auto"/>
        <w:right w:val="none" w:sz="0" w:space="0" w:color="auto"/>
      </w:divBdr>
    </w:div>
    <w:div w:id="165814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psosports.com" TargetMode="External"/><Relationship Id="rId4" Type="http://schemas.openxmlformats.org/officeDocument/2006/relationships/settings" Target="settings.xml"/><Relationship Id="rId9" Type="http://schemas.openxmlformats.org/officeDocument/2006/relationships/hyperlink" Target="http://www.ml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8964-6E64-4F25-8FDD-2AC8B2EA0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20</Pages>
  <Words>11323</Words>
  <Characters>51903</Characters>
  <Application>Microsoft Office Word</Application>
  <DocSecurity>0</DocSecurity>
  <Lines>1227</Lines>
  <Paragraphs>499</Paragraphs>
  <ScaleCrop>false</ScaleCrop>
  <HeadingPairs>
    <vt:vector size="2" baseType="variant">
      <vt:variant>
        <vt:lpstr>Title</vt:lpstr>
      </vt:variant>
      <vt:variant>
        <vt:i4>1</vt:i4>
      </vt:variant>
    </vt:vector>
  </HeadingPairs>
  <TitlesOfParts>
    <vt:vector size="1" baseType="lpstr">
      <vt:lpstr>OFFICIAL BASEBALL RULES</vt:lpstr>
    </vt:vector>
  </TitlesOfParts>
  <Company>Microsoft</Company>
  <LinksUpToDate>false</LinksUpToDate>
  <CharactersWithSpaces>62950</CharactersWithSpaces>
  <SharedDoc>false</SharedDoc>
  <HLinks>
    <vt:vector size="6" baseType="variant">
      <vt:variant>
        <vt:i4>2752637</vt:i4>
      </vt:variant>
      <vt:variant>
        <vt:i4>0</vt:i4>
      </vt:variant>
      <vt:variant>
        <vt:i4>0</vt:i4>
      </vt:variant>
      <vt:variant>
        <vt:i4>5</vt:i4>
      </vt:variant>
      <vt:variant>
        <vt:lpwstr>http://www.ml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BASEBALL RULES</dc:title>
  <dc:subject/>
  <dc:creator>Jeffrey D. Blackwell</dc:creator>
  <cp:keywords/>
  <cp:lastModifiedBy>Mike Maack</cp:lastModifiedBy>
  <cp:revision>19</cp:revision>
  <cp:lastPrinted>2026-02-03T19:12:00Z</cp:lastPrinted>
  <dcterms:created xsi:type="dcterms:W3CDTF">2024-01-09T18:11:00Z</dcterms:created>
  <dcterms:modified xsi:type="dcterms:W3CDTF">2026-04-22T14:42:00Z</dcterms:modified>
</cp:coreProperties>
</file>